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65DF011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0</w:t>
      </w:r>
      <w:r w:rsidR="004D4EE0">
        <w:rPr>
          <w:rFonts w:ascii="Arial" w:eastAsia="Arial" w:hAnsi="Arial" w:cs="Arial"/>
          <w:sz w:val="28"/>
          <w:szCs w:val="28"/>
        </w:rPr>
        <w:t>4</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64DE8CA"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4D4EE0">
        <w:rPr>
          <w:rFonts w:ascii="Arial" w:eastAsia="Arial" w:hAnsi="Arial" w:cs="Arial"/>
          <w:sz w:val="24"/>
          <w:szCs w:val="24"/>
        </w:rPr>
        <w:t>5</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F55556">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47218B33" w:rsidR="0057779B" w:rsidRPr="00151C03" w:rsidRDefault="00EB19CC" w:rsidP="00D04565">
      <w:pPr>
        <w:widowControl/>
        <w:spacing w:after="0" w:line="240" w:lineRule="auto"/>
        <w:contextualSpacing/>
        <w:jc w:val="both"/>
        <w:rPr>
          <w:rFonts w:ascii="Arial" w:eastAsia="Arial" w:hAnsi="Arial" w:cs="Arial"/>
          <w:b/>
          <w:sz w:val="24"/>
          <w:szCs w:val="24"/>
        </w:rPr>
      </w:pPr>
      <w:r w:rsidRPr="00151C03">
        <w:rPr>
          <w:rFonts w:ascii="Arial" w:eastAsia="Arial" w:hAnsi="Arial" w:cs="Arial"/>
          <w:sz w:val="24"/>
          <w:szCs w:val="24"/>
        </w:rPr>
        <w:t>As</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0F1866" w:rsidRPr="00A47E48">
        <w:rPr>
          <w:rFonts w:ascii="Arial" w:eastAsia="Arial" w:hAnsi="Arial" w:cs="Arial"/>
          <w:b/>
          <w:color w:val="0070C0"/>
          <w:sz w:val="24"/>
          <w:szCs w:val="24"/>
        </w:rPr>
        <w:t>2</w:t>
      </w:r>
      <w:r w:rsidR="004D4EE0">
        <w:rPr>
          <w:rFonts w:ascii="Arial" w:eastAsia="Arial" w:hAnsi="Arial" w:cs="Arial"/>
          <w:b/>
          <w:color w:val="0070C0"/>
          <w:sz w:val="24"/>
          <w:szCs w:val="24"/>
        </w:rPr>
        <w:t>5</w:t>
      </w:r>
      <w:r w:rsidR="00D16141" w:rsidRPr="00A47E48">
        <w:rPr>
          <w:rFonts w:ascii="Arial" w:eastAsia="Arial" w:hAnsi="Arial" w:cs="Arial"/>
          <w:b/>
          <w:color w:val="0070C0"/>
          <w:sz w:val="24"/>
          <w:szCs w:val="24"/>
        </w:rPr>
        <w:t xml:space="preserve"> </w:t>
      </w:r>
      <w:r w:rsidR="00020077" w:rsidRPr="00A47E48">
        <w:rPr>
          <w:rFonts w:ascii="Arial" w:eastAsia="Arial" w:hAnsi="Arial" w:cs="Arial"/>
          <w:b/>
          <w:color w:val="0070C0"/>
          <w:sz w:val="24"/>
          <w:szCs w:val="24"/>
        </w:rPr>
        <w:t>Dec</w:t>
      </w:r>
      <w:r w:rsidR="00C55046" w:rsidRPr="00A47E48">
        <w:rPr>
          <w:rFonts w:ascii="Arial" w:eastAsia="Arial" w:hAnsi="Arial" w:cs="Arial"/>
          <w:b/>
          <w:color w:val="0070C0"/>
          <w:sz w:val="24"/>
          <w:szCs w:val="24"/>
        </w:rPr>
        <w:t>ember</w:t>
      </w:r>
      <w:r w:rsidR="00D16141" w:rsidRPr="00A47E48">
        <w:rPr>
          <w:rFonts w:ascii="Arial" w:eastAsia="Arial" w:hAnsi="Arial" w:cs="Arial"/>
          <w:b/>
          <w:color w:val="0070C0"/>
          <w:sz w:val="24"/>
          <w:szCs w:val="24"/>
        </w:rPr>
        <w:t xml:space="preserve"> </w:t>
      </w:r>
      <w:r w:rsidR="00C55046" w:rsidRPr="00A47E48">
        <w:rPr>
          <w:rFonts w:ascii="Arial" w:eastAsia="Arial" w:hAnsi="Arial" w:cs="Arial"/>
          <w:b/>
          <w:color w:val="0070C0"/>
          <w:sz w:val="24"/>
          <w:szCs w:val="24"/>
        </w:rPr>
        <w:t>2020,</w:t>
      </w:r>
      <w:r w:rsidR="00D16141" w:rsidRPr="00A47E48">
        <w:rPr>
          <w:rFonts w:ascii="Arial" w:eastAsia="Arial" w:hAnsi="Arial" w:cs="Arial"/>
          <w:b/>
          <w:color w:val="0070C0"/>
          <w:sz w:val="24"/>
          <w:szCs w:val="24"/>
        </w:rPr>
        <w:t xml:space="preserve"> </w:t>
      </w:r>
      <w:r w:rsidR="00C55046" w:rsidRPr="00A47E48">
        <w:rPr>
          <w:rFonts w:ascii="Arial" w:eastAsia="Arial" w:hAnsi="Arial" w:cs="Arial"/>
          <w:b/>
          <w:color w:val="0070C0"/>
          <w:sz w:val="24"/>
          <w:szCs w:val="24"/>
        </w:rPr>
        <w:t>4PM</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the</w:t>
      </w:r>
      <w:r w:rsidR="00D16141" w:rsidRPr="00151C03">
        <w:rPr>
          <w:rFonts w:ascii="Arial" w:eastAsia="Arial" w:hAnsi="Arial" w:cs="Arial"/>
          <w:sz w:val="24"/>
          <w:szCs w:val="24"/>
        </w:rPr>
        <w:t xml:space="preserve"> </w:t>
      </w:r>
      <w:r w:rsidRPr="00151C03">
        <w:rPr>
          <w:rFonts w:ascii="Arial" w:eastAsia="Arial" w:hAnsi="Arial" w:cs="Arial"/>
          <w:sz w:val="24"/>
          <w:szCs w:val="24"/>
        </w:rPr>
        <w:t>Departmen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Health</w:t>
      </w:r>
      <w:r w:rsidR="00D16141" w:rsidRPr="00151C03">
        <w:rPr>
          <w:rFonts w:ascii="Arial" w:eastAsia="Arial" w:hAnsi="Arial" w:cs="Arial"/>
          <w:sz w:val="24"/>
          <w:szCs w:val="24"/>
        </w:rPr>
        <w:t xml:space="preserve"> </w:t>
      </w:r>
      <w:r w:rsidRPr="00151C03">
        <w:rPr>
          <w:rFonts w:ascii="Arial" w:eastAsia="Arial" w:hAnsi="Arial" w:cs="Arial"/>
          <w:sz w:val="24"/>
          <w:szCs w:val="24"/>
        </w:rPr>
        <w:t>(DOH)</w:t>
      </w:r>
      <w:r w:rsidR="00D16141" w:rsidRPr="00151C03">
        <w:rPr>
          <w:rFonts w:ascii="Arial" w:eastAsia="Arial" w:hAnsi="Arial" w:cs="Arial"/>
          <w:sz w:val="24"/>
          <w:szCs w:val="24"/>
        </w:rPr>
        <w:t xml:space="preserve"> </w:t>
      </w:r>
      <w:r w:rsidRPr="00151C03">
        <w:rPr>
          <w:rFonts w:ascii="Arial" w:eastAsia="Arial" w:hAnsi="Arial" w:cs="Arial"/>
          <w:sz w:val="24"/>
          <w:szCs w:val="24"/>
        </w:rPr>
        <w:t>has</w:t>
      </w:r>
      <w:r w:rsidR="00D16141" w:rsidRPr="00151C03">
        <w:rPr>
          <w:rFonts w:ascii="Arial" w:eastAsia="Arial" w:hAnsi="Arial" w:cs="Arial"/>
          <w:sz w:val="24"/>
          <w:szCs w:val="24"/>
        </w:rPr>
        <w:t xml:space="preserve"> </w:t>
      </w:r>
      <w:r w:rsidRPr="00151C03">
        <w:rPr>
          <w:rFonts w:ascii="Arial" w:eastAsia="Arial" w:hAnsi="Arial" w:cs="Arial"/>
          <w:sz w:val="24"/>
          <w:szCs w:val="24"/>
        </w:rPr>
        <w:t>recorded</w:t>
      </w:r>
      <w:r w:rsidR="00D16141" w:rsidRPr="00151C03">
        <w:rPr>
          <w:rFonts w:ascii="Arial" w:eastAsia="Arial" w:hAnsi="Arial" w:cs="Arial"/>
          <w:sz w:val="24"/>
          <w:szCs w:val="24"/>
        </w:rPr>
        <w:t xml:space="preserve"> </w:t>
      </w:r>
      <w:r w:rsidRPr="00151C03">
        <w:rPr>
          <w:rFonts w:ascii="Arial" w:eastAsia="Arial" w:hAnsi="Arial" w:cs="Arial"/>
          <w:sz w:val="24"/>
          <w:szCs w:val="24"/>
        </w:rPr>
        <w:t>a</w:t>
      </w:r>
      <w:r w:rsidR="00D16141" w:rsidRPr="00151C03">
        <w:rPr>
          <w:rFonts w:ascii="Arial" w:eastAsia="Arial" w:hAnsi="Arial" w:cs="Arial"/>
          <w:sz w:val="24"/>
          <w:szCs w:val="24"/>
        </w:rPr>
        <w:t xml:space="preserve"> </w:t>
      </w:r>
      <w:r w:rsidRPr="00151C03">
        <w:rPr>
          <w:rFonts w:ascii="Arial" w:eastAsia="Arial" w:hAnsi="Arial" w:cs="Arial"/>
          <w:sz w:val="24"/>
          <w:szCs w:val="24"/>
        </w:rPr>
        <w:t>total</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B37CC3" w:rsidRPr="001B4E51">
        <w:rPr>
          <w:rFonts w:ascii="Arial" w:eastAsia="Arial" w:hAnsi="Arial" w:cs="Arial"/>
          <w:b/>
          <w:color w:val="0070C0"/>
          <w:sz w:val="24"/>
          <w:szCs w:val="24"/>
        </w:rPr>
        <w:t>4</w:t>
      </w:r>
      <w:r w:rsidR="00D72392" w:rsidRPr="001B4E51">
        <w:rPr>
          <w:rFonts w:ascii="Arial" w:eastAsia="Arial" w:hAnsi="Arial" w:cs="Arial"/>
          <w:b/>
          <w:color w:val="0070C0"/>
          <w:sz w:val="24"/>
          <w:szCs w:val="24"/>
        </w:rPr>
        <w:t>6</w:t>
      </w:r>
      <w:r w:rsidR="00BC5030">
        <w:rPr>
          <w:rFonts w:ascii="Arial" w:eastAsia="Arial" w:hAnsi="Arial" w:cs="Arial"/>
          <w:b/>
          <w:color w:val="0070C0"/>
          <w:sz w:val="24"/>
          <w:szCs w:val="24"/>
        </w:rPr>
        <w:t>7</w:t>
      </w:r>
      <w:r w:rsidR="00B37CC3" w:rsidRPr="001B4E51">
        <w:rPr>
          <w:rFonts w:ascii="Arial" w:eastAsia="Arial" w:hAnsi="Arial" w:cs="Arial"/>
          <w:b/>
          <w:color w:val="0070C0"/>
          <w:sz w:val="24"/>
          <w:szCs w:val="24"/>
        </w:rPr>
        <w:t>,</w:t>
      </w:r>
      <w:r w:rsidR="00BC5030">
        <w:rPr>
          <w:rFonts w:ascii="Arial" w:eastAsia="Arial" w:hAnsi="Arial" w:cs="Arial"/>
          <w:b/>
          <w:color w:val="0070C0"/>
          <w:sz w:val="24"/>
          <w:szCs w:val="24"/>
        </w:rPr>
        <w:t>601</w:t>
      </w:r>
      <w:r w:rsidR="00E04483" w:rsidRPr="001B4E51">
        <w:rPr>
          <w:rFonts w:ascii="Arial" w:eastAsia="Arial" w:hAnsi="Arial" w:cs="Arial"/>
          <w:b/>
          <w:color w:val="0070C0"/>
          <w:sz w:val="24"/>
          <w:szCs w:val="24"/>
        </w:rPr>
        <w:t xml:space="preserve"> </w:t>
      </w:r>
      <w:r w:rsidR="00FD6C15" w:rsidRPr="001B4E51">
        <w:rPr>
          <w:rFonts w:ascii="Arial" w:eastAsia="Arial" w:hAnsi="Arial" w:cs="Arial"/>
          <w:b/>
          <w:color w:val="0070C0"/>
          <w:sz w:val="24"/>
          <w:szCs w:val="24"/>
        </w:rPr>
        <w:t>co</w:t>
      </w:r>
      <w:r w:rsidRPr="001B4E51">
        <w:rPr>
          <w:rFonts w:ascii="Arial" w:eastAsia="Arial" w:hAnsi="Arial" w:cs="Arial"/>
          <w:b/>
          <w:color w:val="0070C0"/>
          <w:sz w:val="24"/>
          <w:szCs w:val="24"/>
        </w:rPr>
        <w:t>nfirmed</w:t>
      </w:r>
      <w:r w:rsidR="00D16141" w:rsidRPr="001B4E51">
        <w:rPr>
          <w:rFonts w:ascii="Arial" w:eastAsia="Arial" w:hAnsi="Arial" w:cs="Arial"/>
          <w:b/>
          <w:color w:val="0070C0"/>
          <w:sz w:val="24"/>
          <w:szCs w:val="24"/>
        </w:rPr>
        <w:t xml:space="preserve"> </w:t>
      </w:r>
      <w:r w:rsidRPr="001B4E51">
        <w:rPr>
          <w:rFonts w:ascii="Arial" w:eastAsia="Arial" w:hAnsi="Arial" w:cs="Arial"/>
          <w:b/>
          <w:color w:val="0070C0"/>
          <w:sz w:val="24"/>
          <w:szCs w:val="24"/>
        </w:rPr>
        <w:t>cases</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which,</w:t>
      </w:r>
      <w:r w:rsidR="00D16141" w:rsidRPr="00151C03">
        <w:rPr>
          <w:rFonts w:ascii="Arial" w:eastAsia="Arial" w:hAnsi="Arial" w:cs="Arial"/>
          <w:sz w:val="24"/>
          <w:szCs w:val="24"/>
        </w:rPr>
        <w:t xml:space="preserve"> </w:t>
      </w:r>
      <w:r w:rsidR="00653A4A" w:rsidRPr="001B4E51">
        <w:rPr>
          <w:rFonts w:ascii="Arial" w:eastAsia="Arial" w:hAnsi="Arial" w:cs="Arial"/>
          <w:b/>
          <w:color w:val="0070C0"/>
          <w:sz w:val="24"/>
          <w:szCs w:val="24"/>
        </w:rPr>
        <w:t>2</w:t>
      </w:r>
      <w:r w:rsidR="00BC5030">
        <w:rPr>
          <w:rFonts w:ascii="Arial" w:eastAsia="Arial" w:hAnsi="Arial" w:cs="Arial"/>
          <w:b/>
          <w:color w:val="0070C0"/>
          <w:sz w:val="24"/>
          <w:szCs w:val="24"/>
        </w:rPr>
        <w:t>7</w:t>
      </w:r>
      <w:r w:rsidR="00653A4A" w:rsidRPr="001B4E51">
        <w:rPr>
          <w:rFonts w:ascii="Arial" w:eastAsia="Arial" w:hAnsi="Arial" w:cs="Arial"/>
          <w:b/>
          <w:color w:val="0070C0"/>
          <w:sz w:val="24"/>
          <w:szCs w:val="24"/>
        </w:rPr>
        <w:t>,</w:t>
      </w:r>
      <w:r w:rsidR="00BC5030">
        <w:rPr>
          <w:rFonts w:ascii="Arial" w:eastAsia="Arial" w:hAnsi="Arial" w:cs="Arial"/>
          <w:b/>
          <w:color w:val="0070C0"/>
          <w:sz w:val="24"/>
          <w:szCs w:val="24"/>
        </w:rPr>
        <w:t>748</w:t>
      </w:r>
      <w:r w:rsidR="00653A4A" w:rsidRPr="00151C03">
        <w:rPr>
          <w:rFonts w:ascii="Arial" w:eastAsia="Arial" w:hAnsi="Arial" w:cs="Arial"/>
          <w:b/>
          <w:sz w:val="24"/>
          <w:szCs w:val="24"/>
        </w:rPr>
        <w:t xml:space="preserve"> </w:t>
      </w:r>
      <w:r w:rsidRPr="00151C03">
        <w:rPr>
          <w:rFonts w:ascii="Arial" w:eastAsia="Arial" w:hAnsi="Arial" w:cs="Arial"/>
          <w:sz w:val="24"/>
          <w:szCs w:val="24"/>
        </w:rPr>
        <w:t>are</w:t>
      </w:r>
      <w:r w:rsidR="00D16141" w:rsidRPr="00151C03">
        <w:rPr>
          <w:rFonts w:ascii="Arial" w:eastAsia="Arial" w:hAnsi="Arial" w:cs="Arial"/>
          <w:sz w:val="24"/>
          <w:szCs w:val="24"/>
        </w:rPr>
        <w:t xml:space="preserve"> </w:t>
      </w:r>
      <w:r w:rsidRPr="001B4E51">
        <w:rPr>
          <w:rFonts w:ascii="Arial" w:eastAsia="Arial" w:hAnsi="Arial" w:cs="Arial"/>
          <w:b/>
          <w:color w:val="0070C0"/>
          <w:sz w:val="24"/>
          <w:szCs w:val="24"/>
        </w:rPr>
        <w:t>active</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00653A4A" w:rsidRPr="001B4E51">
        <w:rPr>
          <w:rFonts w:ascii="Arial" w:eastAsia="Arial" w:hAnsi="Arial" w:cs="Arial"/>
          <w:b/>
          <w:color w:val="0070C0"/>
          <w:sz w:val="24"/>
          <w:szCs w:val="24"/>
        </w:rPr>
        <w:t>4</w:t>
      </w:r>
      <w:r w:rsidR="001B4E51" w:rsidRPr="001B4E51">
        <w:rPr>
          <w:rFonts w:ascii="Arial" w:eastAsia="Arial" w:hAnsi="Arial" w:cs="Arial"/>
          <w:b/>
          <w:color w:val="0070C0"/>
          <w:sz w:val="24"/>
          <w:szCs w:val="24"/>
        </w:rPr>
        <w:t>30</w:t>
      </w:r>
      <w:r w:rsidR="00653A4A" w:rsidRPr="001B4E51">
        <w:rPr>
          <w:rFonts w:ascii="Arial" w:eastAsia="Arial" w:hAnsi="Arial" w:cs="Arial"/>
          <w:b/>
          <w:color w:val="0070C0"/>
          <w:sz w:val="24"/>
          <w:szCs w:val="24"/>
        </w:rPr>
        <w:t>,</w:t>
      </w:r>
      <w:r w:rsidR="00BC5030">
        <w:rPr>
          <w:rFonts w:ascii="Arial" w:eastAsia="Arial" w:hAnsi="Arial" w:cs="Arial"/>
          <w:b/>
          <w:color w:val="0070C0"/>
          <w:sz w:val="24"/>
          <w:szCs w:val="24"/>
        </w:rPr>
        <w:t>791</w:t>
      </w:r>
      <w:r w:rsidR="00653A4A" w:rsidRPr="00151C03">
        <w:rPr>
          <w:rFonts w:ascii="Arial" w:eastAsia="Arial" w:hAnsi="Arial" w:cs="Arial"/>
          <w:b/>
          <w:sz w:val="24"/>
          <w:szCs w:val="24"/>
        </w:rPr>
        <w:t xml:space="preserve"> </w:t>
      </w:r>
      <w:r w:rsidRPr="00151C03">
        <w:rPr>
          <w:rFonts w:ascii="Arial" w:eastAsia="Arial" w:hAnsi="Arial" w:cs="Arial"/>
          <w:sz w:val="24"/>
          <w:szCs w:val="24"/>
        </w:rPr>
        <w:t>have</w:t>
      </w:r>
      <w:r w:rsidR="00D16141" w:rsidRPr="00151C03">
        <w:rPr>
          <w:rFonts w:ascii="Arial" w:eastAsia="Arial" w:hAnsi="Arial" w:cs="Arial"/>
          <w:sz w:val="24"/>
          <w:szCs w:val="24"/>
        </w:rPr>
        <w:t xml:space="preserve"> </w:t>
      </w:r>
      <w:r w:rsidRPr="001B4E51">
        <w:rPr>
          <w:rFonts w:ascii="Arial" w:eastAsia="Arial" w:hAnsi="Arial" w:cs="Arial"/>
          <w:b/>
          <w:color w:val="0070C0"/>
          <w:sz w:val="24"/>
          <w:szCs w:val="24"/>
        </w:rPr>
        <w:t>recovered</w:t>
      </w:r>
      <w:r w:rsidR="00D16141" w:rsidRPr="00151C03">
        <w:rPr>
          <w:rFonts w:ascii="Arial" w:eastAsia="Arial" w:hAnsi="Arial" w:cs="Arial"/>
          <w:sz w:val="24"/>
          <w:szCs w:val="24"/>
        </w:rPr>
        <w:t xml:space="preserve"> </w:t>
      </w:r>
      <w:r w:rsidRPr="00151C03">
        <w:rPr>
          <w:rFonts w:ascii="Arial" w:eastAsia="Arial" w:hAnsi="Arial" w:cs="Arial"/>
          <w:sz w:val="24"/>
          <w:szCs w:val="24"/>
        </w:rPr>
        <w:t>and</w:t>
      </w:r>
      <w:r w:rsidR="00D16141" w:rsidRPr="00151C03">
        <w:rPr>
          <w:rFonts w:ascii="Arial" w:eastAsia="Arial" w:hAnsi="Arial" w:cs="Arial"/>
          <w:sz w:val="24"/>
          <w:szCs w:val="24"/>
        </w:rPr>
        <w:t xml:space="preserve"> </w:t>
      </w:r>
      <w:r w:rsidR="00653A4A" w:rsidRPr="001B4E51">
        <w:rPr>
          <w:rFonts w:ascii="Arial" w:eastAsia="Arial" w:hAnsi="Arial" w:cs="Arial"/>
          <w:b/>
          <w:color w:val="0070C0"/>
          <w:sz w:val="24"/>
          <w:szCs w:val="24"/>
        </w:rPr>
        <w:t>9,0</w:t>
      </w:r>
      <w:r w:rsidR="00BC5030">
        <w:rPr>
          <w:rFonts w:ascii="Arial" w:eastAsia="Arial" w:hAnsi="Arial" w:cs="Arial"/>
          <w:b/>
          <w:color w:val="0070C0"/>
          <w:sz w:val="24"/>
          <w:szCs w:val="24"/>
        </w:rPr>
        <w:t>62</w:t>
      </w:r>
      <w:r w:rsidR="00653A4A" w:rsidRPr="001B4E51">
        <w:rPr>
          <w:rFonts w:ascii="Arial" w:eastAsia="Arial" w:hAnsi="Arial" w:cs="Arial"/>
          <w:b/>
          <w:color w:val="0070C0"/>
          <w:sz w:val="24"/>
          <w:szCs w:val="24"/>
        </w:rPr>
        <w:t xml:space="preserve"> </w:t>
      </w:r>
      <w:r w:rsidR="00D74F68" w:rsidRPr="001B4E51">
        <w:rPr>
          <w:rFonts w:ascii="Arial" w:eastAsia="Arial" w:hAnsi="Arial" w:cs="Arial"/>
          <w:b/>
          <w:color w:val="0070C0"/>
          <w:sz w:val="24"/>
          <w:szCs w:val="24"/>
        </w:rPr>
        <w:t>death</w:t>
      </w:r>
      <w:r w:rsidR="0057779B" w:rsidRPr="001B4E51">
        <w:rPr>
          <w:rFonts w:ascii="Arial" w:eastAsia="Arial" w:hAnsi="Arial" w:cs="Arial"/>
          <w:b/>
          <w:color w:val="0070C0"/>
          <w:sz w:val="24"/>
          <w:szCs w:val="24"/>
        </w:rPr>
        <w:t>s</w:t>
      </w:r>
      <w:r w:rsidR="0057779B" w:rsidRPr="001B4E51">
        <w:rPr>
          <w:rFonts w:ascii="Arial" w:eastAsia="Arial" w:hAnsi="Arial" w:cs="Arial"/>
          <w:color w:val="0070C0"/>
          <w:sz w:val="24"/>
          <w:szCs w:val="24"/>
        </w:rPr>
        <w:t>.</w:t>
      </w:r>
    </w:p>
    <w:p w14:paraId="22E235F4" w14:textId="50926316"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3C60DC" w:rsidRPr="00F55556">
        <w:rPr>
          <w:rFonts w:ascii="Arial" w:eastAsia="Arial" w:hAnsi="Arial" w:cs="Arial"/>
          <w:i/>
          <w:color w:val="0070C0"/>
          <w:sz w:val="16"/>
          <w:szCs w:val="16"/>
        </w:rPr>
        <w:t>8</w:t>
      </w:r>
      <w:r w:rsidR="00C734E8">
        <w:rPr>
          <w:rFonts w:ascii="Arial" w:eastAsia="Arial" w:hAnsi="Arial" w:cs="Arial"/>
          <w:i/>
          <w:color w:val="0070C0"/>
          <w:sz w:val="16"/>
          <w:szCs w:val="16"/>
        </w:rPr>
        <w:t>6</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DE63F6F"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A47E48">
        <w:rPr>
          <w:rFonts w:ascii="Arial" w:eastAsia="Arial" w:hAnsi="Arial" w:cs="Arial"/>
          <w:b/>
          <w:sz w:val="24"/>
          <w:szCs w:val="24"/>
        </w:rPr>
        <w:t>₱</w:t>
      </w:r>
      <w:r w:rsidR="00AE614C" w:rsidRPr="00A47E48">
        <w:rPr>
          <w:rFonts w:ascii="Arial" w:eastAsia="Arial" w:hAnsi="Arial" w:cs="Arial"/>
          <w:b/>
          <w:bCs/>
          <w:sz w:val="24"/>
          <w:szCs w:val="24"/>
        </w:rPr>
        <w:t>1,879,356,109.23</w:t>
      </w:r>
      <w:r w:rsidR="00AE614C" w:rsidRPr="00AE614C">
        <w:rPr>
          <w:rFonts w:ascii="Arial" w:eastAsia="Arial" w:hAnsi="Arial" w:cs="Arial"/>
          <w:b/>
          <w:bCs/>
          <w:color w:val="0070C0"/>
          <w:sz w:val="24"/>
          <w:szCs w:val="24"/>
        </w:rPr>
        <w:t xml:space="preserve">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201C7A">
        <w:rPr>
          <w:rFonts w:ascii="Arial" w:eastAsia="Arial" w:hAnsi="Arial" w:cs="Arial"/>
          <w:sz w:val="24"/>
          <w:szCs w:val="24"/>
        </w:rPr>
        <w:t xml:space="preserve"> </w:t>
      </w:r>
      <w:r w:rsidR="00AE614C" w:rsidRPr="00A47E48">
        <w:rPr>
          <w:rFonts w:ascii="Arial" w:eastAsia="Arial" w:hAnsi="Arial" w:cs="Arial"/>
          <w:b/>
          <w:sz w:val="24"/>
          <w:szCs w:val="24"/>
        </w:rPr>
        <w:t>1,367,370,740.74</w:t>
      </w:r>
      <w:r w:rsidR="00AE614C" w:rsidRPr="00AE614C">
        <w:rPr>
          <w:rFonts w:ascii="Arial" w:eastAsia="Arial" w:hAnsi="Arial" w:cs="Arial"/>
          <w:b/>
          <w:color w:val="0070C0"/>
          <w:sz w:val="24"/>
          <w:szCs w:val="24"/>
        </w:rPr>
        <w:t xml:space="preserve">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A47E48">
        <w:rPr>
          <w:rFonts w:ascii="Arial" w:eastAsia="Arial" w:hAnsi="Arial" w:cs="Arial"/>
          <w:b/>
          <w:sz w:val="24"/>
          <w:szCs w:val="24"/>
        </w:rPr>
        <w:t>DSWD</w:t>
      </w:r>
      <w:r w:rsidRPr="00A47E48">
        <w:rPr>
          <w:rFonts w:ascii="Arial" w:eastAsia="Arial" w:hAnsi="Arial" w:cs="Arial"/>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E614C" w:rsidRPr="00AE614C" w14:paraId="40CD298F" w14:textId="77777777" w:rsidTr="00AE614C">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3A05A2" w14:textId="77777777" w:rsidR="00AE614C" w:rsidRPr="00AE614C" w:rsidRDefault="00AE614C" w:rsidP="00AE614C">
            <w:pPr>
              <w:widowControl/>
              <w:spacing w:after="0" w:line="240" w:lineRule="auto"/>
              <w:ind w:right="57"/>
              <w:contextualSpacing/>
              <w:jc w:val="center"/>
              <w:rPr>
                <w:rFonts w:ascii="Arial Narrow" w:eastAsia="Times New Roman" w:hAnsi="Arial Narrow"/>
                <w:b/>
                <w:bCs/>
                <w:color w:val="000000"/>
                <w:sz w:val="20"/>
                <w:szCs w:val="20"/>
              </w:rPr>
            </w:pPr>
            <w:r w:rsidRPr="00AE614C">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F71429" w14:textId="085CA680"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COST OF ASSISTANCE</w:t>
            </w:r>
          </w:p>
        </w:tc>
      </w:tr>
      <w:tr w:rsidR="00AE614C" w:rsidRPr="00AE614C" w14:paraId="0C21228E" w14:textId="77777777" w:rsidTr="00AE614C">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121E8E" w14:textId="77777777" w:rsidR="00AE614C" w:rsidRPr="00AE614C" w:rsidRDefault="00AE614C" w:rsidP="00AE614C">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2B10CA" w14:textId="04FD3E87"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30021A" w14:textId="7C99A8E6"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CD8ECB" w14:textId="2526997F"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EBB23A" w14:textId="01C68E20"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GRAND TOTAL</w:t>
            </w:r>
          </w:p>
        </w:tc>
      </w:tr>
      <w:tr w:rsidR="00AE614C" w:rsidRPr="00AE614C" w14:paraId="0A0AEF24" w14:textId="77777777" w:rsidTr="00AE614C">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77FCD3C" w14:textId="77777777"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CF12062" w14:textId="56B715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367,370,740.74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974222C" w14:textId="134A1E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74FD244" w14:textId="4B63014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2C426434" w14:textId="00FA8F4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79,356,109.23 </w:t>
            </w:r>
          </w:p>
        </w:tc>
      </w:tr>
      <w:tr w:rsidR="00AE614C" w:rsidRPr="00AE614C" w14:paraId="43C42EB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85002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6963F4B1" w14:textId="074CFAE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5,748,140.35 </w:t>
            </w:r>
          </w:p>
        </w:tc>
        <w:tc>
          <w:tcPr>
            <w:tcW w:w="958" w:type="pct"/>
            <w:tcBorders>
              <w:top w:val="nil"/>
              <w:left w:val="nil"/>
              <w:bottom w:val="single" w:sz="4" w:space="0" w:color="000000"/>
              <w:right w:val="single" w:sz="4" w:space="0" w:color="000000"/>
            </w:tcBorders>
            <w:shd w:val="clear" w:color="A5A5A5" w:fill="A5A5A5"/>
            <w:noWrap/>
            <w:vAlign w:val="bottom"/>
            <w:hideMark/>
          </w:tcPr>
          <w:p w14:paraId="3AAF154D" w14:textId="05A85E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9D0ED22" w14:textId="103346F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F261A1B" w14:textId="0D9C7D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81,158,140.35 </w:t>
            </w:r>
          </w:p>
        </w:tc>
      </w:tr>
      <w:tr w:rsidR="00AE614C" w:rsidRPr="00AE614C" w14:paraId="7CBF76E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1D3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05F13E8" w14:textId="709030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6,133,133.19 </w:t>
            </w:r>
          </w:p>
        </w:tc>
        <w:tc>
          <w:tcPr>
            <w:tcW w:w="958" w:type="pct"/>
            <w:tcBorders>
              <w:top w:val="nil"/>
              <w:left w:val="nil"/>
              <w:bottom w:val="single" w:sz="4" w:space="0" w:color="000000"/>
              <w:right w:val="single" w:sz="4" w:space="0" w:color="000000"/>
            </w:tcBorders>
            <w:shd w:val="clear" w:color="auto" w:fill="auto"/>
            <w:noWrap/>
            <w:vAlign w:val="bottom"/>
            <w:hideMark/>
          </w:tcPr>
          <w:p w14:paraId="0A8B9323" w14:textId="58ECCAA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7984FE7" w14:textId="34F6056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3E0E83" w14:textId="4EF66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133,133.19 </w:t>
            </w:r>
          </w:p>
        </w:tc>
      </w:tr>
      <w:tr w:rsidR="00AE614C" w:rsidRPr="00AE614C" w14:paraId="0425E55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168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4F84F2" w14:textId="696718A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9,353,679.36 </w:t>
            </w:r>
          </w:p>
        </w:tc>
        <w:tc>
          <w:tcPr>
            <w:tcW w:w="958" w:type="pct"/>
            <w:tcBorders>
              <w:top w:val="nil"/>
              <w:left w:val="nil"/>
              <w:bottom w:val="single" w:sz="4" w:space="0" w:color="000000"/>
              <w:right w:val="single" w:sz="4" w:space="0" w:color="000000"/>
            </w:tcBorders>
            <w:shd w:val="clear" w:color="auto" w:fill="auto"/>
            <w:noWrap/>
            <w:vAlign w:val="bottom"/>
            <w:hideMark/>
          </w:tcPr>
          <w:p w14:paraId="65AC1AF8" w14:textId="5E1BC8C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37AE2" w14:textId="4880EFC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DDDAF6" w14:textId="05990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1,453,679.36 </w:t>
            </w:r>
          </w:p>
        </w:tc>
      </w:tr>
      <w:tr w:rsidR="00AE614C" w:rsidRPr="00AE614C" w14:paraId="4553D66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DAEE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3602462C" w14:textId="312FAE8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104AE718" w14:textId="4D8126A2"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046C8" w14:textId="7141B6A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F82FF0" w14:textId="6C65C0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32,450.00 </w:t>
            </w:r>
          </w:p>
        </w:tc>
      </w:tr>
      <w:tr w:rsidR="00AE614C" w:rsidRPr="00AE614C" w14:paraId="252C60D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489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357946" w14:textId="2D9F8FE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8,159,778.00 </w:t>
            </w:r>
          </w:p>
        </w:tc>
        <w:tc>
          <w:tcPr>
            <w:tcW w:w="958" w:type="pct"/>
            <w:tcBorders>
              <w:top w:val="nil"/>
              <w:left w:val="nil"/>
              <w:bottom w:val="single" w:sz="4" w:space="0" w:color="000000"/>
              <w:right w:val="single" w:sz="4" w:space="0" w:color="000000"/>
            </w:tcBorders>
            <w:shd w:val="clear" w:color="auto" w:fill="auto"/>
            <w:noWrap/>
            <w:vAlign w:val="bottom"/>
            <w:hideMark/>
          </w:tcPr>
          <w:p w14:paraId="287A22D6" w14:textId="4D34A49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972C41" w14:textId="27DDFCE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89A283" w14:textId="1519CE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09,778.00 </w:t>
            </w:r>
          </w:p>
        </w:tc>
      </w:tr>
      <w:tr w:rsidR="00AE614C" w:rsidRPr="00AE614C" w14:paraId="396F1A7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B1B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99957F" w14:textId="6F337A9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8,255,029.10 </w:t>
            </w:r>
          </w:p>
        </w:tc>
        <w:tc>
          <w:tcPr>
            <w:tcW w:w="958" w:type="pct"/>
            <w:tcBorders>
              <w:top w:val="nil"/>
              <w:left w:val="nil"/>
              <w:bottom w:val="single" w:sz="4" w:space="0" w:color="000000"/>
              <w:right w:val="single" w:sz="4" w:space="0" w:color="000000"/>
            </w:tcBorders>
            <w:shd w:val="clear" w:color="auto" w:fill="auto"/>
            <w:noWrap/>
            <w:vAlign w:val="bottom"/>
            <w:hideMark/>
          </w:tcPr>
          <w:p w14:paraId="2808DF76" w14:textId="3A7C48F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7FCA" w14:textId="75DC934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4064FD" w14:textId="32183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4,762,529.10 </w:t>
            </w:r>
          </w:p>
        </w:tc>
      </w:tr>
      <w:tr w:rsidR="00AE614C" w:rsidRPr="00AE614C" w14:paraId="223619A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66D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BDD6AF" w14:textId="4A63F3C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1F9B9" w14:textId="6FBF1D42"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61BAD" w14:textId="06584C0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D0A426" w14:textId="2B4396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017,500.00 </w:t>
            </w:r>
          </w:p>
        </w:tc>
      </w:tr>
      <w:tr w:rsidR="00AE614C" w:rsidRPr="00AE614C" w14:paraId="730F230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2D8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CA1F2D" w14:textId="4015C28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2,589,298.00 </w:t>
            </w:r>
          </w:p>
        </w:tc>
        <w:tc>
          <w:tcPr>
            <w:tcW w:w="958" w:type="pct"/>
            <w:tcBorders>
              <w:top w:val="nil"/>
              <w:left w:val="nil"/>
              <w:bottom w:val="single" w:sz="4" w:space="0" w:color="000000"/>
              <w:right w:val="single" w:sz="4" w:space="0" w:color="000000"/>
            </w:tcBorders>
            <w:shd w:val="clear" w:color="auto" w:fill="auto"/>
            <w:noWrap/>
            <w:vAlign w:val="bottom"/>
            <w:hideMark/>
          </w:tcPr>
          <w:p w14:paraId="131AB19B" w14:textId="31429D2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C39E4" w14:textId="4D60E8C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E5843F" w14:textId="2F0EE9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0,031,798.00 </w:t>
            </w:r>
          </w:p>
        </w:tc>
      </w:tr>
      <w:tr w:rsidR="00AE614C" w:rsidRPr="00AE614C" w14:paraId="6BBB76B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EBE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8F8BBC" w14:textId="21F8A65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3F0B683" w14:textId="0EF4C77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496AC50" w14:textId="454EE6A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5D420B" w14:textId="051C08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83,960.00 </w:t>
            </w:r>
          </w:p>
        </w:tc>
      </w:tr>
      <w:tr w:rsidR="00AE614C" w:rsidRPr="00AE614C" w14:paraId="26E647A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C51D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16D47D" w14:textId="63FD5F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E2A443" w14:textId="27CC6868"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1C48AEA" w14:textId="16B832E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11EE0E" w14:textId="0BCBE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9,000.00 </w:t>
            </w:r>
          </w:p>
        </w:tc>
      </w:tr>
      <w:tr w:rsidR="00AE614C" w:rsidRPr="00AE614C" w14:paraId="1803E30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57D7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23E74081" w14:textId="7AE0F3D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9A25646" w14:textId="5C01EB3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D4AB39" w14:textId="7A76D57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0B983D8" w14:textId="693614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574,300.00 </w:t>
            </w:r>
          </w:p>
        </w:tc>
      </w:tr>
      <w:tr w:rsidR="00AE614C" w:rsidRPr="00AE614C" w14:paraId="4B3DDDB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28D9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2D2DE4" w14:textId="0A0AAE9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1A463941" w14:textId="6C02F06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30F39A7" w14:textId="5B25865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236747" w14:textId="09FFFF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2,480.00 </w:t>
            </w:r>
          </w:p>
        </w:tc>
      </w:tr>
      <w:tr w:rsidR="00AE614C" w:rsidRPr="00AE614C" w14:paraId="70C39D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EB3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E56A08" w14:textId="768F9E0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2021992A" w14:textId="7713DEC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3FD953B" w14:textId="49F383D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52E261" w14:textId="40098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9,984.00 </w:t>
            </w:r>
          </w:p>
        </w:tc>
      </w:tr>
      <w:tr w:rsidR="00AE614C" w:rsidRPr="00AE614C" w14:paraId="7BD05C0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642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DE4283" w14:textId="39DEE43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43AA4DF1" w14:textId="673CD14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77CF2C9" w14:textId="2D7CEE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7AF9DD" w14:textId="5AD36F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782,540.00 </w:t>
            </w:r>
          </w:p>
        </w:tc>
      </w:tr>
      <w:tr w:rsidR="00AE614C" w:rsidRPr="00AE614C" w14:paraId="3C3E3BE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67D3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1348C14" w14:textId="5DC6A1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17EEAEBD" w14:textId="4A50A20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B24979" w14:textId="4A78B5E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4B9855D" w14:textId="05347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10,763.60 </w:t>
            </w:r>
          </w:p>
        </w:tc>
      </w:tr>
      <w:tr w:rsidR="00AE614C" w:rsidRPr="00AE614C" w14:paraId="50A2E69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C84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BF3BF4" w14:textId="39A5902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326BDAC1" w14:textId="6F6F04D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3F328" w14:textId="5648DAE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8842598" w14:textId="4B6AA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80,385.80 </w:t>
            </w:r>
          </w:p>
        </w:tc>
      </w:tr>
      <w:tr w:rsidR="00AE614C" w:rsidRPr="00AE614C" w14:paraId="0536820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7566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DBE510" w14:textId="62855C7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3,736,799.30 </w:t>
            </w:r>
          </w:p>
        </w:tc>
        <w:tc>
          <w:tcPr>
            <w:tcW w:w="958" w:type="pct"/>
            <w:tcBorders>
              <w:top w:val="nil"/>
              <w:left w:val="nil"/>
              <w:bottom w:val="single" w:sz="4" w:space="0" w:color="000000"/>
              <w:right w:val="single" w:sz="4" w:space="0" w:color="000000"/>
            </w:tcBorders>
            <w:shd w:val="clear" w:color="auto" w:fill="auto"/>
            <w:noWrap/>
            <w:vAlign w:val="bottom"/>
            <w:hideMark/>
          </w:tcPr>
          <w:p w14:paraId="6CEF9849" w14:textId="15950CB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223ED" w14:textId="351C361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191B3B" w14:textId="225E3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82,586,799.30 </w:t>
            </w:r>
          </w:p>
        </w:tc>
      </w:tr>
      <w:tr w:rsidR="00AE614C" w:rsidRPr="00AE614C" w14:paraId="7199B2A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5EC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E07552" w14:textId="6E058A7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702,260.00 </w:t>
            </w:r>
          </w:p>
        </w:tc>
        <w:tc>
          <w:tcPr>
            <w:tcW w:w="958" w:type="pct"/>
            <w:tcBorders>
              <w:top w:val="nil"/>
              <w:left w:val="nil"/>
              <w:bottom w:val="single" w:sz="4" w:space="0" w:color="000000"/>
              <w:right w:val="single" w:sz="4" w:space="0" w:color="000000"/>
            </w:tcBorders>
            <w:shd w:val="clear" w:color="auto" w:fill="auto"/>
            <w:noWrap/>
            <w:vAlign w:val="bottom"/>
            <w:hideMark/>
          </w:tcPr>
          <w:p w14:paraId="5201A1A1" w14:textId="7D3BE5A6"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28B56" w14:textId="5ED2566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C820A9" w14:textId="015A2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02,260.00 </w:t>
            </w:r>
          </w:p>
        </w:tc>
      </w:tr>
      <w:tr w:rsidR="00AE614C" w:rsidRPr="00AE614C" w14:paraId="602C076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6D6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3B25DF" w14:textId="7509E52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8C5AA" w14:textId="77664D7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3C2BA" w14:textId="5A5504A6"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C24DB5" w14:textId="316BDB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7,114,800.00 </w:t>
            </w:r>
          </w:p>
        </w:tc>
      </w:tr>
      <w:tr w:rsidR="00AE614C" w:rsidRPr="00AE614C" w14:paraId="1A2C5C5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259EF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024F3BD3" w14:textId="10A59E0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426,815.43 </w:t>
            </w:r>
          </w:p>
        </w:tc>
        <w:tc>
          <w:tcPr>
            <w:tcW w:w="958" w:type="pct"/>
            <w:tcBorders>
              <w:top w:val="nil"/>
              <w:left w:val="nil"/>
              <w:bottom w:val="single" w:sz="4" w:space="0" w:color="000000"/>
              <w:right w:val="single" w:sz="4" w:space="0" w:color="000000"/>
            </w:tcBorders>
            <w:shd w:val="clear" w:color="A5A5A5" w:fill="A5A5A5"/>
            <w:noWrap/>
            <w:vAlign w:val="bottom"/>
            <w:hideMark/>
          </w:tcPr>
          <w:p w14:paraId="34B6D0F0" w14:textId="1C562C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47A655F" w14:textId="1CC905E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68FEAB8" w14:textId="03555D4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8,082,926.02 </w:t>
            </w:r>
          </w:p>
        </w:tc>
      </w:tr>
      <w:tr w:rsidR="00AE614C" w:rsidRPr="00AE614C" w14:paraId="7E27217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EC0E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9C5011" w14:textId="51DC76E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85B57" w14:textId="17F6D50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94F72B" w14:textId="31F22E6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DAE8F1" w14:textId="661E870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915,583.38 </w:t>
            </w:r>
          </w:p>
        </w:tc>
      </w:tr>
      <w:tr w:rsidR="00AE614C" w:rsidRPr="00AE614C" w14:paraId="50B006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CC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F1C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1F57785" w14:textId="05873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0F70901" w14:textId="2D09A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11D1E" w14:textId="539F3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6D2C1" w14:textId="1D7F2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r>
      <w:tr w:rsidR="00AE614C" w:rsidRPr="00AE614C" w14:paraId="0970FE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DD54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C21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34E0EA43" w14:textId="136829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87CFC7" w14:textId="2FFBF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3ACB0C" w14:textId="3BC17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C8FAE" w14:textId="70187A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46982D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DF0B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964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10A67EDB" w14:textId="743E5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E5D481C" w14:textId="6108C1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A44EFC" w14:textId="0D79FB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6FA35" w14:textId="75B138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295.58 </w:t>
            </w:r>
          </w:p>
        </w:tc>
      </w:tr>
      <w:tr w:rsidR="00AE614C" w:rsidRPr="00AE614C" w14:paraId="2C9334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E60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ED6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76A662E" w14:textId="58A98A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67DEA416" w14:textId="3EFC5F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49D4BB" w14:textId="0D2D5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2E3A0" w14:textId="03AC42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6,299.20 </w:t>
            </w:r>
          </w:p>
        </w:tc>
      </w:tr>
      <w:tr w:rsidR="00AE614C" w:rsidRPr="00AE614C" w14:paraId="019748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FBD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7BE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8433E9B" w14:textId="0BC4C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6C5B580" w14:textId="519A51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D0A647" w14:textId="694CC4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79CCE" w14:textId="677DC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1A5BD5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F83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0F7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CB1F9D5" w14:textId="54C76B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2CA559B" w14:textId="209BC8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2E8CA" w14:textId="454507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939D0" w14:textId="79144B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9D5CD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403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C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E4BB19F" w14:textId="3F65B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8E9FF79" w14:textId="1256EF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3FA8F36" w14:textId="26FB5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4E4AF" w14:textId="65CEE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8,551.20 </w:t>
            </w:r>
          </w:p>
        </w:tc>
      </w:tr>
      <w:tr w:rsidR="00AE614C" w:rsidRPr="00AE614C" w14:paraId="013E25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48B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50A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0906B52" w14:textId="072F3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F722A0A" w14:textId="41DDB8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9C3A837" w14:textId="7141B4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8ECB8" w14:textId="5B660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92.45 </w:t>
            </w:r>
          </w:p>
        </w:tc>
      </w:tr>
      <w:tr w:rsidR="00AE614C" w:rsidRPr="00AE614C" w14:paraId="2F577C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4795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F40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D6710F5" w14:textId="73BA7E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6023070" w14:textId="0BCCE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0923AF" w14:textId="08F64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AD919" w14:textId="68D119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23A515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CCE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167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A99198F" w14:textId="2E7E8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E766ACC" w14:textId="028B7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EC0ADF" w14:textId="424554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9E31B" w14:textId="3FF56B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247.70 </w:t>
            </w:r>
          </w:p>
        </w:tc>
      </w:tr>
      <w:tr w:rsidR="00AE614C" w:rsidRPr="00AE614C" w14:paraId="3E1201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F11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5F6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3C816C3A" w14:textId="60346E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C21B381" w14:textId="61561B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02BD0" w14:textId="548EB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D9D22" w14:textId="5870EB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304.70 </w:t>
            </w:r>
          </w:p>
        </w:tc>
      </w:tr>
      <w:tr w:rsidR="00AE614C" w:rsidRPr="00AE614C" w14:paraId="7E5392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58D6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F6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11C6E2" w14:textId="4F228F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5D07C2A3" w14:textId="38D68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2CED8" w14:textId="78470F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5EFF7" w14:textId="3DBB0D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6,280.50 </w:t>
            </w:r>
          </w:p>
        </w:tc>
      </w:tr>
      <w:tr w:rsidR="00AE614C" w:rsidRPr="00AE614C" w14:paraId="77CAEA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196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B59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F730DC0" w14:textId="6A3EE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2BE35F2F" w14:textId="3ABBE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CC75F39" w14:textId="6DB789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CDCAF" w14:textId="722A5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29,385.70 </w:t>
            </w:r>
          </w:p>
        </w:tc>
      </w:tr>
      <w:tr w:rsidR="00AE614C" w:rsidRPr="00AE614C" w14:paraId="58BCFB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BB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DB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EFCAF7E" w14:textId="246A0F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EE53C54" w14:textId="03F4C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B484E44" w14:textId="1B719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41D2" w14:textId="3974A1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333.20 </w:t>
            </w:r>
          </w:p>
        </w:tc>
      </w:tr>
      <w:tr w:rsidR="00AE614C" w:rsidRPr="00AE614C" w14:paraId="7D96BA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D61D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F4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3E11FE3" w14:textId="7046E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4E91420C" w14:textId="2AA037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9FA67E" w14:textId="42CDFD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30B56" w14:textId="0A138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1,187.20 </w:t>
            </w:r>
          </w:p>
        </w:tc>
      </w:tr>
      <w:tr w:rsidR="00AE614C" w:rsidRPr="00AE614C" w14:paraId="4BBDED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685A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148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300AC5C" w14:textId="5A1FE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BE12A33" w14:textId="5BC294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1CCC21" w14:textId="1D44F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FF384" w14:textId="605F5A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CB679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D9D4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742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61DA1C56" w14:textId="7853FB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77E09AE" w14:textId="1F1E29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46040C" w14:textId="3ECBAA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5FDCD" w14:textId="6A312E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773F11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5015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1D9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2CAB5E7D" w14:textId="634164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5549CAE" w14:textId="2559B6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B8CAF" w14:textId="3AE339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10EBD" w14:textId="696B12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76B240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0AF6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5AD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686DF258" w14:textId="153BB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CF71AEB" w14:textId="623747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D09A5E" w14:textId="407AC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EB853" w14:textId="0D6C4C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08608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0CA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3DC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9738BBD" w14:textId="6AB38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0C4B28B" w14:textId="7416D6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025304" w14:textId="2B6CA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79618" w14:textId="0DBE5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4F2D0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3E6E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D4B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57E5644" w14:textId="55AAC6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2AC03DAE" w14:textId="4D4E59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0B00EC" w14:textId="20F8D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26DD" w14:textId="0EBB6C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453.20 </w:t>
            </w:r>
          </w:p>
        </w:tc>
      </w:tr>
      <w:tr w:rsidR="00AE614C" w:rsidRPr="00AE614C" w14:paraId="1A53C1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78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34C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101376D" w14:textId="5FD099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36B82AF6" w14:textId="7C2A18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54FB74" w14:textId="782698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F740C" w14:textId="4FF65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578.20 </w:t>
            </w:r>
          </w:p>
        </w:tc>
      </w:tr>
      <w:tr w:rsidR="00AE614C" w:rsidRPr="00AE614C" w14:paraId="735C71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7E7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153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500B6E43" w14:textId="72F14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191F30E" w14:textId="6AE0E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263D73" w14:textId="7A7C64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024B1" w14:textId="024E6F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9.70 </w:t>
            </w:r>
          </w:p>
        </w:tc>
      </w:tr>
      <w:tr w:rsidR="00AE614C" w:rsidRPr="00AE614C" w14:paraId="3409325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73EC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B7F7E9B" w14:textId="373203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298,12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528C9E3" w14:textId="50191D2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D5F18B" w14:textId="7F682D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2A0206F" w14:textId="40F5D0F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298,125.83 </w:t>
            </w:r>
          </w:p>
        </w:tc>
      </w:tr>
      <w:tr w:rsidR="00AE614C" w:rsidRPr="00AE614C" w14:paraId="75C9ADD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D22A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71B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7365470" w14:textId="34435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A523835" w14:textId="4868BF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33C45" w14:textId="2A544D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BF604" w14:textId="5B5740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574.25 </w:t>
            </w:r>
          </w:p>
        </w:tc>
      </w:tr>
      <w:tr w:rsidR="00AE614C" w:rsidRPr="00AE614C" w14:paraId="0C0456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F591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99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3B749A07" w14:textId="05C830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345D64A" w14:textId="0A403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A7CE5" w14:textId="49B6E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636E2" w14:textId="353F4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860.50 </w:t>
            </w:r>
          </w:p>
        </w:tc>
      </w:tr>
      <w:tr w:rsidR="00AE614C" w:rsidRPr="00AE614C" w14:paraId="430CB4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44EA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AEA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E9DF3BE" w14:textId="2F081E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C9C87E1" w14:textId="6CECD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5A3FF" w14:textId="408252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13EA2" w14:textId="01E29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05029B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EE9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BF9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0C7E79C3" w14:textId="73EF66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6B11E1FD" w14:textId="14614A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790EF" w14:textId="2546F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FFB90" w14:textId="4D6278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285.00 </w:t>
            </w:r>
          </w:p>
        </w:tc>
      </w:tr>
      <w:tr w:rsidR="00AE614C" w:rsidRPr="00AE614C" w14:paraId="681B9E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2D5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3B3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D1471EB" w14:textId="32A993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3462FF44" w14:textId="051DD9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7A4B3" w14:textId="5294BC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64E6D" w14:textId="479878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620.82 </w:t>
            </w:r>
          </w:p>
        </w:tc>
      </w:tr>
      <w:tr w:rsidR="00AE614C" w:rsidRPr="00AE614C" w14:paraId="2977C3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C3F6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8A4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BA0DBBA" w14:textId="2855CD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651A5898" w14:textId="2CC00D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599F5" w14:textId="25914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02492" w14:textId="66EDE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r>
      <w:tr w:rsidR="00AE614C" w:rsidRPr="00AE614C" w14:paraId="124E66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DB35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5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2AECED8" w14:textId="55B431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7420C70" w14:textId="448075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3E19A" w14:textId="1FCCC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2C4A2" w14:textId="67CBA5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r>
      <w:tr w:rsidR="00AE614C" w:rsidRPr="00AE614C" w14:paraId="2C7ADF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EBDF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AAF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AEADA19" w14:textId="7A619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EBDD7D0" w14:textId="0DC92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CFB3C" w14:textId="474C59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F213D" w14:textId="427BA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950.25 </w:t>
            </w:r>
          </w:p>
        </w:tc>
      </w:tr>
      <w:tr w:rsidR="00AE614C" w:rsidRPr="00AE614C" w14:paraId="5219C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EB0C9"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0C0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5EC7972C" w14:textId="7A58D1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29FF4FEF" w14:textId="6A1CC3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A56FF" w14:textId="20C464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83FF1" w14:textId="465C71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893.25 </w:t>
            </w:r>
          </w:p>
        </w:tc>
      </w:tr>
      <w:tr w:rsidR="00AE614C" w:rsidRPr="00AE614C" w14:paraId="0B51CA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3FDE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F4C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9DC40B7" w14:textId="722D3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71AB8019" w14:textId="34884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E3432" w14:textId="725D50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53868" w14:textId="503850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015.75 </w:t>
            </w:r>
          </w:p>
        </w:tc>
      </w:tr>
      <w:tr w:rsidR="00AE614C" w:rsidRPr="00AE614C" w14:paraId="0DE44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88BE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C25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23650CD" w14:textId="7EA322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8C6B26C" w14:textId="23D7E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7ACEE" w14:textId="30697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1FC2D" w14:textId="0409FF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07.25 </w:t>
            </w:r>
          </w:p>
        </w:tc>
      </w:tr>
      <w:tr w:rsidR="00AE614C" w:rsidRPr="00AE614C" w14:paraId="48E52E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1E26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809D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1B5DAD29" w14:textId="2832E7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3C8B8A3" w14:textId="6AEBD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02EA3" w14:textId="61105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A12EE" w14:textId="0E7C43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065.92 </w:t>
            </w:r>
          </w:p>
        </w:tc>
      </w:tr>
      <w:tr w:rsidR="00AE614C" w:rsidRPr="00AE614C" w14:paraId="51A043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3AD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E01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11AE8115" w14:textId="3B9D7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E9AAB03" w14:textId="53648F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F8E9F" w14:textId="514BCE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F3F69" w14:textId="326113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3,161.78 </w:t>
            </w:r>
          </w:p>
        </w:tc>
      </w:tr>
      <w:tr w:rsidR="00AE614C" w:rsidRPr="00AE614C" w14:paraId="0905F3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828E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652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22E58C3" w14:textId="24F348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370FFFD1" w14:textId="580AF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5B9A2" w14:textId="2C2A48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F6B58" w14:textId="13FB70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8,724.48 </w:t>
            </w:r>
          </w:p>
        </w:tc>
      </w:tr>
      <w:tr w:rsidR="00AE614C" w:rsidRPr="00AE614C" w14:paraId="319583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F0C4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5BA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12B69CD8" w14:textId="471FA3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2ABCDD5" w14:textId="0D8096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232C" w14:textId="1E36A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60AB3" w14:textId="010FC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r>
      <w:tr w:rsidR="00AE614C" w:rsidRPr="00AE614C" w14:paraId="357A9DD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B91D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7CA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FA0EDC3" w14:textId="2EC72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BCE3A70" w14:textId="19A922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4CA67" w14:textId="4688EF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5CB08" w14:textId="4717EC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r>
      <w:tr w:rsidR="00AE614C" w:rsidRPr="00AE614C" w14:paraId="5BD9C3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51F5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FF9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4D716209" w14:textId="256FD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1CAC971" w14:textId="4B352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EA32F" w14:textId="2A1495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6FF36" w14:textId="50B152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99.25 </w:t>
            </w:r>
          </w:p>
        </w:tc>
      </w:tr>
      <w:tr w:rsidR="00AE614C" w:rsidRPr="00AE614C" w14:paraId="61F670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2CD8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479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E21724D" w14:textId="41751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42ADBC0" w14:textId="223B8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D1E41" w14:textId="7175D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E84B9" w14:textId="7107B6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42.03 </w:t>
            </w:r>
          </w:p>
        </w:tc>
      </w:tr>
      <w:tr w:rsidR="00AE614C" w:rsidRPr="00AE614C" w14:paraId="18DAD9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DD059"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EC9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5136797D" w14:textId="18E907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1DF9FC1" w14:textId="71708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085CE" w14:textId="24C174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A0FBF" w14:textId="41BE3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5.34 </w:t>
            </w:r>
          </w:p>
        </w:tc>
      </w:tr>
      <w:tr w:rsidR="00AE614C" w:rsidRPr="00AE614C" w14:paraId="3867D1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55FD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F4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A7EF4D2" w14:textId="1B66E8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73832195" w14:textId="1F848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C56BB" w14:textId="75EF4C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F250" w14:textId="7CC147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48.40 </w:t>
            </w:r>
          </w:p>
        </w:tc>
      </w:tr>
      <w:tr w:rsidR="00AE614C" w:rsidRPr="00AE614C" w14:paraId="48A619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132C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CA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30C75555" w14:textId="19F3B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6A216E93" w14:textId="429EF9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BEF4C" w14:textId="4A4525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7EDAF" w14:textId="61C5D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81.75 </w:t>
            </w:r>
          </w:p>
        </w:tc>
      </w:tr>
      <w:tr w:rsidR="00AE614C" w:rsidRPr="00AE614C" w14:paraId="17CB8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B70E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707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511A65E" w14:textId="35A3E7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1285EE1" w14:textId="629E94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CCBCF" w14:textId="1810B5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39799" w14:textId="3F604C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00E014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7722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23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2C60147" w14:textId="68A7D3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12BE20E" w14:textId="3A785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BDDB8" w14:textId="48DF39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5C33F" w14:textId="5C3A3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381.56 </w:t>
            </w:r>
          </w:p>
        </w:tc>
      </w:tr>
      <w:tr w:rsidR="00AE614C" w:rsidRPr="00AE614C" w14:paraId="7FC780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C447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34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1EF5CDC" w14:textId="65CB3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6CA363C" w14:textId="676B92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F508B" w14:textId="5BABFE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1DFE8" w14:textId="1AF3F4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75AA70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CB6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77E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4A11218" w14:textId="4B1CA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23FD299" w14:textId="7A465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140B" w14:textId="14215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0C962" w14:textId="5C4F55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60783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7E9C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16D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E306B95" w14:textId="33436D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229C2B3E" w14:textId="68C05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3A397" w14:textId="2A16AD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CF4B" w14:textId="31D32D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288.89 </w:t>
            </w:r>
          </w:p>
        </w:tc>
      </w:tr>
      <w:tr w:rsidR="00AE614C" w:rsidRPr="00AE614C" w14:paraId="31BBFE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2DE7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C84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9974DD9" w14:textId="403E52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7C924AB5" w14:textId="4FD08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8E988" w14:textId="3E6AE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CFE9" w14:textId="0841F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166.03 </w:t>
            </w:r>
          </w:p>
        </w:tc>
      </w:tr>
      <w:tr w:rsidR="00AE614C" w:rsidRPr="00AE614C" w14:paraId="391C40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8F52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288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335054B1" w14:textId="18829A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BCDD9BB" w14:textId="441DB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693BB" w14:textId="68B5C1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E3AA2" w14:textId="291B0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54.28 </w:t>
            </w:r>
          </w:p>
        </w:tc>
      </w:tr>
      <w:tr w:rsidR="00AE614C" w:rsidRPr="00AE614C" w14:paraId="1E4BA5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4A0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68C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715D7691" w14:textId="21AE23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99A8B8B" w14:textId="5841EA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81882" w14:textId="7761EB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0F1DD" w14:textId="3A87B3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9,451.75 </w:t>
            </w:r>
          </w:p>
        </w:tc>
      </w:tr>
      <w:tr w:rsidR="00AE614C" w:rsidRPr="00AE614C" w14:paraId="25FE3B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435F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7EB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3346D786" w14:textId="6C8B6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FC6FAE8" w14:textId="37C6A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47E35" w14:textId="2BF297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A8EA0" w14:textId="522C3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7,140.00 </w:t>
            </w:r>
          </w:p>
        </w:tc>
      </w:tr>
      <w:tr w:rsidR="00AE614C" w:rsidRPr="00AE614C" w14:paraId="512AA5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38A5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7A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B49A81D" w14:textId="3EC349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63C3484F" w14:textId="1D0FD0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9EE7E" w14:textId="38D930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F31E9" w14:textId="0D303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9,873.90 </w:t>
            </w:r>
          </w:p>
        </w:tc>
      </w:tr>
      <w:tr w:rsidR="00AE614C" w:rsidRPr="00AE614C" w14:paraId="06ED65F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011B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41C7A" w14:textId="0E11C7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A455859" w14:textId="7335CA8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5B3AFA" w14:textId="4516F72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F27133" w14:textId="23BD73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79,741.28 </w:t>
            </w:r>
          </w:p>
        </w:tc>
      </w:tr>
      <w:tr w:rsidR="00AE614C" w:rsidRPr="00AE614C" w14:paraId="26E08D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075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CF8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666C0F41" w14:textId="6B378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5A921B4F" w14:textId="0E1357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E98B7" w14:textId="7AB52A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5775A" w14:textId="70B97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830.57 </w:t>
            </w:r>
          </w:p>
        </w:tc>
      </w:tr>
      <w:tr w:rsidR="00AE614C" w:rsidRPr="00AE614C" w14:paraId="3776EA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0CD6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5A0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8153054" w14:textId="3567C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1FEBD09F" w14:textId="39922E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F2FE4" w14:textId="731924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D0649" w14:textId="68EF1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4.03 </w:t>
            </w:r>
          </w:p>
        </w:tc>
      </w:tr>
      <w:tr w:rsidR="00AE614C" w:rsidRPr="00AE614C" w14:paraId="75448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A6A8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49A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0C6740B3" w14:textId="2C7F96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7029D004" w14:textId="7BB5A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E241D" w14:textId="6100FF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C2D5A" w14:textId="225D0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77.16 </w:t>
            </w:r>
          </w:p>
        </w:tc>
      </w:tr>
      <w:tr w:rsidR="00AE614C" w:rsidRPr="00AE614C" w14:paraId="729F19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E86C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4F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42445B4" w14:textId="380102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4E92BB2B" w14:textId="43CBE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343F9" w14:textId="06D1A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A21D" w14:textId="03A546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142.50 </w:t>
            </w:r>
          </w:p>
        </w:tc>
      </w:tr>
      <w:tr w:rsidR="00AE614C" w:rsidRPr="00AE614C" w14:paraId="16B40D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A398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DC4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53233D91" w14:textId="26C36F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9FDC8C2" w14:textId="79B50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B6F39" w14:textId="5BDC68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6D91E" w14:textId="27808C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2B1078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A54D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48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352614F" w14:textId="3A2894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5A6BC7B3" w14:textId="53788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8FA1D" w14:textId="4B1560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00D70" w14:textId="6EFF3C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617.14 </w:t>
            </w:r>
          </w:p>
        </w:tc>
      </w:tr>
      <w:tr w:rsidR="00AE614C" w:rsidRPr="00AE614C" w14:paraId="7F781E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AE90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A3A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46204CB9" w14:textId="1C7005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602C218F" w14:textId="4B36F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05F51" w14:textId="3A24AD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55D46" w14:textId="0C3488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737.75 </w:t>
            </w:r>
          </w:p>
        </w:tc>
      </w:tr>
      <w:tr w:rsidR="00AE614C" w:rsidRPr="00AE614C" w14:paraId="43D32C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14B5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38E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FAA40A2" w14:textId="58EBB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017E6A6F" w14:textId="3CD89D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5E728" w14:textId="237E65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841EAA2" w14:textId="254C1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400.00 </w:t>
            </w:r>
          </w:p>
        </w:tc>
      </w:tr>
      <w:tr w:rsidR="00AE614C" w:rsidRPr="00AE614C" w14:paraId="23CA82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DA06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EB7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40D4CCA2" w14:textId="20901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3EBB4263" w14:textId="65A750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9A25" w14:textId="5659D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C5089" w14:textId="309F5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56,798.14 </w:t>
            </w:r>
          </w:p>
        </w:tc>
      </w:tr>
      <w:tr w:rsidR="00AE614C" w:rsidRPr="00AE614C" w14:paraId="05619E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C023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EFD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B89D146" w14:textId="63F15F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12E1D15" w14:textId="518862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E8061" w14:textId="23479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FC33C" w14:textId="016CF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6,320.00 </w:t>
            </w:r>
          </w:p>
        </w:tc>
      </w:tr>
      <w:tr w:rsidR="00AE614C" w:rsidRPr="00AE614C" w14:paraId="497BF3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D00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4F24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1443234" w14:textId="24F91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046CB48" w14:textId="1942ED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1738E" w14:textId="52EBBB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AE5BA" w14:textId="18970C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9,805.12 </w:t>
            </w:r>
          </w:p>
        </w:tc>
      </w:tr>
      <w:tr w:rsidR="00AE614C" w:rsidRPr="00AE614C" w14:paraId="60B79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99F6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4A6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821A167" w14:textId="285C29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D39C549" w14:textId="2183BB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24554" w14:textId="23CE55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A901E" w14:textId="22793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67.50 </w:t>
            </w:r>
          </w:p>
        </w:tc>
      </w:tr>
      <w:tr w:rsidR="00AE614C" w:rsidRPr="00AE614C" w14:paraId="1EBE74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8C8C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B92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FC942C2" w14:textId="3164C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712E6B0" w14:textId="0EAF41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8E274" w14:textId="09F5E9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44100" w14:textId="665F43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2,598.20 </w:t>
            </w:r>
          </w:p>
        </w:tc>
      </w:tr>
      <w:tr w:rsidR="00AE614C" w:rsidRPr="00AE614C" w14:paraId="277847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78C9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84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9EAEE4C" w14:textId="1D0F8D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54C4B492" w14:textId="671F7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03283" w14:textId="70741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8D87" w14:textId="6149BE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4,162.47 </w:t>
            </w:r>
          </w:p>
        </w:tc>
      </w:tr>
      <w:tr w:rsidR="00AE614C" w:rsidRPr="00AE614C" w14:paraId="64F145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B31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676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9CC40CB" w14:textId="54B9D9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0BDE84B1" w14:textId="0E74E1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51EB7" w14:textId="2BD541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836F5" w14:textId="5EFD51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855.53 </w:t>
            </w:r>
          </w:p>
        </w:tc>
      </w:tr>
      <w:tr w:rsidR="00AE614C" w:rsidRPr="00AE614C" w14:paraId="736CF8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77F9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70F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E59423E" w14:textId="2414A3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514F2900" w14:textId="537EF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4D517" w14:textId="0E13DF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FC95E" w14:textId="3E88E2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8,486.50 </w:t>
            </w:r>
          </w:p>
        </w:tc>
      </w:tr>
      <w:tr w:rsidR="00AE614C" w:rsidRPr="00AE614C" w14:paraId="5902A7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AFA0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679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D0F0522" w14:textId="2965B2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444B302" w14:textId="3C0FC3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41C69" w14:textId="211361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F12A2F7" w14:textId="09F500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5,530.92 </w:t>
            </w:r>
          </w:p>
        </w:tc>
      </w:tr>
      <w:tr w:rsidR="00AE614C" w:rsidRPr="00AE614C" w14:paraId="4AE3C3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AA8F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231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014C6AC" w14:textId="570E7C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58166809" w14:textId="4769F3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1F9E8" w14:textId="498F04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D34E9" w14:textId="2D6CC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713.75 </w:t>
            </w:r>
          </w:p>
        </w:tc>
      </w:tr>
      <w:tr w:rsidR="00AE614C" w:rsidRPr="00AE614C" w14:paraId="13E5239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9BFA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F2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06F66FD5" w14:textId="6359C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372CFA3F" w14:textId="503B3E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921BF" w14:textId="5EB179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07494" w14:textId="312B6C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8,611.25 </w:t>
            </w:r>
          </w:p>
        </w:tc>
      </w:tr>
      <w:tr w:rsidR="00AE614C" w:rsidRPr="00AE614C" w14:paraId="75244F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318D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BF6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1793A7EF" w14:textId="15A76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169E40C3" w14:textId="44864F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0273083" w14:textId="36BF75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CE9DC" w14:textId="450002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392.75 </w:t>
            </w:r>
          </w:p>
        </w:tc>
      </w:tr>
      <w:tr w:rsidR="00AE614C" w:rsidRPr="00AE614C" w14:paraId="6F8D400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4EC8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0F3307E" w14:textId="1D92F37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947,35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C981AC1" w14:textId="192F69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24734CE" w14:textId="4C5C621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C1A2BF" w14:textId="2F8D25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989,475.53 </w:t>
            </w:r>
          </w:p>
        </w:tc>
      </w:tr>
      <w:tr w:rsidR="00AE614C" w:rsidRPr="00AE614C" w14:paraId="739CEA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ECAD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8D3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7178B790" w14:textId="14C173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F270C5E" w14:textId="194661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25221" w14:textId="47E79A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5AFFA" w14:textId="45630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3,050.00 </w:t>
            </w:r>
          </w:p>
        </w:tc>
      </w:tr>
      <w:tr w:rsidR="00AE614C" w:rsidRPr="00AE614C" w14:paraId="2FFEC3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F102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1F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9D7484B" w14:textId="7E563C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02FD6467" w14:textId="26AD4C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18042" w14:textId="4D650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250B4" w14:textId="3320D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807.94 </w:t>
            </w:r>
          </w:p>
        </w:tc>
      </w:tr>
      <w:tr w:rsidR="00AE614C" w:rsidRPr="00AE614C" w14:paraId="5C69FB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17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6A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B200C90" w14:textId="0DBC9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478ECE33" w14:textId="01A836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944EE" w14:textId="68844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64676" w14:textId="19465B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r>
      <w:tr w:rsidR="00AE614C" w:rsidRPr="00AE614C" w14:paraId="10F58C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6C7A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6B3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60E414E" w14:textId="7A862E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BEC059B" w14:textId="52668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FF4F5" w14:textId="12AA53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53958" w14:textId="01B21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2AD1F0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53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CF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509D52E" w14:textId="1BE298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5442F5D" w14:textId="1E72F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9BAC1" w14:textId="39567F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02DE7242" w14:textId="524D3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8,628.72 </w:t>
            </w:r>
          </w:p>
        </w:tc>
      </w:tr>
      <w:tr w:rsidR="00AE614C" w:rsidRPr="00AE614C" w14:paraId="460A9E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3AE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675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64FAC1E" w14:textId="721D6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198AF93B" w14:textId="7B7C07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8095B" w14:textId="7AE261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B8F06" w14:textId="323C28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392.00 </w:t>
            </w:r>
          </w:p>
        </w:tc>
      </w:tr>
      <w:tr w:rsidR="00AE614C" w:rsidRPr="00AE614C" w14:paraId="1C6A45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DBC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CFB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DE5E9EC" w14:textId="59806C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384BE976" w14:textId="0B1010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82ED4" w14:textId="36572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9687D" w14:textId="39C7E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928.52 </w:t>
            </w:r>
          </w:p>
        </w:tc>
      </w:tr>
      <w:tr w:rsidR="00AE614C" w:rsidRPr="00AE614C" w14:paraId="58E81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33B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211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CC31D2B" w14:textId="19FF1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442D13D" w14:textId="31E06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1EA1A" w14:textId="685F5F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EB239" w14:textId="04379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11401E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B103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AF1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2E11CB05" w14:textId="218A8F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BA64997" w14:textId="0CF7B2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230B3" w14:textId="430414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30CD6" w14:textId="1533F4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157.12 </w:t>
            </w:r>
          </w:p>
        </w:tc>
      </w:tr>
      <w:tr w:rsidR="00AE614C" w:rsidRPr="00AE614C" w14:paraId="06D123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B98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930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39B828FA" w14:textId="28ACBF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8C88C" w14:textId="762A5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298E0" w14:textId="26DEA4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BAF8013" w14:textId="31AF4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12,800.00 </w:t>
            </w:r>
          </w:p>
        </w:tc>
      </w:tr>
      <w:tr w:rsidR="00AE614C" w:rsidRPr="00AE614C" w14:paraId="5303DD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44F5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474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B191F8A" w14:textId="092274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DDBDFF5" w14:textId="5E9BB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B5FFE" w14:textId="680EB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0E70A2" w14:textId="0C3317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4,800.64 </w:t>
            </w:r>
          </w:p>
        </w:tc>
      </w:tr>
      <w:tr w:rsidR="00AE614C" w:rsidRPr="00AE614C" w14:paraId="3AE9AC9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712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DBE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1A998B7" w14:textId="4D17F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48D9B" w14:textId="27C20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94714" w14:textId="29996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04B8A6F5" w14:textId="3CAC59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4,840.00 </w:t>
            </w:r>
          </w:p>
        </w:tc>
      </w:tr>
      <w:tr w:rsidR="00AE614C" w:rsidRPr="00AE614C" w14:paraId="20D0BD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E0C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26F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59D91DC3" w14:textId="1370D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7A471" w14:textId="3AD772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C84C1" w14:textId="4C9E5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3C8DA3C6" w14:textId="41BB3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16,520.00 </w:t>
            </w:r>
          </w:p>
        </w:tc>
      </w:tr>
      <w:tr w:rsidR="00AE614C" w:rsidRPr="00AE614C" w14:paraId="130111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641D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7C1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6145AF" w14:textId="583C8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22BB0698" w14:textId="5BA833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8BBA6" w14:textId="4FFF1E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3C59F" w14:textId="3B6E81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6,945.64 </w:t>
            </w:r>
          </w:p>
        </w:tc>
      </w:tr>
      <w:tr w:rsidR="00AE614C" w:rsidRPr="00AE614C" w14:paraId="7D26E4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7BA4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0E8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9CB4954" w14:textId="4E6239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6C8E012" w14:textId="130993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91A76" w14:textId="2B519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E786" w14:textId="62CDD4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193.39 </w:t>
            </w:r>
          </w:p>
        </w:tc>
      </w:tr>
      <w:tr w:rsidR="00AE614C" w:rsidRPr="00AE614C" w14:paraId="09E8BF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A222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C15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7E024A8" w14:textId="798BD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CEB1CF9" w14:textId="33E81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32B11" w14:textId="2343A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7DDE8" w14:textId="1910B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588.75 </w:t>
            </w:r>
          </w:p>
        </w:tc>
      </w:tr>
      <w:tr w:rsidR="00AE614C" w:rsidRPr="00AE614C" w14:paraId="247B28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C9D1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363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32ED8C8" w14:textId="6B2C2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73F4ACC" w14:textId="48F1C5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53B4A" w14:textId="3D2D0E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07527" w14:textId="260D4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696.12 </w:t>
            </w:r>
          </w:p>
        </w:tc>
      </w:tr>
      <w:tr w:rsidR="00AE614C" w:rsidRPr="00AE614C" w14:paraId="659476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F76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A6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3522CF78" w14:textId="7F1A1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37E05E3" w14:textId="509BA5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4A064" w14:textId="508C9A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A0EBF" w14:textId="65AFCE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744.00 </w:t>
            </w:r>
          </w:p>
        </w:tc>
      </w:tr>
      <w:tr w:rsidR="00AE614C" w:rsidRPr="00AE614C" w14:paraId="56D0B1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13F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870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89D520B" w14:textId="673C5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46617166" w14:textId="1F353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2435" w14:textId="05483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1CA0A" w14:textId="5E8B0D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2,612.20 </w:t>
            </w:r>
          </w:p>
        </w:tc>
      </w:tr>
      <w:tr w:rsidR="00AE614C" w:rsidRPr="00AE614C" w14:paraId="627415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F3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4E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EB1B29B" w14:textId="5B7856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21DAD84" w14:textId="7A5C2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6662F" w14:textId="1EC695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B12FC" w14:textId="192E25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48.75 </w:t>
            </w:r>
          </w:p>
        </w:tc>
      </w:tr>
      <w:tr w:rsidR="00AE614C" w:rsidRPr="00AE614C" w14:paraId="2A14F7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311C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E0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0F8D7AC" w14:textId="1457BE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5768B98" w14:textId="5C3562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62336" w14:textId="0F7DF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17728" w14:textId="6734F0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r>
      <w:tr w:rsidR="00AE614C" w:rsidRPr="00AE614C" w14:paraId="39CAB6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F05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9C8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363C586C" w14:textId="727647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18E859" w14:textId="6734B1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67241" w14:textId="0AC94C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9EBDF" w14:textId="472FC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A5318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734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3A8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D42E022" w14:textId="73042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9D3869" w14:textId="68E638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A1FF7" w14:textId="0D56F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8F81D" w14:textId="780588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B00B5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18C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9C0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47CC58A3" w14:textId="2AEED4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57132B2" w14:textId="13BCA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28318" w14:textId="15F430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C24E7" w14:textId="4D83D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778.00 </w:t>
            </w:r>
          </w:p>
        </w:tc>
      </w:tr>
      <w:tr w:rsidR="00AE614C" w:rsidRPr="00AE614C" w14:paraId="08A316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C9B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F5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B4D00E4" w14:textId="1E433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27F157" w14:textId="572AF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24728" w14:textId="51F4DC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0BE58" w14:textId="2E1396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E46B2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7DE1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06D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D73C518" w14:textId="077509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D5D0E45" w14:textId="3804D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96421" w14:textId="3FB0D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31197" w14:textId="32D16B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42.39 </w:t>
            </w:r>
          </w:p>
        </w:tc>
      </w:tr>
      <w:tr w:rsidR="00AE614C" w:rsidRPr="00AE614C" w14:paraId="57DBA7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1771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2F4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14FBEAC" w14:textId="5AF00F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6B52740B" w14:textId="6EFBF7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AC69A" w14:textId="3A573A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1EA05" w14:textId="244A8F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494.75 </w:t>
            </w:r>
          </w:p>
        </w:tc>
      </w:tr>
      <w:tr w:rsidR="00AE614C" w:rsidRPr="00AE614C" w14:paraId="6C5B23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719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A15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32674E8" w14:textId="155ED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5,171.32 </w:t>
            </w:r>
          </w:p>
        </w:tc>
        <w:tc>
          <w:tcPr>
            <w:tcW w:w="958" w:type="pct"/>
            <w:tcBorders>
              <w:top w:val="nil"/>
              <w:left w:val="nil"/>
              <w:bottom w:val="single" w:sz="4" w:space="0" w:color="000000"/>
              <w:right w:val="single" w:sz="4" w:space="0" w:color="000000"/>
            </w:tcBorders>
            <w:shd w:val="clear" w:color="auto" w:fill="auto"/>
            <w:noWrap/>
            <w:vAlign w:val="bottom"/>
            <w:hideMark/>
          </w:tcPr>
          <w:p w14:paraId="355FB250" w14:textId="7E0A7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86C39" w14:textId="24B02F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C9348" w14:textId="28DBB9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5,171.32 </w:t>
            </w:r>
          </w:p>
        </w:tc>
      </w:tr>
      <w:tr w:rsidR="00AE614C" w:rsidRPr="00AE614C" w14:paraId="0C5ED4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AC03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D2A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301685" w14:textId="3FAC4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1DCBE23" w14:textId="7E37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72C0A" w14:textId="20D3B5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167FB" w14:textId="12299B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677.34 </w:t>
            </w:r>
          </w:p>
        </w:tc>
      </w:tr>
      <w:tr w:rsidR="00AE614C" w:rsidRPr="00AE614C" w14:paraId="072427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7E8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3A4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03173209" w14:textId="08C92D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BE72EA8" w14:textId="24288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59D07" w14:textId="183734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F6A7" w14:textId="265F5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7DDF5D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4FA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FDC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D3EC67F" w14:textId="66E78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6C51E4A7" w14:textId="01334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DD7E0" w14:textId="13B370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A0F73EF" w14:textId="1485DF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84,179.30 </w:t>
            </w:r>
          </w:p>
        </w:tc>
      </w:tr>
      <w:tr w:rsidR="00AE614C" w:rsidRPr="00AE614C" w14:paraId="73A7A8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79B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E61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F169C82" w14:textId="15BFA4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17F1E84" w14:textId="0BBB36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26806" w14:textId="4898C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D7F40" w14:textId="701D0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868.77 </w:t>
            </w:r>
          </w:p>
        </w:tc>
      </w:tr>
      <w:tr w:rsidR="00AE614C" w:rsidRPr="00AE614C" w14:paraId="132DAF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CA49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323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EC7EF9C" w14:textId="19756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7401095" w14:textId="249E6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906F5" w14:textId="2794D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CD53F" w14:textId="25FE4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6ADCC9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749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C36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20930C7" w14:textId="2882E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116BD" w14:textId="309653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21F56" w14:textId="7D8DCF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8F572" w14:textId="1EAA7A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000.00 </w:t>
            </w:r>
          </w:p>
        </w:tc>
      </w:tr>
      <w:tr w:rsidR="00AE614C" w:rsidRPr="00AE614C" w14:paraId="0BD7BF2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161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527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77413C50" w14:textId="459FE8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CB3C1A0" w14:textId="36AB8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7D4A4" w14:textId="37DE5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845764A" w14:textId="25AAD8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3,970.00 </w:t>
            </w:r>
          </w:p>
        </w:tc>
      </w:tr>
      <w:tr w:rsidR="00AE614C" w:rsidRPr="00AE614C" w14:paraId="72D390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C7B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567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B5EA31E" w14:textId="37032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8A465DA" w14:textId="3A9D3F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43FA0" w14:textId="409920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9B864" w14:textId="165DF3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6CF96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C6B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DC8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01B7F289" w14:textId="712EA5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8E01DE8" w14:textId="42580A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8003D" w14:textId="580E3E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DDC0D" w14:textId="427430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6,796.75 </w:t>
            </w:r>
          </w:p>
        </w:tc>
      </w:tr>
      <w:tr w:rsidR="00AE614C" w:rsidRPr="00AE614C" w14:paraId="616137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529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888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A3B019B" w14:textId="170698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44B99902" w14:textId="2657A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FCBC1" w14:textId="754B5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85F6B" w14:textId="132E82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32.50 </w:t>
            </w:r>
          </w:p>
        </w:tc>
      </w:tr>
      <w:tr w:rsidR="00AE614C" w:rsidRPr="00AE614C" w14:paraId="063A89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BD9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97E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E218A09" w14:textId="42C674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7B94AC4" w14:textId="769845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A7636B0" w14:textId="4E0F8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CF6F3" w14:textId="52D54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084.67 </w:t>
            </w:r>
          </w:p>
        </w:tc>
      </w:tr>
      <w:tr w:rsidR="00AE614C" w:rsidRPr="00AE614C" w14:paraId="7972796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FD5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EA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3BBD2DF" w14:textId="285EBE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57956CAF" w14:textId="06AC4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74DD8" w14:textId="481B9C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6DF209E5" w14:textId="1B58A4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1,635.50 </w:t>
            </w:r>
          </w:p>
        </w:tc>
      </w:tr>
      <w:tr w:rsidR="00AE614C" w:rsidRPr="00AE614C" w14:paraId="4A39F2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8046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E1F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FCDB4F8" w14:textId="260F9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41A4903F" w14:textId="0D4D6E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E87FE" w14:textId="322D0D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40393" w14:textId="09693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1,833.75 </w:t>
            </w:r>
          </w:p>
        </w:tc>
      </w:tr>
      <w:tr w:rsidR="00AE614C" w:rsidRPr="00AE614C" w14:paraId="6C6C62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F3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F24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E807498" w14:textId="32666E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1059DCB" w14:textId="1F0F12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365E2" w14:textId="46315D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E89A17" w14:textId="28D68A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4,668.14 </w:t>
            </w:r>
          </w:p>
        </w:tc>
      </w:tr>
      <w:tr w:rsidR="00AE614C" w:rsidRPr="00AE614C" w14:paraId="6E20A7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A17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D5F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4AA86E7A" w14:textId="46B45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A31C35" w14:textId="34BE88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DE796" w14:textId="656D71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A2029" w14:textId="419B7F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9E6C1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C0F51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6878BFD" w14:textId="2D1B36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121C8A" w14:textId="609457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6DD9360" w14:textId="5B5B539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D6BC162" w14:textId="407CD52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77,936.33 </w:t>
            </w:r>
          </w:p>
        </w:tc>
      </w:tr>
      <w:tr w:rsidR="00AE614C" w:rsidRPr="00AE614C" w14:paraId="020F51B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AFF4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F7678" w14:textId="735BB7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F40BE38" w14:textId="3AAD2B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CE6860" w14:textId="582F8B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86F26F" w14:textId="50A6E5F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2,322.08 </w:t>
            </w:r>
          </w:p>
        </w:tc>
      </w:tr>
      <w:tr w:rsidR="00AE614C" w:rsidRPr="00AE614C" w14:paraId="7BE563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E6E3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97D9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0879A12" w14:textId="1DB31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D2E698C" w14:textId="11AB5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404DD" w14:textId="71197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B666F" w14:textId="65970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949.52 </w:t>
            </w:r>
          </w:p>
        </w:tc>
      </w:tr>
      <w:tr w:rsidR="00AE614C" w:rsidRPr="00AE614C" w14:paraId="2DE6CE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8A2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788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37EB64A7" w14:textId="0F933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5C811BA1" w14:textId="429C6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DDBD5" w14:textId="12C86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6D3F" w14:textId="77561C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59.04 </w:t>
            </w:r>
          </w:p>
        </w:tc>
      </w:tr>
      <w:tr w:rsidR="00AE614C" w:rsidRPr="00AE614C" w14:paraId="3711CC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2C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644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6FBB95A9" w14:textId="65EB30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A69579A" w14:textId="542A9C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2754F" w14:textId="69908B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AFA51" w14:textId="0D2BAA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1.00 </w:t>
            </w:r>
          </w:p>
        </w:tc>
      </w:tr>
      <w:tr w:rsidR="00AE614C" w:rsidRPr="00AE614C" w14:paraId="12C9CB3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07AC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41D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4DFA3F69" w14:textId="5FEF1B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45F8BB8" w14:textId="119568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FCCE3" w14:textId="5FEA8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3FF66" w14:textId="50E7FE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2.52 </w:t>
            </w:r>
          </w:p>
        </w:tc>
      </w:tr>
      <w:tr w:rsidR="00AE614C" w:rsidRPr="00AE614C" w14:paraId="610BB6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5CA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1BD5CE9" w14:textId="6CAC275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23F79" w14:textId="6AB476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69BCDB" w14:textId="248CC03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7EE45E" w14:textId="42BA84A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258,382.70 </w:t>
            </w:r>
          </w:p>
        </w:tc>
      </w:tr>
      <w:tr w:rsidR="00AE614C" w:rsidRPr="00AE614C" w14:paraId="78EC6A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809B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A2D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3B0A340" w14:textId="1AD57D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2A738433" w14:textId="21C8E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369FA" w14:textId="5DAC1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25604F" w14:textId="2C7DD9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57,205.58 </w:t>
            </w:r>
          </w:p>
        </w:tc>
      </w:tr>
      <w:tr w:rsidR="00AE614C" w:rsidRPr="00AE614C" w14:paraId="743587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ED0B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A46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5D09882" w14:textId="56EF7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E778220" w14:textId="584574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7E9BA" w14:textId="370771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E782F" w14:textId="7907D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r>
      <w:tr w:rsidR="00AE614C" w:rsidRPr="00AE614C" w14:paraId="5CC8C9D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57C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DE1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C1FE83A" w14:textId="7A564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0F1CC9EC" w14:textId="487176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B15D5" w14:textId="273346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187F0" w14:textId="0D8EF7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0,279.32 </w:t>
            </w:r>
          </w:p>
        </w:tc>
      </w:tr>
      <w:tr w:rsidR="00AE614C" w:rsidRPr="00AE614C" w14:paraId="54EF3E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349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CF5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E53DE78" w14:textId="7247D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128A52C0" w14:textId="4722F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54938" w14:textId="105C4F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6CF65" w14:textId="6BBBF9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26.36 </w:t>
            </w:r>
          </w:p>
        </w:tc>
      </w:tr>
      <w:tr w:rsidR="00AE614C" w:rsidRPr="00AE614C" w14:paraId="3F3A11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3EC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2B4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1911C1A" w14:textId="03BDA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6F01578" w14:textId="7B2F9A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47888" w14:textId="2441E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0CE60" w14:textId="5BF249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315D6E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009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736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50C86F25" w14:textId="5D590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345CCD69" w14:textId="10F9F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10F5B" w14:textId="6588D3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70A92" w14:textId="3308A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180.24 </w:t>
            </w:r>
          </w:p>
        </w:tc>
      </w:tr>
      <w:tr w:rsidR="00AE614C" w:rsidRPr="00AE614C" w14:paraId="6AE744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8F78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D23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50DF32D5" w14:textId="71A981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1DADFFA1" w14:textId="064BE0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48CB2" w14:textId="59C5F2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64DE5" w14:textId="745ED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844.02 </w:t>
            </w:r>
          </w:p>
        </w:tc>
      </w:tr>
      <w:tr w:rsidR="00AE614C" w:rsidRPr="00AE614C" w14:paraId="00B4B83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C61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DA8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054E904E" w14:textId="46039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3202BD41" w14:textId="1FE01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333F1" w14:textId="67E4B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C696A" w14:textId="4A6D8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1.00 </w:t>
            </w:r>
          </w:p>
        </w:tc>
      </w:tr>
      <w:tr w:rsidR="00AE614C" w:rsidRPr="00AE614C" w14:paraId="46DA48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BCC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E1A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7F763685" w14:textId="360FB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51675F6" w14:textId="25DD0E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86310" w14:textId="5619B1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D5107" w14:textId="77F95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600770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B3A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B76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D9F9020" w14:textId="496F2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7D69080B" w14:textId="51902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687D4" w14:textId="1AF94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5B758" w14:textId="08918D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09,095.00 </w:t>
            </w:r>
          </w:p>
        </w:tc>
      </w:tr>
      <w:tr w:rsidR="00AE614C" w:rsidRPr="00AE614C" w14:paraId="67CFF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0D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609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6B285E9" w14:textId="5FC68C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19C813EA" w14:textId="277805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0AA70" w14:textId="37C182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74788" w14:textId="672CB8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1,054.00 </w:t>
            </w:r>
          </w:p>
        </w:tc>
      </w:tr>
      <w:tr w:rsidR="00AE614C" w:rsidRPr="00AE614C" w14:paraId="0A828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112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36B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228A1E1D" w14:textId="5D7D50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27B20532" w14:textId="7DC51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E0DA7" w14:textId="35081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EAC3D" w14:textId="0CBF1F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12,528.32 </w:t>
            </w:r>
          </w:p>
        </w:tc>
      </w:tr>
      <w:tr w:rsidR="00AE614C" w:rsidRPr="00AE614C" w14:paraId="628915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4567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687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8719248" w14:textId="1E320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805B857" w14:textId="484449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D8F77" w14:textId="44A102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58201" w14:textId="425B9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r>
      <w:tr w:rsidR="00AE614C" w:rsidRPr="00AE614C" w14:paraId="5536B0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D0D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75F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46ACB77" w14:textId="525886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600C5BB6" w14:textId="07604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739E5" w14:textId="76556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4EBCB" w14:textId="655DC6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0,648.86 </w:t>
            </w:r>
          </w:p>
        </w:tc>
      </w:tr>
      <w:tr w:rsidR="00AE614C" w:rsidRPr="00AE614C" w14:paraId="013454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54BF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10B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62F68229" w14:textId="29EB19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C44BA" w14:textId="3B5CC0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55847" w14:textId="021E99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88B49" w14:textId="2C61E6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6,200.00 </w:t>
            </w:r>
          </w:p>
        </w:tc>
      </w:tr>
      <w:tr w:rsidR="00AE614C" w:rsidRPr="00AE614C" w14:paraId="307CF2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0D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D82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58A1CF3" w14:textId="73449C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5E857882" w14:textId="37538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CF216" w14:textId="26EFB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00E30" w14:textId="1F2184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428.40 </w:t>
            </w:r>
          </w:p>
        </w:tc>
      </w:tr>
      <w:tr w:rsidR="00AE614C" w:rsidRPr="00AE614C" w14:paraId="751491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F22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C0E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29D6C79" w14:textId="36B7BB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7C574940" w14:textId="0D9A8E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220A6" w14:textId="226759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B58A5" w14:textId="17EF53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795.70 </w:t>
            </w:r>
          </w:p>
        </w:tc>
      </w:tr>
      <w:tr w:rsidR="00AE614C" w:rsidRPr="00AE614C" w14:paraId="29FEFC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65F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BA25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72FD665" w14:textId="6F28AC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140C506" w14:textId="503746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332F8" w14:textId="139E4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75259" w14:textId="7B383C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85.68 </w:t>
            </w:r>
          </w:p>
        </w:tc>
      </w:tr>
      <w:tr w:rsidR="00AE614C" w:rsidRPr="00AE614C" w14:paraId="15233E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1F7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785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E01255B" w14:textId="0AFDB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02DB2A" w14:textId="24528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EC28F" w14:textId="5B5442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ABBCB" w14:textId="2FC7A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2D1344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DBF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C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50A17D17" w14:textId="380CC2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E48CC7F" w14:textId="22E9C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089E" w14:textId="67A1A1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95F21" w14:textId="5F4767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6DCB9D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CFE4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3B4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554CA29" w14:textId="2828A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0DC8B98" w14:textId="2117E4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41412" w14:textId="4CEF1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2C5D0" w14:textId="7A517E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146.22 </w:t>
            </w:r>
          </w:p>
        </w:tc>
      </w:tr>
      <w:tr w:rsidR="00AE614C" w:rsidRPr="00AE614C" w14:paraId="335681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873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1E8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C60D5DC" w14:textId="68A3E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9F94100" w14:textId="34180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F5C03" w14:textId="79B123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9D613" w14:textId="286D4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7.00 </w:t>
            </w:r>
          </w:p>
        </w:tc>
      </w:tr>
      <w:tr w:rsidR="00AE614C" w:rsidRPr="00AE614C" w14:paraId="189D3C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5D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7A7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3834D8B" w14:textId="6E41F8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7F429BF2" w14:textId="3A19BC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581F5" w14:textId="4BABF2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77557" w14:textId="35A56E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470.88 </w:t>
            </w:r>
          </w:p>
        </w:tc>
      </w:tr>
      <w:tr w:rsidR="00AE614C" w:rsidRPr="00AE614C" w14:paraId="5483B0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BA0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A75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7E9B04F0" w14:textId="2CC754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1C19689F" w14:textId="6B593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51F0" w14:textId="1CDE1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7242D" w14:textId="559DD7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220.00 </w:t>
            </w:r>
          </w:p>
        </w:tc>
      </w:tr>
      <w:tr w:rsidR="00AE614C" w:rsidRPr="00AE614C" w14:paraId="60ABFE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3B71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3D3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350851C" w14:textId="205C9E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30F5AC3" w14:textId="4F79B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9D1A5" w14:textId="01FF0A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C6282" w14:textId="2D394B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40275C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236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72D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6A92DCAF" w14:textId="53DA61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F29185E" w14:textId="35E739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88C1E" w14:textId="32B767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416B1" w14:textId="54A51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5,558.53 </w:t>
            </w:r>
          </w:p>
        </w:tc>
      </w:tr>
      <w:tr w:rsidR="00AE614C" w:rsidRPr="00AE614C" w14:paraId="38116E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8A0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34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A6A0D08" w14:textId="27EB0C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6182C67F" w14:textId="40FB2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5D7C4" w14:textId="58506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6E0C" w14:textId="05EDD9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64 </w:t>
            </w:r>
          </w:p>
        </w:tc>
      </w:tr>
      <w:tr w:rsidR="00AE614C" w:rsidRPr="00AE614C" w14:paraId="0E19BD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9F0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501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0A88E621" w14:textId="49C48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0F13676" w14:textId="368E30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328BC" w14:textId="64BC2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E5BEF" w14:textId="169FBA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42801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5E61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83E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580E51" w14:textId="20A274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1A2A131E" w14:textId="652004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C29A2" w14:textId="77942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60D7C" w14:textId="6CE7B2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57,091.23 </w:t>
            </w:r>
          </w:p>
        </w:tc>
      </w:tr>
      <w:tr w:rsidR="00AE614C" w:rsidRPr="00AE614C" w14:paraId="134E840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CB67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7E13525" w14:textId="39F9F2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C0A994" w14:textId="55529D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366423" w14:textId="10826E6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AC7699" w14:textId="1E53619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99,040.45 </w:t>
            </w:r>
          </w:p>
        </w:tc>
      </w:tr>
      <w:tr w:rsidR="00AE614C" w:rsidRPr="00AE614C" w14:paraId="77BF2F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AEB9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CAF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1031C46" w14:textId="25F7CA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7F609972" w14:textId="1E57CB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B9975" w14:textId="3FDC82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6AFED5" w14:textId="5105F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90,065.48 </w:t>
            </w:r>
          </w:p>
        </w:tc>
      </w:tr>
      <w:tr w:rsidR="00AE614C" w:rsidRPr="00AE614C" w14:paraId="4EEB70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616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824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303A664" w14:textId="2F6F6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0E12FDE2" w14:textId="645C3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27962" w14:textId="3C8C2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75382" w14:textId="008820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0,928.45 </w:t>
            </w:r>
          </w:p>
        </w:tc>
      </w:tr>
      <w:tr w:rsidR="00AE614C" w:rsidRPr="00AE614C" w14:paraId="39BA51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43D3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E77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78FFF184" w14:textId="39D41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DE13E61" w14:textId="534B2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2D899" w14:textId="187CDC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C1263" w14:textId="3564A1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2B9B0B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A7C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56E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7D556FE" w14:textId="2CCEB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5E77396B" w14:textId="717D24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2B456" w14:textId="0F83F1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D0162" w14:textId="4C6A7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7,457.66 </w:t>
            </w:r>
          </w:p>
        </w:tc>
      </w:tr>
      <w:tr w:rsidR="00AE614C" w:rsidRPr="00AE614C" w14:paraId="2A7A05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20F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0A3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71E50CD" w14:textId="798E89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10E83F7" w14:textId="4CC048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97D1D" w14:textId="252B56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187F7" w14:textId="48C96A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7,122.54 </w:t>
            </w:r>
          </w:p>
        </w:tc>
      </w:tr>
      <w:tr w:rsidR="00AE614C" w:rsidRPr="00AE614C" w14:paraId="060EBE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049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5FF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4244D65" w14:textId="30C88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3FB9EC51" w14:textId="00FDB4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BA3FC" w14:textId="284F85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EDC1B" w14:textId="0D807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172.06 </w:t>
            </w:r>
          </w:p>
        </w:tc>
      </w:tr>
      <w:tr w:rsidR="00AE614C" w:rsidRPr="00AE614C" w14:paraId="35B10B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8005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1FE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492A2F9A" w14:textId="5D9040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727113E3" w14:textId="376323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4EFB6" w14:textId="5FF66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D09E2" w14:textId="7DB8B7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9,412.66 </w:t>
            </w:r>
          </w:p>
        </w:tc>
      </w:tr>
      <w:tr w:rsidR="00AE614C" w:rsidRPr="00AE614C" w14:paraId="2506B4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A2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D8A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FCB64B9" w14:textId="37847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8E3EED7" w14:textId="697A2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E7B94" w14:textId="017F04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7D5ED" w14:textId="546152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77.36 </w:t>
            </w:r>
          </w:p>
        </w:tc>
      </w:tr>
      <w:tr w:rsidR="00AE614C" w:rsidRPr="00AE614C" w14:paraId="117948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421B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F43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2C4B8B0" w14:textId="03F31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1FEDECC4" w14:textId="63604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0D0DB" w14:textId="1DA2A3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1723" w14:textId="6D624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902.96 </w:t>
            </w:r>
          </w:p>
        </w:tc>
      </w:tr>
      <w:tr w:rsidR="00AE614C" w:rsidRPr="00AE614C" w14:paraId="1A3AB9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84A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D72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06DCA862" w14:textId="144F64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5A345BB7" w14:textId="4043A2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F6A74" w14:textId="297366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397FD" w14:textId="24242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2,292.66 </w:t>
            </w:r>
          </w:p>
        </w:tc>
      </w:tr>
      <w:tr w:rsidR="00AE614C" w:rsidRPr="00AE614C" w14:paraId="1988EB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84F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A32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3B7DD8A" w14:textId="44B36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0FBAA8D0" w14:textId="4A355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AF774" w14:textId="70AEDF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3BFFB" w14:textId="33CD31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821.06 </w:t>
            </w:r>
          </w:p>
        </w:tc>
      </w:tr>
      <w:tr w:rsidR="00AE614C" w:rsidRPr="00AE614C" w14:paraId="23F7E0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2B3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831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8C66DC6" w14:textId="5A7E9C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7F6E1A0B" w14:textId="3947F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A2563" w14:textId="4FF595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91783" w14:textId="513F8C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7,448.42 </w:t>
            </w:r>
          </w:p>
        </w:tc>
      </w:tr>
      <w:tr w:rsidR="00AE614C" w:rsidRPr="00AE614C" w14:paraId="32B4E7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E1A2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EF6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B72A71F" w14:textId="751599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8823352" w14:textId="1B1A43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78937" w14:textId="67900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7ADD8" w14:textId="284646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26.66 </w:t>
            </w:r>
          </w:p>
        </w:tc>
      </w:tr>
      <w:tr w:rsidR="00AE614C" w:rsidRPr="00AE614C" w14:paraId="41624B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09E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62C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7D3897C8" w14:textId="78430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F23BD14" w14:textId="68252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997FD" w14:textId="1C404D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871CC" w14:textId="49C681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775.86 </w:t>
            </w:r>
          </w:p>
        </w:tc>
      </w:tr>
      <w:tr w:rsidR="00AE614C" w:rsidRPr="00AE614C" w14:paraId="424E04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4C33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25B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A24640D" w14:textId="50090B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211F1CE4" w14:textId="60A7A7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42C52" w14:textId="4772F5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5294B" w14:textId="74A2F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1,260.66 </w:t>
            </w:r>
          </w:p>
        </w:tc>
      </w:tr>
      <w:tr w:rsidR="00AE614C" w:rsidRPr="00AE614C" w14:paraId="42FC4C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E9B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40B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E296EBD" w14:textId="3FBA4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268A2FFD" w14:textId="2FCCB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FC2E5" w14:textId="3039C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497B1" w14:textId="790EA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562.54 </w:t>
            </w:r>
          </w:p>
        </w:tc>
      </w:tr>
      <w:tr w:rsidR="00AE614C" w:rsidRPr="00AE614C" w14:paraId="562586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367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AF0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26F828D" w14:textId="7FD9DE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2AF01811" w14:textId="7C901A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80A88" w14:textId="44FC81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8F2C1" w14:textId="7E1D3F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305.66 </w:t>
            </w:r>
          </w:p>
        </w:tc>
      </w:tr>
      <w:tr w:rsidR="00AE614C" w:rsidRPr="00AE614C" w14:paraId="310888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37CF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DB0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956BB1C" w14:textId="1EEA8A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F54EE5A" w14:textId="3F8E25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8A99F" w14:textId="7ED481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FF1B5" w14:textId="0C9DA9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r>
      <w:tr w:rsidR="00AE614C" w:rsidRPr="00AE614C" w14:paraId="2EA456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543C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65F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52EE216F" w14:textId="72810B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148589A7" w14:textId="230DF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E757A" w14:textId="16FACB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DB0CB" w14:textId="02470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337.88 </w:t>
            </w:r>
          </w:p>
        </w:tc>
      </w:tr>
      <w:tr w:rsidR="00AE614C" w:rsidRPr="00AE614C" w14:paraId="2DB707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535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578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FF51F7A" w14:textId="6A154B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09C56EAE" w14:textId="16DB0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3B724" w14:textId="6FF8E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5C72E" w14:textId="5670D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0,877.56 </w:t>
            </w:r>
          </w:p>
        </w:tc>
      </w:tr>
      <w:tr w:rsidR="00AE614C" w:rsidRPr="00AE614C" w14:paraId="0F769B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A3C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DE9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BE38CDD" w14:textId="3B5644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39FEA00" w14:textId="23D94D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0FB88" w14:textId="0D3F77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E8239" w14:textId="0E5DF8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1,401.58 </w:t>
            </w:r>
          </w:p>
        </w:tc>
      </w:tr>
      <w:tr w:rsidR="00AE614C" w:rsidRPr="00AE614C" w14:paraId="1663D1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D8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17C7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8559B35" w14:textId="000519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07303765" w14:textId="2FF3A0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9C9F9" w14:textId="1E7C6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63CB5" w14:textId="666C1A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339.30 </w:t>
            </w:r>
          </w:p>
        </w:tc>
      </w:tr>
      <w:tr w:rsidR="00AE614C" w:rsidRPr="00AE614C" w14:paraId="458751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AD5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F9C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0AF16CC" w14:textId="31B61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80A569E" w14:textId="09A9E4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9C251" w14:textId="6A1FD9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06BE0" w14:textId="7D9D28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6A4F05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C85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911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F422920" w14:textId="053BF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38309541" w14:textId="2759E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AB648" w14:textId="041EA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FAF8F" w14:textId="635F29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763.16 </w:t>
            </w:r>
          </w:p>
        </w:tc>
      </w:tr>
      <w:tr w:rsidR="00AE614C" w:rsidRPr="00AE614C" w14:paraId="5DC9AA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45F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32B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18905443" w14:textId="7631DA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73FD46D5" w14:textId="1329BF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357EF" w14:textId="2DC6E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13DB8" w14:textId="1F42C4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3,329.86 </w:t>
            </w:r>
          </w:p>
        </w:tc>
      </w:tr>
      <w:tr w:rsidR="00AE614C" w:rsidRPr="00AE614C" w14:paraId="2E2E2D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0E8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532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FAC6760" w14:textId="3EF6CA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4069761" w14:textId="151ABE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A4559" w14:textId="5FF81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32A66" w14:textId="3CCF2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050BD2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675A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CA3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257771" w14:textId="4B4A5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0B64272F" w14:textId="0D2C1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FF6BD" w14:textId="071CE7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98122" w14:textId="2DF0A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748.38 </w:t>
            </w:r>
          </w:p>
        </w:tc>
      </w:tr>
      <w:tr w:rsidR="00AE614C" w:rsidRPr="00AE614C" w14:paraId="2AEAAA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1170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C6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52EB813" w14:textId="290A5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2C588233" w14:textId="23A0A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7BB70" w14:textId="25C61B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E9A85" w14:textId="47F37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804.54 </w:t>
            </w:r>
          </w:p>
        </w:tc>
      </w:tr>
      <w:tr w:rsidR="00AE614C" w:rsidRPr="00AE614C" w14:paraId="5698EA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01DC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223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1EAB6332" w14:textId="432079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0092FC2" w14:textId="3B225E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A00F6" w14:textId="349ACA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3D541" w14:textId="269709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22.76 </w:t>
            </w:r>
          </w:p>
        </w:tc>
      </w:tr>
      <w:tr w:rsidR="00AE614C" w:rsidRPr="00AE614C" w14:paraId="2B66A9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864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9D8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7A48EEF" w14:textId="04283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F0C4A8F" w14:textId="08CBF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4FA5B" w14:textId="259BA8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56DEC" w14:textId="499FD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968.70 </w:t>
            </w:r>
          </w:p>
        </w:tc>
      </w:tr>
      <w:tr w:rsidR="00AE614C" w:rsidRPr="00AE614C" w14:paraId="4B751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88C3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72A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F948D3D" w14:textId="6D269E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0FB1B34" w14:textId="3A1E0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F5CA6" w14:textId="66325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2466F" w14:textId="63EF43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2C8C9C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517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1C9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33F57D6" w14:textId="0D1540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50196623" w14:textId="45433F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02BCC" w14:textId="5906F8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D1E34" w14:textId="2441B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873.66 </w:t>
            </w:r>
          </w:p>
        </w:tc>
      </w:tr>
      <w:tr w:rsidR="00AE614C" w:rsidRPr="00AE614C" w14:paraId="0F7F21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4DA9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1CE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4FA39EB" w14:textId="11F260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E8CB6EC" w14:textId="3E339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271AB" w14:textId="6140D3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FA9BA" w14:textId="39E814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875.66 </w:t>
            </w:r>
          </w:p>
        </w:tc>
      </w:tr>
      <w:tr w:rsidR="00AE614C" w:rsidRPr="00AE614C" w14:paraId="6D7464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EF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4D6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6B122F3" w14:textId="744F5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496AAB5" w14:textId="5E8A93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FA0D9" w14:textId="5B8177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A560F" w14:textId="5778D0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9,068.54 </w:t>
            </w:r>
          </w:p>
        </w:tc>
      </w:tr>
      <w:tr w:rsidR="00AE614C" w:rsidRPr="00AE614C" w14:paraId="3FDBC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6CD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A47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237D300" w14:textId="596E15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2A64CD7" w14:textId="2E768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EA388" w14:textId="486D79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47790" w14:textId="0BE79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r>
      <w:tr w:rsidR="00AE614C" w:rsidRPr="00AE614C" w14:paraId="35442C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21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ED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318A867" w14:textId="49937A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14016B8F" w14:textId="2BC4E1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81568" w14:textId="61458B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A030F" w14:textId="5C8847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6,509.52 </w:t>
            </w:r>
          </w:p>
        </w:tc>
      </w:tr>
      <w:tr w:rsidR="00AE614C" w:rsidRPr="00AE614C" w14:paraId="459DE7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1E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12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38393B8" w14:textId="1DA76C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9C6CE23" w14:textId="074BC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EFBD1" w14:textId="06FE7C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F585E" w14:textId="3210F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32FEEB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448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51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62758E7" w14:textId="03D6CA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5E8A8F74" w14:textId="54FF54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E2ED5" w14:textId="01717A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7651E" w14:textId="7EACEA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5,480.04 </w:t>
            </w:r>
          </w:p>
        </w:tc>
      </w:tr>
      <w:tr w:rsidR="00AE614C" w:rsidRPr="00AE614C" w14:paraId="640F9CE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09E1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DF7E0" w14:textId="68F635A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35EB41A4" w14:textId="3513C5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41EE52" w14:textId="6E63AD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608D0B" w14:textId="21D81D7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092,714.26 </w:t>
            </w:r>
          </w:p>
        </w:tc>
      </w:tr>
      <w:tr w:rsidR="00AE614C" w:rsidRPr="00AE614C" w14:paraId="3C6D6C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28B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461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25142C26" w14:textId="106B6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11EE82C7" w14:textId="35ADAF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BBF06" w14:textId="01A7C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7BFB87" w14:textId="14E48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054,846.90 </w:t>
            </w:r>
          </w:p>
        </w:tc>
      </w:tr>
      <w:tr w:rsidR="00AE614C" w:rsidRPr="00AE614C" w14:paraId="263DB3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DC0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E97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D0EF735" w14:textId="592D3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222EA125" w14:textId="6FE799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8C9B4" w14:textId="0FE067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EE040" w14:textId="5FF479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36.10 </w:t>
            </w:r>
          </w:p>
        </w:tc>
      </w:tr>
      <w:tr w:rsidR="00AE614C" w:rsidRPr="00AE614C" w14:paraId="2EC8EF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8E43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8E6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0A538C1" w14:textId="2D530D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D7F1D5A" w14:textId="5B89BF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5EC59" w14:textId="05D1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8E654" w14:textId="759FE2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107.48 </w:t>
            </w:r>
          </w:p>
        </w:tc>
      </w:tr>
      <w:tr w:rsidR="00AE614C" w:rsidRPr="00AE614C" w14:paraId="162D13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233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FC8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2CB133FD" w14:textId="54A86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252446C8" w14:textId="1F9A43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C3747" w14:textId="0A609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89B6" w14:textId="4E377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1,723.78 </w:t>
            </w:r>
          </w:p>
        </w:tc>
      </w:tr>
      <w:tr w:rsidR="00AE614C" w:rsidRPr="00AE614C" w14:paraId="71DA163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30D1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5959DEC1" w14:textId="05F2D94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7C3832E" w14:textId="27695B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8C5938" w14:textId="41341CA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47AD8E" w14:textId="1D22732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45,476.84 </w:t>
            </w:r>
          </w:p>
        </w:tc>
      </w:tr>
      <w:tr w:rsidR="00AE614C" w:rsidRPr="00AE614C" w14:paraId="30EBD1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369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DA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313369D" w14:textId="3852F8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1322C508" w14:textId="76CE5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D8CE4" w14:textId="6D5611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42CE29" w14:textId="0C4BB6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19,253.56 </w:t>
            </w:r>
          </w:p>
        </w:tc>
      </w:tr>
      <w:tr w:rsidR="00AE614C" w:rsidRPr="00AE614C" w14:paraId="63815F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A07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0D4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2C02BB2A" w14:textId="783521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7FD2F96B" w14:textId="0C834F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782CB" w14:textId="73704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18894" w14:textId="4DED8F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823.00 </w:t>
            </w:r>
          </w:p>
        </w:tc>
      </w:tr>
      <w:tr w:rsidR="00AE614C" w:rsidRPr="00AE614C" w14:paraId="217449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F1A8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981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6927C670" w14:textId="3F0D99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35F497A5" w14:textId="4DC647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A706F" w14:textId="256B4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7FD7C" w14:textId="493CE0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17.00 </w:t>
            </w:r>
          </w:p>
        </w:tc>
      </w:tr>
      <w:tr w:rsidR="00AE614C" w:rsidRPr="00AE614C" w14:paraId="6EA208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489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DBA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CF92419" w14:textId="7795B6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7CEADD2C" w14:textId="6D5AB9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3D832" w14:textId="7CAA92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9CFB4" w14:textId="07DE86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097.28 </w:t>
            </w:r>
          </w:p>
        </w:tc>
      </w:tr>
      <w:tr w:rsidR="00AE614C" w:rsidRPr="00AE614C" w14:paraId="5CF318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EF3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0D2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11708E8" w14:textId="726AF5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BBDA032" w14:textId="2F7597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777EE" w14:textId="59267E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0B02A" w14:textId="757982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86.00 </w:t>
            </w:r>
          </w:p>
        </w:tc>
      </w:tr>
      <w:tr w:rsidR="00AE614C" w:rsidRPr="00AE614C" w14:paraId="3842CFA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0A0B6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64D726" w14:textId="139C6B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3,198,1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409E872D" w14:textId="025585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CB48FEF" w14:textId="45DD15A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027B58" w14:textId="15B5C29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3,198,117.11 </w:t>
            </w:r>
          </w:p>
        </w:tc>
      </w:tr>
      <w:tr w:rsidR="00AE614C" w:rsidRPr="00AE614C" w14:paraId="025BD3F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5676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FDA30E" w14:textId="3D2D0C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51DA4" w14:textId="00E277D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2ECFFB" w14:textId="7AAF339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ED9AE3" w14:textId="0EE4FD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03,670.00 </w:t>
            </w:r>
          </w:p>
        </w:tc>
      </w:tr>
      <w:tr w:rsidR="00AE614C" w:rsidRPr="00AE614C" w14:paraId="56A2B5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FEB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0F4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169AAE11" w14:textId="4E3E96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471471C1" w14:textId="2EF2E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CE010" w14:textId="2A1A7E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CB5AE" w14:textId="78099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750.00 </w:t>
            </w:r>
          </w:p>
        </w:tc>
      </w:tr>
      <w:tr w:rsidR="00AE614C" w:rsidRPr="00AE614C" w14:paraId="6EC513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5AD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657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3427DB9" w14:textId="26570B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58DE1479" w14:textId="07153D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43FF2" w14:textId="6BA94A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60686" w14:textId="29208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265.00 </w:t>
            </w:r>
          </w:p>
        </w:tc>
      </w:tr>
      <w:tr w:rsidR="00AE614C" w:rsidRPr="00AE614C" w14:paraId="611ABA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67AF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927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3D5F1A6B" w14:textId="18CE9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4855743" w14:textId="674055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15765" w14:textId="229B02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27E0E" w14:textId="068F79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619D9D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04B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9EC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54FBB345" w14:textId="074435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71941B8" w14:textId="040707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B2002" w14:textId="1B87E3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7E9B6" w14:textId="482E8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750189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80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6A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54ECA70" w14:textId="13114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B8D4E0" w14:textId="141BDE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B52F7" w14:textId="2A893A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AB368" w14:textId="46D780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r>
      <w:tr w:rsidR="00AE614C" w:rsidRPr="00AE614C" w14:paraId="7A78D8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F23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27B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5741766" w14:textId="0E856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41B271C1" w14:textId="36607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2E0D0" w14:textId="649584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77463" w14:textId="7E8E09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667.50 </w:t>
            </w:r>
          </w:p>
        </w:tc>
      </w:tr>
      <w:tr w:rsidR="00AE614C" w:rsidRPr="00AE614C" w14:paraId="3CAF2C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CF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4C1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0B4DA88" w14:textId="4D676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53069CC" w14:textId="27D0D3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7A182" w14:textId="0448C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BCF5E" w14:textId="0A739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r>
      <w:tr w:rsidR="00AE614C" w:rsidRPr="00AE614C" w14:paraId="2060FF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B252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56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515C4B" w14:textId="1B2030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24E821D" w14:textId="34397D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5659" w14:textId="7BE3F1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75692" w14:textId="4C273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r>
      <w:tr w:rsidR="00AE614C" w:rsidRPr="00AE614C" w14:paraId="0C7473B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2B6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830F05" w14:textId="36F320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06E421A4" w14:textId="1AF75F5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EB367D" w14:textId="5EC64B0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96562A" w14:textId="1F53430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152,798.69 </w:t>
            </w:r>
          </w:p>
        </w:tc>
      </w:tr>
      <w:tr w:rsidR="00AE614C" w:rsidRPr="00AE614C" w14:paraId="6A3DBA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8AB1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984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25EDA9FF" w14:textId="34C477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299F593B" w14:textId="1F09E6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EEBBF" w14:textId="422FFC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6EAE2" w14:textId="3AE40B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4.00 </w:t>
            </w:r>
          </w:p>
        </w:tc>
      </w:tr>
      <w:tr w:rsidR="00AE614C" w:rsidRPr="00AE614C" w14:paraId="075F34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A233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4C7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4AABA6EE" w14:textId="510E1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62FCE68" w14:textId="64FD16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E2C5E" w14:textId="08459C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90204" w14:textId="5C147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4,566.00 </w:t>
            </w:r>
          </w:p>
        </w:tc>
      </w:tr>
      <w:tr w:rsidR="00AE614C" w:rsidRPr="00AE614C" w14:paraId="5EBC49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03B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29B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F2719BB" w14:textId="1FABF6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4A1310CC" w14:textId="109E6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8314F" w14:textId="0AEC83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7D51" w14:textId="17BCA3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919.20 </w:t>
            </w:r>
          </w:p>
        </w:tc>
      </w:tr>
      <w:tr w:rsidR="00AE614C" w:rsidRPr="00AE614C" w14:paraId="0BD24E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C2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48E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5A22CC54" w14:textId="30C37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4059CEB" w14:textId="551C88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19426" w14:textId="1F8B6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D5929" w14:textId="5D78DC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768.00 </w:t>
            </w:r>
          </w:p>
        </w:tc>
      </w:tr>
      <w:tr w:rsidR="00AE614C" w:rsidRPr="00AE614C" w14:paraId="018013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E6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37B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2988F44" w14:textId="07E7AE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71BD0DE0" w14:textId="0578B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A32F9" w14:textId="10794F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26A2C" w14:textId="751B2E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471.25 </w:t>
            </w:r>
          </w:p>
        </w:tc>
      </w:tr>
      <w:tr w:rsidR="00AE614C" w:rsidRPr="00AE614C" w14:paraId="70A9A3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C809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D06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13BE2217" w14:textId="57256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02E83C5" w14:textId="4A74F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1C944" w14:textId="2D8F3D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2E35F" w14:textId="3463CC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579.98 </w:t>
            </w:r>
          </w:p>
        </w:tc>
      </w:tr>
      <w:tr w:rsidR="00AE614C" w:rsidRPr="00AE614C" w14:paraId="444601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CB8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76A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6C5BE54" w14:textId="21BF76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35263" w14:textId="26386E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C90CF" w14:textId="3D07A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C1DF4" w14:textId="2ED67B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r>
      <w:tr w:rsidR="00AE614C" w:rsidRPr="00AE614C" w14:paraId="7477F0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F8E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648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6A0BF84" w14:textId="6ED06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DFE313" w14:textId="33823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72B9D" w14:textId="130B7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0C77" w14:textId="5D918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500.00 </w:t>
            </w:r>
          </w:p>
        </w:tc>
      </w:tr>
      <w:tr w:rsidR="00AE614C" w:rsidRPr="00AE614C" w14:paraId="03F9BA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B516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DF4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70822DC" w14:textId="5A40E0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1E2E3C19" w14:textId="6922D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44D51" w14:textId="521B2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70C24" w14:textId="0EF99A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4,590.00 </w:t>
            </w:r>
          </w:p>
        </w:tc>
      </w:tr>
      <w:tr w:rsidR="00AE614C" w:rsidRPr="00AE614C" w14:paraId="19C38F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BC44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EF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03711A0F" w14:textId="0AB1B3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25015A36" w14:textId="42BEA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E9C43" w14:textId="006F7B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D9D97" w14:textId="01CE97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1,025.76 </w:t>
            </w:r>
          </w:p>
        </w:tc>
      </w:tr>
      <w:tr w:rsidR="00AE614C" w:rsidRPr="00AE614C" w14:paraId="473F80C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AC16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B10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5801D60" w14:textId="3E33A3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EF3DFCA" w14:textId="0156AB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D2238" w14:textId="4ECBB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6B661" w14:textId="4597B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556.50 </w:t>
            </w:r>
          </w:p>
        </w:tc>
      </w:tr>
      <w:tr w:rsidR="00AE614C" w:rsidRPr="00AE614C" w14:paraId="5CBC3C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C2E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02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1D8D202F" w14:textId="54F28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4A185E8D" w14:textId="34233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018E6" w14:textId="452A83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7E295" w14:textId="2B069B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318.00 </w:t>
            </w:r>
          </w:p>
        </w:tc>
      </w:tr>
      <w:tr w:rsidR="00AE614C" w:rsidRPr="00AE614C" w14:paraId="213DA16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43AD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31098A" w14:textId="63292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047D404" w14:textId="121BD00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9D720C" w14:textId="08ED283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92D12F9" w14:textId="15ABDDB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86,704.17 </w:t>
            </w:r>
          </w:p>
        </w:tc>
      </w:tr>
      <w:tr w:rsidR="00AE614C" w:rsidRPr="00AE614C" w14:paraId="0D353306" w14:textId="77777777" w:rsidTr="00AE614C">
        <w:trPr>
          <w:trHeight w:val="20"/>
        </w:trPr>
        <w:tc>
          <w:tcPr>
            <w:tcW w:w="79" w:type="pct"/>
            <w:tcBorders>
              <w:top w:val="nil"/>
              <w:left w:val="nil"/>
              <w:bottom w:val="single" w:sz="4" w:space="0" w:color="000000"/>
              <w:right w:val="nil"/>
            </w:tcBorders>
            <w:shd w:val="clear" w:color="auto" w:fill="auto"/>
            <w:noWrap/>
            <w:vAlign w:val="bottom"/>
            <w:hideMark/>
          </w:tcPr>
          <w:p w14:paraId="546639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0C6FC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CC22DFD" w14:textId="65C362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B13C2" w14:textId="3ED83B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1D2F2" w14:textId="7B420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663CBF" w14:textId="56CA3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r>
      <w:tr w:rsidR="00AE614C" w:rsidRPr="00AE614C" w14:paraId="06CA9C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132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35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BAAC476" w14:textId="1907AC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13FBA62" w14:textId="1CCBAD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E216F" w14:textId="42230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58561" w14:textId="10AD74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r>
      <w:tr w:rsidR="00AE614C" w:rsidRPr="00AE614C" w14:paraId="4F27B8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01D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67A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32E54122" w14:textId="647BC5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200092A4" w14:textId="1B8375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65686" w14:textId="424725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22E50" w14:textId="054DF5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249.68 </w:t>
            </w:r>
          </w:p>
        </w:tc>
      </w:tr>
      <w:tr w:rsidR="00AE614C" w:rsidRPr="00AE614C" w14:paraId="124507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C9F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C46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2AF52EEB" w14:textId="74B5C7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B15BE4C" w14:textId="2A7A27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223AE" w14:textId="0D4211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F9B49" w14:textId="725759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6,535.58 </w:t>
            </w:r>
          </w:p>
        </w:tc>
      </w:tr>
      <w:tr w:rsidR="00AE614C" w:rsidRPr="00AE614C" w14:paraId="547CB9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E8E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BF0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53380A36" w14:textId="3655D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7ECACDC" w14:textId="04DA4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03556" w14:textId="270D80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EDAC" w14:textId="6368B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185.84 </w:t>
            </w:r>
          </w:p>
        </w:tc>
      </w:tr>
      <w:tr w:rsidR="00AE614C" w:rsidRPr="00AE614C" w14:paraId="66207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9F64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9AFD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DFFF309" w14:textId="0A2C3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F1B5DEF" w14:textId="5AECD0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F8678" w14:textId="4BDDE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6921F" w14:textId="28AC30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868.08 </w:t>
            </w:r>
          </w:p>
        </w:tc>
      </w:tr>
      <w:tr w:rsidR="00AE614C" w:rsidRPr="00AE614C" w14:paraId="62776B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4C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6EC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700C29A4" w14:textId="305B6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1DA6606F" w14:textId="094609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4371" w14:textId="3AEF1C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DF39C" w14:textId="11152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5,144.53 </w:t>
            </w:r>
          </w:p>
        </w:tc>
      </w:tr>
      <w:tr w:rsidR="00AE614C" w:rsidRPr="00AE614C" w14:paraId="01A7F9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475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CD3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4CCFE0C3" w14:textId="393CA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5DEE7560" w14:textId="25345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D5B1" w14:textId="700FF5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7BDC5" w14:textId="13EB60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8,666.92 </w:t>
            </w:r>
          </w:p>
        </w:tc>
      </w:tr>
      <w:tr w:rsidR="00AE614C" w:rsidRPr="00AE614C" w14:paraId="55CB4E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29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A08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5B8A8FC" w14:textId="2BF88D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7ACB0" w14:textId="14F62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8DC12" w14:textId="1876C3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F4308" w14:textId="129F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200.00 </w:t>
            </w:r>
          </w:p>
        </w:tc>
      </w:tr>
      <w:tr w:rsidR="00AE614C" w:rsidRPr="00AE614C" w14:paraId="6963A9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22B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A4D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01ED9E2B" w14:textId="5E4F78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3D98D6C" w14:textId="657777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32BC0" w14:textId="7B35F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2221E" w14:textId="44C8B1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856.08 </w:t>
            </w:r>
          </w:p>
        </w:tc>
      </w:tr>
      <w:tr w:rsidR="00AE614C" w:rsidRPr="00AE614C" w14:paraId="6C5D6E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0FDF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C5F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77878C1" w14:textId="029A7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13BD7A5A" w14:textId="48F95A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B9A4C" w14:textId="39F91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B3A03" w14:textId="40F97F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072.81 </w:t>
            </w:r>
          </w:p>
        </w:tc>
      </w:tr>
      <w:tr w:rsidR="00AE614C" w:rsidRPr="00AE614C" w14:paraId="727804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A07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82D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6D29AF5A" w14:textId="5E0D53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7339040E" w14:textId="390FB2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D90BC" w14:textId="048F05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65BAE" w14:textId="5E0D33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298.85 </w:t>
            </w:r>
          </w:p>
        </w:tc>
      </w:tr>
      <w:tr w:rsidR="00AE614C" w:rsidRPr="00AE614C" w14:paraId="7531D1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81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6DB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2F5347C8" w14:textId="6A5689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8F5A165" w14:textId="47EC79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D5C15" w14:textId="59C078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27AE7" w14:textId="0222F4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4,636.82 </w:t>
            </w:r>
          </w:p>
        </w:tc>
      </w:tr>
      <w:tr w:rsidR="00AE614C" w:rsidRPr="00AE614C" w14:paraId="5BC632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69B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608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644F1E2" w14:textId="3A7F51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E004131" w14:textId="5E660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1E9B0" w14:textId="274C21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EEC90" w14:textId="3DD6CC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013.18 </w:t>
            </w:r>
          </w:p>
        </w:tc>
      </w:tr>
      <w:tr w:rsidR="00AE614C" w:rsidRPr="00AE614C" w14:paraId="33B6C2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F7E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72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191DFD7" w14:textId="3ADD28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14450E81" w14:textId="732CB1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A24B5" w14:textId="6614D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F164A" w14:textId="448DBA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9,442.04 </w:t>
            </w:r>
          </w:p>
        </w:tc>
      </w:tr>
      <w:tr w:rsidR="00AE614C" w:rsidRPr="00AE614C" w14:paraId="024AB1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F6C8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397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28582699" w14:textId="2F0421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8CD7BDF" w14:textId="0E9F43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5EE01" w14:textId="739010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88DF5" w14:textId="670AA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642.42 </w:t>
            </w:r>
          </w:p>
        </w:tc>
      </w:tr>
      <w:tr w:rsidR="00AE614C" w:rsidRPr="00AE614C" w14:paraId="04FD3E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ADF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B7A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FC6821E" w14:textId="645DB1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1D7A88D0" w14:textId="3C4E88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F4F79" w14:textId="44254C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87DC2" w14:textId="21BB4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54,859.78 </w:t>
            </w:r>
          </w:p>
        </w:tc>
      </w:tr>
      <w:tr w:rsidR="00AE614C" w:rsidRPr="00AE614C" w14:paraId="031906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0B9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A3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730F674" w14:textId="5A3DAF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C6BB7CD" w14:textId="47885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71063" w14:textId="39570B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C626F" w14:textId="6931AC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518.74 </w:t>
            </w:r>
          </w:p>
        </w:tc>
      </w:tr>
      <w:tr w:rsidR="00AE614C" w:rsidRPr="00AE614C" w14:paraId="09DB05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FD67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3D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D1AD64E" w14:textId="72C3A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099C7390" w14:textId="4940D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A0D4A" w14:textId="43F499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CAFA4" w14:textId="26A01B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025.46 </w:t>
            </w:r>
          </w:p>
        </w:tc>
      </w:tr>
      <w:tr w:rsidR="00AE614C" w:rsidRPr="00AE614C" w14:paraId="1CD183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511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CD4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2D6C3E2" w14:textId="1D566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642596E2" w14:textId="71AC2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A3784" w14:textId="5C00E4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08D82" w14:textId="4A5FCF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3,445.58 </w:t>
            </w:r>
          </w:p>
        </w:tc>
      </w:tr>
      <w:tr w:rsidR="00AE614C" w:rsidRPr="00AE614C" w14:paraId="7B60D9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A259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FFA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D6E5E27" w14:textId="79DEA3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E1EE019" w14:textId="739CC3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8086F" w14:textId="0C185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84CA3" w14:textId="62DBF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821.56 </w:t>
            </w:r>
          </w:p>
        </w:tc>
      </w:tr>
      <w:tr w:rsidR="00AE614C" w:rsidRPr="00AE614C" w14:paraId="2F9399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52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BA0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1A25B0FF" w14:textId="08EB1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303E128" w14:textId="3D086B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1900D" w14:textId="3B3FD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0185F" w14:textId="59F0A4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24,469.92 </w:t>
            </w:r>
          </w:p>
        </w:tc>
      </w:tr>
      <w:tr w:rsidR="00AE614C" w:rsidRPr="00AE614C" w14:paraId="1256D6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200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CBF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71A7398" w14:textId="39826D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7CD1838E" w14:textId="19E004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0C9A9" w14:textId="367AF7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2199" w14:textId="4516D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54,321.68 </w:t>
            </w:r>
          </w:p>
        </w:tc>
      </w:tr>
      <w:tr w:rsidR="00AE614C" w:rsidRPr="00AE614C" w14:paraId="212EB5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3764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C89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DFDB1C3" w14:textId="4EE185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8998153" w14:textId="77762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30DD2" w14:textId="6E5039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5DB67" w14:textId="386DD4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437.06 </w:t>
            </w:r>
          </w:p>
        </w:tc>
      </w:tr>
      <w:tr w:rsidR="00AE614C" w:rsidRPr="00AE614C" w14:paraId="6BBCCE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42A6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CAA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D55C596" w14:textId="46404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3E8A0327" w14:textId="6AB12C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7CC14" w14:textId="3694E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CFE18" w14:textId="3DB725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630.78 </w:t>
            </w:r>
          </w:p>
        </w:tc>
      </w:tr>
      <w:tr w:rsidR="00AE614C" w:rsidRPr="00AE614C" w14:paraId="362A09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C911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B377547" w14:textId="7ECB855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204,6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699AEEAC" w14:textId="05874A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C31A11" w14:textId="3EB5F5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CBF95C" w14:textId="54AF713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204,622.79 </w:t>
            </w:r>
          </w:p>
        </w:tc>
      </w:tr>
      <w:tr w:rsidR="00AE614C" w:rsidRPr="00AE614C" w14:paraId="6C91B88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BE2D5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6BDEFDE8" w14:textId="52C703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4BFA52A" w14:textId="5A0DD2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02E13" w14:textId="000E4A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4655E" w14:textId="33916C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44,723.87 </w:t>
            </w:r>
          </w:p>
        </w:tc>
      </w:tr>
      <w:tr w:rsidR="00AE614C" w:rsidRPr="00AE614C" w14:paraId="0AC592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0730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A7E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135B1F9" w14:textId="4F549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43F96C35" w14:textId="76A12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9036C" w14:textId="51DF4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51BBB" w14:textId="678973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860.00 </w:t>
            </w:r>
          </w:p>
        </w:tc>
      </w:tr>
      <w:tr w:rsidR="00AE614C" w:rsidRPr="00AE614C" w14:paraId="09A2E8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1C52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48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629A57CE" w14:textId="5CB034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6277205" w14:textId="3EE34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E1125" w14:textId="1E7EE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47E6D" w14:textId="3399F5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650.00 </w:t>
            </w:r>
          </w:p>
        </w:tc>
      </w:tr>
      <w:tr w:rsidR="00AE614C" w:rsidRPr="00AE614C" w14:paraId="6525A3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EF2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551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5BC2B3" w14:textId="061596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5948FF74" w14:textId="5EBDBA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CE858" w14:textId="66E603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A64B1" w14:textId="4FC4F9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838.92 </w:t>
            </w:r>
          </w:p>
        </w:tc>
      </w:tr>
      <w:tr w:rsidR="00AE614C" w:rsidRPr="00AE614C" w14:paraId="25D82B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5D7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67F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083F62AF" w14:textId="5B35BB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02B99212" w14:textId="306C94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55C63" w14:textId="2445A1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5FD03" w14:textId="132D8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207.50 </w:t>
            </w:r>
          </w:p>
        </w:tc>
      </w:tr>
      <w:tr w:rsidR="00AE614C" w:rsidRPr="00AE614C" w14:paraId="16F061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FEED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AEF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54DB4D78" w14:textId="59193F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7C37D672" w14:textId="4037E8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ADC2A" w14:textId="773C7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CD767" w14:textId="18AEA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2,406.25 </w:t>
            </w:r>
          </w:p>
        </w:tc>
      </w:tr>
      <w:tr w:rsidR="00AE614C" w:rsidRPr="00AE614C" w14:paraId="2E356C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EE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BDC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50F888FB" w14:textId="332C1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9ABE730" w14:textId="702E24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10CC2" w14:textId="165E59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32CAB" w14:textId="73BA5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2,131.25 </w:t>
            </w:r>
          </w:p>
        </w:tc>
      </w:tr>
      <w:tr w:rsidR="00AE614C" w:rsidRPr="00AE614C" w14:paraId="5926AB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C96D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2CA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F357D19" w14:textId="4CC642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720D21C3" w14:textId="0C139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53570" w14:textId="14F796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016C8" w14:textId="2A408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3,457.50 </w:t>
            </w:r>
          </w:p>
        </w:tc>
      </w:tr>
      <w:tr w:rsidR="00AE614C" w:rsidRPr="00AE614C" w14:paraId="4C976E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7A9F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FD9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4FA42182" w14:textId="0A353D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A6585C" w14:textId="18A4AC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89CFD" w14:textId="188780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B4809" w14:textId="3EDFE5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500.00 </w:t>
            </w:r>
          </w:p>
        </w:tc>
      </w:tr>
      <w:tr w:rsidR="00AE614C" w:rsidRPr="00AE614C" w14:paraId="14B52B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8D09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65E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6662E8E1" w14:textId="4873F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B8CE556" w14:textId="119F5B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72022" w14:textId="191255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896FD" w14:textId="2E4F8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3,575.00 </w:t>
            </w:r>
          </w:p>
        </w:tc>
      </w:tr>
      <w:tr w:rsidR="00AE614C" w:rsidRPr="00AE614C" w14:paraId="5AAA80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6FB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56B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99B3752" w14:textId="67CAA7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062.50 </w:t>
            </w:r>
          </w:p>
        </w:tc>
        <w:tc>
          <w:tcPr>
            <w:tcW w:w="958" w:type="pct"/>
            <w:tcBorders>
              <w:top w:val="nil"/>
              <w:left w:val="nil"/>
              <w:bottom w:val="single" w:sz="4" w:space="0" w:color="000000"/>
              <w:right w:val="single" w:sz="4" w:space="0" w:color="000000"/>
            </w:tcBorders>
            <w:shd w:val="clear" w:color="auto" w:fill="auto"/>
            <w:noWrap/>
            <w:vAlign w:val="bottom"/>
            <w:hideMark/>
          </w:tcPr>
          <w:p w14:paraId="42A60261" w14:textId="7B2EE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628EA" w14:textId="36703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C8580" w14:textId="63567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062.50 </w:t>
            </w:r>
          </w:p>
        </w:tc>
      </w:tr>
      <w:tr w:rsidR="00AE614C" w:rsidRPr="00AE614C" w14:paraId="6DD29A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8ED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A0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1B04DBBE" w14:textId="06D1AA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246EB79B" w14:textId="6F390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75E6" w14:textId="720C5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5C210" w14:textId="043278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780.00 </w:t>
            </w:r>
          </w:p>
        </w:tc>
      </w:tr>
      <w:tr w:rsidR="00AE614C" w:rsidRPr="00AE614C" w14:paraId="1000E0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0230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BF3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1C472F96" w14:textId="0E220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1F958CB" w14:textId="538152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052A5" w14:textId="600410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30D3" w14:textId="11506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760.00 </w:t>
            </w:r>
          </w:p>
        </w:tc>
      </w:tr>
      <w:tr w:rsidR="00AE614C" w:rsidRPr="00AE614C" w14:paraId="44DF38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1A8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A5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6929196" w14:textId="47E57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FE7D760" w14:textId="45D9B9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E33F9" w14:textId="13C9EA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CB6D8" w14:textId="7CF299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6934D2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F79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341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54E30C" w14:textId="01C66F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5973F71" w14:textId="6E30C3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9A419" w14:textId="768AC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928F3" w14:textId="520F0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r>
      <w:tr w:rsidR="00AE614C" w:rsidRPr="00AE614C" w14:paraId="2E4791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321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AE1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6D858D0" w14:textId="45161A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4D40173" w14:textId="0A8357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8631C" w14:textId="7B2C0C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EE3D7" w14:textId="51A969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2F6DD5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80EB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94E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534DFFA5" w14:textId="573527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25539C6" w14:textId="53FFA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66328" w14:textId="628F83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6C3AF" w14:textId="4BEF36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r>
      <w:tr w:rsidR="00AE614C" w:rsidRPr="00AE614C" w14:paraId="74164E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EFA8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DA0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10F96B2" w14:textId="4DF14F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E14EE8D" w14:textId="4F0B95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0606D" w14:textId="641D6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2132" w14:textId="0A2DBA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862.50 </w:t>
            </w:r>
          </w:p>
        </w:tc>
      </w:tr>
      <w:tr w:rsidR="00AE614C" w:rsidRPr="00AE614C" w14:paraId="5D283D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663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348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3D41B55" w14:textId="1403C8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29444D" w14:textId="6037AE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E0F33" w14:textId="037F17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9C71B" w14:textId="1CFEAF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r>
      <w:tr w:rsidR="00AE614C" w:rsidRPr="00AE614C" w14:paraId="1DF69A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62B5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9B0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F4B254" w14:textId="48A736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596A09CB" w14:textId="67AA31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6A350" w14:textId="0AEAA6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4037D" w14:textId="3EF074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887.50 </w:t>
            </w:r>
          </w:p>
        </w:tc>
      </w:tr>
      <w:tr w:rsidR="00AE614C" w:rsidRPr="00AE614C" w14:paraId="1BE0A4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48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36C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10F6A900" w14:textId="1D6AA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E23DD" w14:textId="0BA364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2BE55" w14:textId="70B59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CB60C" w14:textId="2D7A00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r>
      <w:tr w:rsidR="00AE614C" w:rsidRPr="00AE614C" w14:paraId="69C3FB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F406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5EF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EFAA3A3" w14:textId="1FFA1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606481B9" w14:textId="4B3EA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18A6D" w14:textId="74125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82083" w14:textId="221540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530.00 </w:t>
            </w:r>
          </w:p>
        </w:tc>
      </w:tr>
      <w:tr w:rsidR="00AE614C" w:rsidRPr="00AE614C" w14:paraId="19855C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013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DBE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04D7F2E" w14:textId="185770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814EFEF" w14:textId="696DE7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59725" w14:textId="6BB28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40876" w14:textId="0EBC8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241.25 </w:t>
            </w:r>
          </w:p>
        </w:tc>
      </w:tr>
      <w:tr w:rsidR="00AE614C" w:rsidRPr="00AE614C" w14:paraId="15451C7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E04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D55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6F56FF93" w14:textId="0B2E6A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797A282" w14:textId="4A6CA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25C07" w14:textId="0FC7F7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12353" w14:textId="5184C9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598.75 </w:t>
            </w:r>
          </w:p>
        </w:tc>
      </w:tr>
      <w:tr w:rsidR="00AE614C" w:rsidRPr="00AE614C" w14:paraId="228A0B5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2D2A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767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99A7EC1" w14:textId="63383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36FDB0E5" w14:textId="31EA39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8018E" w14:textId="317DCE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07F8D" w14:textId="05F1E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0,225.00 </w:t>
            </w:r>
          </w:p>
        </w:tc>
      </w:tr>
      <w:tr w:rsidR="00AE614C" w:rsidRPr="00AE614C" w14:paraId="1FD556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17D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48E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3905FF39" w14:textId="02BF9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61CF7AA" w14:textId="256EAA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5F2F4" w14:textId="2E3DF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624FA" w14:textId="51B36D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4E8E1A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E71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F59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1957642D" w14:textId="78A2E7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ACC32" w14:textId="21DAB9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864B3" w14:textId="054DDC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BFE78" w14:textId="52C0D4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r>
      <w:tr w:rsidR="00AE614C" w:rsidRPr="00AE614C" w14:paraId="30E18DF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9E4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6E6A972" w14:textId="078D27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9FF6A23" w14:textId="761480B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976D99" w14:textId="61B533B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5458DB" w14:textId="61D1E7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078,343.98 </w:t>
            </w:r>
          </w:p>
        </w:tc>
      </w:tr>
      <w:tr w:rsidR="00AE614C" w:rsidRPr="00AE614C" w14:paraId="7325FD3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1036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010FD93C" w14:textId="50546D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80D829A" w14:textId="705F03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82371" w14:textId="631360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46EA8" w14:textId="0B9972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7,340.00 </w:t>
            </w:r>
          </w:p>
        </w:tc>
      </w:tr>
      <w:tr w:rsidR="00AE614C" w:rsidRPr="00AE614C" w14:paraId="71E9C0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1280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9CC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C6D4D7" w14:textId="17CB24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6DE018A4" w14:textId="4F2723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E31EE" w14:textId="576D99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E5619" w14:textId="72B37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4,521.12 </w:t>
            </w:r>
          </w:p>
        </w:tc>
      </w:tr>
      <w:tr w:rsidR="00AE614C" w:rsidRPr="00AE614C" w14:paraId="246993E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5B45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07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1373610D" w14:textId="2139F7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4C5EE931" w14:textId="4138DA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4E2DA" w14:textId="24D79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AE2B" w14:textId="33284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8.08 </w:t>
            </w:r>
          </w:p>
        </w:tc>
      </w:tr>
      <w:tr w:rsidR="00AE614C" w:rsidRPr="00AE614C" w14:paraId="1900AD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B7D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311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60F804C9" w14:textId="301971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5DC7A4F" w14:textId="050DE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CFE6C" w14:textId="555162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920EB" w14:textId="718FD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 </w:t>
            </w:r>
          </w:p>
        </w:tc>
      </w:tr>
      <w:tr w:rsidR="00AE614C" w:rsidRPr="00AE614C" w14:paraId="57BBE4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2DD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AA2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65846E8" w14:textId="5DFA2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43A51F4D" w14:textId="674335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EB1D4" w14:textId="152B9D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8D839" w14:textId="1F4317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439.60 </w:t>
            </w:r>
          </w:p>
        </w:tc>
      </w:tr>
      <w:tr w:rsidR="00AE614C" w:rsidRPr="00AE614C" w14:paraId="549A91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B0B7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D9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75A58ED0" w14:textId="23EB9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B64A943" w14:textId="464418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E582B" w14:textId="38474D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92198" w14:textId="5928B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4,549.68 </w:t>
            </w:r>
          </w:p>
        </w:tc>
      </w:tr>
      <w:tr w:rsidR="00AE614C" w:rsidRPr="00AE614C" w14:paraId="3B0CE4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FAB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D421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00C9940" w14:textId="4F875E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6E5FEF88" w14:textId="6A9E04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538F4" w14:textId="52B8F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6CEEB" w14:textId="41CEC2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9,185.44 </w:t>
            </w:r>
          </w:p>
        </w:tc>
      </w:tr>
      <w:tr w:rsidR="00AE614C" w:rsidRPr="00AE614C" w14:paraId="292362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898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28B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8A089A6" w14:textId="6BCE79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1CD6E95" w14:textId="3E1C4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83CB2" w14:textId="1F338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D4817" w14:textId="2825F8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r>
      <w:tr w:rsidR="00AE614C" w:rsidRPr="00AE614C" w14:paraId="1340B9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7125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813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6981A0B9" w14:textId="411046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2CFFBE70" w14:textId="34769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9915F" w14:textId="0D18FC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ADCAD" w14:textId="78D64D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3.12 </w:t>
            </w:r>
          </w:p>
        </w:tc>
      </w:tr>
      <w:tr w:rsidR="00AE614C" w:rsidRPr="00AE614C" w14:paraId="3217D7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F2F9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140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7BD35BE4" w14:textId="5EEF85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6793DB3" w14:textId="42335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0F03E" w14:textId="3F7BA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D49DF" w14:textId="43542C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052.30 </w:t>
            </w:r>
          </w:p>
        </w:tc>
      </w:tr>
      <w:tr w:rsidR="00AE614C" w:rsidRPr="00AE614C" w14:paraId="4C657F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58A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3AD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891D1F7" w14:textId="1A1DB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D30C433" w14:textId="1FEAA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3BFB5" w14:textId="20DC48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E3ADF" w14:textId="1DBBF9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r>
      <w:tr w:rsidR="00AE614C" w:rsidRPr="00AE614C" w14:paraId="51282D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96C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427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57BE137" w14:textId="198DB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C7BF004" w14:textId="31E4E1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3BF05" w14:textId="72EE6A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3D612" w14:textId="7E2B78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14 </w:t>
            </w:r>
          </w:p>
        </w:tc>
      </w:tr>
      <w:tr w:rsidR="00AE614C" w:rsidRPr="00AE614C" w14:paraId="66F020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EEF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712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05BE8D2" w14:textId="64A88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0FFA3B9" w14:textId="2DDB3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8A51C" w14:textId="2E6BE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2DFCA" w14:textId="165767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108.00 </w:t>
            </w:r>
          </w:p>
        </w:tc>
      </w:tr>
      <w:tr w:rsidR="00AE614C" w:rsidRPr="00AE614C" w14:paraId="2A9E10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019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D5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7B88F93C" w14:textId="3455B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0CE7758" w14:textId="043302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55140" w14:textId="0B055D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AB566" w14:textId="732F0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3.26 </w:t>
            </w:r>
          </w:p>
        </w:tc>
      </w:tr>
      <w:tr w:rsidR="00AE614C" w:rsidRPr="00AE614C" w14:paraId="410C2C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24D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F4B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5CC7901" w14:textId="6C0DBC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304ADA4E" w14:textId="2531EB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5ABFE" w14:textId="30C19C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F7F4" w14:textId="3E627C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726.14 </w:t>
            </w:r>
          </w:p>
        </w:tc>
      </w:tr>
      <w:tr w:rsidR="00AE614C" w:rsidRPr="00AE614C" w14:paraId="229908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064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352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449C2E1" w14:textId="0EEF85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1CC5D76E" w14:textId="5F9A59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65872" w14:textId="5CF0B9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C042D" w14:textId="4D6F9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519.88 </w:t>
            </w:r>
          </w:p>
        </w:tc>
      </w:tr>
      <w:tr w:rsidR="00AE614C" w:rsidRPr="00AE614C" w14:paraId="10C9D7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5A5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DE0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B584E66" w14:textId="7D879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45C48196" w14:textId="1A5831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C2BDD" w14:textId="64162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B84FE" w14:textId="4DD2E0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087.60 </w:t>
            </w:r>
          </w:p>
        </w:tc>
      </w:tr>
      <w:tr w:rsidR="00AE614C" w:rsidRPr="00AE614C" w14:paraId="373694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BB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45E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9CF887" w14:textId="54FA24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6F71E45" w14:textId="669690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124FE" w14:textId="0ACA63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FBA5" w14:textId="599E68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550.98 </w:t>
            </w:r>
          </w:p>
        </w:tc>
      </w:tr>
      <w:tr w:rsidR="00AE614C" w:rsidRPr="00AE614C" w14:paraId="44D06A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D4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D8E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8C17869" w14:textId="78A6F3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1352B37" w14:textId="13838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79302" w14:textId="4B53C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F65C7" w14:textId="3FADD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4,283.02 </w:t>
            </w:r>
          </w:p>
        </w:tc>
      </w:tr>
      <w:tr w:rsidR="00AE614C" w:rsidRPr="00AE614C" w14:paraId="29F503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01CD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FCB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7793EA07" w14:textId="25DF2B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0860934" w14:textId="3622B2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BD0B4" w14:textId="772A83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267CE" w14:textId="469D1F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628.90 </w:t>
            </w:r>
          </w:p>
        </w:tc>
      </w:tr>
      <w:tr w:rsidR="00AE614C" w:rsidRPr="00AE614C" w14:paraId="208A9B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C7C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7DE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0C97789" w14:textId="2CE889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BFBAAFE" w14:textId="76423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BC598" w14:textId="06742C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7FA51" w14:textId="13E667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r>
      <w:tr w:rsidR="00AE614C" w:rsidRPr="00AE614C" w14:paraId="370D5D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63A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F13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17FC9A2" w14:textId="7B8727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3E670120" w14:textId="4F97B6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30816" w14:textId="219AC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9F734" w14:textId="185E4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2,881.12 </w:t>
            </w:r>
          </w:p>
        </w:tc>
      </w:tr>
      <w:tr w:rsidR="00AE614C" w:rsidRPr="00AE614C" w14:paraId="0F3B68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9BF2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64B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13EC3B29" w14:textId="5A23E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68A64186" w14:textId="1E8C1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CA345" w14:textId="45E390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075FE" w14:textId="2E346C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1.56 </w:t>
            </w:r>
          </w:p>
        </w:tc>
      </w:tr>
      <w:tr w:rsidR="00AE614C" w:rsidRPr="00AE614C" w14:paraId="4252B2D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A2D7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E1F6940" w14:textId="5B0C62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615A47A" w14:textId="46C4EA4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53A946" w14:textId="765BDA1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91AACF" w14:textId="2C992D3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477,816.23 </w:t>
            </w:r>
          </w:p>
        </w:tc>
      </w:tr>
      <w:tr w:rsidR="00AE614C" w:rsidRPr="00AE614C" w14:paraId="2D10FD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4EF9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8B1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2112AF1" w14:textId="1AB631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7A957E3" w14:textId="27ECC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D6E5D" w14:textId="4E1333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FC9E4" w14:textId="17D023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599.40 </w:t>
            </w:r>
          </w:p>
        </w:tc>
      </w:tr>
      <w:tr w:rsidR="00AE614C" w:rsidRPr="00AE614C" w14:paraId="4E7569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9CC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7E5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58EC61F3" w14:textId="23D5D9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F768A41" w14:textId="6E8BA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2DDCC" w14:textId="10477F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38A16" w14:textId="00B8A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498.75 </w:t>
            </w:r>
          </w:p>
        </w:tc>
      </w:tr>
      <w:tr w:rsidR="00AE614C" w:rsidRPr="00AE614C" w14:paraId="68C646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78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B34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73DCE04A" w14:textId="5E78B2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7B955E81" w14:textId="062BFB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78329" w14:textId="22AF8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F7EF5" w14:textId="7A7641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2,890.00 </w:t>
            </w:r>
          </w:p>
        </w:tc>
      </w:tr>
      <w:tr w:rsidR="00AE614C" w:rsidRPr="00AE614C" w14:paraId="5E79AD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32A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ACA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10C7102" w14:textId="12AB93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4558307E" w14:textId="3FB3E1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938A6" w14:textId="62F0C1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F2135" w14:textId="4E13F4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4,019.75 </w:t>
            </w:r>
          </w:p>
        </w:tc>
      </w:tr>
      <w:tr w:rsidR="00AE614C" w:rsidRPr="00AE614C" w14:paraId="0B42AA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340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F771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B581B26" w14:textId="1B7549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E165553" w14:textId="033786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426CB" w14:textId="0F86D6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12B30" w14:textId="77EBE3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4,655.00 </w:t>
            </w:r>
          </w:p>
        </w:tc>
      </w:tr>
      <w:tr w:rsidR="00AE614C" w:rsidRPr="00AE614C" w14:paraId="07B2C1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6B6F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551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D3847CC" w14:textId="05C48D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53274123" w14:textId="3DF5B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AC85D" w14:textId="4A3E20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59CC" w14:textId="28C0EE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9,010.00 </w:t>
            </w:r>
          </w:p>
        </w:tc>
      </w:tr>
      <w:tr w:rsidR="00AE614C" w:rsidRPr="00AE614C" w14:paraId="66B275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65A4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1D3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A91EB22" w14:textId="19E90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0AF649A0" w14:textId="5C52A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34389" w14:textId="4DE88B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2B264" w14:textId="7897B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362.30 </w:t>
            </w:r>
          </w:p>
        </w:tc>
      </w:tr>
      <w:tr w:rsidR="00AE614C" w:rsidRPr="00AE614C" w14:paraId="6F91FD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256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AB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0B1DF66F" w14:textId="04D4A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783BC32" w14:textId="1964D2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782A9" w14:textId="7288FC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C6595" w14:textId="3DAEB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467.80 </w:t>
            </w:r>
          </w:p>
        </w:tc>
      </w:tr>
      <w:tr w:rsidR="00AE614C" w:rsidRPr="00AE614C" w14:paraId="40E8D4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FCD6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73B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85E1870" w14:textId="008A81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6CDC4180" w14:textId="338F2E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9A9E9" w14:textId="03CE45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82463" w14:textId="0E9F50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732.50 </w:t>
            </w:r>
          </w:p>
        </w:tc>
      </w:tr>
      <w:tr w:rsidR="00AE614C" w:rsidRPr="00AE614C" w14:paraId="491C71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D8A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D9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5DF5DBD7" w14:textId="11FFA3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3BFFA72A" w14:textId="2CC3F9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CCADA" w14:textId="4CA96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EE9CF" w14:textId="57B9F6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291.40 </w:t>
            </w:r>
          </w:p>
        </w:tc>
      </w:tr>
      <w:tr w:rsidR="00AE614C" w:rsidRPr="00AE614C" w14:paraId="6197DF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DE5E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95E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1802ACB3" w14:textId="0362C0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9A81FE0" w14:textId="237639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BADD8" w14:textId="0436C7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8E64C" w14:textId="3EE23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765.88 </w:t>
            </w:r>
          </w:p>
        </w:tc>
      </w:tr>
      <w:tr w:rsidR="00AE614C" w:rsidRPr="00AE614C" w14:paraId="51077E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A20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EE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E804FD4" w14:textId="294933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B832918" w14:textId="74E340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C5696" w14:textId="4FE86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27C4E" w14:textId="582DE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548.00 </w:t>
            </w:r>
          </w:p>
        </w:tc>
      </w:tr>
      <w:tr w:rsidR="00AE614C" w:rsidRPr="00AE614C" w14:paraId="461D9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F96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763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CD6A29C" w14:textId="2B07B6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1290334" w14:textId="78CEC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CB522" w14:textId="499AA1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DD1FD" w14:textId="217ADD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0F0894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C6C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7C6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5D6156F" w14:textId="7E44E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61011FC9" w14:textId="4BBF05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D4168" w14:textId="7FA48F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2EF05" w14:textId="755DE6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437.25 </w:t>
            </w:r>
          </w:p>
        </w:tc>
      </w:tr>
      <w:tr w:rsidR="00AE614C" w:rsidRPr="00AE614C" w14:paraId="019EB9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68C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86A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DBA4330" w14:textId="7B99ED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2DB05A69" w14:textId="207CBF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93D0B" w14:textId="4EDE5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7B319" w14:textId="5B189C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953.00 </w:t>
            </w:r>
          </w:p>
        </w:tc>
      </w:tr>
      <w:tr w:rsidR="00AE614C" w:rsidRPr="00AE614C" w14:paraId="047E34C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6C5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3A3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9468C6E" w14:textId="3265B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2860584" w14:textId="265A42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E8394" w14:textId="606FE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A8A73" w14:textId="30DE9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8,501.00 </w:t>
            </w:r>
          </w:p>
        </w:tc>
      </w:tr>
      <w:tr w:rsidR="00AE614C" w:rsidRPr="00AE614C" w14:paraId="2AC1AB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B3EF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C261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9FDDA0E" w14:textId="58C6E8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2AA3308A" w14:textId="0A52A5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9F5B9" w14:textId="49F5D8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4A102" w14:textId="1CA657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534.20 </w:t>
            </w:r>
          </w:p>
        </w:tc>
      </w:tr>
      <w:tr w:rsidR="00AE614C" w:rsidRPr="00AE614C" w14:paraId="20BAC1F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3356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183B2EA" w14:textId="3E0508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738B54" w14:textId="112788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50AEE" w14:textId="597531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711837" w14:textId="1F1288D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4,161.25 </w:t>
            </w:r>
          </w:p>
        </w:tc>
      </w:tr>
      <w:tr w:rsidR="00AE614C" w:rsidRPr="00AE614C" w14:paraId="7C1110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B4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B3C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2C1F6531" w14:textId="0536D5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4B79D3E1" w14:textId="2BA7B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238BB" w14:textId="6B163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7172F" w14:textId="2C8B5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6,365.00 </w:t>
            </w:r>
          </w:p>
        </w:tc>
      </w:tr>
      <w:tr w:rsidR="00AE614C" w:rsidRPr="00AE614C" w14:paraId="376BF3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096E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9BA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B214B93" w14:textId="4EADE0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75D22CA" w14:textId="566D01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C77CD" w14:textId="7470C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CB3D7" w14:textId="6EA3A2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00 </w:t>
            </w:r>
          </w:p>
        </w:tc>
      </w:tr>
      <w:tr w:rsidR="00AE614C" w:rsidRPr="00AE614C" w14:paraId="431230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12DD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939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5F15138D" w14:textId="5F9D10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69BEBE1" w14:textId="269A4C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4E08A" w14:textId="0664AA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0B1D" w14:textId="5E7B94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273.00 </w:t>
            </w:r>
          </w:p>
        </w:tc>
      </w:tr>
      <w:tr w:rsidR="00AE614C" w:rsidRPr="00AE614C" w14:paraId="02EEBF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A83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43A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6A7700A" w14:textId="07CE5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08225A5" w14:textId="310EC6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B0800" w14:textId="391BF7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ED8C4" w14:textId="2E3CB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527.60 </w:t>
            </w:r>
          </w:p>
        </w:tc>
      </w:tr>
      <w:tr w:rsidR="00AE614C" w:rsidRPr="00AE614C" w14:paraId="661C09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A0C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3DA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8F9624" w14:textId="4D14C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57FBEB8" w14:textId="687CC0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451F1" w14:textId="683EC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4DC2" w14:textId="3D7D72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0,692.00 </w:t>
            </w:r>
          </w:p>
        </w:tc>
      </w:tr>
      <w:tr w:rsidR="00AE614C" w:rsidRPr="00AE614C" w14:paraId="53B610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448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AB4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2D46EE8" w14:textId="6289FB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AAF67D6" w14:textId="6EAC9B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F675E" w14:textId="567CE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D46E8" w14:textId="30E39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195.00 </w:t>
            </w:r>
          </w:p>
        </w:tc>
      </w:tr>
      <w:tr w:rsidR="00AE614C" w:rsidRPr="00AE614C" w14:paraId="0C7AE3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EB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8B4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925EB5B" w14:textId="184324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1EC2F24E" w14:textId="3017A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6518F" w14:textId="518B4F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3AFC5" w14:textId="365AD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24.00 </w:t>
            </w:r>
          </w:p>
        </w:tc>
      </w:tr>
      <w:tr w:rsidR="00AE614C" w:rsidRPr="00AE614C" w14:paraId="34D982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EEAC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295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73FCFE4" w14:textId="60DC4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76172947" w14:textId="3B1651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7859F" w14:textId="48C69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E1647" w14:textId="45BEB9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750.65 </w:t>
            </w:r>
          </w:p>
        </w:tc>
      </w:tr>
      <w:tr w:rsidR="00AE614C" w:rsidRPr="00AE614C" w14:paraId="0475E0E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7CBB1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2722EE93" w14:textId="453FB27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62,898,21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0227493C" w14:textId="2D23CE2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38312F61" w14:textId="56E226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F37900" w14:textId="002A66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6,886,635.84 </w:t>
            </w:r>
          </w:p>
        </w:tc>
      </w:tr>
      <w:tr w:rsidR="00AE614C" w:rsidRPr="00AE614C" w14:paraId="7B9ED07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1A09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5BB5E56" w14:textId="5A2FE0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6,175,77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01EBEAB" w14:textId="0EA96C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856D27" w14:textId="1BA7672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B95280" w14:textId="77CC3A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1,328,121.25 </w:t>
            </w:r>
          </w:p>
        </w:tc>
      </w:tr>
      <w:tr w:rsidR="00AE614C" w:rsidRPr="00AE614C" w14:paraId="660C361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B0488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03DA96FF" w14:textId="1A84E0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3DF5A19" w14:textId="34A4EC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A906A64" w14:textId="0D2511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4E5B29" w14:textId="36B61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0,955,288.35 </w:t>
            </w:r>
          </w:p>
        </w:tc>
      </w:tr>
      <w:tr w:rsidR="00AE614C" w:rsidRPr="00AE614C" w14:paraId="7BE8A6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5116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4F9D44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F52117F" w14:textId="515E7C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A75FD4A" w14:textId="579659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2FD04" w14:textId="33907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1431F" w14:textId="06102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r>
      <w:tr w:rsidR="00AE614C" w:rsidRPr="00AE614C" w14:paraId="1780BE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3678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E65D0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38B08D2" w14:textId="03ED12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56,840.50 </w:t>
            </w:r>
          </w:p>
        </w:tc>
        <w:tc>
          <w:tcPr>
            <w:tcW w:w="958" w:type="pct"/>
            <w:tcBorders>
              <w:top w:val="nil"/>
              <w:left w:val="nil"/>
              <w:bottom w:val="single" w:sz="4" w:space="0" w:color="000000"/>
              <w:right w:val="single" w:sz="4" w:space="0" w:color="000000"/>
            </w:tcBorders>
            <w:shd w:val="clear" w:color="auto" w:fill="auto"/>
            <w:noWrap/>
            <w:vAlign w:val="bottom"/>
            <w:hideMark/>
          </w:tcPr>
          <w:p w14:paraId="27DE13C4" w14:textId="3B10C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917E1" w14:textId="2C6E2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5C5C4" w14:textId="4C4E45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56,840.50 </w:t>
            </w:r>
          </w:p>
        </w:tc>
      </w:tr>
      <w:tr w:rsidR="00AE614C" w:rsidRPr="00AE614C" w14:paraId="5BDF52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64D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031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5663662" w14:textId="2D3E21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6D41487B" w14:textId="327A3A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692B0" w14:textId="0ED3A7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65B74" w14:textId="30359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675.00 </w:t>
            </w:r>
          </w:p>
        </w:tc>
      </w:tr>
      <w:tr w:rsidR="00AE614C" w:rsidRPr="00AE614C" w14:paraId="21C5A1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044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E70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19CDDF7" w14:textId="48F1D1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22,830.00 </w:t>
            </w:r>
          </w:p>
        </w:tc>
        <w:tc>
          <w:tcPr>
            <w:tcW w:w="958" w:type="pct"/>
            <w:tcBorders>
              <w:top w:val="nil"/>
              <w:left w:val="nil"/>
              <w:bottom w:val="single" w:sz="4" w:space="0" w:color="000000"/>
              <w:right w:val="single" w:sz="4" w:space="0" w:color="000000"/>
            </w:tcBorders>
            <w:shd w:val="clear" w:color="auto" w:fill="auto"/>
            <w:noWrap/>
            <w:vAlign w:val="bottom"/>
            <w:hideMark/>
          </w:tcPr>
          <w:p w14:paraId="59FC460A" w14:textId="4626D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17CA65" w14:textId="0A05AE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C5996" w14:textId="57FBB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55,830.00 </w:t>
            </w:r>
          </w:p>
        </w:tc>
      </w:tr>
      <w:tr w:rsidR="00AE614C" w:rsidRPr="00AE614C" w14:paraId="3299B9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5E0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0A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AEAD61" w14:textId="21AF48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5C3E1916" w14:textId="48D32E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5553955" w14:textId="68DE59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551A3" w14:textId="68D16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474,227.00 </w:t>
            </w:r>
          </w:p>
        </w:tc>
      </w:tr>
      <w:tr w:rsidR="00AE614C" w:rsidRPr="00AE614C" w14:paraId="3A658D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685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436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5E409E11" w14:textId="31ECC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6FFCD3F4" w14:textId="354400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C396A" w14:textId="6A995B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3886C" w14:textId="7D82EE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5,095.00 </w:t>
            </w:r>
          </w:p>
        </w:tc>
      </w:tr>
      <w:tr w:rsidR="00AE614C" w:rsidRPr="00AE614C" w14:paraId="7A9D9F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5A7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78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25F1C503" w14:textId="489B97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71FBF95" w14:textId="293E7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28059983" w14:textId="5D19E5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EFD05" w14:textId="30C23A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9,367.00 </w:t>
            </w:r>
          </w:p>
        </w:tc>
      </w:tr>
      <w:tr w:rsidR="00AE614C" w:rsidRPr="00AE614C" w14:paraId="6EED6F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E87A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639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D5C5FB2" w14:textId="028675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BCFFC2A" w14:textId="785E00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9C28F" w14:textId="52907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99F9F" w14:textId="52EB5A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r>
      <w:tr w:rsidR="00AE614C" w:rsidRPr="00AE614C" w14:paraId="504CC3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9385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2F8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2770A39" w14:textId="7448A5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13,175.00 </w:t>
            </w:r>
          </w:p>
        </w:tc>
        <w:tc>
          <w:tcPr>
            <w:tcW w:w="958" w:type="pct"/>
            <w:tcBorders>
              <w:top w:val="nil"/>
              <w:left w:val="nil"/>
              <w:bottom w:val="single" w:sz="4" w:space="0" w:color="000000"/>
              <w:right w:val="single" w:sz="4" w:space="0" w:color="000000"/>
            </w:tcBorders>
            <w:shd w:val="clear" w:color="auto" w:fill="auto"/>
            <w:noWrap/>
            <w:vAlign w:val="bottom"/>
            <w:hideMark/>
          </w:tcPr>
          <w:p w14:paraId="6BCFF190" w14:textId="1153CD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31EBF" w14:textId="04481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F3B90" w14:textId="702CAA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13,175.00 </w:t>
            </w:r>
          </w:p>
        </w:tc>
      </w:tr>
      <w:tr w:rsidR="00AE614C" w:rsidRPr="00AE614C" w14:paraId="52DD50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D3F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847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DC0EF69" w14:textId="5BE3E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0DAD4E3D" w14:textId="38F4A0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9F2B63" w14:textId="432E2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05BC5" w14:textId="19A14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22,992.50 </w:t>
            </w:r>
          </w:p>
        </w:tc>
      </w:tr>
      <w:tr w:rsidR="00AE614C" w:rsidRPr="00AE614C" w14:paraId="626F6F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811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ABE8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1E0B11B7" w14:textId="641F8C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14,750.00 </w:t>
            </w:r>
          </w:p>
        </w:tc>
        <w:tc>
          <w:tcPr>
            <w:tcW w:w="958" w:type="pct"/>
            <w:tcBorders>
              <w:top w:val="nil"/>
              <w:left w:val="nil"/>
              <w:bottom w:val="single" w:sz="4" w:space="0" w:color="000000"/>
              <w:right w:val="single" w:sz="4" w:space="0" w:color="000000"/>
            </w:tcBorders>
            <w:shd w:val="clear" w:color="auto" w:fill="auto"/>
            <w:noWrap/>
            <w:vAlign w:val="bottom"/>
            <w:hideMark/>
          </w:tcPr>
          <w:p w14:paraId="29B36888" w14:textId="223DDF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DF515" w14:textId="27F21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01201" w14:textId="164A5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14,750.00 </w:t>
            </w:r>
          </w:p>
        </w:tc>
      </w:tr>
      <w:tr w:rsidR="00AE614C" w:rsidRPr="00AE614C" w14:paraId="57825C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24D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44D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1F9D504" w14:textId="4A64D6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98,437.00 </w:t>
            </w:r>
          </w:p>
        </w:tc>
        <w:tc>
          <w:tcPr>
            <w:tcW w:w="958" w:type="pct"/>
            <w:tcBorders>
              <w:top w:val="nil"/>
              <w:left w:val="nil"/>
              <w:bottom w:val="single" w:sz="4" w:space="0" w:color="000000"/>
              <w:right w:val="single" w:sz="4" w:space="0" w:color="000000"/>
            </w:tcBorders>
            <w:shd w:val="clear" w:color="auto" w:fill="auto"/>
            <w:noWrap/>
            <w:vAlign w:val="bottom"/>
            <w:hideMark/>
          </w:tcPr>
          <w:p w14:paraId="386DAC35" w14:textId="4F8EF5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4381B" w14:textId="7F7FEA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94F42" w14:textId="408D36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48,437.00 </w:t>
            </w:r>
          </w:p>
        </w:tc>
      </w:tr>
      <w:tr w:rsidR="00AE614C" w:rsidRPr="00AE614C" w14:paraId="7F6B8C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B6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4BF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41A320EF" w14:textId="599D8E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A335AB3" w14:textId="053BD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B51C2" w14:textId="5443D5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C32F5" w14:textId="3D7FDA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3CEF2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2B27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4DA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2CF3C6" w14:textId="1BD90E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6090BAC9" w14:textId="62379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5A9247" w14:textId="020A32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A7ECA" w14:textId="043D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919,188.00 </w:t>
            </w:r>
          </w:p>
        </w:tc>
      </w:tr>
      <w:tr w:rsidR="00AE614C" w:rsidRPr="00AE614C" w14:paraId="22C8D4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4D5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179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B3BF291" w14:textId="3D4CC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5D566D7" w14:textId="60DD09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7087D" w14:textId="071AB1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DA110" w14:textId="227442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7F4C7C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DDB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86E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16E7254" w14:textId="1AECEB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524D688" w14:textId="04C63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70D54" w14:textId="7280C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714FA" w14:textId="4342E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0,450.00 </w:t>
            </w:r>
          </w:p>
        </w:tc>
      </w:tr>
      <w:tr w:rsidR="00AE614C" w:rsidRPr="00AE614C" w14:paraId="2895A8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0B2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BEB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49EBA80" w14:textId="316990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64,849.00 </w:t>
            </w:r>
          </w:p>
        </w:tc>
        <w:tc>
          <w:tcPr>
            <w:tcW w:w="958" w:type="pct"/>
            <w:tcBorders>
              <w:top w:val="nil"/>
              <w:left w:val="nil"/>
              <w:bottom w:val="single" w:sz="4" w:space="0" w:color="000000"/>
              <w:right w:val="single" w:sz="4" w:space="0" w:color="000000"/>
            </w:tcBorders>
            <w:shd w:val="clear" w:color="auto" w:fill="auto"/>
            <w:noWrap/>
            <w:vAlign w:val="bottom"/>
            <w:hideMark/>
          </w:tcPr>
          <w:p w14:paraId="58656597" w14:textId="60415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F72853" w14:textId="19B2C8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2C328" w14:textId="3CC444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193,249.00 </w:t>
            </w:r>
          </w:p>
        </w:tc>
      </w:tr>
      <w:tr w:rsidR="00AE614C" w:rsidRPr="00AE614C" w14:paraId="174369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00CF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DBD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5485E00" w14:textId="601FC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03,375.00 </w:t>
            </w:r>
          </w:p>
        </w:tc>
        <w:tc>
          <w:tcPr>
            <w:tcW w:w="958" w:type="pct"/>
            <w:tcBorders>
              <w:top w:val="nil"/>
              <w:left w:val="nil"/>
              <w:bottom w:val="single" w:sz="4" w:space="0" w:color="000000"/>
              <w:right w:val="single" w:sz="4" w:space="0" w:color="000000"/>
            </w:tcBorders>
            <w:shd w:val="clear" w:color="auto" w:fill="auto"/>
            <w:noWrap/>
            <w:vAlign w:val="bottom"/>
            <w:hideMark/>
          </w:tcPr>
          <w:p w14:paraId="244B25AE" w14:textId="140E5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14B77" w14:textId="66D557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90A77" w14:textId="76EBA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03,375.00 </w:t>
            </w:r>
          </w:p>
        </w:tc>
      </w:tr>
      <w:tr w:rsidR="00AE614C" w:rsidRPr="00AE614C" w14:paraId="7356FC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D47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582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83F62A6" w14:textId="60F27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2B84FF2" w14:textId="1B767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23DFE85C" w14:textId="222BE5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C532" w14:textId="263984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4,389.00 </w:t>
            </w:r>
          </w:p>
        </w:tc>
      </w:tr>
      <w:tr w:rsidR="00AE614C" w:rsidRPr="00AE614C" w14:paraId="379A5A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99B0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04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7824D5E4" w14:textId="02F32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82E7B52" w14:textId="2A5A7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DDD6A" w14:textId="3901A0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42989" w14:textId="3D4C48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DABC9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03D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530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339D295" w14:textId="1B9BB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C508036" w14:textId="6D87DA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36889" w14:textId="652620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E5691" w14:textId="4AE33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21E4D3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A72A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C4F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B3720A8" w14:textId="7DFD9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CECB1AA" w14:textId="433A94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F687810" w14:textId="0B021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2C539" w14:textId="0815B5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7,426.40 </w:t>
            </w:r>
          </w:p>
        </w:tc>
      </w:tr>
      <w:tr w:rsidR="00AE614C" w:rsidRPr="00AE614C" w14:paraId="66637A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568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5D7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80B9A43" w14:textId="0792C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2029F3A1" w14:textId="0F754A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42190" w14:textId="41E3C6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3C05" w14:textId="49F2F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55,342.50 </w:t>
            </w:r>
          </w:p>
        </w:tc>
      </w:tr>
      <w:tr w:rsidR="00AE614C" w:rsidRPr="00AE614C" w14:paraId="7A5231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34C5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49B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CF5B955" w14:textId="4356E7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19D3B82A" w14:textId="371488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CE544" w14:textId="08B830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62E2" w14:textId="61A8FB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75.00 </w:t>
            </w:r>
          </w:p>
        </w:tc>
      </w:tr>
      <w:tr w:rsidR="00AE614C" w:rsidRPr="00AE614C" w14:paraId="1594488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914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877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17D44A5" w14:textId="683AE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DBF3259" w14:textId="2F5D09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B7A51" w14:textId="4429E3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0442E" w14:textId="1100A5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r>
      <w:tr w:rsidR="00AE614C" w:rsidRPr="00AE614C" w14:paraId="4FE974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EC5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989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78CDE9B" w14:textId="47D17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424498E1" w14:textId="6A3EFD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9CEE5" w14:textId="63ADA7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31B41" w14:textId="426C3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3,225.00 </w:t>
            </w:r>
          </w:p>
        </w:tc>
      </w:tr>
      <w:tr w:rsidR="00AE614C" w:rsidRPr="00AE614C" w14:paraId="7CC4E3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009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827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188D162" w14:textId="10ED19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16,953.00 </w:t>
            </w:r>
          </w:p>
        </w:tc>
        <w:tc>
          <w:tcPr>
            <w:tcW w:w="958" w:type="pct"/>
            <w:tcBorders>
              <w:top w:val="nil"/>
              <w:left w:val="nil"/>
              <w:bottom w:val="single" w:sz="4" w:space="0" w:color="000000"/>
              <w:right w:val="single" w:sz="4" w:space="0" w:color="000000"/>
            </w:tcBorders>
            <w:shd w:val="clear" w:color="auto" w:fill="auto"/>
            <w:noWrap/>
            <w:vAlign w:val="bottom"/>
            <w:hideMark/>
          </w:tcPr>
          <w:p w14:paraId="78D542A9" w14:textId="67BD5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B5817" w14:textId="480E66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F31C3" w14:textId="26755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16,953.00 </w:t>
            </w:r>
          </w:p>
        </w:tc>
      </w:tr>
      <w:tr w:rsidR="00AE614C" w:rsidRPr="00AE614C" w14:paraId="5EC248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E41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18E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7FF049E" w14:textId="627FC1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1D60EE34" w14:textId="0EFAAF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A9EFB56" w14:textId="229A0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CDFCB" w14:textId="01892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390.00 </w:t>
            </w:r>
          </w:p>
        </w:tc>
      </w:tr>
      <w:tr w:rsidR="00AE614C" w:rsidRPr="00AE614C" w14:paraId="1A36BE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4944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9DE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1038654" w14:textId="6C58D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510,828.00 </w:t>
            </w:r>
          </w:p>
        </w:tc>
        <w:tc>
          <w:tcPr>
            <w:tcW w:w="958" w:type="pct"/>
            <w:tcBorders>
              <w:top w:val="nil"/>
              <w:left w:val="nil"/>
              <w:bottom w:val="single" w:sz="4" w:space="0" w:color="000000"/>
              <w:right w:val="single" w:sz="4" w:space="0" w:color="000000"/>
            </w:tcBorders>
            <w:shd w:val="clear" w:color="auto" w:fill="auto"/>
            <w:noWrap/>
            <w:vAlign w:val="bottom"/>
            <w:hideMark/>
          </w:tcPr>
          <w:p w14:paraId="0F4513CB" w14:textId="66521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50CF7" w14:textId="6D81F8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F3EBE" w14:textId="0ACE1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510,828.00 </w:t>
            </w:r>
          </w:p>
        </w:tc>
      </w:tr>
      <w:tr w:rsidR="00AE614C" w:rsidRPr="00AE614C" w14:paraId="378D19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214F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B09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116195A" w14:textId="608B36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58,082.00 </w:t>
            </w:r>
          </w:p>
        </w:tc>
        <w:tc>
          <w:tcPr>
            <w:tcW w:w="958" w:type="pct"/>
            <w:tcBorders>
              <w:top w:val="nil"/>
              <w:left w:val="nil"/>
              <w:bottom w:val="single" w:sz="4" w:space="0" w:color="000000"/>
              <w:right w:val="single" w:sz="4" w:space="0" w:color="000000"/>
            </w:tcBorders>
            <w:shd w:val="clear" w:color="auto" w:fill="auto"/>
            <w:noWrap/>
            <w:vAlign w:val="bottom"/>
            <w:hideMark/>
          </w:tcPr>
          <w:p w14:paraId="57D781B6" w14:textId="36D566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8122A" w14:textId="769971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D9014" w14:textId="236B7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58,082.00 </w:t>
            </w:r>
          </w:p>
        </w:tc>
      </w:tr>
      <w:tr w:rsidR="00AE614C" w:rsidRPr="00AE614C" w14:paraId="10C7DE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0493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647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97C4F9E" w14:textId="68FAB3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20,673.00 </w:t>
            </w:r>
          </w:p>
        </w:tc>
        <w:tc>
          <w:tcPr>
            <w:tcW w:w="958" w:type="pct"/>
            <w:tcBorders>
              <w:top w:val="nil"/>
              <w:left w:val="nil"/>
              <w:bottom w:val="single" w:sz="4" w:space="0" w:color="000000"/>
              <w:right w:val="single" w:sz="4" w:space="0" w:color="000000"/>
            </w:tcBorders>
            <w:shd w:val="clear" w:color="auto" w:fill="auto"/>
            <w:noWrap/>
            <w:vAlign w:val="bottom"/>
            <w:hideMark/>
          </w:tcPr>
          <w:p w14:paraId="0107270F" w14:textId="06B91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A7228F1" w14:textId="208AD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96BC2" w14:textId="43CA0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856,833.00 </w:t>
            </w:r>
          </w:p>
        </w:tc>
      </w:tr>
      <w:tr w:rsidR="00AE614C" w:rsidRPr="00AE614C" w14:paraId="13634C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B43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BD1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70E902D7" w14:textId="5DFEF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361ED623" w14:textId="77327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9C312" w14:textId="572595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D78E3" w14:textId="59ED48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3,463.00 </w:t>
            </w:r>
          </w:p>
        </w:tc>
      </w:tr>
      <w:tr w:rsidR="00AE614C" w:rsidRPr="00AE614C" w14:paraId="45F526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5E7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4DE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72AFEACA" w14:textId="10752F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1CF33F4" w14:textId="1731A0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8F91F" w14:textId="22534D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A002B" w14:textId="41644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r>
      <w:tr w:rsidR="00AE614C" w:rsidRPr="00AE614C" w14:paraId="7BF9BE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AFF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FC0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D528056" w14:textId="51C85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1121D03" w14:textId="3DBD0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D7A7" w14:textId="4AEABE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0FA29" w14:textId="385AB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8189BD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38DE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E681191" w14:textId="4E6E66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286,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976AD10" w14:textId="768D4F8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9F9EE" w14:textId="4B7244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56055D" w14:textId="5BB9482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515,703.95 </w:t>
            </w:r>
          </w:p>
        </w:tc>
      </w:tr>
      <w:tr w:rsidR="00AE614C" w:rsidRPr="00AE614C" w14:paraId="2BDADE7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EBBB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D14B2BF" w14:textId="6526A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E1A440C" w14:textId="0C508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70B1412B" w14:textId="64D397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1E1365" w14:textId="59ED57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875,604.20 </w:t>
            </w:r>
          </w:p>
        </w:tc>
      </w:tr>
      <w:tr w:rsidR="00AE614C" w:rsidRPr="00AE614C" w14:paraId="1AF1E0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32E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E707A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C089F78" w14:textId="54BFDF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31DA93A3" w14:textId="424A04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EB446" w14:textId="184836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6B606" w14:textId="3578B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9,341.00 </w:t>
            </w:r>
          </w:p>
        </w:tc>
      </w:tr>
      <w:tr w:rsidR="00AE614C" w:rsidRPr="00AE614C" w14:paraId="5C0EEC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992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DDD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6811134" w14:textId="13CE0C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DB46F" w14:textId="496A2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FD72D" w14:textId="554F21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E8C72" w14:textId="1B2185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4A8F74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5D4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922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E406100" w14:textId="3D88F7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06D64A05" w14:textId="5D8692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24F98" w14:textId="1B998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479BF" w14:textId="7FA1B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34,477.00 </w:t>
            </w:r>
          </w:p>
        </w:tc>
      </w:tr>
      <w:tr w:rsidR="00AE614C" w:rsidRPr="00AE614C" w14:paraId="63AC79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4AE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D2D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C26229F" w14:textId="18A7A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0B20B5" w14:textId="32D88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26571" w14:textId="283DD4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A87E6" w14:textId="251CF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2,000.00 </w:t>
            </w:r>
          </w:p>
        </w:tc>
      </w:tr>
      <w:tr w:rsidR="00AE614C" w:rsidRPr="00AE614C" w14:paraId="3FCE69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6EE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932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5049BB" w14:textId="08C0C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296CCB" w14:textId="2C42F3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A3F63C3" w14:textId="48EAFE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1CA3" w14:textId="20778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350.00 </w:t>
            </w:r>
          </w:p>
        </w:tc>
      </w:tr>
      <w:tr w:rsidR="00AE614C" w:rsidRPr="00AE614C" w14:paraId="62EC9D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542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19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2849102F" w14:textId="73B71B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15FEB24B" w14:textId="1FD91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670AAB34" w14:textId="30273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6E06E" w14:textId="0AC00C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0,292.00 </w:t>
            </w:r>
          </w:p>
        </w:tc>
      </w:tr>
      <w:tr w:rsidR="00AE614C" w:rsidRPr="00AE614C" w14:paraId="7CC071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2B5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623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66C8DB0" w14:textId="70E20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6D84964A" w14:textId="2FBA57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690AB" w14:textId="70F6F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8A64B" w14:textId="304D13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6,860.75 </w:t>
            </w:r>
          </w:p>
        </w:tc>
      </w:tr>
      <w:tr w:rsidR="00AE614C" w:rsidRPr="00AE614C" w14:paraId="4C2B2A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2D9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E3C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4D596D7" w14:textId="78D389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08780A" w14:textId="4EC9C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211D8" w14:textId="607D24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348C3" w14:textId="7AC71E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667D22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FD2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D90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5C7C459B" w14:textId="674BE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72FCA" w14:textId="498FA3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2B41221D" w14:textId="08146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6822E" w14:textId="565C3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8,275.00 </w:t>
            </w:r>
          </w:p>
        </w:tc>
      </w:tr>
      <w:tr w:rsidR="00AE614C" w:rsidRPr="00AE614C" w14:paraId="5F8978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3634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41D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7401F2AB" w14:textId="715A0A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90.00 </w:t>
            </w:r>
          </w:p>
        </w:tc>
        <w:tc>
          <w:tcPr>
            <w:tcW w:w="958" w:type="pct"/>
            <w:tcBorders>
              <w:top w:val="nil"/>
              <w:left w:val="nil"/>
              <w:bottom w:val="single" w:sz="4" w:space="0" w:color="000000"/>
              <w:right w:val="single" w:sz="4" w:space="0" w:color="000000"/>
            </w:tcBorders>
            <w:shd w:val="clear" w:color="auto" w:fill="auto"/>
            <w:noWrap/>
            <w:vAlign w:val="bottom"/>
            <w:hideMark/>
          </w:tcPr>
          <w:p w14:paraId="09C77F03" w14:textId="0C0B2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0575A" w14:textId="57747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3F98E" w14:textId="360F5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1,240.00 </w:t>
            </w:r>
          </w:p>
        </w:tc>
      </w:tr>
      <w:tr w:rsidR="00AE614C" w:rsidRPr="00AE614C" w14:paraId="1EC64F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498B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480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894A308" w14:textId="28F79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F23D3" w14:textId="7F958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64E3F27" w14:textId="2BB124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98B6A" w14:textId="30B28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9,860.00 </w:t>
            </w:r>
          </w:p>
        </w:tc>
      </w:tr>
      <w:tr w:rsidR="00AE614C" w:rsidRPr="00AE614C" w14:paraId="1203C4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6139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A5A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C4BE7E1" w14:textId="23BF1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70B8C3D" w14:textId="09D5A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FD069" w14:textId="20DF40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B143A" w14:textId="22E72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7,860.00 </w:t>
            </w:r>
          </w:p>
        </w:tc>
      </w:tr>
      <w:tr w:rsidR="00AE614C" w:rsidRPr="00AE614C" w14:paraId="02FE2A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463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F99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5FF52FA" w14:textId="7B823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F3EA1" w14:textId="7C3FA7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258FE" w14:textId="3F6E4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CC16" w14:textId="6CE7F0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3721F5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6E2C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732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83B53F8" w14:textId="3DE225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1179A" w14:textId="4F7923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45C345DD" w14:textId="7A613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BFDBC" w14:textId="743AAB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510.00 </w:t>
            </w:r>
          </w:p>
        </w:tc>
      </w:tr>
      <w:tr w:rsidR="00AE614C" w:rsidRPr="00AE614C" w14:paraId="2D0CE0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577C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08A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3309585" w14:textId="6A9C78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E4CE54" w14:textId="2355F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C6381" w14:textId="2CF72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2106D" w14:textId="5D3476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30CA1E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892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FAA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51AD1F7" w14:textId="5C9910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0F5E17F" w14:textId="5EB774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8AD24" w14:textId="62B80E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6F60D" w14:textId="037D62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9,840.00 </w:t>
            </w:r>
          </w:p>
        </w:tc>
      </w:tr>
      <w:tr w:rsidR="00AE614C" w:rsidRPr="00AE614C" w14:paraId="3D592E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0DC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3AF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7D121FC4" w14:textId="61A46D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98BDA" w14:textId="3CB1D8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70887" w14:textId="2549E5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172F" w14:textId="745270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400.00 </w:t>
            </w:r>
          </w:p>
        </w:tc>
      </w:tr>
      <w:tr w:rsidR="00AE614C" w:rsidRPr="00AE614C" w14:paraId="441035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AE3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D86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B8F9C20" w14:textId="63F66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7F657520" w14:textId="51F7B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724B566A" w14:textId="1C9E9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2235" w14:textId="1179E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3,574.00 </w:t>
            </w:r>
          </w:p>
        </w:tc>
      </w:tr>
      <w:tr w:rsidR="00AE614C" w:rsidRPr="00AE614C" w14:paraId="23EF87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8BF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5BD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42A460DE" w14:textId="3C79D4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76.00 </w:t>
            </w:r>
          </w:p>
        </w:tc>
        <w:tc>
          <w:tcPr>
            <w:tcW w:w="958" w:type="pct"/>
            <w:tcBorders>
              <w:top w:val="nil"/>
              <w:left w:val="nil"/>
              <w:bottom w:val="single" w:sz="4" w:space="0" w:color="000000"/>
              <w:right w:val="single" w:sz="4" w:space="0" w:color="000000"/>
            </w:tcBorders>
            <w:shd w:val="clear" w:color="auto" w:fill="auto"/>
            <w:noWrap/>
            <w:vAlign w:val="bottom"/>
            <w:hideMark/>
          </w:tcPr>
          <w:p w14:paraId="3724F6FF" w14:textId="0B081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0246004" w14:textId="1F735B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448F4" w14:textId="4138D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731.00 </w:t>
            </w:r>
          </w:p>
        </w:tc>
      </w:tr>
      <w:tr w:rsidR="00AE614C" w:rsidRPr="00AE614C" w14:paraId="3D898E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3CD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338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0B6301" w14:textId="33850F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3BE2145A" w14:textId="6E1474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38541" w14:textId="484309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BF02C" w14:textId="3D56FE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9,318.00 </w:t>
            </w:r>
          </w:p>
        </w:tc>
      </w:tr>
      <w:tr w:rsidR="00AE614C" w:rsidRPr="00AE614C" w14:paraId="03FDA4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20E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07E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08E308D1" w14:textId="018E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08D5F280" w14:textId="59A77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D14C" w14:textId="32F5B6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E1E50" w14:textId="53606F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008.00 </w:t>
            </w:r>
          </w:p>
        </w:tc>
      </w:tr>
      <w:tr w:rsidR="00AE614C" w:rsidRPr="00AE614C" w14:paraId="0C861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8C5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C26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5A0F1CE" w14:textId="69C0F6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95EA0" w14:textId="0FFF9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77600473" w14:textId="2110E3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7B84C" w14:textId="5FDEFA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605.00 </w:t>
            </w:r>
          </w:p>
        </w:tc>
      </w:tr>
      <w:tr w:rsidR="00AE614C" w:rsidRPr="00AE614C" w14:paraId="5C9636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CB1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45D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2EF9FC" w14:textId="458AC9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5D38E5BA" w14:textId="77409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6AD1FEB6" w14:textId="08D2E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58CC6" w14:textId="62A822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1,558.00 </w:t>
            </w:r>
          </w:p>
        </w:tc>
      </w:tr>
      <w:tr w:rsidR="00AE614C" w:rsidRPr="00AE614C" w14:paraId="34C4CBD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F9E7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72F5450" w14:textId="4D5A27E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313,43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23810" w14:textId="156B6D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6EED7DB9" w14:textId="64116D5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FD2017" w14:textId="3A3A7A5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5,076,971.05 </w:t>
            </w:r>
          </w:p>
        </w:tc>
      </w:tr>
      <w:tr w:rsidR="00AE614C" w:rsidRPr="00AE614C" w14:paraId="3138C69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CC43B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34E395E" w14:textId="3A7864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B910F" w14:textId="4C6BEC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0FF8B1FC" w14:textId="2460E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D0D99A" w14:textId="0DF989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36,200.50 </w:t>
            </w:r>
          </w:p>
        </w:tc>
      </w:tr>
      <w:tr w:rsidR="00AE614C" w:rsidRPr="00AE614C" w14:paraId="7153A1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804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1FA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4550BDE" w14:textId="66DC5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51B9E" w14:textId="5C1BCB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13950" w14:textId="216D9F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0A5C0" w14:textId="0FE95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70BD4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9A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C6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01ABFF5B" w14:textId="37C38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002AD" w14:textId="27AEB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37EAA" w14:textId="0F02C5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F2C1A" w14:textId="42F676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7,600.00 </w:t>
            </w:r>
          </w:p>
        </w:tc>
      </w:tr>
      <w:tr w:rsidR="00AE614C" w:rsidRPr="00AE614C" w14:paraId="3BBA6DD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CC61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785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18BAF9A5" w14:textId="6D4D1F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5807E1BE" w14:textId="49F819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C15B5" w14:textId="1A9F5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98DE" w14:textId="05028A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710.00 </w:t>
            </w:r>
          </w:p>
        </w:tc>
      </w:tr>
      <w:tr w:rsidR="00AE614C" w:rsidRPr="00AE614C" w14:paraId="062570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5A2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0CB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E6B5361" w14:textId="701D30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366A90BF" w14:textId="64E2FE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FC76E" w14:textId="376C9B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28AD8" w14:textId="26A4D0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1,660.00 </w:t>
            </w:r>
          </w:p>
        </w:tc>
      </w:tr>
      <w:tr w:rsidR="00AE614C" w:rsidRPr="00AE614C" w14:paraId="0FC26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7F4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C9C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14BFBD5" w14:textId="367B5C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0B091B69" w14:textId="0AFE6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776D3686" w14:textId="7BDEC1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1B967" w14:textId="00626B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5,100.00 </w:t>
            </w:r>
          </w:p>
        </w:tc>
      </w:tr>
      <w:tr w:rsidR="00AE614C" w:rsidRPr="00AE614C" w14:paraId="602426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C96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C85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20218B8" w14:textId="55C89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757AF3D4" w14:textId="7F158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8F392" w14:textId="1884BA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4DCB6" w14:textId="7419B7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8,184.00 </w:t>
            </w:r>
          </w:p>
        </w:tc>
      </w:tr>
      <w:tr w:rsidR="00AE614C" w:rsidRPr="00AE614C" w14:paraId="20FC0F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F9E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B6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687EB27" w14:textId="262338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4ED1E" w14:textId="0FB527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6959" w14:textId="14585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B3FD2" w14:textId="0FAD5A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07B0DF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C059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EFB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6329C775" w14:textId="1F6BB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5ADF1" w14:textId="0BD4A7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47ED99C" w14:textId="443E84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EEE18" w14:textId="30F6EA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8,224.78 </w:t>
            </w:r>
          </w:p>
        </w:tc>
      </w:tr>
      <w:tr w:rsidR="00AE614C" w:rsidRPr="00AE614C" w14:paraId="09ACB3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BF6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C26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8E67714" w14:textId="40E2C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2F502" w14:textId="5AC148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E3727" w14:textId="3EEDA0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69C73" w14:textId="66E11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4B6E1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73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CEF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2C96EC9" w14:textId="7F5D52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BD589" w14:textId="77CD1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6F2BAB4E" w14:textId="3C5185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7B490" w14:textId="7D65D7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597.00 </w:t>
            </w:r>
          </w:p>
        </w:tc>
      </w:tr>
      <w:tr w:rsidR="00AE614C" w:rsidRPr="00AE614C" w14:paraId="35DC00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359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E9A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4B29219E" w14:textId="59A1C1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03FB8105" w14:textId="5E409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62914F64" w14:textId="081EC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FA077" w14:textId="1414D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936.00 </w:t>
            </w:r>
          </w:p>
        </w:tc>
      </w:tr>
      <w:tr w:rsidR="00AE614C" w:rsidRPr="00AE614C" w14:paraId="3391F5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BA2B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DD0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7C4FA573" w14:textId="1679C2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1DFF" w14:textId="1EF9EC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A84CB" w14:textId="31C76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552B0" w14:textId="7322AD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2FC51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6D2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5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D26212D" w14:textId="45C8B6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3B4C5" w14:textId="728113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ABDB5" w14:textId="7F799D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CC849" w14:textId="68482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95CCA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7D3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CBE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8E75F66" w14:textId="4C4DB2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4391AA" w14:textId="0F4336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7F6C7" w14:textId="13A749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33031" w14:textId="7CC7F6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500.00 </w:t>
            </w:r>
          </w:p>
        </w:tc>
      </w:tr>
      <w:tr w:rsidR="00AE614C" w:rsidRPr="00AE614C" w14:paraId="36CF42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D9B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56F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DE15C00" w14:textId="41018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933A87" w14:textId="1608DD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90E4E" w14:textId="542DD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6A832" w14:textId="6208C9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r>
      <w:tr w:rsidR="00AE614C" w:rsidRPr="00AE614C" w14:paraId="3CFAEE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ACB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E0A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776932EA" w14:textId="0175C8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19D341A8" w14:textId="5D62B5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A8D3E" w14:textId="79C330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95ABD" w14:textId="34883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690.00 </w:t>
            </w:r>
          </w:p>
        </w:tc>
      </w:tr>
      <w:tr w:rsidR="00AE614C" w:rsidRPr="00AE614C" w14:paraId="7B2AB7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F09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4BF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3DFC80B6" w14:textId="028792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2A162" w14:textId="222512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5E939" w14:textId="10F33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0E12A" w14:textId="1A256C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1E1936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474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EEE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66C4B9D8" w14:textId="46FF0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41A90FA" w14:textId="2A75D0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883D0" w14:textId="1B2FBE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596DB" w14:textId="14CF8B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r>
      <w:tr w:rsidR="00AE614C" w:rsidRPr="00AE614C" w14:paraId="049D9C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2C8D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F92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43D82E7B" w14:textId="78CEE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C0D48" w14:textId="1FB947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D1672E0" w14:textId="72E187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1CE8B" w14:textId="4FDC5C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9,452.00 </w:t>
            </w:r>
          </w:p>
        </w:tc>
      </w:tr>
      <w:tr w:rsidR="00AE614C" w:rsidRPr="00AE614C" w14:paraId="004020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CBF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95B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E980BA7" w14:textId="043EB7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3CA74" w14:textId="2851A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E7A943E" w14:textId="450433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C8AC" w14:textId="659DC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655.77 </w:t>
            </w:r>
          </w:p>
        </w:tc>
      </w:tr>
      <w:tr w:rsidR="00AE614C" w:rsidRPr="00AE614C" w14:paraId="79D731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EAF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1E7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28909EED" w14:textId="190FFE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4F2DB8D9" w14:textId="35AE74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93300" w14:textId="3A616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65C7E" w14:textId="4F62C2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182.00 </w:t>
            </w:r>
          </w:p>
        </w:tc>
      </w:tr>
      <w:tr w:rsidR="00AE614C" w:rsidRPr="00AE614C" w14:paraId="3AE2B0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A530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FEC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A31F3B1" w14:textId="316A90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695EC15D" w14:textId="5677E1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CF48F" w14:textId="74877A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F01BF" w14:textId="44C9D5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28,020.00 </w:t>
            </w:r>
          </w:p>
        </w:tc>
      </w:tr>
      <w:tr w:rsidR="00AE614C" w:rsidRPr="00AE614C" w14:paraId="10D2EB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D02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371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25793BA" w14:textId="3B65A5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4CB2A9A" w14:textId="6B168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E1C4E" w14:textId="0B96D0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0A552" w14:textId="24CFCF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r>
      <w:tr w:rsidR="00AE614C" w:rsidRPr="00AE614C" w14:paraId="0C6A20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2BD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88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B1168F" w14:textId="06884F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B58E6" w14:textId="323307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674E2739" w14:textId="0E6A68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3B456" w14:textId="0F1FD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0,988.83 </w:t>
            </w:r>
          </w:p>
        </w:tc>
      </w:tr>
      <w:tr w:rsidR="00AE614C" w:rsidRPr="00AE614C" w14:paraId="72178A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BB61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63C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03AE62D" w14:textId="7270A2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3E9CFCD4" w14:textId="66DC49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279C1880" w14:textId="339DB8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4A4EB" w14:textId="40574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66,135.88 </w:t>
            </w:r>
          </w:p>
        </w:tc>
      </w:tr>
      <w:tr w:rsidR="00AE614C" w:rsidRPr="00AE614C" w14:paraId="7485DC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D683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34B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A674D8C" w14:textId="609FB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5816ABAE" w14:textId="18198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8C51869" w14:textId="06C961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66B0E" w14:textId="72E094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1,346.00 </w:t>
            </w:r>
          </w:p>
        </w:tc>
      </w:tr>
      <w:tr w:rsidR="00AE614C" w:rsidRPr="00AE614C" w14:paraId="17EB8C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A31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D9A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BB2D88D" w14:textId="5CAAE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2A4A4C" w14:textId="0D9A3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144D6" w14:textId="35CE61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AAFEB" w14:textId="1D3BB3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300.00 </w:t>
            </w:r>
          </w:p>
        </w:tc>
      </w:tr>
      <w:tr w:rsidR="00AE614C" w:rsidRPr="00AE614C" w14:paraId="52A83B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E06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A19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9662CE5" w14:textId="2843E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1FD525D5" w14:textId="28863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F1931A6" w14:textId="2AA596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27BE8" w14:textId="7D0636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33,822.29 </w:t>
            </w:r>
          </w:p>
        </w:tc>
      </w:tr>
      <w:tr w:rsidR="00AE614C" w:rsidRPr="00AE614C" w14:paraId="30A755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FEE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6C8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D36558E" w14:textId="5CC379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87D0A4B" w14:textId="0BE41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0B3B1" w14:textId="0F9481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A5BFA" w14:textId="74484D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190.00 </w:t>
            </w:r>
          </w:p>
        </w:tc>
      </w:tr>
      <w:tr w:rsidR="00AE614C" w:rsidRPr="00AE614C" w14:paraId="2F44AC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57A6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6B1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C24A51B" w14:textId="5E94A8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4DEF046" w14:textId="485E5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483D3" w14:textId="56B27C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1F9B1" w14:textId="33AD7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256.00 </w:t>
            </w:r>
          </w:p>
        </w:tc>
      </w:tr>
      <w:tr w:rsidR="00AE614C" w:rsidRPr="00AE614C" w14:paraId="0B2A74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A5E9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F5CE50E" w14:textId="586924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CC4E7C" w14:textId="69BC550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BC364" w14:textId="3714BB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B38CBA" w14:textId="3F00C69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580,242.00 </w:t>
            </w:r>
          </w:p>
        </w:tc>
      </w:tr>
      <w:tr w:rsidR="00AE614C" w:rsidRPr="00AE614C" w14:paraId="29667B6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BC27F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B568DA5" w14:textId="32094E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4B51B" w14:textId="57F1D2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48F32" w14:textId="216FA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964875" w14:textId="3BB6F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4,000.00 </w:t>
            </w:r>
          </w:p>
        </w:tc>
      </w:tr>
      <w:tr w:rsidR="00AE614C" w:rsidRPr="00AE614C" w14:paraId="4EDB42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A1D6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5D3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7856F8" w14:textId="1719C5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AD3E1D" w14:textId="1604E3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4A618" w14:textId="2FFCD9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4AC1A" w14:textId="6886EA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r>
      <w:tr w:rsidR="00AE614C" w:rsidRPr="00AE614C" w14:paraId="36F677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364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02F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405960B5" w14:textId="55E4C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DFE3EF" w14:textId="64776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81C0C" w14:textId="13B7A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8B222" w14:textId="5B4536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000.00 </w:t>
            </w:r>
          </w:p>
        </w:tc>
      </w:tr>
      <w:tr w:rsidR="00AE614C" w:rsidRPr="00AE614C" w14:paraId="598F09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534B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42E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5214D5B3" w14:textId="694B64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722B3" w14:textId="3758AB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AEB5F" w14:textId="376593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453C8" w14:textId="428866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C3DDC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4D3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93B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50341A5" w14:textId="7E179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FA3BA6" w14:textId="6B537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F0793" w14:textId="76E1A8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27C0D" w14:textId="388B7D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r>
      <w:tr w:rsidR="00AE614C" w:rsidRPr="00AE614C" w14:paraId="35794E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096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CC3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0D38C10" w14:textId="54D1BE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127DE" w14:textId="7DBD23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33243" w14:textId="07F11A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BFA2C" w14:textId="6A4CEA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r>
      <w:tr w:rsidR="00AE614C" w:rsidRPr="00AE614C" w14:paraId="4260D3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5343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FCC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18FC4BB" w14:textId="2C919B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B1593" w14:textId="03D4DA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7617F" w14:textId="0B442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42EB5" w14:textId="28A46C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68681E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B2E2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63A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C4B9462" w14:textId="0A47F1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884460" w14:textId="21EE89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78B3E95E" w14:textId="772BC5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CBAD4" w14:textId="2CBFC3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4,315.00 </w:t>
            </w:r>
          </w:p>
        </w:tc>
      </w:tr>
      <w:tr w:rsidR="00AE614C" w:rsidRPr="00AE614C" w14:paraId="6183F6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E33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02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CF495AB" w14:textId="32ED9A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E8AD9" w14:textId="69C6A3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19CD9" w14:textId="5E9533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AE79B" w14:textId="3B81FE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792534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B55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C32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CB9806D" w14:textId="3907C5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80D606" w14:textId="37248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F8AE8" w14:textId="5DE95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C151" w14:textId="5BAD04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000.00 </w:t>
            </w:r>
          </w:p>
        </w:tc>
      </w:tr>
      <w:tr w:rsidR="00AE614C" w:rsidRPr="00AE614C" w14:paraId="06A949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9E69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0F7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75DACA8F" w14:textId="58661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6599CE80" w14:textId="56B4A3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3FCC2" w14:textId="14DFB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48CC5" w14:textId="6073D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028.00 </w:t>
            </w:r>
          </w:p>
        </w:tc>
      </w:tr>
      <w:tr w:rsidR="00AE614C" w:rsidRPr="00AE614C" w14:paraId="352F4B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BDA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764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DD8CB8F" w14:textId="629F4C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62D75" w14:textId="49FA9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A8265" w14:textId="7F84EE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952EE" w14:textId="1CDD34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0DFED4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1566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D92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00B5539B" w14:textId="252F1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515E9" w14:textId="07BFFF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65E41" w14:textId="39DD58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A9D3D" w14:textId="77DDA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r>
      <w:tr w:rsidR="00AE614C" w:rsidRPr="00AE614C" w14:paraId="48AFCD7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813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2D7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C68E5BB" w14:textId="0DD7BE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4227A1" w14:textId="3FED80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70627" w14:textId="179ACF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40EFC" w14:textId="2B1CF8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8,000.00 </w:t>
            </w:r>
          </w:p>
        </w:tc>
      </w:tr>
      <w:tr w:rsidR="00AE614C" w:rsidRPr="00AE614C" w14:paraId="209063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A01A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D6E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0171B1A" w14:textId="62D2B3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775BF0" w14:textId="741E3A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EAF1A" w14:textId="1101DB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04051" w14:textId="284900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r>
      <w:tr w:rsidR="00AE614C" w:rsidRPr="00AE614C" w14:paraId="66BDBB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9AA0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C07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047E6B" w14:textId="60C50C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0672B022" w14:textId="0ACAD0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DBB2FC" w14:textId="6F2969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E54F3" w14:textId="669CF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6,115.00 </w:t>
            </w:r>
          </w:p>
        </w:tc>
      </w:tr>
      <w:tr w:rsidR="00AE614C" w:rsidRPr="00AE614C" w14:paraId="46BAAB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8E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7AD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3DADB150" w14:textId="3D2442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80DB9" w14:textId="17491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34CDF" w14:textId="21D91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8D89D" w14:textId="6F636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6E4B8E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28A1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779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2BF0C17" w14:textId="553AC2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3F8E1F" w14:textId="05F61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C04D8" w14:textId="773EA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2942F" w14:textId="321A9A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33B002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3F91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86F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A7ABF40" w14:textId="06C70E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7C029" w14:textId="33328A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3AA6E" w14:textId="57629A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E0705" w14:textId="4E3D2C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7B2096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DEE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CAD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B4CC569" w14:textId="00BDBC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B3E15BE" w14:textId="0B48B5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12F5" w14:textId="12EFFD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52170" w14:textId="57BF7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952.00 </w:t>
            </w:r>
          </w:p>
        </w:tc>
      </w:tr>
      <w:tr w:rsidR="00AE614C" w:rsidRPr="00AE614C" w14:paraId="619427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47ED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313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8D90963" w14:textId="48141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9D8A2" w14:textId="2BB011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71088522" w14:textId="5584A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851B9" w14:textId="50A3B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88.00 </w:t>
            </w:r>
          </w:p>
        </w:tc>
      </w:tr>
      <w:tr w:rsidR="00AE614C" w:rsidRPr="00AE614C" w14:paraId="2E61F0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9A1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4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2D11D062" w14:textId="37DDF9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400CB" w14:textId="2B3DF2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F2045" w14:textId="7B757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5DD92" w14:textId="0B5D95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7F2371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4C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882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8DF618A" w14:textId="5D7DD5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DC6D9" w14:textId="0BD3B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232E5" w14:textId="15FBD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760A5" w14:textId="69BFF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47038B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755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4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6F39586C" w14:textId="3DBEE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20FEA" w14:textId="28C710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92E0C" w14:textId="6E010D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83203" w14:textId="6C9280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r>
      <w:tr w:rsidR="00AE614C" w:rsidRPr="00AE614C" w14:paraId="623E91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8B7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65E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E7CDEA1" w14:textId="5B407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5AFEA" w14:textId="383DE2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A6D5E" w14:textId="13C692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25BF4" w14:textId="5A0FB4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r>
      <w:tr w:rsidR="00AE614C" w:rsidRPr="00AE614C" w14:paraId="36277B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94C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126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BC0BD5F" w14:textId="4D593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DD0A9" w14:textId="6574B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AB3A4" w14:textId="4B7CB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A8906" w14:textId="27C30F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06EEC1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739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D15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70A461EE" w14:textId="4B1E0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DDE12" w14:textId="746319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D470F" w14:textId="1424D6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BE14B" w14:textId="1AA8E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59F9DF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AE1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F8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CA1CE5A" w14:textId="643607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763142" w14:textId="460FD1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C6D4C" w14:textId="0FF4B2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9B88D" w14:textId="4221A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r>
      <w:tr w:rsidR="00AE614C" w:rsidRPr="00AE614C" w14:paraId="555C81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EC9C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4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0AD4FB5C" w14:textId="58319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BBA9CD" w14:textId="66BE0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DEBD8" w14:textId="25ABE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DBD85" w14:textId="7C04E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7DBA61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DA1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BAF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90AAD62" w14:textId="60416A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AA576E" w14:textId="117D42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8CDBC" w14:textId="6D5E2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976AC" w14:textId="394E1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D33A9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E78B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9A8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13D1EA7" w14:textId="18098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DB3DA" w14:textId="24875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97B1A" w14:textId="640D76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4642C" w14:textId="7B0004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1,000.00 </w:t>
            </w:r>
          </w:p>
        </w:tc>
      </w:tr>
      <w:tr w:rsidR="00AE614C" w:rsidRPr="00AE614C" w14:paraId="6EB589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031F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891F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390247B" w14:textId="138139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D46238" w14:textId="173267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8C885" w14:textId="52DDB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18FC6" w14:textId="509FCB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1,600.00 </w:t>
            </w:r>
          </w:p>
        </w:tc>
      </w:tr>
      <w:tr w:rsidR="00AE614C" w:rsidRPr="00AE614C" w14:paraId="0E0B89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DB2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7E2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7286DCF0" w14:textId="09132A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AD6DE72" w14:textId="1E3C2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08D9C" w14:textId="27542A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57D7A" w14:textId="4DE93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716.00 </w:t>
            </w:r>
          </w:p>
        </w:tc>
      </w:tr>
      <w:tr w:rsidR="00AE614C" w:rsidRPr="00AE614C" w14:paraId="0A8A7C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5F9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580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39135CC" w14:textId="62858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9BBC9" w14:textId="0E1D22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5DE57" w14:textId="127FE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FA504" w14:textId="16426E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500.00 </w:t>
            </w:r>
          </w:p>
        </w:tc>
      </w:tr>
      <w:tr w:rsidR="00AE614C" w:rsidRPr="00AE614C" w14:paraId="4BAF81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6D9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545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0055FA90" w14:textId="560F89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7D7A191C" w14:textId="09A847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24D38" w14:textId="21FF6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943EC" w14:textId="49C9E0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9,528.00 </w:t>
            </w:r>
          </w:p>
        </w:tc>
      </w:tr>
      <w:tr w:rsidR="00AE614C" w:rsidRPr="00AE614C" w14:paraId="70AA0A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1E5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24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2B2D49CD" w14:textId="7D8087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4FDB1" w14:textId="31CE24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515F7" w14:textId="67BFC0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87415" w14:textId="18FD2F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E1825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DCE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3E8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40D7A1B" w14:textId="3829D5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22D28" w14:textId="475E39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B3F15" w14:textId="6F6AF5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FE384" w14:textId="3DB4AC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000.00 </w:t>
            </w:r>
          </w:p>
        </w:tc>
      </w:tr>
      <w:tr w:rsidR="00AE614C" w:rsidRPr="00AE614C" w14:paraId="567C3E2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1BF8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3FECAC8" w14:textId="5E42AA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641D6" w14:textId="6109B7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866CB" w14:textId="765681B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5C2820" w14:textId="02719E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385,597.59 </w:t>
            </w:r>
          </w:p>
        </w:tc>
      </w:tr>
      <w:tr w:rsidR="00AE614C" w:rsidRPr="00AE614C" w14:paraId="2CD04B0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6A030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390457ED" w14:textId="5653E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DF423" w14:textId="6FDBC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0A7BE924" w14:textId="33B3AB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EABB875" w14:textId="51D1C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46,654.80 </w:t>
            </w:r>
          </w:p>
        </w:tc>
      </w:tr>
      <w:tr w:rsidR="00AE614C" w:rsidRPr="00AE614C" w14:paraId="4C3D74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C16C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391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9D4FC88" w14:textId="08D17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7AE8F3D3" w14:textId="3C6360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5DEE0C2" w14:textId="1D0343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15D19" w14:textId="61642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7,910.00 </w:t>
            </w:r>
          </w:p>
        </w:tc>
      </w:tr>
      <w:tr w:rsidR="00AE614C" w:rsidRPr="00AE614C" w14:paraId="0E122E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CEC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C2E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ED4A67C" w14:textId="7DB715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2F03A309" w14:textId="0B11F0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39926EC1" w14:textId="4A1A72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FBDD3" w14:textId="2B2E05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91,886.00 </w:t>
            </w:r>
          </w:p>
        </w:tc>
      </w:tr>
      <w:tr w:rsidR="00AE614C" w:rsidRPr="00AE614C" w14:paraId="3752BF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E9A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25C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73A0F51F" w14:textId="72CCAF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00E8AE8F" w14:textId="4F0DC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D6702" w14:textId="0A409C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5A75F" w14:textId="7C8207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34,443.00 </w:t>
            </w:r>
          </w:p>
        </w:tc>
      </w:tr>
      <w:tr w:rsidR="00AE614C" w:rsidRPr="00AE614C" w14:paraId="554EBD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FEE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039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AAE8CC1" w14:textId="6701D2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255AB0B7" w14:textId="316B3B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A25D6" w14:textId="544F3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A55EB" w14:textId="606E69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448.00 </w:t>
            </w:r>
          </w:p>
        </w:tc>
      </w:tr>
      <w:tr w:rsidR="00AE614C" w:rsidRPr="00AE614C" w14:paraId="75EDD2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16E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C90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3FFEF781" w14:textId="567A69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69D446" w14:textId="7885E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7E01550C" w14:textId="1EF818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8A27A" w14:textId="6962D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20,441.00 </w:t>
            </w:r>
          </w:p>
        </w:tc>
      </w:tr>
      <w:tr w:rsidR="00AE614C" w:rsidRPr="00AE614C" w14:paraId="7B48C4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5CAF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92B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1BB47E98" w14:textId="562A4F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76696050" w14:textId="573202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3A0C7C3" w14:textId="7EE601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C507F" w14:textId="75109C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2,196.50 </w:t>
            </w:r>
          </w:p>
        </w:tc>
      </w:tr>
      <w:tr w:rsidR="00AE614C" w:rsidRPr="00AE614C" w14:paraId="64F2C5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C3B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DDC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195C9AAF" w14:textId="00D3B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A6E173" w14:textId="63827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D23C341" w14:textId="57515C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68396" w14:textId="67C8C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0,490.00 </w:t>
            </w:r>
          </w:p>
        </w:tc>
      </w:tr>
      <w:tr w:rsidR="00AE614C" w:rsidRPr="00AE614C" w14:paraId="0300EB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C6EF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AC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4FEB5AA" w14:textId="715896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A8BF162" w14:textId="3C8C82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8000A" w14:textId="3CCB8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64565" w14:textId="21C2E5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39,844.00 </w:t>
            </w:r>
          </w:p>
        </w:tc>
      </w:tr>
      <w:tr w:rsidR="00AE614C" w:rsidRPr="00AE614C" w14:paraId="6C19D5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F47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A8C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5BA1A998" w14:textId="1668FC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63F41365" w14:textId="164488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E81A" w14:textId="03F881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D0230" w14:textId="116FA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1,961.00 </w:t>
            </w:r>
          </w:p>
        </w:tc>
      </w:tr>
      <w:tr w:rsidR="00AE614C" w:rsidRPr="00AE614C" w14:paraId="4FA5AA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309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ADA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E5C1EDB" w14:textId="4B4CB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6F18943E" w14:textId="2BE8E1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CFC02D1" w14:textId="450141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4BBCF" w14:textId="747BC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07,839.00 </w:t>
            </w:r>
          </w:p>
        </w:tc>
      </w:tr>
      <w:tr w:rsidR="00AE614C" w:rsidRPr="00AE614C" w14:paraId="4FE9F5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04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366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26EA114" w14:textId="3EC74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39263FDA" w14:textId="12568B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B6C61E5" w14:textId="3F0D1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43D8C" w14:textId="0E3094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34,761.29 </w:t>
            </w:r>
          </w:p>
        </w:tc>
      </w:tr>
      <w:tr w:rsidR="00AE614C" w:rsidRPr="00AE614C" w14:paraId="238DFA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B9B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BE0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5B7B7302" w14:textId="7DF9AF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29F7F476" w14:textId="069257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A1974" w14:textId="223A2D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F2EAB" w14:textId="43DA69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722.00 </w:t>
            </w:r>
          </w:p>
        </w:tc>
      </w:tr>
      <w:tr w:rsidR="00AE614C" w:rsidRPr="00AE614C" w14:paraId="35605B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FF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76B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69D9199D" w14:textId="7CEF00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48B88E3A" w14:textId="5FD73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51A03" w14:textId="3A7694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E836" w14:textId="16322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8,301.00 </w:t>
            </w:r>
          </w:p>
        </w:tc>
      </w:tr>
      <w:tr w:rsidR="00AE614C" w:rsidRPr="00AE614C" w14:paraId="3DDFAC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D5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439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933879E" w14:textId="555B9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67FCE" w14:textId="37BB7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1DFA5" w14:textId="38B43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A6AA" w14:textId="43A80D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1,700.00 </w:t>
            </w:r>
          </w:p>
        </w:tc>
      </w:tr>
      <w:tr w:rsidR="00AE614C" w:rsidRPr="00AE614C" w14:paraId="5EC537A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FC289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CAE4263" w14:textId="7B888C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992,850.08 </w:t>
            </w:r>
          </w:p>
        </w:tc>
        <w:tc>
          <w:tcPr>
            <w:tcW w:w="958" w:type="pct"/>
            <w:tcBorders>
              <w:top w:val="nil"/>
              <w:left w:val="nil"/>
              <w:bottom w:val="single" w:sz="4" w:space="0" w:color="000000"/>
              <w:right w:val="single" w:sz="4" w:space="0" w:color="000000"/>
            </w:tcBorders>
            <w:shd w:val="clear" w:color="A5A5A5" w:fill="A5A5A5"/>
            <w:noWrap/>
            <w:vAlign w:val="bottom"/>
            <w:hideMark/>
          </w:tcPr>
          <w:p w14:paraId="14358A69" w14:textId="490FDE4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50BABB2" w14:textId="5BCFB4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BC6A56F" w14:textId="221679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992,850.08 </w:t>
            </w:r>
          </w:p>
        </w:tc>
      </w:tr>
      <w:tr w:rsidR="00AE614C" w:rsidRPr="00AE614C" w14:paraId="3CBEE31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5524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461EEEB" w14:textId="48AA028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215,10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177CA6" w14:textId="434D4BE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15A687" w14:textId="04A435B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A241B1" w14:textId="5496733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215,103.70 </w:t>
            </w:r>
          </w:p>
        </w:tc>
      </w:tr>
      <w:tr w:rsidR="00AE614C" w:rsidRPr="00AE614C" w14:paraId="06EE2A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CCC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0F0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149B46BF" w14:textId="090905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50.00 </w:t>
            </w:r>
          </w:p>
        </w:tc>
        <w:tc>
          <w:tcPr>
            <w:tcW w:w="958" w:type="pct"/>
            <w:tcBorders>
              <w:top w:val="nil"/>
              <w:left w:val="nil"/>
              <w:bottom w:val="single" w:sz="4" w:space="0" w:color="000000"/>
              <w:right w:val="single" w:sz="4" w:space="0" w:color="000000"/>
            </w:tcBorders>
            <w:shd w:val="clear" w:color="auto" w:fill="auto"/>
            <w:noWrap/>
            <w:vAlign w:val="bottom"/>
            <w:hideMark/>
          </w:tcPr>
          <w:p w14:paraId="23F5C7AF" w14:textId="770541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A4431" w14:textId="2CBE2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6C771" w14:textId="58CA1B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50.00 </w:t>
            </w:r>
          </w:p>
        </w:tc>
      </w:tr>
      <w:tr w:rsidR="00AE614C" w:rsidRPr="00AE614C" w14:paraId="569AA7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C3CB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196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AB7BBF5" w14:textId="252559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5B28A69" w14:textId="039070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4A0E8" w14:textId="77AFB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DB80E" w14:textId="153B20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3,050.00 </w:t>
            </w:r>
          </w:p>
        </w:tc>
      </w:tr>
      <w:tr w:rsidR="00AE614C" w:rsidRPr="00AE614C" w14:paraId="305468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535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1C9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7C6DA1E" w14:textId="6738B8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2AA906E" w14:textId="261AC4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3BC81" w14:textId="016074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373F6" w14:textId="1FAF77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 </w:t>
            </w:r>
          </w:p>
        </w:tc>
      </w:tr>
      <w:tr w:rsidR="00AE614C" w:rsidRPr="00AE614C" w14:paraId="54C0E5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18E0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0E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198E3072" w14:textId="2C231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7EE53810" w14:textId="7C49E0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4B5EC" w14:textId="1AB77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3FF2A" w14:textId="11B26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300.00 </w:t>
            </w:r>
          </w:p>
        </w:tc>
      </w:tr>
      <w:tr w:rsidR="00AE614C" w:rsidRPr="00AE614C" w14:paraId="2A301F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A5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880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9F6C2E" w14:textId="44ABC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608DE" w14:textId="675659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ECC31" w14:textId="28D1A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C5FB2" w14:textId="1827F3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7DF24D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5464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660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47B76D84" w14:textId="76E97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2F14248" w14:textId="5EC642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8C27C" w14:textId="590FB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9F255" w14:textId="59A2A5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5,916.20 </w:t>
            </w:r>
          </w:p>
        </w:tc>
      </w:tr>
      <w:tr w:rsidR="00AE614C" w:rsidRPr="00AE614C" w14:paraId="134648B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11C5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6C899A8" w14:textId="16E6C0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BA563" w14:textId="243757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49B43" w14:textId="066324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851A14" w14:textId="701BCC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5,298.30 </w:t>
            </w:r>
          </w:p>
        </w:tc>
      </w:tr>
      <w:tr w:rsidR="00AE614C" w:rsidRPr="00AE614C" w14:paraId="1E6C0E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0209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037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62F0C4A3" w14:textId="21C48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490EF" w14:textId="045CAD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8F3FF" w14:textId="17CBC1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548F0" w14:textId="2745E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500.00 </w:t>
            </w:r>
          </w:p>
        </w:tc>
      </w:tr>
      <w:tr w:rsidR="00AE614C" w:rsidRPr="00AE614C" w14:paraId="315C73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50E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87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C5F99B6" w14:textId="5B76A4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7A98D519" w14:textId="01F8E2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41532" w14:textId="4452A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DF567" w14:textId="207D27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320.00 </w:t>
            </w:r>
          </w:p>
        </w:tc>
      </w:tr>
      <w:tr w:rsidR="00AE614C" w:rsidRPr="00AE614C" w14:paraId="6D14A0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DF10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596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1C007196" w14:textId="40267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58124BD3" w14:textId="3EEC95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3D0AB" w14:textId="1E704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902FE" w14:textId="683D3A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775.00 </w:t>
            </w:r>
          </w:p>
        </w:tc>
      </w:tr>
      <w:tr w:rsidR="00AE614C" w:rsidRPr="00AE614C" w14:paraId="1010BD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D85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B7A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5992D39" w14:textId="5159D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0688799" w14:textId="7E3211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6D2A6" w14:textId="370CC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BEA84" w14:textId="4F328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650.00 </w:t>
            </w:r>
          </w:p>
        </w:tc>
      </w:tr>
      <w:tr w:rsidR="00AE614C" w:rsidRPr="00AE614C" w14:paraId="3F7C47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CA8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212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0F6EDBDD" w14:textId="1DB8A2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55500" w14:textId="503B1E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A9ED1" w14:textId="5A1B07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B8C26" w14:textId="75D30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 </w:t>
            </w:r>
          </w:p>
        </w:tc>
      </w:tr>
      <w:tr w:rsidR="00AE614C" w:rsidRPr="00AE614C" w14:paraId="346B7D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2AD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8B5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9FD1309" w14:textId="1D737E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03D7A" w14:textId="70C227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338CD" w14:textId="0D76D2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6F541" w14:textId="61A0B2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200.00 </w:t>
            </w:r>
          </w:p>
        </w:tc>
      </w:tr>
      <w:tr w:rsidR="00AE614C" w:rsidRPr="00AE614C" w14:paraId="328702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7F9B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418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1E3DA08" w14:textId="4D7EEE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4D3047A0" w14:textId="24F29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897C5" w14:textId="3707E0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347D2" w14:textId="71DFF4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131.30 </w:t>
            </w:r>
          </w:p>
        </w:tc>
      </w:tr>
      <w:tr w:rsidR="00AE614C" w:rsidRPr="00AE614C" w14:paraId="0E7F2C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03AF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2B3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30D6CA8" w14:textId="0A8946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450E3B14" w14:textId="6528CA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D4422" w14:textId="201260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BAC57" w14:textId="7D537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7,876.50 </w:t>
            </w:r>
          </w:p>
        </w:tc>
      </w:tr>
      <w:tr w:rsidR="00AE614C" w:rsidRPr="00AE614C" w14:paraId="5B14F6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9216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27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1F9AFF5" w14:textId="0D915D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2E03AC6" w14:textId="12C9B1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B7FA4" w14:textId="488B73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C9BE1" w14:textId="6F9CA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643.70 </w:t>
            </w:r>
          </w:p>
        </w:tc>
      </w:tr>
      <w:tr w:rsidR="00AE614C" w:rsidRPr="00AE614C" w14:paraId="0C1436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B392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C94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741FA82" w14:textId="5BA61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493438C0" w14:textId="13780D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1EA53" w14:textId="7D9240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7646A" w14:textId="45328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2,201.80 </w:t>
            </w:r>
          </w:p>
        </w:tc>
      </w:tr>
      <w:tr w:rsidR="00AE614C" w:rsidRPr="00AE614C" w14:paraId="67A74D1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9759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A71936C" w14:textId="646513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46,4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18773" w14:textId="57747B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26324C" w14:textId="2E55197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64809F" w14:textId="596D9A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46,497.25 </w:t>
            </w:r>
          </w:p>
        </w:tc>
      </w:tr>
      <w:tr w:rsidR="00AE614C" w:rsidRPr="00AE614C" w14:paraId="0E7124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4884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DC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F3304C5" w14:textId="0D46B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AD667" w14:textId="4EA39E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00947" w14:textId="191CE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0DD27" w14:textId="3B3F7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2D76E1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E45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5CA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BBEEDAC" w14:textId="4F28E8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66B0C96E" w14:textId="12F462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C7B2C" w14:textId="17A529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E0446" w14:textId="1F228E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152.75 </w:t>
            </w:r>
          </w:p>
        </w:tc>
      </w:tr>
      <w:tr w:rsidR="00AE614C" w:rsidRPr="00AE614C" w14:paraId="483D30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9814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13A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1347E244" w14:textId="35A4C6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7C00931" w14:textId="060F52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8960" w14:textId="12F0C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BE2EB" w14:textId="442D14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r>
      <w:tr w:rsidR="00AE614C" w:rsidRPr="00AE614C" w14:paraId="5F1528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FF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078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EE89185" w14:textId="5629B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364C0" w14:textId="6B360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CCD86" w14:textId="14CF60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57B3A" w14:textId="714413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5362B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1C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D8E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4819754" w14:textId="3535EA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73386" w14:textId="715256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09CDC" w14:textId="1E838D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E5D17" w14:textId="3BAFC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000.00 </w:t>
            </w:r>
          </w:p>
        </w:tc>
      </w:tr>
      <w:tr w:rsidR="00AE614C" w:rsidRPr="00AE614C" w14:paraId="5A7804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EE9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670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853A304" w14:textId="716AA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1A354" w14:textId="5C40A5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37CF3" w14:textId="632E78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D28EE" w14:textId="3B5184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2277FF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645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962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3F66CB35" w14:textId="67A0D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58E78B5" w14:textId="0E421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9AA65" w14:textId="3CBD84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ABB15" w14:textId="241A1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r>
      <w:tr w:rsidR="00AE614C" w:rsidRPr="00AE614C" w14:paraId="7E27BB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F86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ECA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A9BE0E8" w14:textId="62095B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090FF2F6" w14:textId="6E9F80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87034" w14:textId="6A7AC9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55481" w14:textId="036B5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925.00 </w:t>
            </w:r>
          </w:p>
        </w:tc>
      </w:tr>
      <w:tr w:rsidR="00AE614C" w:rsidRPr="00AE614C" w14:paraId="14544A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3E50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60A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3E8F201" w14:textId="53EDD0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3A98C557" w14:textId="2C17CA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5E32" w14:textId="4BBDD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55180" w14:textId="08812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806.50 </w:t>
            </w:r>
          </w:p>
        </w:tc>
      </w:tr>
      <w:tr w:rsidR="00AE614C" w:rsidRPr="00AE614C" w14:paraId="2A1DBE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885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A61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42EDB55" w14:textId="5F496E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A12503" w14:textId="27854F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586BF" w14:textId="202D26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F1462" w14:textId="143C1D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5B209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923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384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58815C9" w14:textId="35471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892AA" w14:textId="7E2E1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F6B03" w14:textId="13BFE3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9111B" w14:textId="7E136A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DC4D9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0AB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EDE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260BFE8" w14:textId="4A471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ED7D6" w14:textId="10B827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AFB31" w14:textId="43FC6C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36775" w14:textId="21064C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75735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825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A1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F8B290F" w14:textId="24EEE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2F585" w14:textId="45F652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DDAF" w14:textId="1EA65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271C4" w14:textId="3B0447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44B4D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340F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F23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7E5EB25" w14:textId="45FCB2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7AAB67" w14:textId="642C5C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E7AC3" w14:textId="2F60C0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87DB4" w14:textId="2FAEE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88663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316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030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F15D034" w14:textId="7CB212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E11436" w14:textId="5D3C8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133BC" w14:textId="4CE7EF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A7E27" w14:textId="23DB9D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612356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A7A3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F4FACBC" w14:textId="3DF94A7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EA25B78" w14:textId="62F811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9C0D1F" w14:textId="46F2DA4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B021EC" w14:textId="239EABD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074,851.83 </w:t>
            </w:r>
          </w:p>
        </w:tc>
      </w:tr>
      <w:tr w:rsidR="00AE614C" w:rsidRPr="00AE614C" w14:paraId="05D448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75BA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3E8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0B0B8CB5" w14:textId="457604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5521A0C4" w14:textId="04057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17512" w14:textId="33BBFD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4DC4D" w14:textId="5BBA6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8,087.15 </w:t>
            </w:r>
          </w:p>
        </w:tc>
      </w:tr>
      <w:tr w:rsidR="00AE614C" w:rsidRPr="00AE614C" w14:paraId="6B1B10D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2BC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C11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1D7F3733" w14:textId="6B7D0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56416" w14:textId="778DC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D818D" w14:textId="53EFA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FC4BB" w14:textId="6CEE2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600.00 </w:t>
            </w:r>
          </w:p>
        </w:tc>
      </w:tr>
      <w:tr w:rsidR="00AE614C" w:rsidRPr="00AE614C" w14:paraId="7045D1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249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01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8BBF66F" w14:textId="619FC4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E9B7D8" w14:textId="66859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ECA2A" w14:textId="2E80AB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E67EC" w14:textId="38F4F6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9,500.00 </w:t>
            </w:r>
          </w:p>
        </w:tc>
      </w:tr>
      <w:tr w:rsidR="00AE614C" w:rsidRPr="00AE614C" w14:paraId="77462A7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502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FD2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22D6342" w14:textId="147320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45B45D" w14:textId="469B55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54860" w14:textId="0505DE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656A0" w14:textId="2AAA09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3,950.00 </w:t>
            </w:r>
          </w:p>
        </w:tc>
      </w:tr>
      <w:tr w:rsidR="00AE614C" w:rsidRPr="00AE614C" w14:paraId="77E1B0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F8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645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1A6DF9B" w14:textId="7A8DAC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CDDE6" w14:textId="4D0560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9C149" w14:textId="62E3F0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8CEC9" w14:textId="145714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10E5BA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D73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6DD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2ECE23A6" w14:textId="07B71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353A65C1" w14:textId="725053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E7DC6" w14:textId="3202D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BD48B" w14:textId="22DC45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723.73 </w:t>
            </w:r>
          </w:p>
        </w:tc>
      </w:tr>
      <w:tr w:rsidR="00AE614C" w:rsidRPr="00AE614C" w14:paraId="057CF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B0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C26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A5D0D63" w14:textId="2BF75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D73421" w14:textId="047FED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7B36D" w14:textId="06239B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B237C" w14:textId="44B4C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r>
      <w:tr w:rsidR="00AE614C" w:rsidRPr="00AE614C" w14:paraId="61C766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C547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188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0DF7C7" w14:textId="2937AB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6FE77B5C" w14:textId="660FF9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4721C" w14:textId="69FC64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A4F0C" w14:textId="29FD07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900.00 </w:t>
            </w:r>
          </w:p>
        </w:tc>
      </w:tr>
      <w:tr w:rsidR="00AE614C" w:rsidRPr="00AE614C" w14:paraId="3385F7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1553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FB7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651380C" w14:textId="3B4CE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022EA" w14:textId="77EA65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83CE8" w14:textId="3A9EF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55836" w14:textId="416C99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3,000.00 </w:t>
            </w:r>
          </w:p>
        </w:tc>
      </w:tr>
      <w:tr w:rsidR="00AE614C" w:rsidRPr="00AE614C" w14:paraId="2A3EDF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1E65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EA5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6D959D1" w14:textId="4A879A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6B578110" w14:textId="1998D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F305C" w14:textId="64DBF1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F027A" w14:textId="1E8AE6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090.95 </w:t>
            </w:r>
          </w:p>
        </w:tc>
      </w:tr>
      <w:tr w:rsidR="00AE614C" w:rsidRPr="00AE614C" w14:paraId="5F8D8A0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37BF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157C67D" w14:textId="5ED38C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11,09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668ABE" w14:textId="790C14B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57311" w14:textId="559A01F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C1710" w14:textId="11D4129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11,099.00 </w:t>
            </w:r>
          </w:p>
        </w:tc>
      </w:tr>
      <w:tr w:rsidR="00AE614C" w:rsidRPr="00AE614C" w14:paraId="64C811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4A70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BB971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43B2BD9" w14:textId="1743E6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D0DFE46" w14:textId="21321C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08020" w14:textId="4C3F9D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0040C" w14:textId="680757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2,579.00 </w:t>
            </w:r>
          </w:p>
        </w:tc>
      </w:tr>
      <w:tr w:rsidR="00AE614C" w:rsidRPr="00AE614C" w14:paraId="6AE56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7571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3B434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34E8F48" w14:textId="0AD15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DB77E7" w14:textId="6FE62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39BFA" w14:textId="3AAE22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3B577" w14:textId="2A029E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500.00 </w:t>
            </w:r>
          </w:p>
        </w:tc>
      </w:tr>
      <w:tr w:rsidR="00AE614C" w:rsidRPr="00AE614C" w14:paraId="00D3D4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E0BB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158C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0ACB7720" w14:textId="580AA9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3AA5CE1B" w14:textId="65BD8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0C697" w14:textId="797512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F4E19" w14:textId="172111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825.00 </w:t>
            </w:r>
          </w:p>
        </w:tc>
      </w:tr>
      <w:tr w:rsidR="00AE614C" w:rsidRPr="00AE614C" w14:paraId="2BAE29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2537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7C81F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35DC97D" w14:textId="28D360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79E4B" w14:textId="254D3C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093F0" w14:textId="3B51EB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83F38" w14:textId="3228AC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300.00 </w:t>
            </w:r>
          </w:p>
        </w:tc>
      </w:tr>
      <w:tr w:rsidR="00AE614C" w:rsidRPr="00AE614C" w14:paraId="0203F5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66A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6BEDF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385A0D6" w14:textId="3DE336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8780E80" w14:textId="414EDE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13FC2" w14:textId="6F40F2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7C7AC" w14:textId="7A207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9,250.00 </w:t>
            </w:r>
          </w:p>
        </w:tc>
      </w:tr>
      <w:tr w:rsidR="00AE614C" w:rsidRPr="00AE614C" w14:paraId="2930F3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5EF9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269B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00286E45" w14:textId="42544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B0EB5" w14:textId="43152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FEDB9" w14:textId="23F91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FD4BB" w14:textId="7AB0B8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800.00 </w:t>
            </w:r>
          </w:p>
        </w:tc>
      </w:tr>
      <w:tr w:rsidR="00AE614C" w:rsidRPr="00AE614C" w14:paraId="3F7C9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BD8A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83E9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2AA0A44" w14:textId="0ECED8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8A50C" w14:textId="65CF50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0AF1B" w14:textId="5B4E3B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A4818" w14:textId="1A8AF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100.00 </w:t>
            </w:r>
          </w:p>
        </w:tc>
      </w:tr>
      <w:tr w:rsidR="00AE614C" w:rsidRPr="00AE614C" w14:paraId="4CFD07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DCC1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E4A43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20A711D" w14:textId="7787C4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23350" w14:textId="7851E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74C5F" w14:textId="425DCD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996DB" w14:textId="35B68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1,100.00 </w:t>
            </w:r>
          </w:p>
        </w:tc>
      </w:tr>
      <w:tr w:rsidR="00AE614C" w:rsidRPr="00AE614C" w14:paraId="780C6F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239A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60B0C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0FC5FC1" w14:textId="3A6EC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2CF23FAA" w14:textId="628DCD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1A59" w14:textId="4576D3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CAE02" w14:textId="3B0AF1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050.00 </w:t>
            </w:r>
          </w:p>
        </w:tc>
      </w:tr>
      <w:tr w:rsidR="00AE614C" w:rsidRPr="00AE614C" w14:paraId="4FA9F9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3B82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8C46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237C34CB" w14:textId="4440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F021CD8" w14:textId="5C148E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98726" w14:textId="2BBD21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2A03C" w14:textId="68AD91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4,600.00 </w:t>
            </w:r>
          </w:p>
        </w:tc>
      </w:tr>
      <w:tr w:rsidR="00AE614C" w:rsidRPr="00AE614C" w14:paraId="5842F08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497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22E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BF95DA3" w14:textId="57B38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750.00 </w:t>
            </w:r>
          </w:p>
        </w:tc>
        <w:tc>
          <w:tcPr>
            <w:tcW w:w="958" w:type="pct"/>
            <w:tcBorders>
              <w:top w:val="nil"/>
              <w:left w:val="nil"/>
              <w:bottom w:val="single" w:sz="4" w:space="0" w:color="000000"/>
              <w:right w:val="single" w:sz="4" w:space="0" w:color="000000"/>
            </w:tcBorders>
            <w:shd w:val="clear" w:color="auto" w:fill="auto"/>
            <w:noWrap/>
            <w:vAlign w:val="bottom"/>
            <w:hideMark/>
          </w:tcPr>
          <w:p w14:paraId="188A0BDC" w14:textId="7E5E0B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5C201" w14:textId="731FD4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053FE" w14:textId="355A34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750.00 </w:t>
            </w:r>
          </w:p>
        </w:tc>
      </w:tr>
      <w:tr w:rsidR="00AE614C" w:rsidRPr="00AE614C" w14:paraId="0B7821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2067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EEF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F86ED66" w14:textId="5458C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E2B1C" w14:textId="3386B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8AED5" w14:textId="2E2C7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7FD2A" w14:textId="6E5927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6F10D1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FE5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108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1F1CF04" w14:textId="47FC63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349F736B" w14:textId="5AD19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B94BB" w14:textId="72487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B802" w14:textId="15602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05.00 </w:t>
            </w:r>
          </w:p>
        </w:tc>
      </w:tr>
      <w:tr w:rsidR="00AE614C" w:rsidRPr="00AE614C" w14:paraId="63BD4B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8FF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AB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E59B2EC" w14:textId="5E0723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1D5CF" w14:textId="3B85A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44A62" w14:textId="2D8675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63F76" w14:textId="352B2E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0.00 </w:t>
            </w:r>
          </w:p>
        </w:tc>
      </w:tr>
      <w:tr w:rsidR="00AE614C" w:rsidRPr="00AE614C" w14:paraId="5CA57A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B87C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4B5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39EA76E" w14:textId="5A9F31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9DE68" w14:textId="7699B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62581" w14:textId="3309E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9AB18" w14:textId="288285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9,200.00 </w:t>
            </w:r>
          </w:p>
        </w:tc>
      </w:tr>
      <w:tr w:rsidR="00AE614C" w:rsidRPr="00AE614C" w14:paraId="200485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5B49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D98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0E0FCBD" w14:textId="3BAA0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424CB86D" w14:textId="62C43F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BF84E" w14:textId="2D70FB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17F7C" w14:textId="1BE1B3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75.00 </w:t>
            </w:r>
          </w:p>
        </w:tc>
      </w:tr>
      <w:tr w:rsidR="00AE614C" w:rsidRPr="00AE614C" w14:paraId="460EDE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197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A80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AA44C97" w14:textId="5A1A1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C1B22FB" w14:textId="1033A7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9E720" w14:textId="22DD0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9EDA" w14:textId="054348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4,765.00 </w:t>
            </w:r>
          </w:p>
        </w:tc>
      </w:tr>
      <w:tr w:rsidR="00AE614C" w:rsidRPr="00AE614C" w14:paraId="3CE6716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A405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5E322CDB" w14:textId="0F38933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45EFA7B3" w14:textId="0F830C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6014536" w14:textId="3D5F6D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9C8F186" w14:textId="08BD2D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2,321,173.45 </w:t>
            </w:r>
          </w:p>
        </w:tc>
      </w:tr>
      <w:tr w:rsidR="00AE614C" w:rsidRPr="00AE614C" w14:paraId="297173C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9607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A15E20F" w14:textId="0CFB01F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8E41F9" w14:textId="444A7C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85D635" w14:textId="220843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977868B" w14:textId="6A5B30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563,415.80 </w:t>
            </w:r>
          </w:p>
        </w:tc>
      </w:tr>
      <w:tr w:rsidR="00AE614C" w:rsidRPr="00AE614C" w14:paraId="722006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3D8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302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0B748BF" w14:textId="79D21C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726EA904" w14:textId="59627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6F24B" w14:textId="30AA46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9FA32" w14:textId="26BCC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6,728.00 </w:t>
            </w:r>
          </w:p>
        </w:tc>
      </w:tr>
      <w:tr w:rsidR="00AE614C" w:rsidRPr="00AE614C" w14:paraId="6579B0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8973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D9E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44748595" w14:textId="3FE426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5357CDF" w14:textId="1E1609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44563" w14:textId="6DD31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6C0A8" w14:textId="3337BE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9,865.16 </w:t>
            </w:r>
          </w:p>
        </w:tc>
      </w:tr>
      <w:tr w:rsidR="00AE614C" w:rsidRPr="00AE614C" w14:paraId="68BC0A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F30D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14F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05C8EA25" w14:textId="476C92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07CB35E8" w14:textId="23FAF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FBC0E" w14:textId="6A0A6E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E3675" w14:textId="4EEDB8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8,781.72 </w:t>
            </w:r>
          </w:p>
        </w:tc>
      </w:tr>
      <w:tr w:rsidR="00AE614C" w:rsidRPr="00AE614C" w14:paraId="03ABE0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730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537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497F87D" w14:textId="6CC4CB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3524B9FD" w14:textId="50C245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FFEBEF" w14:textId="607B3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B2589" w14:textId="5AAD8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7,712.56 </w:t>
            </w:r>
          </w:p>
        </w:tc>
      </w:tr>
      <w:tr w:rsidR="00AE614C" w:rsidRPr="00AE614C" w14:paraId="1F3B35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84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3C7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7338DC0" w14:textId="33D513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3FD1F895" w14:textId="2F4CD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53A534D" w14:textId="1103C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AB5BF" w14:textId="2373BE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186.24 </w:t>
            </w:r>
          </w:p>
        </w:tc>
      </w:tr>
      <w:tr w:rsidR="00AE614C" w:rsidRPr="00AE614C" w14:paraId="2799EB6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21D8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3F5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5B60F3" w14:textId="42F7FE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05A2F8F6" w14:textId="661B9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5AF10" w14:textId="15A52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9CD69" w14:textId="18E2D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22.58 </w:t>
            </w:r>
          </w:p>
        </w:tc>
      </w:tr>
      <w:tr w:rsidR="00AE614C" w:rsidRPr="00AE614C" w14:paraId="3B8FC9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848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7E2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2FF9636" w14:textId="7B0CCA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22325229" w14:textId="2A6195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6BFBE" w14:textId="41BC41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6CC7D" w14:textId="1CFB6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0,297.28 </w:t>
            </w:r>
          </w:p>
        </w:tc>
      </w:tr>
      <w:tr w:rsidR="00AE614C" w:rsidRPr="00AE614C" w14:paraId="31B620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44B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A5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08DB7EA8" w14:textId="6F1B9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6796B3EB" w14:textId="22E31F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123C0" w14:textId="03FBD2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54D5F" w14:textId="6B7A5D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9,450.00 </w:t>
            </w:r>
          </w:p>
        </w:tc>
      </w:tr>
      <w:tr w:rsidR="00AE614C" w:rsidRPr="00AE614C" w14:paraId="0D9238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723E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85B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59DF4696" w14:textId="18FDE3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5A3DD4E" w14:textId="13E0B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DD9FE" w14:textId="093B22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CB40" w14:textId="4D0BE8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033.52 </w:t>
            </w:r>
          </w:p>
        </w:tc>
      </w:tr>
      <w:tr w:rsidR="00AE614C" w:rsidRPr="00AE614C" w14:paraId="43F1D8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505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160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E0D4A26" w14:textId="1F59A6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EE285B3" w14:textId="6D31F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FDB1A" w14:textId="14DF56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53B53" w14:textId="6DA0C4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8,021.36 </w:t>
            </w:r>
          </w:p>
        </w:tc>
      </w:tr>
      <w:tr w:rsidR="00AE614C" w:rsidRPr="00AE614C" w14:paraId="15053D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B42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367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4F0A28D4" w14:textId="3BC45C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53CD3B76" w14:textId="73CCA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EEDAB" w14:textId="0FE65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07DC1" w14:textId="09D4EA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221.40 </w:t>
            </w:r>
          </w:p>
        </w:tc>
      </w:tr>
      <w:tr w:rsidR="00AE614C" w:rsidRPr="00AE614C" w14:paraId="212122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A7E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5A1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57F2E1B" w14:textId="0C55EC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2B18B43A" w14:textId="7BBE31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6D6A1" w14:textId="0F574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4DC39" w14:textId="037AC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6,025.44 </w:t>
            </w:r>
          </w:p>
        </w:tc>
      </w:tr>
      <w:tr w:rsidR="00AE614C" w:rsidRPr="00AE614C" w14:paraId="3A8112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12C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968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08AC189B" w14:textId="09CAC8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4D3894B3" w14:textId="37231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D7F2E" w14:textId="58DC2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4CD9F" w14:textId="6EED82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565.64 </w:t>
            </w:r>
          </w:p>
        </w:tc>
      </w:tr>
      <w:tr w:rsidR="00AE614C" w:rsidRPr="00AE614C" w14:paraId="02D9CF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7B6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775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6C0065A8" w14:textId="4B2736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6648CB6D" w14:textId="6B2FCF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0F5EF" w14:textId="4E6054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7836D" w14:textId="752B17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26.68 </w:t>
            </w:r>
          </w:p>
        </w:tc>
      </w:tr>
      <w:tr w:rsidR="00AE614C" w:rsidRPr="00AE614C" w14:paraId="56A367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8B8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A29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75552C56" w14:textId="1623C2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F92D8ED" w14:textId="0EA46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8D557" w14:textId="7E985D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D2AE5" w14:textId="1CA30E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43.04 </w:t>
            </w:r>
          </w:p>
        </w:tc>
      </w:tr>
      <w:tr w:rsidR="00AE614C" w:rsidRPr="00AE614C" w14:paraId="4618D1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A67A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7CC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70E42CF0" w14:textId="21FFE0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C9CEB98" w14:textId="36EFE6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72287" w14:textId="5AD978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455B5" w14:textId="45DB01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630.00 </w:t>
            </w:r>
          </w:p>
        </w:tc>
      </w:tr>
      <w:tr w:rsidR="00AE614C" w:rsidRPr="00AE614C" w14:paraId="4619A4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7B0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0B1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E751739" w14:textId="595F4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7D08C3BD" w14:textId="671AC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A284A" w14:textId="47686E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877D3" w14:textId="5413D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689.80 </w:t>
            </w:r>
          </w:p>
        </w:tc>
      </w:tr>
      <w:tr w:rsidR="00AE614C" w:rsidRPr="00AE614C" w14:paraId="0623E3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5F4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F5C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AD7344F" w14:textId="620B3F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CFE7165" w14:textId="20169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12075" w14:textId="19C6F3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71094" w14:textId="670760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515.38 </w:t>
            </w:r>
          </w:p>
        </w:tc>
      </w:tr>
      <w:tr w:rsidR="00AE614C" w:rsidRPr="00AE614C" w14:paraId="7B6EDE0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AF33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9E08DD8" w14:textId="339580E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66AE78A6" w14:textId="46B5A73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768B2" w14:textId="1D03CFF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586031" w14:textId="391AB4A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73,365.87 </w:t>
            </w:r>
          </w:p>
        </w:tc>
      </w:tr>
      <w:tr w:rsidR="00AE614C" w:rsidRPr="00AE614C" w14:paraId="19B416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80B5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87C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5EEBB7F7" w14:textId="046DB2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13FD763E" w14:textId="44202D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DF77F" w14:textId="1156C4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5FCAE36" w14:textId="426538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6,496.42 </w:t>
            </w:r>
          </w:p>
        </w:tc>
      </w:tr>
      <w:tr w:rsidR="00AE614C" w:rsidRPr="00AE614C" w14:paraId="6DCC90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C61E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41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AC6DBDF" w14:textId="5713A8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79EDD44C" w14:textId="744114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6318" w14:textId="5175E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45063" w14:textId="74E7FE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583.16 </w:t>
            </w:r>
          </w:p>
        </w:tc>
      </w:tr>
      <w:tr w:rsidR="00AE614C" w:rsidRPr="00AE614C" w14:paraId="6097E0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005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EBF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7AEF3954" w14:textId="6331B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6774BB8" w14:textId="615172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0A397" w14:textId="4199E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0B836" w14:textId="1283A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1,553.00 </w:t>
            </w:r>
          </w:p>
        </w:tc>
      </w:tr>
      <w:tr w:rsidR="00AE614C" w:rsidRPr="00AE614C" w14:paraId="28256E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C781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905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39FD301F" w14:textId="45DB3A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412BEBCE" w14:textId="37473F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20FCF" w14:textId="1F9BCA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54719" w14:textId="309093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8,933.64 </w:t>
            </w:r>
          </w:p>
        </w:tc>
      </w:tr>
      <w:tr w:rsidR="00AE614C" w:rsidRPr="00AE614C" w14:paraId="1C3ABE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0F4B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7E8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04537AFE" w14:textId="4F90F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11A217ED" w14:textId="4B38CF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C94AD" w14:textId="77C0DD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05F74" w14:textId="23D21D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430.00 </w:t>
            </w:r>
          </w:p>
        </w:tc>
      </w:tr>
      <w:tr w:rsidR="00AE614C" w:rsidRPr="00AE614C" w14:paraId="1432EB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0B62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8AC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546CEC79" w14:textId="435FE0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8CD13" w14:textId="308043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03A0D" w14:textId="6CF080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FF124" w14:textId="4D3A1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2,500.00 </w:t>
            </w:r>
          </w:p>
        </w:tc>
      </w:tr>
      <w:tr w:rsidR="00AE614C" w:rsidRPr="00AE614C" w14:paraId="69734A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130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086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E02698D" w14:textId="60029E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1D983CFD" w14:textId="0546B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86590" w14:textId="04A2FF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D333B" w14:textId="5F6EE8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5,229.29 </w:t>
            </w:r>
          </w:p>
        </w:tc>
      </w:tr>
      <w:tr w:rsidR="00AE614C" w:rsidRPr="00AE614C" w14:paraId="467382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4881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14AF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AA135A2" w14:textId="42B526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05935269" w14:textId="7E9EE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D2F5A" w14:textId="550E89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E8C26" w14:textId="1D219B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106.72 </w:t>
            </w:r>
          </w:p>
        </w:tc>
      </w:tr>
      <w:tr w:rsidR="00AE614C" w:rsidRPr="00AE614C" w14:paraId="1D22DF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C87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5A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095FD1E" w14:textId="36D313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51C2B2F" w14:textId="4DE495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18843" w14:textId="02335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5322D" w14:textId="1D8812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430.00 </w:t>
            </w:r>
          </w:p>
        </w:tc>
      </w:tr>
      <w:tr w:rsidR="00AE614C" w:rsidRPr="00AE614C" w14:paraId="7E8DC1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BCB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7D2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B107F1A" w14:textId="3C2D2E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2E8E342" w14:textId="2BFC03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33A82" w14:textId="2CF561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87DC5" w14:textId="2C78F9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90.94 </w:t>
            </w:r>
          </w:p>
        </w:tc>
      </w:tr>
      <w:tr w:rsidR="00AE614C" w:rsidRPr="00AE614C" w14:paraId="632D54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B5B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274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78673361" w14:textId="4FBFB9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2A2B0C65" w14:textId="54F11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757C8" w14:textId="759739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F6C5E" w14:textId="249AD9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660.02 </w:t>
            </w:r>
          </w:p>
        </w:tc>
      </w:tr>
      <w:tr w:rsidR="00AE614C" w:rsidRPr="00AE614C" w14:paraId="6D1C127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914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C3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E6497BD" w14:textId="181E37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141DFC30" w14:textId="085FEC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07EB3" w14:textId="722B0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97AE2" w14:textId="28E8DD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7,902.68 </w:t>
            </w:r>
          </w:p>
        </w:tc>
      </w:tr>
      <w:tr w:rsidR="00AE614C" w:rsidRPr="00AE614C" w14:paraId="7961FE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DE57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96F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51C6C6C" w14:textId="5D136C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3E784BAB" w14:textId="60D311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BB032" w14:textId="61BE6D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3362B" w14:textId="2B9719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050.00 </w:t>
            </w:r>
          </w:p>
        </w:tc>
      </w:tr>
      <w:tr w:rsidR="00AE614C" w:rsidRPr="00AE614C" w14:paraId="731B782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960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7EDB70" w14:textId="340648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53B52490" w14:textId="5EED84B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89016" w14:textId="608DAC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CC8BC9" w14:textId="3FD1E29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08,342.33 </w:t>
            </w:r>
          </w:p>
        </w:tc>
      </w:tr>
      <w:tr w:rsidR="00AE614C" w:rsidRPr="00AE614C" w14:paraId="362647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D84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BC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32E57387" w14:textId="2578BD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278DBE83" w14:textId="742332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27179" w14:textId="52FFB3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57E62E" w14:textId="55D591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50,692.18 </w:t>
            </w:r>
          </w:p>
        </w:tc>
      </w:tr>
      <w:tr w:rsidR="00AE614C" w:rsidRPr="00AE614C" w14:paraId="605B64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2F7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009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7F8E4EC" w14:textId="51E6C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1272EAD5" w14:textId="5DD2F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7B097" w14:textId="1633E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E6813" w14:textId="756AF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623.68 </w:t>
            </w:r>
          </w:p>
        </w:tc>
      </w:tr>
      <w:tr w:rsidR="00AE614C" w:rsidRPr="00AE614C" w14:paraId="19B70D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942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76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7F69961A" w14:textId="58532F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0B04E12" w14:textId="149581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FCE4C" w14:textId="76779C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A1792" w14:textId="1BA9CA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068.94 </w:t>
            </w:r>
          </w:p>
        </w:tc>
      </w:tr>
      <w:tr w:rsidR="00AE614C" w:rsidRPr="00AE614C" w14:paraId="7080D0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7792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FAF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C4FB9E0" w14:textId="2B09D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199ACA54" w14:textId="344418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0A70B" w14:textId="5823D4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5497B" w14:textId="564E6B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730.00 </w:t>
            </w:r>
          </w:p>
        </w:tc>
      </w:tr>
      <w:tr w:rsidR="00AE614C" w:rsidRPr="00AE614C" w14:paraId="5EC58E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5A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C64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AA63711" w14:textId="478D6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359B7DCA" w14:textId="7070A8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57677" w14:textId="4862A6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E8308" w14:textId="30D8F3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617.76 </w:t>
            </w:r>
          </w:p>
        </w:tc>
      </w:tr>
      <w:tr w:rsidR="00AE614C" w:rsidRPr="00AE614C" w14:paraId="6C7CA0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A2CA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28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079753E" w14:textId="3C717E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E93BDA4" w14:textId="12BB5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F088D" w14:textId="72CCC8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81078" w14:textId="2D610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1,620.22 </w:t>
            </w:r>
          </w:p>
        </w:tc>
      </w:tr>
      <w:tr w:rsidR="00AE614C" w:rsidRPr="00AE614C" w14:paraId="244CC2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A2E0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56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7D7A4092" w14:textId="71488B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60C23A3" w14:textId="296178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01522" w14:textId="527F05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788ED" w14:textId="7AF351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7,459.07 </w:t>
            </w:r>
          </w:p>
        </w:tc>
      </w:tr>
      <w:tr w:rsidR="00AE614C" w:rsidRPr="00AE614C" w14:paraId="4441B3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2A0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D77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638EF26" w14:textId="6240E7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113B6730" w14:textId="33CD22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262DF" w14:textId="34ABC5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7D4F6" w14:textId="60A00F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20.72 </w:t>
            </w:r>
          </w:p>
        </w:tc>
      </w:tr>
      <w:tr w:rsidR="00AE614C" w:rsidRPr="00AE614C" w14:paraId="62A95E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0DE7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38B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0E7BE7F8" w14:textId="789650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27EDD2D" w14:textId="43DDFA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7D726" w14:textId="3DE13E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59171" w14:textId="59AD18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472.76 </w:t>
            </w:r>
          </w:p>
        </w:tc>
      </w:tr>
      <w:tr w:rsidR="00AE614C" w:rsidRPr="00AE614C" w14:paraId="7A252B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026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B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704FA8FA" w14:textId="06219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3B12713D" w14:textId="55C3D4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EF2B9" w14:textId="23B186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27A94" w14:textId="022B28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82.96 </w:t>
            </w:r>
          </w:p>
        </w:tc>
      </w:tr>
      <w:tr w:rsidR="00AE614C" w:rsidRPr="00AE614C" w14:paraId="7689AD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AF0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8C4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11871E57" w14:textId="22863D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7A3B8D0" w14:textId="694D81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5C8CC" w14:textId="61AAE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50DA8" w14:textId="04126E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596.44 </w:t>
            </w:r>
          </w:p>
        </w:tc>
      </w:tr>
      <w:tr w:rsidR="00AE614C" w:rsidRPr="00AE614C" w14:paraId="5A973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DDED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2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42BC91F6" w14:textId="0A0392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73856B8" w14:textId="414B00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3AE35" w14:textId="0C941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EE72B" w14:textId="0108E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2,126.16 </w:t>
            </w:r>
          </w:p>
        </w:tc>
      </w:tr>
      <w:tr w:rsidR="00AE614C" w:rsidRPr="00AE614C" w14:paraId="0981CD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80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69A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42B1C5C5" w14:textId="18FA7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8FCEA56" w14:textId="12F42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6C1ED" w14:textId="154614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A9563" w14:textId="5F5630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312.68 </w:t>
            </w:r>
          </w:p>
        </w:tc>
      </w:tr>
      <w:tr w:rsidR="00AE614C" w:rsidRPr="00AE614C" w14:paraId="031574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A46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7B9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45235E5" w14:textId="59BB90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30EA472B" w14:textId="074723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90035" w14:textId="0BB348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9C4F3" w14:textId="2376EC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569.16 </w:t>
            </w:r>
          </w:p>
        </w:tc>
      </w:tr>
      <w:tr w:rsidR="00AE614C" w:rsidRPr="00AE614C" w14:paraId="6A4869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FCF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F42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EC4E009" w14:textId="01D159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41D3A431" w14:textId="5B6B03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ECD5B" w14:textId="01C49B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908EE" w14:textId="37BBA3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22.48 </w:t>
            </w:r>
          </w:p>
        </w:tc>
      </w:tr>
      <w:tr w:rsidR="00AE614C" w:rsidRPr="00AE614C" w14:paraId="491CDE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25C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5B6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569979" w14:textId="12368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754A9C68" w14:textId="356F1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F3FBC" w14:textId="28EC55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CF62C" w14:textId="4A1FB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490.06 </w:t>
            </w:r>
          </w:p>
        </w:tc>
      </w:tr>
      <w:tr w:rsidR="00AE614C" w:rsidRPr="00AE614C" w14:paraId="6E7FCA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F69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8A4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BEE1BA1" w14:textId="373DD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48A6B7DE" w14:textId="34BDB7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8AB52" w14:textId="4E183E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1434D" w14:textId="36951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430.04 </w:t>
            </w:r>
          </w:p>
        </w:tc>
      </w:tr>
      <w:tr w:rsidR="00AE614C" w:rsidRPr="00AE614C" w14:paraId="25C59A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B736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602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38BB5739" w14:textId="25F1DC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060DF450" w14:textId="2A81BF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242EE" w14:textId="642158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8232" w14:textId="56016A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458.20 </w:t>
            </w:r>
          </w:p>
        </w:tc>
      </w:tr>
      <w:tr w:rsidR="00AE614C" w:rsidRPr="00AE614C" w14:paraId="78FCD8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512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925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86625BF" w14:textId="43F044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61C3056C" w14:textId="2BF53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F5CD" w14:textId="3B9A70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96CB9" w14:textId="35571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242.92 </w:t>
            </w:r>
          </w:p>
        </w:tc>
      </w:tr>
      <w:tr w:rsidR="00AE614C" w:rsidRPr="00AE614C" w14:paraId="28F625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440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E43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4BF3FB9" w14:textId="2E53EF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37FC5108" w14:textId="767DF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D7BEB" w14:textId="334E54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7C24F" w14:textId="3E93BE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508.88 </w:t>
            </w:r>
          </w:p>
        </w:tc>
      </w:tr>
      <w:tr w:rsidR="00AE614C" w:rsidRPr="00AE614C" w14:paraId="7D4A389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FEA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8F2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2595831E" w14:textId="178F1D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3D3E060" w14:textId="0ADE90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3B1D9" w14:textId="2FDAD0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A85C1" w14:textId="113A5C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807.88 </w:t>
            </w:r>
          </w:p>
        </w:tc>
      </w:tr>
      <w:tr w:rsidR="00AE614C" w:rsidRPr="00AE614C" w14:paraId="7AFDE8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A063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E6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4E85D947" w14:textId="406FBA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7FED5E78" w14:textId="1415D0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E0E17" w14:textId="382F14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F62CB" w14:textId="5DCE2E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558.80 </w:t>
            </w:r>
          </w:p>
        </w:tc>
      </w:tr>
      <w:tr w:rsidR="00AE614C" w:rsidRPr="00AE614C" w14:paraId="7951F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8DF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9B8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7A1F326A" w14:textId="554C10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19DDF64F" w14:textId="5920F7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EFA74" w14:textId="47AB0F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B3877" w14:textId="538FDD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9,371.53 </w:t>
            </w:r>
          </w:p>
        </w:tc>
      </w:tr>
      <w:tr w:rsidR="00AE614C" w:rsidRPr="00AE614C" w14:paraId="42CA2E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41D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410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C617FD" w14:textId="20085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E92ECD9" w14:textId="075E62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138E" w14:textId="05F1C9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BF671" w14:textId="16A298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2,045.18 </w:t>
            </w:r>
          </w:p>
        </w:tc>
      </w:tr>
      <w:tr w:rsidR="00AE614C" w:rsidRPr="00AE614C" w14:paraId="339599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5D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A5D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6F12221" w14:textId="22801F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BB7145F" w14:textId="33D059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545D1" w14:textId="53046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463CD" w14:textId="5CF7D4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80.00 </w:t>
            </w:r>
          </w:p>
        </w:tc>
      </w:tr>
      <w:tr w:rsidR="00AE614C" w:rsidRPr="00AE614C" w14:paraId="02E2C8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E77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9A4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EF97FDA" w14:textId="5C25A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4AAA0EA" w14:textId="62CAB9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C1F3B" w14:textId="4E26A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6D553" w14:textId="1340AF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506.28 </w:t>
            </w:r>
          </w:p>
        </w:tc>
      </w:tr>
      <w:tr w:rsidR="00AE614C" w:rsidRPr="00AE614C" w14:paraId="2A63C0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3311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E2D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344F358" w14:textId="70FE8A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173859F4" w14:textId="0AB71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F9717" w14:textId="3EAAF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44911" w14:textId="17A400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547.69 </w:t>
            </w:r>
          </w:p>
        </w:tc>
      </w:tr>
      <w:tr w:rsidR="00AE614C" w:rsidRPr="00AE614C" w14:paraId="79D437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833B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4AB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4969AF4E" w14:textId="07CA3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76771800" w14:textId="3D5C25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0C1F1" w14:textId="2C0E43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D23D3" w14:textId="42C16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780.54 </w:t>
            </w:r>
          </w:p>
        </w:tc>
      </w:tr>
      <w:tr w:rsidR="00AE614C" w:rsidRPr="00AE614C" w14:paraId="51D424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C98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14B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63965E38" w14:textId="4D60FE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AA98634" w14:textId="768940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E3607" w14:textId="57FC97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BB324" w14:textId="7AFA7C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7,703.44 </w:t>
            </w:r>
          </w:p>
        </w:tc>
      </w:tr>
      <w:tr w:rsidR="00AE614C" w:rsidRPr="00AE614C" w14:paraId="7B3D84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ED3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349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3248172A" w14:textId="59B2A6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12AD68B9" w14:textId="6C0147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7391B" w14:textId="5287C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6879E" w14:textId="624E11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3,816.76 </w:t>
            </w:r>
          </w:p>
        </w:tc>
      </w:tr>
      <w:tr w:rsidR="00AE614C" w:rsidRPr="00AE614C" w14:paraId="1A956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D76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A5D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6E8E8A5E" w14:textId="31FBA3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6D5F2757" w14:textId="7D8B2C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523B9" w14:textId="3CB147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85870" w14:textId="222ABD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1,126.78 </w:t>
            </w:r>
          </w:p>
        </w:tc>
      </w:tr>
      <w:tr w:rsidR="00AE614C" w:rsidRPr="00AE614C" w14:paraId="1170A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7D72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69E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316D9F" w14:textId="60006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C473778" w14:textId="181258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7ADBE" w14:textId="19C2F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11FE0" w14:textId="6DE9DE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7,057.28 </w:t>
            </w:r>
          </w:p>
        </w:tc>
      </w:tr>
      <w:tr w:rsidR="00AE614C" w:rsidRPr="00AE614C" w14:paraId="20CF3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2F7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C9E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FC86E16" w14:textId="77AF35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17340B93" w14:textId="151C68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CC81D" w14:textId="4521DE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5E5D6" w14:textId="39EC31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18.94 </w:t>
            </w:r>
          </w:p>
        </w:tc>
      </w:tr>
      <w:tr w:rsidR="00AE614C" w:rsidRPr="00AE614C" w14:paraId="617432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B2B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44E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11DF586C" w14:textId="52F6E1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04FECC5" w14:textId="0DAECB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B0A9F" w14:textId="509DEB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3536C" w14:textId="797A7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077.76 </w:t>
            </w:r>
          </w:p>
        </w:tc>
      </w:tr>
      <w:tr w:rsidR="00AE614C" w:rsidRPr="00AE614C" w14:paraId="67658B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D7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013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C6A293E" w14:textId="72D47B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6FBD12CD" w14:textId="5EE39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73629" w14:textId="65D760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5AE1E" w14:textId="5577F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152.72 </w:t>
            </w:r>
          </w:p>
        </w:tc>
      </w:tr>
      <w:tr w:rsidR="00AE614C" w:rsidRPr="00AE614C" w14:paraId="768D37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75F1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8DA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3A6C15CA" w14:textId="0EEAC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F8CC158" w14:textId="4E372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23A71" w14:textId="3F0903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8C2FD" w14:textId="3EAC1C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584.32 </w:t>
            </w:r>
          </w:p>
        </w:tc>
      </w:tr>
      <w:tr w:rsidR="00AE614C" w:rsidRPr="00AE614C" w14:paraId="657AFA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0CAC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FB1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C9A1FDE" w14:textId="30CFC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1FC57EB6" w14:textId="51ADBC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AD7A4" w14:textId="21B1FB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FB261" w14:textId="6AEEE7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7,361.12 </w:t>
            </w:r>
          </w:p>
        </w:tc>
      </w:tr>
      <w:tr w:rsidR="00AE614C" w:rsidRPr="00AE614C" w14:paraId="2271482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D2A8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4B55920" w14:textId="53C98A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C2929E4" w14:textId="4D62E4A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39070B" w14:textId="563C6B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CFE42C" w14:textId="0480BA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32,426.38 </w:t>
            </w:r>
          </w:p>
        </w:tc>
      </w:tr>
      <w:tr w:rsidR="00AE614C" w:rsidRPr="00AE614C" w14:paraId="0DB31B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9B4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771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16882385" w14:textId="7A8645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7FC75784" w14:textId="69E58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5579E" w14:textId="61A32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F1B32" w14:textId="195965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77,956.38 </w:t>
            </w:r>
          </w:p>
        </w:tc>
      </w:tr>
      <w:tr w:rsidR="00AE614C" w:rsidRPr="00AE614C" w14:paraId="522B63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596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A1B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5E26B8D0" w14:textId="14892E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0E8CE246" w14:textId="73D987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161AF" w14:textId="2FA7C3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D50A3" w14:textId="448F2D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490.00 </w:t>
            </w:r>
          </w:p>
        </w:tc>
      </w:tr>
      <w:tr w:rsidR="00AE614C" w:rsidRPr="00AE614C" w14:paraId="0FD938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02F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86E2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54868B3C" w14:textId="7F4AB7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4898580F" w14:textId="4E3A5B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71A6F" w14:textId="380424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DC5C7" w14:textId="6DF99F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7,980.00 </w:t>
            </w:r>
          </w:p>
        </w:tc>
      </w:tr>
      <w:tr w:rsidR="00AE614C" w:rsidRPr="00AE614C" w14:paraId="3B82974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E9AC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764D522" w14:textId="66B9EAF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251311A" w14:textId="5FCFCF7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D56B51" w14:textId="10A897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82D718" w14:textId="69FA5A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70,241.32 </w:t>
            </w:r>
          </w:p>
        </w:tc>
      </w:tr>
      <w:tr w:rsidR="00AE614C" w:rsidRPr="00AE614C" w14:paraId="51CABB2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327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B0A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BEF71C2" w14:textId="6EE48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7BEBC769" w14:textId="24EBBB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E003B" w14:textId="20ED2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B9F4B" w14:textId="77870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51.00 </w:t>
            </w:r>
          </w:p>
        </w:tc>
      </w:tr>
      <w:tr w:rsidR="00AE614C" w:rsidRPr="00AE614C" w14:paraId="2196E1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A25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D31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F894A49" w14:textId="31A9A9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0F3C144" w14:textId="2DEE8A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1304" w14:textId="539AB3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349B" w14:textId="00786D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226.50 </w:t>
            </w:r>
          </w:p>
        </w:tc>
      </w:tr>
      <w:tr w:rsidR="00AE614C" w:rsidRPr="00AE614C" w14:paraId="7F0CB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7C1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101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6F130852" w14:textId="4090D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32A80" w14:textId="7790A5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23BF3" w14:textId="3EC459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2D61D" w14:textId="00ABE6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6,500.00 </w:t>
            </w:r>
          </w:p>
        </w:tc>
      </w:tr>
      <w:tr w:rsidR="00AE614C" w:rsidRPr="00AE614C" w14:paraId="389DF1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B40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59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F05C9FF" w14:textId="7FC65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4C233EFC" w14:textId="66938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4336B" w14:textId="099F90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582F7" w14:textId="69E75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192.50 </w:t>
            </w:r>
          </w:p>
        </w:tc>
      </w:tr>
      <w:tr w:rsidR="00AE614C" w:rsidRPr="00AE614C" w14:paraId="53D451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B4F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610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06359A3" w14:textId="0AF3CA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1E728DF8" w14:textId="0B12E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2F13" w14:textId="49E919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3A66D" w14:textId="586A48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20.00 </w:t>
            </w:r>
          </w:p>
        </w:tc>
      </w:tr>
      <w:tr w:rsidR="00AE614C" w:rsidRPr="00AE614C" w14:paraId="046139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12E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B93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1BD88894" w14:textId="3B176B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5CFC4F02" w14:textId="31067C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FF73C" w14:textId="2F20C5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CAE23" w14:textId="515BC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634.00 </w:t>
            </w:r>
          </w:p>
        </w:tc>
      </w:tr>
      <w:tr w:rsidR="00AE614C" w:rsidRPr="00AE614C" w14:paraId="12E4F4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4D3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B6B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366C5B32" w14:textId="4CA17A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75F35491" w14:textId="6192C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042DA" w14:textId="6373C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1688F" w14:textId="1D6E19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792.50 </w:t>
            </w:r>
          </w:p>
        </w:tc>
      </w:tr>
      <w:tr w:rsidR="00AE614C" w:rsidRPr="00AE614C" w14:paraId="52DAA8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DD8B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C0C1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DD4158" w14:textId="403639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C20C468" w14:textId="5E809E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B9D55" w14:textId="3D6BA9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F674C" w14:textId="0A28E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5,535.00 </w:t>
            </w:r>
          </w:p>
        </w:tc>
      </w:tr>
      <w:tr w:rsidR="00AE614C" w:rsidRPr="00AE614C" w14:paraId="5649A7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63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B18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4B6EAA12" w14:textId="06B92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6F7F4CBA" w14:textId="5DA11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F73C2" w14:textId="4EBCF3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89A71" w14:textId="798DFA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89.82 </w:t>
            </w:r>
          </w:p>
        </w:tc>
      </w:tr>
      <w:tr w:rsidR="00AE614C" w:rsidRPr="00AE614C" w14:paraId="337ADBD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9E7C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55D7929" w14:textId="7F0B559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DF8C1" w14:textId="0FAB87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3CDC4F" w14:textId="4E4959B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DC6E28" w14:textId="6653824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73,381.75 </w:t>
            </w:r>
          </w:p>
        </w:tc>
      </w:tr>
      <w:tr w:rsidR="00AE614C" w:rsidRPr="00AE614C" w14:paraId="4312B79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5163E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C72A514" w14:textId="2D30E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6533DC63" w14:textId="6257E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A9FEE" w14:textId="08962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F61864" w14:textId="5398AF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4,288.77 </w:t>
            </w:r>
          </w:p>
        </w:tc>
      </w:tr>
      <w:tr w:rsidR="00AE614C" w:rsidRPr="00AE614C" w14:paraId="31B1A6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A71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BA9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5E5DA91" w14:textId="39969B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0DFEE7DC" w14:textId="595375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AE14" w14:textId="7569C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FEFDC" w14:textId="2BD624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882.44 </w:t>
            </w:r>
          </w:p>
        </w:tc>
      </w:tr>
      <w:tr w:rsidR="00AE614C" w:rsidRPr="00AE614C" w14:paraId="4F33BA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9DB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CFA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50A5AFDE" w14:textId="68B236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7F58C903" w14:textId="1C3F6D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4717A" w14:textId="1F765B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212AF" w14:textId="015363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1,057.64 </w:t>
            </w:r>
          </w:p>
        </w:tc>
      </w:tr>
      <w:tr w:rsidR="00AE614C" w:rsidRPr="00AE614C" w14:paraId="10DA6A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EAA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9E2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51A371BC" w14:textId="13F971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64F09EC" w14:textId="70ADF0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C674C" w14:textId="463642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389CE" w14:textId="20802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213.48 </w:t>
            </w:r>
          </w:p>
        </w:tc>
      </w:tr>
      <w:tr w:rsidR="00AE614C" w:rsidRPr="00AE614C" w14:paraId="0E5899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E88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63A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B4F03AA" w14:textId="01560E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614C76BC" w14:textId="335E1B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3EC4D" w14:textId="796B57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D364A" w14:textId="6D257A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672.72 </w:t>
            </w:r>
          </w:p>
        </w:tc>
      </w:tr>
      <w:tr w:rsidR="00AE614C" w:rsidRPr="00AE614C" w14:paraId="49EBC0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32E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D17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0112E24" w14:textId="23D665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3E23F0A6" w14:textId="3CDE8E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3D46B" w14:textId="2D510A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8C49D" w14:textId="00EFE6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8,594.62 </w:t>
            </w:r>
          </w:p>
        </w:tc>
      </w:tr>
      <w:tr w:rsidR="00AE614C" w:rsidRPr="00AE614C" w14:paraId="0DDD21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9DB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A40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7D13846E" w14:textId="7E59C4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0CC5902" w14:textId="3E9311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A7F950A" w14:textId="4001B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58F74" w14:textId="67D2B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112.24 </w:t>
            </w:r>
          </w:p>
        </w:tc>
      </w:tr>
      <w:tr w:rsidR="00AE614C" w:rsidRPr="00AE614C" w14:paraId="7C37B8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7DC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9E0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101F89CE" w14:textId="664D5E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4F660D5" w14:textId="641F7E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D84D0" w14:textId="42FB6B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CEEF3" w14:textId="28B4F5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0,626.00 </w:t>
            </w:r>
          </w:p>
        </w:tc>
      </w:tr>
      <w:tr w:rsidR="00AE614C" w:rsidRPr="00AE614C" w14:paraId="734785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FB6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5DE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40070C1" w14:textId="58508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1FF2485C" w14:textId="5ED58A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EC202" w14:textId="48E4D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59AFD" w14:textId="07C519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96.88 </w:t>
            </w:r>
          </w:p>
        </w:tc>
      </w:tr>
      <w:tr w:rsidR="00AE614C" w:rsidRPr="00AE614C" w14:paraId="3F3F05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BDA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84F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34C5EE4" w14:textId="7AEB99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53E13D8C" w14:textId="4D246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3031348" w14:textId="14FCE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76875" w14:textId="73AD2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9,532.92 </w:t>
            </w:r>
          </w:p>
        </w:tc>
      </w:tr>
      <w:tr w:rsidR="00AE614C" w:rsidRPr="00AE614C" w14:paraId="501E77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359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D35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6D96895B" w14:textId="04B98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43205933" w14:textId="4EE86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ADE28" w14:textId="4D695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97C32" w14:textId="0AAF69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690.00 </w:t>
            </w:r>
          </w:p>
        </w:tc>
      </w:tr>
      <w:tr w:rsidR="00AE614C" w:rsidRPr="00AE614C" w14:paraId="4CB5F1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BE9B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1B5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4AB771" w14:textId="23328D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426C72DF" w14:textId="3B2C30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A290" w14:textId="6999CA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C4814" w14:textId="302AC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952.08 </w:t>
            </w:r>
          </w:p>
        </w:tc>
      </w:tr>
      <w:tr w:rsidR="00AE614C" w:rsidRPr="00AE614C" w14:paraId="7BFADE7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09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1CC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19A2103F" w14:textId="058DB9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79560212" w14:textId="11633C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A6DCA" w14:textId="01CB1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2C4F7" w14:textId="66ED38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36.32 </w:t>
            </w:r>
          </w:p>
        </w:tc>
      </w:tr>
      <w:tr w:rsidR="00AE614C" w:rsidRPr="00AE614C" w14:paraId="217868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577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609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1D6F92A" w14:textId="5D481E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5F21A33D" w14:textId="165F70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0330E" w14:textId="54A3B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35608" w14:textId="05C72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2,425.64 </w:t>
            </w:r>
          </w:p>
        </w:tc>
      </w:tr>
      <w:tr w:rsidR="00AE614C" w:rsidRPr="00AE614C" w14:paraId="06F4C2A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561F5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9FCB41B" w14:textId="64A41F8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4,109,535.63 </w:t>
            </w:r>
          </w:p>
        </w:tc>
        <w:tc>
          <w:tcPr>
            <w:tcW w:w="958" w:type="pct"/>
            <w:tcBorders>
              <w:top w:val="nil"/>
              <w:left w:val="nil"/>
              <w:bottom w:val="single" w:sz="4" w:space="0" w:color="000000"/>
              <w:right w:val="single" w:sz="4" w:space="0" w:color="000000"/>
            </w:tcBorders>
            <w:shd w:val="clear" w:color="A5A5A5" w:fill="A5A5A5"/>
            <w:noWrap/>
            <w:vAlign w:val="bottom"/>
            <w:hideMark/>
          </w:tcPr>
          <w:p w14:paraId="2E963A70" w14:textId="1A7C010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44CB13B" w14:textId="1F587FC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37F668" w14:textId="67DD7E8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4,712,685.63 </w:t>
            </w:r>
          </w:p>
        </w:tc>
      </w:tr>
      <w:tr w:rsidR="00AE614C" w:rsidRPr="00AE614C" w14:paraId="19DE068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D715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850FDAE" w14:textId="64337B2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4,941,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20BA2D" w14:textId="64BEAB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33280" w14:textId="30B7B0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0556C1" w14:textId="4C0007A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219,447.82 </w:t>
            </w:r>
          </w:p>
        </w:tc>
      </w:tr>
      <w:tr w:rsidR="00AE614C" w:rsidRPr="00AE614C" w14:paraId="65A16E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C34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6DB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6CD89655" w14:textId="2C9B43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C2F51" w14:textId="68FB37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01AC2" w14:textId="69BA55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F4044" w14:textId="60AC7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56100C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A89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599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A47F4BF" w14:textId="4EEC0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544B7" w14:textId="56112B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9E7BD" w14:textId="3FF485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C0D89" w14:textId="65B93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75D628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77C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006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5381A1F" w14:textId="4FF807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4EF3F3" w14:textId="376876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17F34" w14:textId="6AF82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9C421" w14:textId="29618C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1,080.00 </w:t>
            </w:r>
          </w:p>
        </w:tc>
      </w:tr>
      <w:tr w:rsidR="00AE614C" w:rsidRPr="00AE614C" w14:paraId="141776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893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FF0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0793ED4F" w14:textId="52B85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5103B010" w14:textId="13233F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58630C7" w14:textId="1BF9F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A0966" w14:textId="1D7A94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447.20 </w:t>
            </w:r>
          </w:p>
        </w:tc>
      </w:tr>
      <w:tr w:rsidR="00AE614C" w:rsidRPr="00AE614C" w14:paraId="6F3CBC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454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A0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E14A235" w14:textId="5F5DAB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89FA1DF" w14:textId="0E2A6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1C0F3" w14:textId="13A1DA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41B6B" w14:textId="6C026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1,656.70 </w:t>
            </w:r>
          </w:p>
        </w:tc>
      </w:tr>
      <w:tr w:rsidR="00AE614C" w:rsidRPr="00AE614C" w14:paraId="7F5FB6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852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50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927C118" w14:textId="183D0A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15279734" w14:textId="660FC8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0656E" w14:textId="69FA82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007FF" w14:textId="1FC18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7,414.10 </w:t>
            </w:r>
          </w:p>
        </w:tc>
      </w:tr>
      <w:tr w:rsidR="00AE614C" w:rsidRPr="00AE614C" w14:paraId="6A0F23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8DB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F48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173809E" w14:textId="4D8B9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A0597" w14:textId="2BE2FF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543AE" w14:textId="13E84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22B2D" w14:textId="1E490B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540063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B40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1B4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E27C9CF" w14:textId="1DB618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5BC19" w14:textId="407D5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E0A3B" w14:textId="3D7CF1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B8313" w14:textId="388C7F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0,500.00 </w:t>
            </w:r>
          </w:p>
        </w:tc>
      </w:tr>
      <w:tr w:rsidR="00AE614C" w:rsidRPr="00AE614C" w14:paraId="14E793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C62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CD7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58898278" w14:textId="7DD4E8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5F0A7D" w14:textId="2A9170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22F89" w14:textId="0AAF8B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6513E" w14:textId="68DFF7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77,000.00 </w:t>
            </w:r>
          </w:p>
        </w:tc>
      </w:tr>
      <w:tr w:rsidR="00AE614C" w:rsidRPr="00AE614C" w14:paraId="04F209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E0A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78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CF72FE5" w14:textId="3DC69D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1F51D97" w14:textId="625728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CE293" w14:textId="5E4C1D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D0E7F" w14:textId="02D28D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100.00 </w:t>
            </w:r>
          </w:p>
        </w:tc>
      </w:tr>
      <w:tr w:rsidR="00AE614C" w:rsidRPr="00AE614C" w14:paraId="4E1688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4E4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FF7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1981FE0A" w14:textId="02D082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B9090" w14:textId="541924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5B05E" w14:textId="3A4EB2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BC7A2" w14:textId="2B0C35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800.00 </w:t>
            </w:r>
          </w:p>
        </w:tc>
      </w:tr>
      <w:tr w:rsidR="00AE614C" w:rsidRPr="00AE614C" w14:paraId="073A1E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3C5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E51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6F9F637" w14:textId="4A98B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38,275.40 </w:t>
            </w:r>
          </w:p>
        </w:tc>
        <w:tc>
          <w:tcPr>
            <w:tcW w:w="958" w:type="pct"/>
            <w:tcBorders>
              <w:top w:val="nil"/>
              <w:left w:val="nil"/>
              <w:bottom w:val="single" w:sz="4" w:space="0" w:color="000000"/>
              <w:right w:val="single" w:sz="4" w:space="0" w:color="000000"/>
            </w:tcBorders>
            <w:shd w:val="clear" w:color="auto" w:fill="auto"/>
            <w:noWrap/>
            <w:vAlign w:val="bottom"/>
            <w:hideMark/>
          </w:tcPr>
          <w:p w14:paraId="4E677DD6" w14:textId="2E52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35D1F" w14:textId="2C5A1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85B0E" w14:textId="7DBB6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38,275.40 </w:t>
            </w:r>
          </w:p>
        </w:tc>
      </w:tr>
      <w:tr w:rsidR="00AE614C" w:rsidRPr="00AE614C" w14:paraId="2F0F27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D01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437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36E7A47" w14:textId="09F0D2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5EC68" w14:textId="0EC33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B19DD" w14:textId="2920F7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0316" w14:textId="73BC26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00.00 </w:t>
            </w:r>
          </w:p>
        </w:tc>
      </w:tr>
      <w:tr w:rsidR="00AE614C" w:rsidRPr="00AE614C" w14:paraId="04636B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00D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882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23322A88" w14:textId="1B5404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569655E8" w14:textId="153FF4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8F74" w14:textId="0F305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E3DBD" w14:textId="79EFDC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9,340.00 </w:t>
            </w:r>
          </w:p>
        </w:tc>
      </w:tr>
      <w:tr w:rsidR="00AE614C" w:rsidRPr="00AE614C" w14:paraId="43B05D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B3B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5D6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30BBCC5A" w14:textId="78C18A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2F9B53E4" w14:textId="6781B1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E1855" w14:textId="0E68F1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7228" w14:textId="44149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897.42 </w:t>
            </w:r>
          </w:p>
        </w:tc>
      </w:tr>
      <w:tr w:rsidR="00AE614C" w:rsidRPr="00AE614C" w14:paraId="3B80DC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9D9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194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65CF258" w14:textId="73B02C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06C9E44D" w14:textId="4E430E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818A5" w14:textId="090338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62E0A" w14:textId="48AB1B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7,537.00 </w:t>
            </w:r>
          </w:p>
        </w:tc>
      </w:tr>
      <w:tr w:rsidR="00AE614C" w:rsidRPr="00AE614C" w14:paraId="54E7F25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E7E5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609602" w14:textId="29A7426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492,2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7A77E" w14:textId="0A8633D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13B4F" w14:textId="3BC7B1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9CF175" w14:textId="1718A3B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767,653.71 </w:t>
            </w:r>
          </w:p>
        </w:tc>
      </w:tr>
      <w:tr w:rsidR="00AE614C" w:rsidRPr="00AE614C" w14:paraId="6245FC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8CF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BFC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B26306F" w14:textId="5829EC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231CC44E" w14:textId="7E9C19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39DBC" w14:textId="74A6E8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6EE05" w14:textId="2CBD9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8,984.96 </w:t>
            </w:r>
          </w:p>
        </w:tc>
      </w:tr>
      <w:tr w:rsidR="00AE614C" w:rsidRPr="00AE614C" w14:paraId="7FE9EE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672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A65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C3AE62C" w14:textId="513219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7A9D27C2" w14:textId="4179E6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B2E64" w14:textId="4D7FF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FA858" w14:textId="36885A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88,099.20 </w:t>
            </w:r>
          </w:p>
        </w:tc>
      </w:tr>
      <w:tr w:rsidR="00AE614C" w:rsidRPr="00AE614C" w14:paraId="7A46EA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8C0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9C6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DC96D7E" w14:textId="2A3355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037A3CCA" w14:textId="3DF34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AC5D6" w14:textId="4E5ACE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45BEA" w14:textId="4ACC56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3,820.45 </w:t>
            </w:r>
          </w:p>
        </w:tc>
      </w:tr>
      <w:tr w:rsidR="00AE614C" w:rsidRPr="00AE614C" w14:paraId="76F6B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306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7A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5520A55" w14:textId="1EB3A8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632DA2" w14:textId="77FF6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A4FA9" w14:textId="114084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EB587" w14:textId="1CB5D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2,395.00 </w:t>
            </w:r>
          </w:p>
        </w:tc>
      </w:tr>
      <w:tr w:rsidR="00AE614C" w:rsidRPr="00AE614C" w14:paraId="08CFED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B39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205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22DED66B" w14:textId="7733E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D4941F" w14:textId="53DAF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34D84" w14:textId="5A00D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19C23" w14:textId="41A5E6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55C38E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67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27D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751A8011" w14:textId="5F0B7B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525.00 </w:t>
            </w:r>
          </w:p>
        </w:tc>
        <w:tc>
          <w:tcPr>
            <w:tcW w:w="958" w:type="pct"/>
            <w:tcBorders>
              <w:top w:val="nil"/>
              <w:left w:val="nil"/>
              <w:bottom w:val="single" w:sz="4" w:space="0" w:color="000000"/>
              <w:right w:val="single" w:sz="4" w:space="0" w:color="000000"/>
            </w:tcBorders>
            <w:shd w:val="clear" w:color="auto" w:fill="auto"/>
            <w:noWrap/>
            <w:vAlign w:val="bottom"/>
            <w:hideMark/>
          </w:tcPr>
          <w:p w14:paraId="14B00B42" w14:textId="20F70D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C98DA" w14:textId="649F8E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0ADAD" w14:textId="2E259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525.00 </w:t>
            </w:r>
          </w:p>
        </w:tc>
      </w:tr>
      <w:tr w:rsidR="00AE614C" w:rsidRPr="00AE614C" w14:paraId="592E3A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D2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EBB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F40CB67" w14:textId="016335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3C7FE84" w14:textId="27E866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BEE77" w14:textId="36C4D5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7FCE9" w14:textId="620A3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40.00 </w:t>
            </w:r>
          </w:p>
        </w:tc>
      </w:tr>
      <w:tr w:rsidR="00AE614C" w:rsidRPr="00AE614C" w14:paraId="26A221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83C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A18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22D1E29D" w14:textId="51A8D8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68EF68D0" w14:textId="16DFDF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4F437" w14:textId="2D518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9B719" w14:textId="3986D6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429.00 </w:t>
            </w:r>
          </w:p>
        </w:tc>
      </w:tr>
      <w:tr w:rsidR="00AE614C" w:rsidRPr="00AE614C" w14:paraId="546F07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FF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839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6E322E5" w14:textId="382FFE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E9751" w14:textId="1B0087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FB618" w14:textId="44492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9B55A" w14:textId="7F83FF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0,400.00 </w:t>
            </w:r>
          </w:p>
        </w:tc>
      </w:tr>
      <w:tr w:rsidR="00AE614C" w:rsidRPr="00AE614C" w14:paraId="0E6774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130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89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65E1CDF" w14:textId="5FD50D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8666BD" w14:textId="6DCDA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01E53" w14:textId="34796D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842CC" w14:textId="507357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r>
      <w:tr w:rsidR="00AE614C" w:rsidRPr="00AE614C" w14:paraId="4D61EC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253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E12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78E7916" w14:textId="66CEC2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C83369" w14:textId="010E9E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904A3" w14:textId="09EBB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38B3F" w14:textId="4EBDE3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4,250.00 </w:t>
            </w:r>
          </w:p>
        </w:tc>
      </w:tr>
      <w:tr w:rsidR="00AE614C" w:rsidRPr="00AE614C" w14:paraId="70E18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1DA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CF1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2B69E9B6" w14:textId="3FA1AB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1937AAA9" w14:textId="02112D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AE113" w14:textId="7BEEFD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95AE9" w14:textId="00E04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3,808.10 </w:t>
            </w:r>
          </w:p>
        </w:tc>
      </w:tr>
      <w:tr w:rsidR="00AE614C" w:rsidRPr="00AE614C" w14:paraId="492372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791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3C2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2C6FA1C" w14:textId="719D0C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75B1F3" w14:textId="63558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8B6CF" w14:textId="28FD6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9DCAB" w14:textId="0FA43F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4,350.00 </w:t>
            </w:r>
          </w:p>
        </w:tc>
      </w:tr>
      <w:tr w:rsidR="00AE614C" w:rsidRPr="00AE614C" w14:paraId="7595DF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FEA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5A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6DF7A75" w14:textId="51C98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1669A7C2" w14:textId="129F4E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57B5D" w14:textId="59968B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AA056" w14:textId="6E89F6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487.00 </w:t>
            </w:r>
          </w:p>
        </w:tc>
      </w:tr>
      <w:tr w:rsidR="00AE614C" w:rsidRPr="00AE614C" w14:paraId="71CB0E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57C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30C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E135B18" w14:textId="06A7CB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A7CE9" w14:textId="1BA7DC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6E4A3" w14:textId="43FA8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E33ED" w14:textId="378376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5,800.00 </w:t>
            </w:r>
          </w:p>
        </w:tc>
      </w:tr>
      <w:tr w:rsidR="00AE614C" w:rsidRPr="00AE614C" w14:paraId="5A0560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474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E76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1402094A" w14:textId="1E506E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D2B1834" w14:textId="4ED2E8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C3ED5" w14:textId="6CD039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35735" w14:textId="3B2832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90.00 </w:t>
            </w:r>
          </w:p>
        </w:tc>
      </w:tr>
      <w:tr w:rsidR="00AE614C" w:rsidRPr="00AE614C" w14:paraId="3A7842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D22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B94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17DEDA75" w14:textId="3D101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B6F88F4" w14:textId="26EC75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5D94C" w14:textId="5EA404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E1E96" w14:textId="7E2F66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8,075.00 </w:t>
            </w:r>
          </w:p>
        </w:tc>
      </w:tr>
      <w:tr w:rsidR="00AE614C" w:rsidRPr="00AE614C" w14:paraId="02F49B7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BF27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23B130B2" w14:textId="746CA0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413,210.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A5ED5C" w14:textId="7895DD1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8FD44F" w14:textId="258C37A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D0DE7F" w14:textId="226F32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413,210.50 </w:t>
            </w:r>
          </w:p>
        </w:tc>
      </w:tr>
      <w:tr w:rsidR="00AE614C" w:rsidRPr="00AE614C" w14:paraId="43C361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B1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06D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3BEBF35" w14:textId="4CEC73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7BA1C0A" w14:textId="5269B4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25F8F" w14:textId="05C04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8C611" w14:textId="6C18A8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320.00 </w:t>
            </w:r>
          </w:p>
        </w:tc>
      </w:tr>
      <w:tr w:rsidR="00AE614C" w:rsidRPr="00AE614C" w14:paraId="6BC1D0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4D8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024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4AA8D41" w14:textId="05502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20.00 </w:t>
            </w:r>
          </w:p>
        </w:tc>
        <w:tc>
          <w:tcPr>
            <w:tcW w:w="958" w:type="pct"/>
            <w:tcBorders>
              <w:top w:val="nil"/>
              <w:left w:val="nil"/>
              <w:bottom w:val="single" w:sz="4" w:space="0" w:color="000000"/>
              <w:right w:val="single" w:sz="4" w:space="0" w:color="000000"/>
            </w:tcBorders>
            <w:shd w:val="clear" w:color="auto" w:fill="auto"/>
            <w:noWrap/>
            <w:vAlign w:val="bottom"/>
            <w:hideMark/>
          </w:tcPr>
          <w:p w14:paraId="7DF9E31B" w14:textId="24D260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A839B" w14:textId="21DB8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7DACD" w14:textId="3234C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20.00 </w:t>
            </w:r>
          </w:p>
        </w:tc>
      </w:tr>
      <w:tr w:rsidR="00AE614C" w:rsidRPr="00AE614C" w14:paraId="63E19B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0EE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EE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FFC7158" w14:textId="17508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532FB" w14:textId="481937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1A451" w14:textId="3E90DE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9AF2A" w14:textId="167664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01BE0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799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3406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1EE8FD9" w14:textId="2DDCF7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11575E" w14:textId="7986B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17B54" w14:textId="3B233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5189D" w14:textId="7DB198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r>
      <w:tr w:rsidR="00AE614C" w:rsidRPr="00AE614C" w14:paraId="4B2598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420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2BE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3064E4DC" w14:textId="69C75B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29ACA2D7" w14:textId="372182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FE08E" w14:textId="79FF2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6883F" w14:textId="79648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447.75 </w:t>
            </w:r>
          </w:p>
        </w:tc>
      </w:tr>
      <w:tr w:rsidR="00AE614C" w:rsidRPr="00AE614C" w14:paraId="3461A8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848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26D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6836257" w14:textId="27421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9607B46" w14:textId="7C5CF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5F3D6" w14:textId="02035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8368D" w14:textId="2D41C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944.00 </w:t>
            </w:r>
          </w:p>
        </w:tc>
      </w:tr>
      <w:tr w:rsidR="00AE614C" w:rsidRPr="00AE614C" w14:paraId="003D9F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B31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91B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2D528DCB" w14:textId="7FEB5E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3165F30" w14:textId="3CC40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EA85B" w14:textId="660CA9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D5E76" w14:textId="2DE90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68,223.75 </w:t>
            </w:r>
          </w:p>
        </w:tc>
      </w:tr>
      <w:tr w:rsidR="00AE614C" w:rsidRPr="00AE614C" w14:paraId="044512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F81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9CC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8D6D290" w14:textId="039D11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58BA41" w14:textId="11C6CE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DFE38" w14:textId="432B38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8370" w14:textId="4D85D3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0 </w:t>
            </w:r>
          </w:p>
        </w:tc>
      </w:tr>
      <w:tr w:rsidR="00AE614C" w:rsidRPr="00AE614C" w14:paraId="6D9C73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1E5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C66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4A4B860" w14:textId="1BE56B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423B73" w14:textId="3688C4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F9F4A" w14:textId="37CFD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EC51A" w14:textId="462C9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8,000.00 </w:t>
            </w:r>
          </w:p>
        </w:tc>
      </w:tr>
      <w:tr w:rsidR="00AE614C" w:rsidRPr="00AE614C" w14:paraId="3EA9D4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914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C3F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14D3F4E" w14:textId="3F9425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826708" w14:textId="6D004F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7739F" w14:textId="41AFE7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B932B" w14:textId="77D8A7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0,000.00 </w:t>
            </w:r>
          </w:p>
        </w:tc>
      </w:tr>
      <w:tr w:rsidR="00AE614C" w:rsidRPr="00AE614C" w14:paraId="0B7F17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78F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265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088C88C2" w14:textId="274A04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87,287.00 </w:t>
            </w:r>
          </w:p>
        </w:tc>
        <w:tc>
          <w:tcPr>
            <w:tcW w:w="958" w:type="pct"/>
            <w:tcBorders>
              <w:top w:val="nil"/>
              <w:left w:val="nil"/>
              <w:bottom w:val="single" w:sz="4" w:space="0" w:color="000000"/>
              <w:right w:val="single" w:sz="4" w:space="0" w:color="000000"/>
            </w:tcBorders>
            <w:shd w:val="clear" w:color="auto" w:fill="auto"/>
            <w:noWrap/>
            <w:vAlign w:val="bottom"/>
            <w:hideMark/>
          </w:tcPr>
          <w:p w14:paraId="126741E3" w14:textId="41A9BD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758EA" w14:textId="7CB8E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ACC5F" w14:textId="20084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87,287.00 </w:t>
            </w:r>
          </w:p>
        </w:tc>
      </w:tr>
      <w:tr w:rsidR="00AE614C" w:rsidRPr="00AE614C" w14:paraId="4B8607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C7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A3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0906E2A" w14:textId="19C61A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FDEEBF8" w14:textId="1A1A1F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F5119" w14:textId="5BD5F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726BD" w14:textId="0E566D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3,298.75 </w:t>
            </w:r>
          </w:p>
        </w:tc>
      </w:tr>
      <w:tr w:rsidR="00AE614C" w:rsidRPr="00AE614C" w14:paraId="175378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9B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5F2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AC29424" w14:textId="66DCCD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5B9F940" w14:textId="14DD83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BF3BA" w14:textId="7681CC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1FA7E" w14:textId="37B83A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1,160.00 </w:t>
            </w:r>
          </w:p>
        </w:tc>
      </w:tr>
      <w:tr w:rsidR="00AE614C" w:rsidRPr="00AE614C" w14:paraId="068F45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0B6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785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FE6D58" w14:textId="6081C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5AC8D" w14:textId="42496A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96022" w14:textId="67A164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9DA0E" w14:textId="54BA7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0,000.00 </w:t>
            </w:r>
          </w:p>
        </w:tc>
      </w:tr>
      <w:tr w:rsidR="00AE614C" w:rsidRPr="00AE614C" w14:paraId="79994E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930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63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995F56" w14:textId="6A8783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B49BF" w14:textId="613133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9069E" w14:textId="0617FC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FBA41" w14:textId="5DB3E1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5,000.00 </w:t>
            </w:r>
          </w:p>
        </w:tc>
      </w:tr>
      <w:tr w:rsidR="00AE614C" w:rsidRPr="00AE614C" w14:paraId="54CD1F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899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64B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78477FC" w14:textId="571A63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FBC74D" w14:textId="4809AC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BD20" w14:textId="4145B1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93AAE" w14:textId="3E570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2,500.00 </w:t>
            </w:r>
          </w:p>
        </w:tc>
      </w:tr>
      <w:tr w:rsidR="00AE614C" w:rsidRPr="00AE614C" w14:paraId="3CA85E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CD0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B06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971256F" w14:textId="57208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B5FDE0" w14:textId="43F6C3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9393D" w14:textId="2B7F1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5C236" w14:textId="686769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3FC290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B0F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553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68FB399A" w14:textId="55BBA5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8DDBA04" w14:textId="697A0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5E29A" w14:textId="2A2F0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2FBCB" w14:textId="12E74D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32,209.25 </w:t>
            </w:r>
          </w:p>
        </w:tc>
      </w:tr>
      <w:tr w:rsidR="00AE614C" w:rsidRPr="00AE614C" w14:paraId="5D8AC44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9E0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F8A4A16" w14:textId="5C39EAD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8EDC1" w14:textId="5DC09C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D5F50E" w14:textId="196C58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270229" w14:textId="6D9EEE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82,143.55 </w:t>
            </w:r>
          </w:p>
        </w:tc>
      </w:tr>
      <w:tr w:rsidR="00AE614C" w:rsidRPr="00AE614C" w14:paraId="71D61F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882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4F7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7586064" w14:textId="7AE64B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476A335" w14:textId="35F93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02203" w14:textId="2D80C5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5AD4D" w14:textId="2F305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5,201.95 </w:t>
            </w:r>
          </w:p>
        </w:tc>
      </w:tr>
      <w:tr w:rsidR="00AE614C" w:rsidRPr="00AE614C" w14:paraId="79D462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57C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40F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34489B1C" w14:textId="42D3B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6073522B" w14:textId="08D403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42306" w14:textId="6018C5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06A21" w14:textId="225F80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640.00 </w:t>
            </w:r>
          </w:p>
        </w:tc>
      </w:tr>
      <w:tr w:rsidR="00AE614C" w:rsidRPr="00AE614C" w14:paraId="50DAB4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C8B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493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420AA92F" w14:textId="0AE1A1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2E09469E" w14:textId="37456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6ED5F" w14:textId="5A2B8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D246A" w14:textId="02965E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9,079.10 </w:t>
            </w:r>
          </w:p>
        </w:tc>
      </w:tr>
      <w:tr w:rsidR="00AE614C" w:rsidRPr="00AE614C" w14:paraId="6586F0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1C8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5BA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DCA5973" w14:textId="56F4F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06D67ABB" w14:textId="535B56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F056A" w14:textId="4B53C2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972A" w14:textId="45749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52.50 </w:t>
            </w:r>
          </w:p>
        </w:tc>
      </w:tr>
      <w:tr w:rsidR="00AE614C" w:rsidRPr="00AE614C" w14:paraId="3B8FB2D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A2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D64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F4C591A" w14:textId="1FE3C8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3F0317E2" w14:textId="26D8C4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7FFFB" w14:textId="6DD0F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439F1" w14:textId="49A859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3,170.00 </w:t>
            </w:r>
          </w:p>
        </w:tc>
      </w:tr>
      <w:tr w:rsidR="00AE614C" w:rsidRPr="00AE614C" w14:paraId="51D8AB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C7EE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4A2C4DFC" w14:textId="37063B6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6,939,3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8AAFE" w14:textId="5BA00CA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84A212" w14:textId="02DF21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4A7789" w14:textId="02A5CA8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6,989,321.23 </w:t>
            </w:r>
          </w:p>
        </w:tc>
      </w:tr>
      <w:tr w:rsidR="00AE614C" w:rsidRPr="00AE614C" w14:paraId="2445B6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045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3C1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14C39265" w14:textId="39F1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2DD3E0C5" w14:textId="683FFC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2A242" w14:textId="3A7A4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79CC3" w14:textId="6EBABC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73,220.00 </w:t>
            </w:r>
          </w:p>
        </w:tc>
      </w:tr>
      <w:tr w:rsidR="00AE614C" w:rsidRPr="00AE614C" w14:paraId="59C225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659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E28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5EA3DDAE" w14:textId="10CAE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4F7C3D64" w14:textId="638A9A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C15B8" w14:textId="2D438F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A1F5E" w14:textId="7694A3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223.05 </w:t>
            </w:r>
          </w:p>
        </w:tc>
      </w:tr>
      <w:tr w:rsidR="00AE614C" w:rsidRPr="00AE614C" w14:paraId="7B99F6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FC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D91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CDDBEDA" w14:textId="69EDD8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FA94F" w14:textId="735B0B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EF5C5" w14:textId="3BE3B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757A4" w14:textId="003946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500.00 </w:t>
            </w:r>
          </w:p>
        </w:tc>
      </w:tr>
      <w:tr w:rsidR="00AE614C" w:rsidRPr="00AE614C" w14:paraId="0AF829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5A1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AB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7A016D6E" w14:textId="41A3D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00162" w14:textId="4E46FE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1E025" w14:textId="0884DA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0D995" w14:textId="2BEA7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0,000.00 </w:t>
            </w:r>
          </w:p>
        </w:tc>
      </w:tr>
      <w:tr w:rsidR="00AE614C" w:rsidRPr="00AE614C" w14:paraId="00D31A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D72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1F0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3085DED" w14:textId="3A25D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80AFC" w14:textId="1BB04C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A671A" w14:textId="4E805E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21D19" w14:textId="62031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000.00 </w:t>
            </w:r>
          </w:p>
        </w:tc>
      </w:tr>
      <w:tr w:rsidR="00AE614C" w:rsidRPr="00AE614C" w14:paraId="0628AF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DD8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4F3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F982DD2" w14:textId="5934E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28345" w14:textId="65657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2A776" w14:textId="43285D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F38F4" w14:textId="5D3D8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10,000.00 </w:t>
            </w:r>
          </w:p>
        </w:tc>
      </w:tr>
      <w:tr w:rsidR="00AE614C" w:rsidRPr="00AE614C" w14:paraId="1E7B27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CBB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B9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3463C4D" w14:textId="548109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8840B1A" w14:textId="2AC745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A8F9B" w14:textId="1CA05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3F8C3" w14:textId="21A955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13.92 </w:t>
            </w:r>
          </w:p>
        </w:tc>
      </w:tr>
      <w:tr w:rsidR="00AE614C" w:rsidRPr="00AE614C" w14:paraId="5F74FA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FC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CE8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68ECE7DF" w14:textId="5A875B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3884D25" w14:textId="150943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47D4C" w14:textId="589CAC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7CC49" w14:textId="1A40E6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81,633.55 </w:t>
            </w:r>
          </w:p>
        </w:tc>
      </w:tr>
      <w:tr w:rsidR="00AE614C" w:rsidRPr="00AE614C" w14:paraId="13C7CA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06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08A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BF450EE" w14:textId="4794DB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D17D3A" w14:textId="22E2F2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DC77A" w14:textId="7DEB3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A7001" w14:textId="1FC61D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5,000.00 </w:t>
            </w:r>
          </w:p>
        </w:tc>
      </w:tr>
      <w:tr w:rsidR="00AE614C" w:rsidRPr="00AE614C" w14:paraId="711DA2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63E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84D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1D2E457" w14:textId="5078A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428ECE26" w14:textId="7800FA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75B0C" w14:textId="0D053E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CD3FF" w14:textId="2062AA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8,240.00 </w:t>
            </w:r>
          </w:p>
        </w:tc>
      </w:tr>
      <w:tr w:rsidR="00AE614C" w:rsidRPr="00AE614C" w14:paraId="5F6790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439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734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0C03E724" w14:textId="6E0A34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164A" w14:textId="06510A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ECFED" w14:textId="1B8EBD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B9608" w14:textId="7B9DA2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691875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A9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7DE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12F67BA" w14:textId="11DE2B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AB28D5" w14:textId="68BE59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A3A30" w14:textId="1CFC6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70FDE" w14:textId="7AFFC0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0,000.00 </w:t>
            </w:r>
          </w:p>
        </w:tc>
      </w:tr>
      <w:tr w:rsidR="00AE614C" w:rsidRPr="00AE614C" w14:paraId="3E9268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4EA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931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0742F9E" w14:textId="15457D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536B7B" w14:textId="6FD88F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F3889" w14:textId="2DF4EB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893FF" w14:textId="46A72D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800.00 </w:t>
            </w:r>
          </w:p>
        </w:tc>
      </w:tr>
      <w:tr w:rsidR="00AE614C" w:rsidRPr="00AE614C" w14:paraId="706760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6CF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975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106B47D3" w14:textId="069A5A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F2764" w14:textId="16336B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71AF2" w14:textId="1B7B7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173E0" w14:textId="60040E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00 </w:t>
            </w:r>
          </w:p>
        </w:tc>
      </w:tr>
      <w:tr w:rsidR="00AE614C" w:rsidRPr="00AE614C" w14:paraId="428DF7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D09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806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020810A7" w14:textId="29B713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A7397C9" w14:textId="33A04B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2A795" w14:textId="164232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B406" w14:textId="257BFD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860.00 </w:t>
            </w:r>
          </w:p>
        </w:tc>
      </w:tr>
      <w:tr w:rsidR="00AE614C" w:rsidRPr="00AE614C" w14:paraId="5B9548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EA2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307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CC574B" w14:textId="39BFE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B3DA139" w14:textId="41EB90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F04C4" w14:textId="3AFCFB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68CD4" w14:textId="7B3CF0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29,020.00 </w:t>
            </w:r>
          </w:p>
        </w:tc>
      </w:tr>
      <w:tr w:rsidR="00AE614C" w:rsidRPr="00AE614C" w14:paraId="1447E3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2AC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17D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3C5D4103" w14:textId="07D8E8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6093DA6B" w14:textId="643DA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F1BE8" w14:textId="66B345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E4F5F" w14:textId="10C0D4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437.20 </w:t>
            </w:r>
          </w:p>
        </w:tc>
      </w:tr>
      <w:tr w:rsidR="00AE614C" w:rsidRPr="00AE614C" w14:paraId="236C99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6E6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A3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7334E083" w14:textId="1F0CA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4E95FCD9" w14:textId="3526D0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1E307" w14:textId="5EAAB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F6759" w14:textId="151614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5,250.00 </w:t>
            </w:r>
          </w:p>
        </w:tc>
      </w:tr>
      <w:tr w:rsidR="00AE614C" w:rsidRPr="00AE614C" w14:paraId="204AFC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93C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A49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7971DDC7" w14:textId="2F46E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6234A" w14:textId="1E71ED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49B70" w14:textId="679390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CB17" w14:textId="522EB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r>
      <w:tr w:rsidR="00AE614C" w:rsidRPr="00AE614C" w14:paraId="0FCEEB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4A8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2B3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0623AB2" w14:textId="58BB8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727FDB" w14:textId="33719F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FA915" w14:textId="01009B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67121" w14:textId="71A90C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r>
      <w:tr w:rsidR="00AE614C" w:rsidRPr="00AE614C" w14:paraId="1000E7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9EE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3E4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746CA08" w14:textId="66F46B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1434A" w14:textId="3E9F2A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F3211" w14:textId="241DAE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09B42" w14:textId="2D5EA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1,000.00 </w:t>
            </w:r>
          </w:p>
        </w:tc>
      </w:tr>
      <w:tr w:rsidR="00AE614C" w:rsidRPr="00AE614C" w14:paraId="3B2B5C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69F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62A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3E9AF4F" w14:textId="0E5AB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66F76CAC" w14:textId="7E96CF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0EFCE" w14:textId="4CFC1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C8C33" w14:textId="65FD6F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3,920.00 </w:t>
            </w:r>
          </w:p>
        </w:tc>
      </w:tr>
      <w:tr w:rsidR="00AE614C" w:rsidRPr="00AE614C" w14:paraId="24D63C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CD5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84F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30AD585" w14:textId="52F3DF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71AE24A8" w14:textId="77D959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3CF7" w14:textId="7EB5BF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C93FD" w14:textId="43C4C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61,239.44 </w:t>
            </w:r>
          </w:p>
        </w:tc>
      </w:tr>
      <w:tr w:rsidR="00AE614C" w:rsidRPr="00AE614C" w14:paraId="569413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D59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261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D72329F" w14:textId="4601B8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610CE41D" w14:textId="007AA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80B05" w14:textId="480FD1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B9A87" w14:textId="5BB31C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7,804.07 </w:t>
            </w:r>
          </w:p>
        </w:tc>
      </w:tr>
      <w:tr w:rsidR="00AE614C" w:rsidRPr="00AE614C" w14:paraId="077DF7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C8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64B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1ACC9015" w14:textId="30193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03133" w14:textId="55D9C5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C3483" w14:textId="5C296E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76E43" w14:textId="486747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252A54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A96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010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3FC50C90" w14:textId="55B7A8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57FD552" w14:textId="5FEA61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75893" w14:textId="29A2A6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B234" w14:textId="63462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200.00 </w:t>
            </w:r>
          </w:p>
        </w:tc>
      </w:tr>
      <w:tr w:rsidR="00AE614C" w:rsidRPr="00AE614C" w14:paraId="23FB07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B63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5B0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6E44D11" w14:textId="487356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D7126" w14:textId="393CD0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A8ED4" w14:textId="49D603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6348F" w14:textId="4B560E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55,000.00 </w:t>
            </w:r>
          </w:p>
        </w:tc>
      </w:tr>
      <w:tr w:rsidR="00AE614C" w:rsidRPr="00AE614C" w14:paraId="09E683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514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71B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1663504" w14:textId="5EE45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690CAC33" w14:textId="20463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700E3" w14:textId="53A38F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CE92" w14:textId="0DB0EA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7,075.00 </w:t>
            </w:r>
          </w:p>
        </w:tc>
      </w:tr>
      <w:tr w:rsidR="00AE614C" w:rsidRPr="00AE614C" w14:paraId="3268E0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2D1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BB8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2C3830A" w14:textId="667BF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86E8AD" w14:textId="2EF705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93115" w14:textId="63775F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CAC41" w14:textId="5B5C37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45B7A0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D2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459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3443C5F" w14:textId="3AB165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1,745.00 </w:t>
            </w:r>
          </w:p>
        </w:tc>
        <w:tc>
          <w:tcPr>
            <w:tcW w:w="958" w:type="pct"/>
            <w:tcBorders>
              <w:top w:val="nil"/>
              <w:left w:val="nil"/>
              <w:bottom w:val="single" w:sz="4" w:space="0" w:color="000000"/>
              <w:right w:val="single" w:sz="4" w:space="0" w:color="000000"/>
            </w:tcBorders>
            <w:shd w:val="clear" w:color="auto" w:fill="auto"/>
            <w:noWrap/>
            <w:vAlign w:val="bottom"/>
            <w:hideMark/>
          </w:tcPr>
          <w:p w14:paraId="5BCCDAA2" w14:textId="384A0B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C6130" w14:textId="653647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958FC" w14:textId="178F2E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1,745.00 </w:t>
            </w:r>
          </w:p>
        </w:tc>
      </w:tr>
      <w:tr w:rsidR="00AE614C" w:rsidRPr="00AE614C" w14:paraId="3BDFEE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9F5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DA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10EE6D7" w14:textId="569615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A9B12" w14:textId="045BA2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C00FE" w14:textId="118C9D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EE911" w14:textId="60DE8A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00.00 </w:t>
            </w:r>
          </w:p>
        </w:tc>
      </w:tr>
      <w:tr w:rsidR="00AE614C" w:rsidRPr="00AE614C" w14:paraId="1404E7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F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913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2175435" w14:textId="31D1C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4065529" w14:textId="34098C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DF2EA" w14:textId="7C1FB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CDFDC" w14:textId="39C0EF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5,940.00 </w:t>
            </w:r>
          </w:p>
        </w:tc>
      </w:tr>
      <w:tr w:rsidR="00AE614C" w:rsidRPr="00AE614C" w14:paraId="65CCAD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1AE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3F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39BD0E1A" w14:textId="1F9451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2C926" w14:textId="2E2A6A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B7824" w14:textId="43E89E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CE5E8" w14:textId="5EAFB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00.00 </w:t>
            </w:r>
          </w:p>
        </w:tc>
      </w:tr>
      <w:tr w:rsidR="00AE614C" w:rsidRPr="00AE614C" w14:paraId="1EB70D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C84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4AE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80935B" w14:textId="14E8E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A1C5ED" w14:textId="7B966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2F3F6" w14:textId="17D838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5D631" w14:textId="15F65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1,200.00 </w:t>
            </w:r>
          </w:p>
        </w:tc>
      </w:tr>
      <w:tr w:rsidR="00AE614C" w:rsidRPr="00AE614C" w14:paraId="2B4CB84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063D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7244E5B" w14:textId="590DF3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340,90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DEEC13" w14:textId="2FD7B28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367D8" w14:textId="070F84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83CC99" w14:textId="0F68AA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340,908.82 </w:t>
            </w:r>
          </w:p>
        </w:tc>
      </w:tr>
      <w:tr w:rsidR="00AE614C" w:rsidRPr="00AE614C" w14:paraId="402815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5C2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3F97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6A997EA" w14:textId="79D21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5D95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3DF45E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788A4D4" w14:textId="2B1744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00,000.00 </w:t>
            </w:r>
          </w:p>
        </w:tc>
      </w:tr>
      <w:tr w:rsidR="00AE614C" w:rsidRPr="00AE614C" w14:paraId="607CD1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FDF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96E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A3D299" w14:textId="4DC1D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5ED2FF36" w14:textId="5ED2C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5AD55" w14:textId="7286A5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7733E" w14:textId="7A9D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96,959.72 </w:t>
            </w:r>
          </w:p>
        </w:tc>
      </w:tr>
      <w:tr w:rsidR="00AE614C" w:rsidRPr="00AE614C" w14:paraId="712177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B8D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4E3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011643" w14:textId="3324A8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5BFCAF4" w14:textId="0A4AD5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9B87A" w14:textId="118A3D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6DEE3" w14:textId="7FB23C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560.00 </w:t>
            </w:r>
          </w:p>
        </w:tc>
      </w:tr>
      <w:tr w:rsidR="00AE614C" w:rsidRPr="00AE614C" w14:paraId="599134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7AB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91C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421DAEBA" w14:textId="06605E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7C4F0E9" w14:textId="34FDF8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ADE3B" w14:textId="2FEC75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C5122" w14:textId="25C5F4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60.00 </w:t>
            </w:r>
          </w:p>
        </w:tc>
      </w:tr>
      <w:tr w:rsidR="00AE614C" w:rsidRPr="00AE614C" w14:paraId="41051C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D5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9EF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BFBC97" w14:textId="097A2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5B2BA7C" w14:textId="5DEE09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8E16A" w14:textId="7BED1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C8C73" w14:textId="64812A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097.00 </w:t>
            </w:r>
          </w:p>
        </w:tc>
      </w:tr>
      <w:tr w:rsidR="00AE614C" w:rsidRPr="00AE614C" w14:paraId="42A4D3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0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AE5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E432058" w14:textId="637EE0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03C9DBF" w14:textId="27B13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C70B2" w14:textId="007825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C1B01" w14:textId="6BF79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1,120.00 </w:t>
            </w:r>
          </w:p>
        </w:tc>
      </w:tr>
      <w:tr w:rsidR="00AE614C" w:rsidRPr="00AE614C" w14:paraId="4D97DD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5C7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B19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7035F497" w14:textId="4C76A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60F53BC4" w14:textId="42A0D1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2B23C" w14:textId="2D381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C6E14" w14:textId="02A15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2,036.10 </w:t>
            </w:r>
          </w:p>
        </w:tc>
      </w:tr>
      <w:tr w:rsidR="00AE614C" w:rsidRPr="00AE614C" w14:paraId="510F9B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EB7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136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94D905B" w14:textId="41633D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FA7C69B" w14:textId="1C3BC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AF017" w14:textId="12EF3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97CA5" w14:textId="325B5F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817.50 </w:t>
            </w:r>
          </w:p>
        </w:tc>
      </w:tr>
      <w:tr w:rsidR="00AE614C" w:rsidRPr="00AE614C" w14:paraId="48F7C2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C75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99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25FDDBB" w14:textId="1FF320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12CA38CF" w14:textId="05C48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229EC" w14:textId="56592E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42F0" w14:textId="4D2F8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520.00 </w:t>
            </w:r>
          </w:p>
        </w:tc>
      </w:tr>
      <w:tr w:rsidR="00AE614C" w:rsidRPr="00AE614C" w14:paraId="45CE0A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2B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B74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2034D4D7" w14:textId="74096F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D60490" w14:textId="7F46E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9D498" w14:textId="4D9ECB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D7B3F" w14:textId="3F0214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176E57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D69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B5B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37BA90C" w14:textId="547F1C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70.00 </w:t>
            </w:r>
          </w:p>
        </w:tc>
        <w:tc>
          <w:tcPr>
            <w:tcW w:w="958" w:type="pct"/>
            <w:tcBorders>
              <w:top w:val="nil"/>
              <w:left w:val="nil"/>
              <w:bottom w:val="single" w:sz="4" w:space="0" w:color="000000"/>
              <w:right w:val="single" w:sz="4" w:space="0" w:color="000000"/>
            </w:tcBorders>
            <w:shd w:val="clear" w:color="auto" w:fill="auto"/>
            <w:noWrap/>
            <w:vAlign w:val="bottom"/>
            <w:hideMark/>
          </w:tcPr>
          <w:p w14:paraId="3A10F219" w14:textId="5DC73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48086" w14:textId="4BA290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36D8C" w14:textId="44EA5A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70.00 </w:t>
            </w:r>
          </w:p>
        </w:tc>
      </w:tr>
      <w:tr w:rsidR="00AE614C" w:rsidRPr="00AE614C" w14:paraId="344BBA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2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539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15EE1C90" w14:textId="650565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ACA6C4B" w14:textId="5989AF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96AFC" w14:textId="33E8E6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A3B8F" w14:textId="2E7947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80.00 </w:t>
            </w:r>
          </w:p>
        </w:tc>
      </w:tr>
      <w:tr w:rsidR="00AE614C" w:rsidRPr="00AE614C" w14:paraId="27403A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EAF5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A66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4116678" w14:textId="56C0D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A94D3DA" w14:textId="5B1CA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005E5" w14:textId="5154F4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F08C4" w14:textId="1A2BBC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95.00 </w:t>
            </w:r>
          </w:p>
        </w:tc>
      </w:tr>
      <w:tr w:rsidR="00AE614C" w:rsidRPr="00AE614C" w14:paraId="20C97F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A8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3AA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58F64DF5" w14:textId="0B2238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199681" w14:textId="2AA3AD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FBF48" w14:textId="7028BA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2710" w14:textId="68354D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r>
      <w:tr w:rsidR="00AE614C" w:rsidRPr="00AE614C" w14:paraId="0F956C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B37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F7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06F6A0F" w14:textId="7254BE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4D447659" w14:textId="03549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D1750" w14:textId="33094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43B58" w14:textId="256824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170.00 </w:t>
            </w:r>
          </w:p>
        </w:tc>
      </w:tr>
      <w:tr w:rsidR="00AE614C" w:rsidRPr="00AE614C" w14:paraId="6602D7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64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326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A4EFDEF" w14:textId="4F963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079D1" w14:textId="14AFB9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FF0C" w14:textId="5AF403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4B13" w14:textId="6F4096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r>
      <w:tr w:rsidR="00AE614C" w:rsidRPr="00AE614C" w14:paraId="10B746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404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156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269E8F" w14:textId="4C0126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69DB5E2" w14:textId="62C62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76217" w14:textId="57723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ACEAB" w14:textId="4A36AD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760.00 </w:t>
            </w:r>
          </w:p>
        </w:tc>
      </w:tr>
      <w:tr w:rsidR="00AE614C" w:rsidRPr="00AE614C" w14:paraId="6EDFDD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652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66A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2D2031A8" w14:textId="53FD9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DB8AC" w14:textId="44A9B7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272A1" w14:textId="7ECA27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463A7" w14:textId="06BC1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000.00 </w:t>
            </w:r>
          </w:p>
        </w:tc>
      </w:tr>
      <w:tr w:rsidR="00AE614C" w:rsidRPr="00AE614C" w14:paraId="7794A9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B9D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1FF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1A5070F5" w14:textId="1792CB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B0A2C9D" w14:textId="0BCFAB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E530E" w14:textId="2F78A0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53FFC" w14:textId="0FC59B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450.00 </w:t>
            </w:r>
          </w:p>
        </w:tc>
      </w:tr>
      <w:tr w:rsidR="00AE614C" w:rsidRPr="00AE614C" w14:paraId="4E07BB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9E1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756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66DCD9A" w14:textId="440E33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0D75575A" w14:textId="5DD614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4D955" w14:textId="57A78B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27036" w14:textId="1476D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40.00 </w:t>
            </w:r>
          </w:p>
        </w:tc>
      </w:tr>
      <w:tr w:rsidR="00AE614C" w:rsidRPr="00AE614C" w14:paraId="738B1F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AC9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1A2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41495D6" w14:textId="6456DB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4C51D23" w14:textId="420BB7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BC537" w14:textId="72B15E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9D8B2" w14:textId="300FEE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440.00 </w:t>
            </w:r>
          </w:p>
        </w:tc>
      </w:tr>
      <w:tr w:rsidR="00AE614C" w:rsidRPr="00AE614C" w14:paraId="68CD16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333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37D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7F1F1A" w14:textId="4A2F4D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5FD8E177" w14:textId="7F244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E74D7" w14:textId="0F5AA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51114" w14:textId="3B05E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656.00 </w:t>
            </w:r>
          </w:p>
        </w:tc>
      </w:tr>
      <w:tr w:rsidR="00AE614C" w:rsidRPr="00AE614C" w14:paraId="224E3D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A0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835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204BCDB9" w14:textId="6680F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17200814" w14:textId="05B93C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2A0E3" w14:textId="4DADB5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2F218" w14:textId="0302A5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8,549.50 </w:t>
            </w:r>
          </w:p>
        </w:tc>
      </w:tr>
      <w:tr w:rsidR="00AE614C" w:rsidRPr="00AE614C" w14:paraId="61B63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A6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C12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AE2D3B" w14:textId="0CC48A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B0A1178" w14:textId="26621F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CE4B0" w14:textId="5A1157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E0157" w14:textId="353B63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19.60 </w:t>
            </w:r>
          </w:p>
        </w:tc>
      </w:tr>
      <w:tr w:rsidR="00AE614C" w:rsidRPr="00AE614C" w14:paraId="42535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9F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FF6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E4CF7E9" w14:textId="48DFCA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F77C4" w14:textId="123B5B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2770B" w14:textId="324E30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D967F" w14:textId="7417FF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38B879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F9F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71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BDEB73" w14:textId="40975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6FE5380" w14:textId="27ECA6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61C3C" w14:textId="799D84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5EF42" w14:textId="3627CC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00.00 </w:t>
            </w:r>
          </w:p>
        </w:tc>
      </w:tr>
      <w:tr w:rsidR="00AE614C" w:rsidRPr="00AE614C" w14:paraId="377DA9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93C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685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39217FB4" w14:textId="1EC407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552CECCA" w14:textId="1A5504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4D767" w14:textId="462BD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851F9" w14:textId="685BF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5,480.00 </w:t>
            </w:r>
          </w:p>
        </w:tc>
      </w:tr>
      <w:tr w:rsidR="00AE614C" w:rsidRPr="00AE614C" w14:paraId="1547FA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111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A0F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E44447A" w14:textId="6655F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C03D928" w14:textId="5FFE4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EAF65" w14:textId="6C5FB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B83B1" w14:textId="1272E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740.00 </w:t>
            </w:r>
          </w:p>
        </w:tc>
      </w:tr>
      <w:tr w:rsidR="00AE614C" w:rsidRPr="00AE614C" w14:paraId="55DFD4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24B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7C9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0BF486D" w14:textId="306ED3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54A6AB1" w14:textId="2F61E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BF41F" w14:textId="6C0C95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131C9" w14:textId="24984B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 </w:t>
            </w:r>
          </w:p>
        </w:tc>
      </w:tr>
      <w:tr w:rsidR="00AE614C" w:rsidRPr="00AE614C" w14:paraId="6CB338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261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062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7532508" w14:textId="78CE0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3BC06625" w14:textId="08F787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B62CB" w14:textId="0CA4CF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9FF48" w14:textId="1DFDD5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5,148.40 </w:t>
            </w:r>
          </w:p>
        </w:tc>
      </w:tr>
      <w:tr w:rsidR="00AE614C" w:rsidRPr="00AE614C" w14:paraId="010BB08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9CF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64F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D7D0F3E" w14:textId="6AA78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41BEA872" w14:textId="6DA5D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0FF0C" w14:textId="15FEF8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53CD6" w14:textId="6FE7A9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40.00 </w:t>
            </w:r>
          </w:p>
        </w:tc>
      </w:tr>
      <w:tr w:rsidR="00AE614C" w:rsidRPr="00AE614C" w14:paraId="2E87666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806CF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E0D024" w14:textId="7BC12FB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0,037,666.09 </w:t>
            </w:r>
          </w:p>
        </w:tc>
        <w:tc>
          <w:tcPr>
            <w:tcW w:w="958" w:type="pct"/>
            <w:tcBorders>
              <w:top w:val="nil"/>
              <w:left w:val="nil"/>
              <w:bottom w:val="single" w:sz="4" w:space="0" w:color="000000"/>
              <w:right w:val="single" w:sz="4" w:space="0" w:color="000000"/>
            </w:tcBorders>
            <w:shd w:val="clear" w:color="A5A5A5" w:fill="A5A5A5"/>
            <w:noWrap/>
            <w:vAlign w:val="bottom"/>
            <w:hideMark/>
          </w:tcPr>
          <w:p w14:paraId="189DD1EB" w14:textId="232419C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8AD9DE" w14:textId="56A04EF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D50E03" w14:textId="058E6CE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0,037,666.09 </w:t>
            </w:r>
          </w:p>
        </w:tc>
      </w:tr>
      <w:tr w:rsidR="00AE614C" w:rsidRPr="00AE614C" w14:paraId="62CD989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F50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863F6B7" w14:textId="31B342F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947,20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4DFC8393" w14:textId="5F1FE4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5087F9" w14:textId="44B403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7D590A" w14:textId="64DC364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947,206.47 </w:t>
            </w:r>
          </w:p>
        </w:tc>
      </w:tr>
      <w:tr w:rsidR="00AE614C" w:rsidRPr="00AE614C" w14:paraId="1CDD34F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63CF6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041816CF" w14:textId="45062F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2B2FB0C2" w14:textId="28FCA9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CC6BC" w14:textId="11CD91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810659" w14:textId="1598D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8,939.12 </w:t>
            </w:r>
          </w:p>
        </w:tc>
      </w:tr>
      <w:tr w:rsidR="00AE614C" w:rsidRPr="00AE614C" w14:paraId="49AB8254"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D4596C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679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70622303" w14:textId="057FD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FE60F8A" w14:textId="650213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F1F3D" w14:textId="267D45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E359C" w14:textId="40F33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755.86 </w:t>
            </w:r>
          </w:p>
        </w:tc>
      </w:tr>
      <w:tr w:rsidR="00AE614C" w:rsidRPr="00AE614C" w14:paraId="315AB4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3B6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2A1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8AB5364" w14:textId="3FC5E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FAB08A2" w14:textId="180CD7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6F881" w14:textId="756765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85BE9" w14:textId="5B057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780.00 </w:t>
            </w:r>
          </w:p>
        </w:tc>
      </w:tr>
      <w:tr w:rsidR="00AE614C" w:rsidRPr="00AE614C" w14:paraId="410D55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FC2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8BA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28F298F" w14:textId="0267AA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A1EC8" w14:textId="3CD9A5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B8B3D" w14:textId="6ACE89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97FEB" w14:textId="10732B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6,000.00 </w:t>
            </w:r>
          </w:p>
        </w:tc>
      </w:tr>
      <w:tr w:rsidR="00AE614C" w:rsidRPr="00AE614C" w14:paraId="497163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D3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4E4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3BAF2B17" w14:textId="7E4DE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89,639.24 </w:t>
            </w:r>
          </w:p>
        </w:tc>
        <w:tc>
          <w:tcPr>
            <w:tcW w:w="958" w:type="pct"/>
            <w:tcBorders>
              <w:top w:val="nil"/>
              <w:left w:val="nil"/>
              <w:bottom w:val="single" w:sz="4" w:space="0" w:color="000000"/>
              <w:right w:val="single" w:sz="4" w:space="0" w:color="000000"/>
            </w:tcBorders>
            <w:shd w:val="clear" w:color="auto" w:fill="auto"/>
            <w:noWrap/>
            <w:vAlign w:val="bottom"/>
            <w:hideMark/>
          </w:tcPr>
          <w:p w14:paraId="4A14DF5B" w14:textId="13700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98346" w14:textId="0B16AC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DC668" w14:textId="7BCA1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89,639.24 </w:t>
            </w:r>
          </w:p>
        </w:tc>
      </w:tr>
      <w:tr w:rsidR="00AE614C" w:rsidRPr="00AE614C" w14:paraId="29041D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484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11F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792207B9" w14:textId="769B9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298F2CA9" w14:textId="15B2EF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10AF6" w14:textId="591DF6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E68B7" w14:textId="145851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3,629.92 </w:t>
            </w:r>
          </w:p>
        </w:tc>
      </w:tr>
      <w:tr w:rsidR="00AE614C" w:rsidRPr="00AE614C" w14:paraId="66EFC0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517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0F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7A63BC2" w14:textId="620AA1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830.00 </w:t>
            </w:r>
          </w:p>
        </w:tc>
        <w:tc>
          <w:tcPr>
            <w:tcW w:w="958" w:type="pct"/>
            <w:tcBorders>
              <w:top w:val="nil"/>
              <w:left w:val="nil"/>
              <w:bottom w:val="single" w:sz="4" w:space="0" w:color="000000"/>
              <w:right w:val="single" w:sz="4" w:space="0" w:color="000000"/>
            </w:tcBorders>
            <w:shd w:val="clear" w:color="auto" w:fill="auto"/>
            <w:noWrap/>
            <w:vAlign w:val="bottom"/>
            <w:hideMark/>
          </w:tcPr>
          <w:p w14:paraId="0F4F3F72" w14:textId="53BE7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1B434" w14:textId="23AF70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B2D25" w14:textId="0411E7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830.00 </w:t>
            </w:r>
          </w:p>
        </w:tc>
      </w:tr>
      <w:tr w:rsidR="00AE614C" w:rsidRPr="00AE614C" w14:paraId="6B67F8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5D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E2B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AFED9E6" w14:textId="50CDB3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DFA3A07" w14:textId="6409F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0E07A" w14:textId="375789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0A288" w14:textId="6B6E5E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526.05 </w:t>
            </w:r>
          </w:p>
        </w:tc>
      </w:tr>
      <w:tr w:rsidR="00AE614C" w:rsidRPr="00AE614C" w14:paraId="241033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F9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890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17A9085" w14:textId="1545E6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660723B1" w14:textId="47CCAF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1344A" w14:textId="0FCE8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FBF71" w14:textId="3EF1B2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5,510.00 </w:t>
            </w:r>
          </w:p>
        </w:tc>
      </w:tr>
      <w:tr w:rsidR="00AE614C" w:rsidRPr="00AE614C" w14:paraId="761DB6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8AE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EF1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D687BF0" w14:textId="40EBA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0C6786D9" w14:textId="0C95E7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CF271" w14:textId="7851A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DE16B" w14:textId="1A9BF4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3,787.00 </w:t>
            </w:r>
          </w:p>
        </w:tc>
      </w:tr>
      <w:tr w:rsidR="00AE614C" w:rsidRPr="00AE614C" w14:paraId="3D7653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33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E68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1FD46CD" w14:textId="067FFD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7C9202A2" w14:textId="6FDFC7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BEABB" w14:textId="511EB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8AE60" w14:textId="1BDC2F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2,864.32 </w:t>
            </w:r>
          </w:p>
        </w:tc>
      </w:tr>
      <w:tr w:rsidR="00AE614C" w:rsidRPr="00AE614C" w14:paraId="4F2A97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73E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F69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E0A2C5D" w14:textId="1DC4B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7754D73B" w14:textId="15A590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1DE69" w14:textId="2A5970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E0BE1" w14:textId="57901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0,911.86 </w:t>
            </w:r>
          </w:p>
        </w:tc>
      </w:tr>
      <w:tr w:rsidR="00AE614C" w:rsidRPr="00AE614C" w14:paraId="1181B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92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425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62799089" w14:textId="3A283F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6CAAC35D" w14:textId="567241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5C0B1" w14:textId="3F3229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E3485" w14:textId="3CB4EA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86,743.94 </w:t>
            </w:r>
          </w:p>
        </w:tc>
      </w:tr>
      <w:tr w:rsidR="00AE614C" w:rsidRPr="00AE614C" w14:paraId="1BD331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5BF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9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AFC2CA9" w14:textId="1E59D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A1442" w14:textId="44C79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7D8AE" w14:textId="10927E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0679A" w14:textId="4623BD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5,000.00 </w:t>
            </w:r>
          </w:p>
        </w:tc>
      </w:tr>
      <w:tr w:rsidR="00AE614C" w:rsidRPr="00AE614C" w14:paraId="3EABAE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B8D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B03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10BA3DB" w14:textId="2FF10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699F0DB" w14:textId="153B7F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9FBC5" w14:textId="09563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C71EF" w14:textId="56858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40.00 </w:t>
            </w:r>
          </w:p>
        </w:tc>
      </w:tr>
      <w:tr w:rsidR="00AE614C" w:rsidRPr="00AE614C" w14:paraId="120884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5F6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36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110B964" w14:textId="6E508B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79A4DAD6" w14:textId="0FEFD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C35B6" w14:textId="61587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550C7" w14:textId="575D3C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720.00 </w:t>
            </w:r>
          </w:p>
        </w:tc>
      </w:tr>
      <w:tr w:rsidR="00AE614C" w:rsidRPr="00AE614C" w14:paraId="455972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435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2DC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F755204" w14:textId="4D0865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72D83007" w14:textId="43308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76ECE" w14:textId="57B435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2D531" w14:textId="1A60D8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6,736.96 </w:t>
            </w:r>
          </w:p>
        </w:tc>
      </w:tr>
      <w:tr w:rsidR="00AE614C" w:rsidRPr="00AE614C" w14:paraId="38E6FB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07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1D5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1DFCF09A" w14:textId="7FF2A1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BA70D14" w14:textId="488579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D7688" w14:textId="2C7B76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91712" w14:textId="1842ED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213.86 </w:t>
            </w:r>
          </w:p>
        </w:tc>
      </w:tr>
      <w:tr w:rsidR="00AE614C" w:rsidRPr="00AE614C" w14:paraId="55B358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3E3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EBB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73F84851" w14:textId="2C258F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B543F" w14:textId="06E704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BC270" w14:textId="3B886C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F1C75" w14:textId="4E3A1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000.00 </w:t>
            </w:r>
          </w:p>
        </w:tc>
      </w:tr>
      <w:tr w:rsidR="00AE614C" w:rsidRPr="00AE614C" w14:paraId="34DFB7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433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AF2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994128C" w14:textId="2889AA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983F15" w14:textId="4DAB8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8C146" w14:textId="0B498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B808F" w14:textId="031111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500.00 </w:t>
            </w:r>
          </w:p>
        </w:tc>
      </w:tr>
      <w:tr w:rsidR="00AE614C" w:rsidRPr="00AE614C" w14:paraId="5DA952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09E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ECA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0A6FF68C" w14:textId="7101E3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2218B" w14:textId="6316B2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D8C50" w14:textId="08837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CC975" w14:textId="41B8A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500.00 </w:t>
            </w:r>
          </w:p>
        </w:tc>
      </w:tr>
      <w:tr w:rsidR="00AE614C" w:rsidRPr="00AE614C" w14:paraId="26D920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510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07F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27A885B" w14:textId="7849A2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1CDE3B2" w14:textId="0CC0C9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51F4D" w14:textId="5D201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E755D" w14:textId="0D2BFF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228.92 </w:t>
            </w:r>
          </w:p>
        </w:tc>
      </w:tr>
      <w:tr w:rsidR="00AE614C" w:rsidRPr="00AE614C" w14:paraId="2E4051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42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0CB0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60CDEB7B" w14:textId="33990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56CFB383" w14:textId="21D4CE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67CA8" w14:textId="278516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93197" w14:textId="09362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130.00 </w:t>
            </w:r>
          </w:p>
        </w:tc>
      </w:tr>
      <w:tr w:rsidR="00AE614C" w:rsidRPr="00AE614C" w14:paraId="272B58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C78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4AE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1F19AD53" w14:textId="017A1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71B1056" w14:textId="39F76B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E7C26" w14:textId="403A0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D8D87" w14:textId="38E0F0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140.00 </w:t>
            </w:r>
          </w:p>
        </w:tc>
      </w:tr>
      <w:tr w:rsidR="00AE614C" w:rsidRPr="00AE614C" w14:paraId="6BF1CC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E97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DAE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66F5567B" w14:textId="1DFD58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D038C97" w14:textId="3F6F0C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569E0" w14:textId="5C83C6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B9B4D" w14:textId="52E530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759.50 </w:t>
            </w:r>
          </w:p>
        </w:tc>
      </w:tr>
      <w:tr w:rsidR="00AE614C" w:rsidRPr="00AE614C" w14:paraId="5D58FB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F9A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2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524A8F15" w14:textId="0C6B12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5FF3F8" w14:textId="6E748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F34AE" w14:textId="22227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4CAE8" w14:textId="753DF0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 </w:t>
            </w:r>
          </w:p>
        </w:tc>
      </w:tr>
      <w:tr w:rsidR="00AE614C" w:rsidRPr="00AE614C" w14:paraId="5F689A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85E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CC8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092A390F" w14:textId="3677FB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3DB9BB6" w14:textId="791D10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175DA" w14:textId="574A2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2F2C6" w14:textId="07E436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8,496.60 </w:t>
            </w:r>
          </w:p>
        </w:tc>
      </w:tr>
      <w:tr w:rsidR="00AE614C" w:rsidRPr="00AE614C" w14:paraId="473C36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FA1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4BD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EE80F1A" w14:textId="28084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84C97" w14:textId="4DBF1C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EDECB" w14:textId="1845E1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61CD0" w14:textId="322821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500.00 </w:t>
            </w:r>
          </w:p>
        </w:tc>
      </w:tr>
      <w:tr w:rsidR="00AE614C" w:rsidRPr="00AE614C" w14:paraId="422B16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80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DA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1FEBB7AB" w14:textId="0C5E1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30F1CC46" w14:textId="46036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67943" w14:textId="56888A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6E565" w14:textId="4451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4,335.00 </w:t>
            </w:r>
          </w:p>
        </w:tc>
      </w:tr>
      <w:tr w:rsidR="00AE614C" w:rsidRPr="00AE614C" w14:paraId="418C7B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374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C7A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5464066" w14:textId="48F7A6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3216657" w14:textId="51679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FF6EB" w14:textId="05DBD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04AA5" w14:textId="309D6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64.56 </w:t>
            </w:r>
          </w:p>
        </w:tc>
      </w:tr>
      <w:tr w:rsidR="00AE614C" w:rsidRPr="00AE614C" w14:paraId="7C6917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6E1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AB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52347B7" w14:textId="4E964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758307A7" w14:textId="51AE86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97925" w14:textId="7456D8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9546F" w14:textId="776867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7,915.00 </w:t>
            </w:r>
          </w:p>
        </w:tc>
      </w:tr>
      <w:tr w:rsidR="00AE614C" w:rsidRPr="00AE614C" w14:paraId="6DAFF4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75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BCF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C7B3C91" w14:textId="614D37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1ECF70DA" w14:textId="462928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91D82" w14:textId="1C1AD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DD48D" w14:textId="0FB07D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391.78 </w:t>
            </w:r>
          </w:p>
        </w:tc>
      </w:tr>
      <w:tr w:rsidR="00AE614C" w:rsidRPr="00AE614C" w14:paraId="1FA9EB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AED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710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92A5975" w14:textId="699D2B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8,988.30 </w:t>
            </w:r>
          </w:p>
        </w:tc>
        <w:tc>
          <w:tcPr>
            <w:tcW w:w="958" w:type="pct"/>
            <w:tcBorders>
              <w:top w:val="nil"/>
              <w:left w:val="nil"/>
              <w:bottom w:val="single" w:sz="4" w:space="0" w:color="000000"/>
              <w:right w:val="single" w:sz="4" w:space="0" w:color="000000"/>
            </w:tcBorders>
            <w:shd w:val="clear" w:color="auto" w:fill="auto"/>
            <w:noWrap/>
            <w:vAlign w:val="bottom"/>
            <w:hideMark/>
          </w:tcPr>
          <w:p w14:paraId="08B6A98F" w14:textId="6D68FB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3946F" w14:textId="412EEE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25D16" w14:textId="3539A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8,988.30 </w:t>
            </w:r>
          </w:p>
        </w:tc>
      </w:tr>
      <w:tr w:rsidR="00AE614C" w:rsidRPr="00AE614C" w14:paraId="76F50C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99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83A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470536B" w14:textId="6ADD99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43D15C6" w14:textId="11D444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927F7" w14:textId="2D486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F232C" w14:textId="7D4E71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911.48 </w:t>
            </w:r>
          </w:p>
        </w:tc>
      </w:tr>
      <w:tr w:rsidR="00AE614C" w:rsidRPr="00AE614C" w14:paraId="64714C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EA8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082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6FE61408" w14:textId="26FDD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689B6679" w14:textId="513739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71BA1" w14:textId="2F75F5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BCA01" w14:textId="35F81C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0,742.86 </w:t>
            </w:r>
          </w:p>
        </w:tc>
      </w:tr>
      <w:tr w:rsidR="00AE614C" w:rsidRPr="00AE614C" w14:paraId="26B1C0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E5C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C9C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71BC0A98" w14:textId="4FAFA8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55EF61ED" w14:textId="4B45D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CB2EA" w14:textId="67051B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8917A" w14:textId="65F121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94.00 </w:t>
            </w:r>
          </w:p>
        </w:tc>
      </w:tr>
      <w:tr w:rsidR="00AE614C" w:rsidRPr="00AE614C" w14:paraId="7CD414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C03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29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F434741" w14:textId="72BC44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3115B1B" w14:textId="09ECC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11A7C" w14:textId="7E8D5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1F4AC" w14:textId="0F4F1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628.00 </w:t>
            </w:r>
          </w:p>
        </w:tc>
      </w:tr>
      <w:tr w:rsidR="00AE614C" w:rsidRPr="00AE614C" w14:paraId="50EDBFE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2C9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A17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286676" w14:textId="5BA85B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083.80 </w:t>
            </w:r>
          </w:p>
        </w:tc>
        <w:tc>
          <w:tcPr>
            <w:tcW w:w="958" w:type="pct"/>
            <w:tcBorders>
              <w:top w:val="nil"/>
              <w:left w:val="nil"/>
              <w:bottom w:val="single" w:sz="4" w:space="0" w:color="000000"/>
              <w:right w:val="single" w:sz="4" w:space="0" w:color="000000"/>
            </w:tcBorders>
            <w:shd w:val="clear" w:color="auto" w:fill="auto"/>
            <w:noWrap/>
            <w:vAlign w:val="bottom"/>
            <w:hideMark/>
          </w:tcPr>
          <w:p w14:paraId="1CEF657B" w14:textId="50010F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E465" w14:textId="081F97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ABFD2" w14:textId="1681F5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083.80 </w:t>
            </w:r>
          </w:p>
        </w:tc>
      </w:tr>
      <w:tr w:rsidR="00AE614C" w:rsidRPr="00AE614C" w14:paraId="6AA67D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872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BB1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5173AA71" w14:textId="7B8D4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D5E9AC6" w14:textId="1AD261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48316" w14:textId="2334E0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59EB5" w14:textId="24A0E6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4,600.00 </w:t>
            </w:r>
          </w:p>
        </w:tc>
      </w:tr>
      <w:tr w:rsidR="00AE614C" w:rsidRPr="00AE614C" w14:paraId="5372B3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7C9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962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08AF941" w14:textId="6F9E9D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E8921E2" w14:textId="108FEB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5AAD2" w14:textId="06ED7F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744AE" w14:textId="0E6732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9.64 </w:t>
            </w:r>
          </w:p>
        </w:tc>
      </w:tr>
      <w:tr w:rsidR="00AE614C" w:rsidRPr="00AE614C" w14:paraId="1C9B5E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DA0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1B5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0C58E5FF" w14:textId="46368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497C1651" w14:textId="174599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1017C" w14:textId="5C0D52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2C6A4" w14:textId="665CD5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8,275.00 </w:t>
            </w:r>
          </w:p>
        </w:tc>
      </w:tr>
      <w:tr w:rsidR="00AE614C" w:rsidRPr="00AE614C" w14:paraId="55A8B0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944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FA0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1BDA3432" w14:textId="6F44FD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1D111EB5" w14:textId="712A8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3D69A" w14:textId="01138E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CAB69" w14:textId="0A6A1A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1,680.00 </w:t>
            </w:r>
          </w:p>
        </w:tc>
      </w:tr>
      <w:tr w:rsidR="00AE614C" w:rsidRPr="00AE614C" w14:paraId="0B1B52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1C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F0D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F1637F2" w14:textId="6818C9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126D4B8F" w14:textId="4E2D67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85E2E" w14:textId="7361D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1CB27" w14:textId="074BF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433.90 </w:t>
            </w:r>
          </w:p>
        </w:tc>
      </w:tr>
      <w:tr w:rsidR="00AE614C" w:rsidRPr="00AE614C" w14:paraId="1E9D730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1DFA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242DA59E" w14:textId="7BD099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978,989.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6376EBA" w14:textId="141E00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F7E42" w14:textId="0B2D93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BB75A7" w14:textId="141023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978,989.30 </w:t>
            </w:r>
          </w:p>
        </w:tc>
      </w:tr>
      <w:tr w:rsidR="00AE614C" w:rsidRPr="00AE614C" w14:paraId="1D445B14"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9532BA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6BDE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5D550296" w14:textId="1987EC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2,503.52 </w:t>
            </w:r>
          </w:p>
        </w:tc>
        <w:tc>
          <w:tcPr>
            <w:tcW w:w="958" w:type="pct"/>
            <w:tcBorders>
              <w:top w:val="nil"/>
              <w:left w:val="nil"/>
              <w:bottom w:val="single" w:sz="4" w:space="0" w:color="000000"/>
              <w:right w:val="single" w:sz="4" w:space="0" w:color="000000"/>
            </w:tcBorders>
            <w:shd w:val="clear" w:color="auto" w:fill="auto"/>
            <w:noWrap/>
            <w:vAlign w:val="bottom"/>
            <w:hideMark/>
          </w:tcPr>
          <w:p w14:paraId="2151142E" w14:textId="2A813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FDA77" w14:textId="3A9AF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ECD215" w14:textId="0CEDF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2,503.52 </w:t>
            </w:r>
          </w:p>
        </w:tc>
      </w:tr>
      <w:tr w:rsidR="00AE614C" w:rsidRPr="00AE614C" w14:paraId="0B26CD1D"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266D3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DDB08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6DE0A97" w14:textId="1350C9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3F494562" w14:textId="4A6BF0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78442" w14:textId="1F3CD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9D901" w14:textId="419E9A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100.30 </w:t>
            </w:r>
          </w:p>
        </w:tc>
      </w:tr>
      <w:tr w:rsidR="00AE614C" w:rsidRPr="00AE614C" w14:paraId="034DC2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78B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0AA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2A2A2FB8" w14:textId="706940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2F756E4D" w14:textId="3B7F73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54C40" w14:textId="4A2A6F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09A5" w14:textId="48656A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553.24 </w:t>
            </w:r>
          </w:p>
        </w:tc>
      </w:tr>
      <w:tr w:rsidR="00AE614C" w:rsidRPr="00AE614C" w14:paraId="314963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DC7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D0B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527A382" w14:textId="5DEFF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CB869E6" w14:textId="7649CB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374D2" w14:textId="1D7AA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57514" w14:textId="650267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039.22 </w:t>
            </w:r>
          </w:p>
        </w:tc>
      </w:tr>
      <w:tr w:rsidR="00AE614C" w:rsidRPr="00AE614C" w14:paraId="0EED35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9DF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8EF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F853F79" w14:textId="662C1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75E0E4DD" w14:textId="19C90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8DF4E" w14:textId="48B528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B9845" w14:textId="5A216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5,613.80 </w:t>
            </w:r>
          </w:p>
        </w:tc>
      </w:tr>
      <w:tr w:rsidR="00AE614C" w:rsidRPr="00AE614C" w14:paraId="18B89C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8D6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9A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F6EA659" w14:textId="6761F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42F05E40" w14:textId="788127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CA6C0" w14:textId="2B4FEB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5E3FF" w14:textId="08AA02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355.76 </w:t>
            </w:r>
          </w:p>
        </w:tc>
      </w:tr>
      <w:tr w:rsidR="00AE614C" w:rsidRPr="00AE614C" w14:paraId="3F23E1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8A1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B7D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4B42CAD" w14:textId="1481F0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4F22B9EB" w14:textId="4FA76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35ABF" w14:textId="3EB9E4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CF3DA" w14:textId="78A10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0,478.80 </w:t>
            </w:r>
          </w:p>
        </w:tc>
      </w:tr>
      <w:tr w:rsidR="00AE614C" w:rsidRPr="00AE614C" w14:paraId="689CF6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B9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956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07CC35CD" w14:textId="49F4D7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40389C17" w14:textId="78C938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8F50C" w14:textId="180010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DAD44" w14:textId="5C19CC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0,628.62 </w:t>
            </w:r>
          </w:p>
        </w:tc>
      </w:tr>
      <w:tr w:rsidR="00AE614C" w:rsidRPr="00AE614C" w14:paraId="6C4869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1FC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297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3D29E31D" w14:textId="3802A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0AFAAED9" w14:textId="4FB015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2701B" w14:textId="676F6D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39B45" w14:textId="604DA5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176.10 </w:t>
            </w:r>
          </w:p>
        </w:tc>
      </w:tr>
      <w:tr w:rsidR="00AE614C" w:rsidRPr="00AE614C" w14:paraId="1923AE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BA0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657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FB65DE4" w14:textId="33DE5B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123D01AC" w14:textId="646416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5D11E" w14:textId="78949D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43720" w14:textId="1E0AE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05,942.84 </w:t>
            </w:r>
          </w:p>
        </w:tc>
      </w:tr>
      <w:tr w:rsidR="00AE614C" w:rsidRPr="00AE614C" w14:paraId="40AA77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C2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428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B5C3C0B" w14:textId="07F02E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694.40 </w:t>
            </w:r>
          </w:p>
        </w:tc>
        <w:tc>
          <w:tcPr>
            <w:tcW w:w="958" w:type="pct"/>
            <w:tcBorders>
              <w:top w:val="nil"/>
              <w:left w:val="nil"/>
              <w:bottom w:val="single" w:sz="4" w:space="0" w:color="000000"/>
              <w:right w:val="single" w:sz="4" w:space="0" w:color="000000"/>
            </w:tcBorders>
            <w:shd w:val="clear" w:color="auto" w:fill="auto"/>
            <w:noWrap/>
            <w:vAlign w:val="bottom"/>
            <w:hideMark/>
          </w:tcPr>
          <w:p w14:paraId="4C785A39" w14:textId="20A365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A09A9" w14:textId="22E451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160C7" w14:textId="1B9EC4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694.40 </w:t>
            </w:r>
          </w:p>
        </w:tc>
      </w:tr>
      <w:tr w:rsidR="00AE614C" w:rsidRPr="00AE614C" w14:paraId="756515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B29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257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6754B0B4" w14:textId="6CCFDE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370BE15A" w14:textId="737B9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10C1D" w14:textId="276B9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AAD3F" w14:textId="0C09B5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601.62 </w:t>
            </w:r>
          </w:p>
        </w:tc>
      </w:tr>
      <w:tr w:rsidR="00AE614C" w:rsidRPr="00AE614C" w14:paraId="09D766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A1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E17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2D8A6F8" w14:textId="06F56C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5C8A5B39" w14:textId="545CAD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A7F76" w14:textId="3B86C6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89EF8" w14:textId="6F1B27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563.44 </w:t>
            </w:r>
          </w:p>
        </w:tc>
      </w:tr>
      <w:tr w:rsidR="00AE614C" w:rsidRPr="00AE614C" w14:paraId="18EBDF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AD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FBB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B1F4BBD" w14:textId="2A014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3AA9697A" w14:textId="38B7CA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042AB" w14:textId="768121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A4954" w14:textId="2D371B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3,664.96 </w:t>
            </w:r>
          </w:p>
        </w:tc>
      </w:tr>
      <w:tr w:rsidR="00AE614C" w:rsidRPr="00AE614C" w14:paraId="5D06E9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EDB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D6C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6C064393" w14:textId="77995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75B41FB" w14:textId="145958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F2376" w14:textId="749ED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02135" w14:textId="0399C6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6,241.10 </w:t>
            </w:r>
          </w:p>
        </w:tc>
      </w:tr>
      <w:tr w:rsidR="00AE614C" w:rsidRPr="00AE614C" w14:paraId="00D018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7D9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F5F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A93BD5D" w14:textId="7264AD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00D45C86" w14:textId="340EC5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E3BF2" w14:textId="05F41B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EA6C1" w14:textId="6AA3F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1,490.36 </w:t>
            </w:r>
          </w:p>
        </w:tc>
      </w:tr>
      <w:tr w:rsidR="00AE614C" w:rsidRPr="00AE614C" w14:paraId="3CF75B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6C1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C2C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1D31700" w14:textId="6C6D1A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6A260B40" w14:textId="28BDC5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A958D" w14:textId="31D27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8335D" w14:textId="099A3D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5,937.72 </w:t>
            </w:r>
          </w:p>
        </w:tc>
      </w:tr>
      <w:tr w:rsidR="00AE614C" w:rsidRPr="00AE614C" w14:paraId="167189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509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A9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79B568" w14:textId="538EEA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7,228.88 </w:t>
            </w:r>
          </w:p>
        </w:tc>
        <w:tc>
          <w:tcPr>
            <w:tcW w:w="958" w:type="pct"/>
            <w:tcBorders>
              <w:top w:val="nil"/>
              <w:left w:val="nil"/>
              <w:bottom w:val="single" w:sz="4" w:space="0" w:color="000000"/>
              <w:right w:val="single" w:sz="4" w:space="0" w:color="000000"/>
            </w:tcBorders>
            <w:shd w:val="clear" w:color="auto" w:fill="auto"/>
            <w:noWrap/>
            <w:vAlign w:val="bottom"/>
            <w:hideMark/>
          </w:tcPr>
          <w:p w14:paraId="7C3147EB" w14:textId="036D45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10D5E" w14:textId="0229C9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A8088" w14:textId="26344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7,228.88 </w:t>
            </w:r>
          </w:p>
        </w:tc>
      </w:tr>
      <w:tr w:rsidR="00AE614C" w:rsidRPr="00AE614C" w14:paraId="577704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1A7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61A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BD23D49" w14:textId="6A6931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2B860E2F" w14:textId="4A1E9E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AF3CB" w14:textId="1FD6EA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7A0F6" w14:textId="4A833B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80.94 </w:t>
            </w:r>
          </w:p>
        </w:tc>
      </w:tr>
      <w:tr w:rsidR="00AE614C" w:rsidRPr="00AE614C" w14:paraId="672C68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72F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521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7C00174E" w14:textId="53813E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2A8AFAD5" w14:textId="2A15D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57BA5" w14:textId="1455ED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5409C" w14:textId="785D66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4,179.86 </w:t>
            </w:r>
          </w:p>
        </w:tc>
      </w:tr>
      <w:tr w:rsidR="00AE614C" w:rsidRPr="00AE614C" w14:paraId="25D47C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1A5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6B3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0C65E648" w14:textId="40E3D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82,610.38 </w:t>
            </w:r>
          </w:p>
        </w:tc>
        <w:tc>
          <w:tcPr>
            <w:tcW w:w="958" w:type="pct"/>
            <w:tcBorders>
              <w:top w:val="nil"/>
              <w:left w:val="nil"/>
              <w:bottom w:val="single" w:sz="4" w:space="0" w:color="000000"/>
              <w:right w:val="single" w:sz="4" w:space="0" w:color="000000"/>
            </w:tcBorders>
            <w:shd w:val="clear" w:color="auto" w:fill="auto"/>
            <w:noWrap/>
            <w:vAlign w:val="bottom"/>
            <w:hideMark/>
          </w:tcPr>
          <w:p w14:paraId="3C4013E0" w14:textId="50051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7494D" w14:textId="43833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3C90B" w14:textId="5C276F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82,610.38 </w:t>
            </w:r>
          </w:p>
        </w:tc>
      </w:tr>
      <w:tr w:rsidR="00AE614C" w:rsidRPr="00AE614C" w14:paraId="35D3E0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892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7AD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3CD4DA3C" w14:textId="713EE5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4CC5146D" w14:textId="22C7FE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D7144" w14:textId="687A97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F051B" w14:textId="3C3DFC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26,485.90 </w:t>
            </w:r>
          </w:p>
        </w:tc>
      </w:tr>
      <w:tr w:rsidR="00AE614C" w:rsidRPr="00AE614C" w14:paraId="2C4408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AE6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937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4407F67" w14:textId="7962BC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196489B5" w14:textId="5B092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39ED3" w14:textId="4220B5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0D5BA" w14:textId="009B66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3,175.22 </w:t>
            </w:r>
          </w:p>
        </w:tc>
      </w:tr>
      <w:tr w:rsidR="00AE614C" w:rsidRPr="00AE614C" w14:paraId="3C99F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9D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D5C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BC3765" w14:textId="65C6CD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5AA5E399" w14:textId="53FF7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507B" w14:textId="20B09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147BD" w14:textId="2BFDF5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5,409.78 </w:t>
            </w:r>
          </w:p>
        </w:tc>
      </w:tr>
      <w:tr w:rsidR="00AE614C" w:rsidRPr="00AE614C" w14:paraId="669E41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B54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878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753F0B70" w14:textId="65E10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0EA6C605" w14:textId="223E76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76AE2" w14:textId="697609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C3B5D" w14:textId="68A5F0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1,392.18 </w:t>
            </w:r>
          </w:p>
        </w:tc>
      </w:tr>
      <w:tr w:rsidR="00AE614C" w:rsidRPr="00AE614C" w14:paraId="4DDC9B2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DD4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B99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31BF8F77" w14:textId="03EBD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1CEF8C58" w14:textId="4B2D96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7C3B8" w14:textId="1D45F6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C22B7" w14:textId="3F5A0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2,897.76 </w:t>
            </w:r>
          </w:p>
        </w:tc>
      </w:tr>
      <w:tr w:rsidR="00AE614C" w:rsidRPr="00AE614C" w14:paraId="624906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8E4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E6C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50C0CF36" w14:textId="169639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DA2330" w14:textId="631BE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49060" w14:textId="1D1A60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38598" w14:textId="1967F1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0,250.00 </w:t>
            </w:r>
          </w:p>
        </w:tc>
      </w:tr>
      <w:tr w:rsidR="00AE614C" w:rsidRPr="00AE614C" w14:paraId="1A2775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8D8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40F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46E4EEF" w14:textId="1CB11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76D71A96" w14:textId="35DB00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3DEAF" w14:textId="35ECAC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2B285" w14:textId="55C16C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20,467.04 </w:t>
            </w:r>
          </w:p>
        </w:tc>
      </w:tr>
      <w:tr w:rsidR="00AE614C" w:rsidRPr="00AE614C" w14:paraId="16CD1A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355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6D8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21B9EE4B" w14:textId="0CE349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4F768BE" w14:textId="4221EE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3563" w14:textId="491E76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EF440" w14:textId="169A3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50,785.14 </w:t>
            </w:r>
          </w:p>
        </w:tc>
      </w:tr>
      <w:tr w:rsidR="00AE614C" w:rsidRPr="00AE614C" w14:paraId="244030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BB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948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67607BD9" w14:textId="3A9D6E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7B7C3169" w14:textId="6D20A5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07377" w14:textId="0563C2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A92D7" w14:textId="30C91E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892.54 </w:t>
            </w:r>
          </w:p>
        </w:tc>
      </w:tr>
      <w:tr w:rsidR="00AE614C" w:rsidRPr="00AE614C" w14:paraId="78A8E8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361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DE7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B2FF17" w14:textId="28D589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49F0D7BE" w14:textId="5CDEC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16B51" w14:textId="0521BF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ECD5A" w14:textId="656D4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793.56 </w:t>
            </w:r>
          </w:p>
        </w:tc>
      </w:tr>
      <w:tr w:rsidR="00AE614C" w:rsidRPr="00AE614C" w14:paraId="41DBA4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D62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650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753D387" w14:textId="32AABB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1,632.62 </w:t>
            </w:r>
          </w:p>
        </w:tc>
        <w:tc>
          <w:tcPr>
            <w:tcW w:w="958" w:type="pct"/>
            <w:tcBorders>
              <w:top w:val="nil"/>
              <w:left w:val="nil"/>
              <w:bottom w:val="single" w:sz="4" w:space="0" w:color="000000"/>
              <w:right w:val="single" w:sz="4" w:space="0" w:color="000000"/>
            </w:tcBorders>
            <w:shd w:val="clear" w:color="auto" w:fill="auto"/>
            <w:noWrap/>
            <w:vAlign w:val="bottom"/>
            <w:hideMark/>
          </w:tcPr>
          <w:p w14:paraId="75E6B85A" w14:textId="20C6F8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B56D9" w14:textId="501283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F89F1" w14:textId="52307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1,632.62 </w:t>
            </w:r>
          </w:p>
        </w:tc>
      </w:tr>
      <w:tr w:rsidR="00AE614C" w:rsidRPr="00AE614C" w14:paraId="3D9103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223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F58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24FA18DF" w14:textId="17F3E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2998F9A1" w14:textId="721D84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D6E6D" w14:textId="61DFE9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23CBD" w14:textId="2841A7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6,633.60 </w:t>
            </w:r>
          </w:p>
        </w:tc>
      </w:tr>
      <w:tr w:rsidR="00AE614C" w:rsidRPr="00AE614C" w14:paraId="22F62C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05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9B9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7893335F" w14:textId="5BE733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4226B434" w14:textId="7A8B2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C0FEC" w14:textId="1F88BE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BB330" w14:textId="540AA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329.68 </w:t>
            </w:r>
          </w:p>
        </w:tc>
      </w:tr>
      <w:tr w:rsidR="00AE614C" w:rsidRPr="00AE614C" w14:paraId="1D734D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A9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AB6F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CEC7526" w14:textId="3F76BB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3656E156" w14:textId="4C85F5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F725D" w14:textId="7C5739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369E" w14:textId="39362C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2,862.09 </w:t>
            </w:r>
          </w:p>
        </w:tc>
      </w:tr>
      <w:tr w:rsidR="00AE614C" w:rsidRPr="00AE614C" w14:paraId="3DCF32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5C1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48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3A054F04" w14:textId="5CAC8C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78B51488" w14:textId="3DC01A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19B91" w14:textId="4E8A64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9F4BF" w14:textId="51B438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477.78 </w:t>
            </w:r>
          </w:p>
        </w:tc>
      </w:tr>
      <w:tr w:rsidR="00AE614C" w:rsidRPr="00AE614C" w14:paraId="79A4AF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C6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9DB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202A855" w14:textId="5B64D1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1B00A2B1" w14:textId="193F7C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E23AA" w14:textId="2F1ACA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AEF8C" w14:textId="1E0097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899.04 </w:t>
            </w:r>
          </w:p>
        </w:tc>
      </w:tr>
      <w:tr w:rsidR="00AE614C" w:rsidRPr="00AE614C" w14:paraId="524FE3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E98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C57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F2FACB5" w14:textId="7DA5F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03015FB8" w14:textId="5DF2A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BFA7" w14:textId="7D41EA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25126" w14:textId="337511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62 </w:t>
            </w:r>
          </w:p>
        </w:tc>
      </w:tr>
      <w:tr w:rsidR="00AE614C" w:rsidRPr="00AE614C" w14:paraId="309D11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248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E1E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6F54053C" w14:textId="3877F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0559C39D" w14:textId="62578C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21867" w14:textId="331B1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F145D" w14:textId="03985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6,583.84 </w:t>
            </w:r>
          </w:p>
        </w:tc>
      </w:tr>
      <w:tr w:rsidR="00AE614C" w:rsidRPr="00AE614C" w14:paraId="7B6D4E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BBD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DB5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8DC6AAC" w14:textId="1CCC1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6AF53C3F" w14:textId="0D1E9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53A8A" w14:textId="0F55D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3B181" w14:textId="58A9B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747.56 </w:t>
            </w:r>
          </w:p>
        </w:tc>
      </w:tr>
      <w:tr w:rsidR="00AE614C" w:rsidRPr="00AE614C" w14:paraId="6B91D17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A2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F25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8933BB7" w14:textId="4C5C3F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7366D709" w14:textId="330CC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46244" w14:textId="019546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970D" w14:textId="6DFA33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7,528.04 </w:t>
            </w:r>
          </w:p>
        </w:tc>
      </w:tr>
      <w:tr w:rsidR="00AE614C" w:rsidRPr="00AE614C" w14:paraId="23FB57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CE8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D65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6D0D66A" w14:textId="1DC42D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34BE5CFA" w14:textId="62B45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1ACB4" w14:textId="73C45D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B2C9E" w14:textId="76A5AA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21,795.62 </w:t>
            </w:r>
          </w:p>
        </w:tc>
      </w:tr>
      <w:tr w:rsidR="00AE614C" w:rsidRPr="00AE614C" w14:paraId="1AB168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637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422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A4C0E8B" w14:textId="235029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72D6A3AA" w14:textId="684E88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1A14D" w14:textId="4B61E7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5DA37" w14:textId="38C83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79,963.32 </w:t>
            </w:r>
          </w:p>
        </w:tc>
      </w:tr>
      <w:tr w:rsidR="00AE614C" w:rsidRPr="00AE614C" w14:paraId="4D6DA9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739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18D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8EA800A" w14:textId="14FC3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373ED5CD" w14:textId="20655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CEEF8" w14:textId="510ADB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85D3D" w14:textId="0A185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5,050.18 </w:t>
            </w:r>
          </w:p>
        </w:tc>
      </w:tr>
      <w:tr w:rsidR="00AE614C" w:rsidRPr="00AE614C" w14:paraId="691E93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A5B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49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19C3DBC8" w14:textId="7E574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9D33B49" w14:textId="74B216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618C5" w14:textId="1E947C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0E85A" w14:textId="62B7E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612.17 </w:t>
            </w:r>
          </w:p>
        </w:tc>
      </w:tr>
      <w:tr w:rsidR="00AE614C" w:rsidRPr="00AE614C" w14:paraId="215093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3F2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F31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852EEE1" w14:textId="37AC15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70A2DF1D" w14:textId="5FFD2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65046" w14:textId="14BB1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26746" w14:textId="3D153A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1,302.46 </w:t>
            </w:r>
          </w:p>
        </w:tc>
      </w:tr>
      <w:tr w:rsidR="00AE614C" w:rsidRPr="00AE614C" w14:paraId="7889C2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093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627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F476107" w14:textId="1FD728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20623BE3" w14:textId="3F70F7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02E22" w14:textId="3A11B4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6B0CE" w14:textId="6605C6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252.14 </w:t>
            </w:r>
          </w:p>
        </w:tc>
      </w:tr>
      <w:tr w:rsidR="00AE614C" w:rsidRPr="00AE614C" w14:paraId="5DE3FD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119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CA7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AFE7548" w14:textId="74B0E1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6EE63720" w14:textId="12B264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DBD04" w14:textId="63BA7F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8F5A2" w14:textId="390150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13,472.82 </w:t>
            </w:r>
          </w:p>
        </w:tc>
      </w:tr>
      <w:tr w:rsidR="00AE614C" w:rsidRPr="00AE614C" w14:paraId="1D18A7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6B3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4B8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44747A87" w14:textId="04C0E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01,291.72 </w:t>
            </w:r>
          </w:p>
        </w:tc>
        <w:tc>
          <w:tcPr>
            <w:tcW w:w="958" w:type="pct"/>
            <w:tcBorders>
              <w:top w:val="nil"/>
              <w:left w:val="nil"/>
              <w:bottom w:val="single" w:sz="4" w:space="0" w:color="000000"/>
              <w:right w:val="single" w:sz="4" w:space="0" w:color="000000"/>
            </w:tcBorders>
            <w:shd w:val="clear" w:color="auto" w:fill="auto"/>
            <w:noWrap/>
            <w:vAlign w:val="bottom"/>
            <w:hideMark/>
          </w:tcPr>
          <w:p w14:paraId="438D5EB7" w14:textId="3BDCE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76BDF" w14:textId="638DC9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2183C" w14:textId="4B4D21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01,291.72 </w:t>
            </w:r>
          </w:p>
        </w:tc>
      </w:tr>
      <w:tr w:rsidR="00AE614C" w:rsidRPr="00AE614C" w14:paraId="38B2DE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E88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68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A144D5F" w14:textId="0AD3B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37E90B88" w14:textId="3D9E3E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C27F8" w14:textId="3E981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5F41E" w14:textId="200E47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2,846.22 </w:t>
            </w:r>
          </w:p>
        </w:tc>
      </w:tr>
      <w:tr w:rsidR="00AE614C" w:rsidRPr="00AE614C" w14:paraId="785EA7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3C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40B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B557B67" w14:textId="348C0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796BFF39" w14:textId="0F9FF4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B219F" w14:textId="3C1107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5AA99" w14:textId="5E6F13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84,821.40 </w:t>
            </w:r>
          </w:p>
        </w:tc>
      </w:tr>
      <w:tr w:rsidR="00AE614C" w:rsidRPr="00AE614C" w14:paraId="3E9D2C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13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A0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184013" w14:textId="0F00BC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565F07DF" w14:textId="09FBEE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DD04E" w14:textId="07F34B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CEF18" w14:textId="6AB2ED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9,659.24 </w:t>
            </w:r>
          </w:p>
        </w:tc>
      </w:tr>
      <w:tr w:rsidR="00AE614C" w:rsidRPr="00AE614C" w14:paraId="2F3B0C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C7C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0C1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24B0B44" w14:textId="7F41B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33FBF576" w14:textId="61F9A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48DD3" w14:textId="4FA3F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1CF51" w14:textId="741E95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63,498.78 </w:t>
            </w:r>
          </w:p>
        </w:tc>
      </w:tr>
      <w:tr w:rsidR="00AE614C" w:rsidRPr="00AE614C" w14:paraId="69D8F8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D8F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ED3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6AEBD6C" w14:textId="57625A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58A5D36A" w14:textId="317B18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C7B06" w14:textId="6FD57C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87623" w14:textId="73B36B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5,426.38 </w:t>
            </w:r>
          </w:p>
        </w:tc>
      </w:tr>
      <w:tr w:rsidR="00AE614C" w:rsidRPr="00AE614C" w14:paraId="140E7FD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C742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FC0E5BE" w14:textId="429353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3A813E" w14:textId="45DEB1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7CEB7B" w14:textId="5D3EA5E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62C439" w14:textId="020CE6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6,773.30 </w:t>
            </w:r>
          </w:p>
        </w:tc>
      </w:tr>
      <w:tr w:rsidR="00AE614C" w:rsidRPr="00AE614C" w14:paraId="7000FC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A6F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92E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2CA8336C" w14:textId="443166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BC98D3A" w14:textId="3D92AA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BF7E" w14:textId="7B038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DFAF3" w14:textId="61CE7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118.48 </w:t>
            </w:r>
          </w:p>
        </w:tc>
      </w:tr>
      <w:tr w:rsidR="00AE614C" w:rsidRPr="00AE614C" w14:paraId="63C14F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A9B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05C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05EE42E" w14:textId="0F0318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3647AA6" w14:textId="69D56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20626" w14:textId="55C4A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2C376" w14:textId="03B20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19,714.82 </w:t>
            </w:r>
          </w:p>
        </w:tc>
      </w:tr>
      <w:tr w:rsidR="00AE614C" w:rsidRPr="00AE614C" w14:paraId="3C01BE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A50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FCE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81D76BD" w14:textId="5A1DE6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D613B81" w14:textId="5D4CA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48DAB" w14:textId="355D46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AFBE" w14:textId="44077F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r>
      <w:tr w:rsidR="00AE614C" w:rsidRPr="00AE614C" w14:paraId="2C1DB9E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9E4B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2C871AF" w14:textId="229A92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84,69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BE36AC" w14:textId="4060DD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440DC5" w14:textId="1BADF3F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D11BA0" w14:textId="7564363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84,697.02 </w:t>
            </w:r>
          </w:p>
        </w:tc>
      </w:tr>
      <w:tr w:rsidR="00AE614C" w:rsidRPr="00AE614C" w14:paraId="5BFA4E49"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B7147E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04E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F25AA5D" w14:textId="37AE0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3057A78" w14:textId="48240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8086B" w14:textId="1FE1D3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A79489" w14:textId="236E0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62,622.13 </w:t>
            </w:r>
          </w:p>
        </w:tc>
      </w:tr>
      <w:tr w:rsidR="00AE614C" w:rsidRPr="00AE614C" w14:paraId="25EFF316"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C9A214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AB9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0ACD7CC" w14:textId="79647F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41DF7FD5" w14:textId="6CB43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7D63C" w14:textId="659F1D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29D0E" w14:textId="6FCB27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r>
      <w:tr w:rsidR="00AE614C" w:rsidRPr="00AE614C" w14:paraId="490991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D54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D83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4BD8574E" w14:textId="0590C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9A1C25" w14:textId="5781D3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6A0A4" w14:textId="07445F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D8E50" w14:textId="378E94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75,000.00 </w:t>
            </w:r>
          </w:p>
        </w:tc>
      </w:tr>
      <w:tr w:rsidR="00AE614C" w:rsidRPr="00AE614C" w14:paraId="4C4A42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28B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718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3F1BC42" w14:textId="15F489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1BD03859" w14:textId="15B51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E784A" w14:textId="02D9D1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96D13" w14:textId="5C446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19,557.64 </w:t>
            </w:r>
          </w:p>
        </w:tc>
      </w:tr>
      <w:tr w:rsidR="00AE614C" w:rsidRPr="00AE614C" w14:paraId="10EF9D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9D9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8D4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08ED93" w14:textId="23F80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B8EF3CC" w14:textId="3DAD51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BB951" w14:textId="29E4ED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13AF6" w14:textId="229751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89,469.32 </w:t>
            </w:r>
          </w:p>
        </w:tc>
      </w:tr>
      <w:tr w:rsidR="00AE614C" w:rsidRPr="00AE614C" w14:paraId="4D60ED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533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8AE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594B04" w14:textId="45FD20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019FBF1C" w14:textId="070ADF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342CD" w14:textId="6C584B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A411" w14:textId="7714C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0,442.78 </w:t>
            </w:r>
          </w:p>
        </w:tc>
      </w:tr>
      <w:tr w:rsidR="00AE614C" w:rsidRPr="00AE614C" w14:paraId="229369E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8B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112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9B7AB02" w14:textId="7C1E82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06282BDE" w14:textId="4D6CC1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7A9B5" w14:textId="0BB8CC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65839" w14:textId="43F59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849,807.18 </w:t>
            </w:r>
          </w:p>
        </w:tc>
      </w:tr>
      <w:tr w:rsidR="00AE614C" w:rsidRPr="00AE614C" w14:paraId="0C7C35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1E1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533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5CF2E6D" w14:textId="4EEF88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3834F0AD" w14:textId="3DEBA4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1F7F5" w14:textId="0D354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26D6A" w14:textId="4AD32F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972.10 </w:t>
            </w:r>
          </w:p>
        </w:tc>
      </w:tr>
      <w:tr w:rsidR="00AE614C" w:rsidRPr="00AE614C" w14:paraId="14E2C5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1E0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DDD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367A4380" w14:textId="3365B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0B7C6047" w14:textId="5FF55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64CA0" w14:textId="3954F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65EE1" w14:textId="1F2663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9,511.48 </w:t>
            </w:r>
          </w:p>
        </w:tc>
      </w:tr>
      <w:tr w:rsidR="00AE614C" w:rsidRPr="00AE614C" w14:paraId="05E4CC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E81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3F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2F24839" w14:textId="728030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3C96A00" w14:textId="70E40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48427" w14:textId="43AE7C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E9347" w14:textId="02254C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3,020.85 </w:t>
            </w:r>
          </w:p>
        </w:tc>
      </w:tr>
      <w:tr w:rsidR="00AE614C" w:rsidRPr="00AE614C" w14:paraId="32BC72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EF5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B6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3B25215" w14:textId="15F5B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03C63F" w14:textId="0241CF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937D4" w14:textId="00EF1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F8ACB" w14:textId="278997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2,500.00 </w:t>
            </w:r>
          </w:p>
        </w:tc>
      </w:tr>
      <w:tr w:rsidR="00AE614C" w:rsidRPr="00AE614C" w14:paraId="0F9210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6E4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45C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1BEEE53" w14:textId="2D214B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4C9C78F" w14:textId="230617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997E2" w14:textId="287B91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49843" w14:textId="378D0E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0,262.46 </w:t>
            </w:r>
          </w:p>
        </w:tc>
      </w:tr>
      <w:tr w:rsidR="00AE614C" w:rsidRPr="00AE614C" w14:paraId="335419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E3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DA0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15AAF7BA" w14:textId="67B02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5AEE6858" w14:textId="1FEF8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5E6A4" w14:textId="756209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DDFEB" w14:textId="3D02D2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25,987.48 </w:t>
            </w:r>
          </w:p>
        </w:tc>
      </w:tr>
      <w:tr w:rsidR="00AE614C" w:rsidRPr="00AE614C" w14:paraId="06FDBAE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02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8C2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A31DDA3" w14:textId="71AA26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36106067" w14:textId="22B637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F0D03" w14:textId="057E0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2EB67" w14:textId="748BC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143.60 </w:t>
            </w:r>
          </w:p>
        </w:tc>
      </w:tr>
      <w:tr w:rsidR="00AE614C" w:rsidRPr="00AE614C" w14:paraId="68EA8A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87D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161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20351761" w14:textId="04461A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2FCEB576" w14:textId="182D15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445D0" w14:textId="3B2991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FD27" w14:textId="08B7C1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92,860.00 </w:t>
            </w:r>
          </w:p>
        </w:tc>
      </w:tr>
      <w:tr w:rsidR="00AE614C" w:rsidRPr="00AE614C" w14:paraId="42AB41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6C9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08F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37858670" w14:textId="2F400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342E4" w14:textId="0020E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9F440" w14:textId="1BE401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C29C5" w14:textId="794D3C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600.00 </w:t>
            </w:r>
          </w:p>
        </w:tc>
      </w:tr>
      <w:tr w:rsidR="00AE614C" w:rsidRPr="00AE614C" w14:paraId="04EB306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F920A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6657EE7" w14:textId="02F72A3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EC24986" w14:textId="1512FC4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E8B58D7" w14:textId="75C39B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DC3507" w14:textId="68CAE72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269,988.54 </w:t>
            </w:r>
          </w:p>
        </w:tc>
      </w:tr>
      <w:tr w:rsidR="00AE614C" w:rsidRPr="00AE614C" w14:paraId="3ED3D64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B9CD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BAC5592" w14:textId="67FE8AD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B92BD" w14:textId="4451003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192830" w14:textId="316AF1F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2796E0" w14:textId="0362F68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0,827.23 </w:t>
            </w:r>
          </w:p>
        </w:tc>
      </w:tr>
      <w:tr w:rsidR="00AE614C" w:rsidRPr="00AE614C" w14:paraId="224C62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F75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69D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86D7E60" w14:textId="5B8FEE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0B95FD3F" w14:textId="1CDE3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12199" w14:textId="589A1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2978A" w14:textId="7F664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195.44 </w:t>
            </w:r>
          </w:p>
        </w:tc>
      </w:tr>
      <w:tr w:rsidR="00AE614C" w:rsidRPr="00AE614C" w14:paraId="41C1B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6BD2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3C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53D630D7" w14:textId="3523E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B1C9008" w14:textId="5D3411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E5A45" w14:textId="51339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A0154" w14:textId="788E3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7368CC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3CC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986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C73C61E" w14:textId="70BEE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084592D" w14:textId="250925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DB297" w14:textId="078BCB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9413E" w14:textId="5B748D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1A2FE56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E0B1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7B137D" w14:textId="3A4F4FC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7A8D6" w14:textId="2883A9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04C81F" w14:textId="17B4F09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7E37D0" w14:textId="3BC73A4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35,002.72 </w:t>
            </w:r>
          </w:p>
        </w:tc>
      </w:tr>
      <w:tr w:rsidR="00AE614C" w:rsidRPr="00AE614C" w14:paraId="7474D2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16FA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500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F01EC9D" w14:textId="0EBCA3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67DF36F2" w14:textId="07D94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BE20A" w14:textId="124D8D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2B8AB2" w14:textId="36E6A6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0,351.17 </w:t>
            </w:r>
          </w:p>
        </w:tc>
      </w:tr>
      <w:tr w:rsidR="00AE614C" w:rsidRPr="00AE614C" w14:paraId="5CE670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0A5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A6D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A3DA9D6" w14:textId="1B510E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AA94E7D" w14:textId="3D766C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4B96D" w14:textId="16E25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A3DED" w14:textId="676F1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r>
      <w:tr w:rsidR="00AE614C" w:rsidRPr="00AE614C" w14:paraId="056FEA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37D0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FA9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AF8F278" w14:textId="1E2DA6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B7ADAC7" w14:textId="52D50D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807CA" w14:textId="0D513D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FC832" w14:textId="053F34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r>
      <w:tr w:rsidR="00AE614C" w:rsidRPr="00AE614C" w14:paraId="752CF9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9BCE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06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523BB9D5" w14:textId="17FC59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4F259" w14:textId="6FE3A3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23598" w14:textId="2DA3B8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2EEC52" w14:textId="0B4CC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00.00 </w:t>
            </w:r>
          </w:p>
        </w:tc>
      </w:tr>
      <w:tr w:rsidR="00AE614C" w:rsidRPr="00AE614C" w14:paraId="09AC95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8C8B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A29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94B7141" w14:textId="639B4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E44C92C" w14:textId="62D1D9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64870" w14:textId="26E3CC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5FE61" w14:textId="1C337A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9,868.75 </w:t>
            </w:r>
          </w:p>
        </w:tc>
      </w:tr>
      <w:tr w:rsidR="00AE614C" w:rsidRPr="00AE614C" w14:paraId="431CE4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8581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7DE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F6D7376" w14:textId="70B73D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34F34A9D" w14:textId="20ED50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22D38" w14:textId="68721C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DA26C" w14:textId="467298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41.40 </w:t>
            </w:r>
          </w:p>
        </w:tc>
      </w:tr>
      <w:tr w:rsidR="00AE614C" w:rsidRPr="00AE614C" w14:paraId="767C07C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3DF3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6484FD2" w14:textId="2434E19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F2B269E" w14:textId="701605C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57ADA" w14:textId="5A56FA7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F6D5FB" w14:textId="4AED1D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72,555.24 </w:t>
            </w:r>
          </w:p>
        </w:tc>
      </w:tr>
      <w:tr w:rsidR="00AE614C" w:rsidRPr="00AE614C" w14:paraId="460955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3D7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D14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13594BF" w14:textId="78559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2F9865B0" w14:textId="287014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1E5FC" w14:textId="335C99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60AE3F" w14:textId="272D25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499.00 </w:t>
            </w:r>
          </w:p>
        </w:tc>
      </w:tr>
      <w:tr w:rsidR="00AE614C" w:rsidRPr="00AE614C" w14:paraId="6BFE8C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33C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534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BDB94C" w14:textId="1DE84B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37A7BA9" w14:textId="33E6F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707B1" w14:textId="3679C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EF08A" w14:textId="091C3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25.34 </w:t>
            </w:r>
          </w:p>
        </w:tc>
      </w:tr>
      <w:tr w:rsidR="00AE614C" w:rsidRPr="00AE614C" w14:paraId="1BF3AA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E884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89E81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43ED3587" w14:textId="385E1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7E2B507C" w14:textId="3F8552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B9A15" w14:textId="0DF0D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30D57" w14:textId="402FD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423.98 </w:t>
            </w:r>
          </w:p>
        </w:tc>
      </w:tr>
      <w:tr w:rsidR="00AE614C" w:rsidRPr="00AE614C" w14:paraId="7567CDA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39B6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E3E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59ABAEEF" w14:textId="216A0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A62DA4C" w14:textId="31283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D566C" w14:textId="34C0B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94BA4" w14:textId="53ECF1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7,840.32 </w:t>
            </w:r>
          </w:p>
        </w:tc>
      </w:tr>
      <w:tr w:rsidR="00AE614C" w:rsidRPr="00AE614C" w14:paraId="44D144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A9D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D73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66BC957A" w14:textId="652D59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BBF60FA" w14:textId="3E137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85A19" w14:textId="030DB0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52D8C" w14:textId="491F3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r>
      <w:tr w:rsidR="00AE614C" w:rsidRPr="00AE614C" w14:paraId="322BA2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77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F02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F2E7881" w14:textId="295122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4D1CE93" w14:textId="2B4C40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E8B7C" w14:textId="255E3D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9E2BA" w14:textId="2664D2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r>
      <w:tr w:rsidR="00AE614C" w:rsidRPr="00AE614C" w14:paraId="413A28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2496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68A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4CC8800B" w14:textId="16A06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42E4F319" w14:textId="21EAFB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EDC66" w14:textId="3E388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A187C" w14:textId="52D0E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280.00 </w:t>
            </w:r>
          </w:p>
        </w:tc>
      </w:tr>
      <w:tr w:rsidR="00AE614C" w:rsidRPr="00AE614C" w14:paraId="60EC14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941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988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A7449E2" w14:textId="7980F6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A435F08" w14:textId="3B3750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1A087" w14:textId="0E2A3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84718" w14:textId="7F9FF2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r>
      <w:tr w:rsidR="00AE614C" w:rsidRPr="00AE614C" w14:paraId="1F22D7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56F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F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25CAD7E0" w14:textId="2D6F97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1C8647E" w14:textId="753FBA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437DA" w14:textId="0F8255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F6643" w14:textId="61B77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78AE17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F6E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0FE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698E0E1C" w14:textId="641CD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03186" w14:textId="46078F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8A3FE" w14:textId="54F06D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70F81798" w14:textId="72815E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80.00 </w:t>
            </w:r>
          </w:p>
        </w:tc>
      </w:tr>
      <w:tr w:rsidR="00AE614C" w:rsidRPr="00AE614C" w14:paraId="098212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D6D9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29F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3ED87446" w14:textId="09F5B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0F171D5" w14:textId="752EE3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8A809" w14:textId="0AB577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328D3" w14:textId="1E31F3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368D0A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8B4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891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56BF624D" w14:textId="64252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72B192A" w14:textId="70D0D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11708" w14:textId="71F47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C8D5F47" w14:textId="3B2627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87.86 </w:t>
            </w:r>
          </w:p>
        </w:tc>
      </w:tr>
      <w:tr w:rsidR="00AE614C" w:rsidRPr="00AE614C" w14:paraId="63E7BC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F47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B13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6E4C9EF" w14:textId="3BD402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223BC66" w14:textId="57DDF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F8871" w14:textId="5EE57A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24CC3" w14:textId="062C26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r>
      <w:tr w:rsidR="00AE614C" w:rsidRPr="00AE614C" w14:paraId="680DD0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323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ADB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722EA1B" w14:textId="78EF8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217BE148" w14:textId="4D73AB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E47F9" w14:textId="4C928E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BD382" w14:textId="5487D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6,901.93 </w:t>
            </w:r>
          </w:p>
        </w:tc>
      </w:tr>
      <w:tr w:rsidR="00AE614C" w:rsidRPr="00AE614C" w14:paraId="6C7C29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8B4D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F1A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607DBA67" w14:textId="53595E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264DD6E" w14:textId="121209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FA0E7" w14:textId="651A6B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C6C86" w14:textId="779474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1B0B7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B5A4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375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AE9B28C" w14:textId="1623F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3969A" w14:textId="7A1385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56172" w14:textId="2850C2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4758218A" w14:textId="493A2E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0.00 </w:t>
            </w:r>
          </w:p>
        </w:tc>
      </w:tr>
      <w:tr w:rsidR="00AE614C" w:rsidRPr="00AE614C" w14:paraId="578A14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52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B13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5E648FF" w14:textId="21E87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B498F" w14:textId="15DF03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1D481" w14:textId="7829C9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059245BD" w14:textId="6FC9F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0.00 </w:t>
            </w:r>
          </w:p>
        </w:tc>
      </w:tr>
      <w:tr w:rsidR="00AE614C" w:rsidRPr="00AE614C" w14:paraId="142174A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6506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9B86C9F" w14:textId="65AFAC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BCF61" w14:textId="365081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F77E1" w14:textId="65DE3B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66E30E" w14:textId="32FFBAB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3,999.54 </w:t>
            </w:r>
          </w:p>
        </w:tc>
      </w:tr>
      <w:tr w:rsidR="00AE614C" w:rsidRPr="00AE614C" w14:paraId="299F98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4884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D7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78D423A" w14:textId="42422F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213271F4" w14:textId="733081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A710A" w14:textId="62E43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DF467A" w14:textId="56846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207.68 </w:t>
            </w:r>
          </w:p>
        </w:tc>
      </w:tr>
      <w:tr w:rsidR="00AE614C" w:rsidRPr="00AE614C" w14:paraId="2532C30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7B7A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CDD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990D5CF" w14:textId="741DFE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4467662D" w14:textId="63340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7AF7A" w14:textId="2BC405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3C114" w14:textId="6A501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210.00 </w:t>
            </w:r>
          </w:p>
        </w:tc>
      </w:tr>
      <w:tr w:rsidR="00AE614C" w:rsidRPr="00AE614C" w14:paraId="731DB3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D3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8A9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51DB3FE" w14:textId="3967C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4F8ED44D" w14:textId="1609E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378EF" w14:textId="1CC3A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F33AA6" w14:textId="1FF67F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605.00 </w:t>
            </w:r>
          </w:p>
        </w:tc>
      </w:tr>
      <w:tr w:rsidR="00AE614C" w:rsidRPr="00AE614C" w14:paraId="35599A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324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AD3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4CBDCC0" w14:textId="6929ED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BE0612D" w14:textId="4F238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FABA" w14:textId="01FC6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8352" w14:textId="0D358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0,912.86 </w:t>
            </w:r>
          </w:p>
        </w:tc>
      </w:tr>
      <w:tr w:rsidR="00AE614C" w:rsidRPr="00AE614C" w14:paraId="675E17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3DB2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A26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FBD8291" w14:textId="2FB969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0446E752" w14:textId="78CC2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4E4D2" w14:textId="79248B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B1053" w14:textId="038DF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0,854.00 </w:t>
            </w:r>
          </w:p>
        </w:tc>
      </w:tr>
      <w:tr w:rsidR="00AE614C" w:rsidRPr="00AE614C" w14:paraId="7D796B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07B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297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CF0E643" w14:textId="4A29E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0BE6FC9" w14:textId="05082C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32486" w14:textId="633139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CEC7D" w14:textId="23A70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140.00 </w:t>
            </w:r>
          </w:p>
        </w:tc>
      </w:tr>
      <w:tr w:rsidR="00AE614C" w:rsidRPr="00AE614C" w14:paraId="4D2EFE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E58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823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5A42BB8" w14:textId="492898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562DEE76" w14:textId="5DE57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1FCAF" w14:textId="0A4EC1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9AEB" w14:textId="5EF59D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0.00 </w:t>
            </w:r>
          </w:p>
        </w:tc>
      </w:tr>
      <w:tr w:rsidR="00AE614C" w:rsidRPr="00AE614C" w14:paraId="33756FB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727A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AB95C82" w14:textId="68342B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41EA01A" w14:textId="13B810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F0B3C1" w14:textId="3421DB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2CB055" w14:textId="5E654D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603,082.95 </w:t>
            </w:r>
          </w:p>
        </w:tc>
      </w:tr>
      <w:tr w:rsidR="00AE614C" w:rsidRPr="00AE614C" w14:paraId="275D82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B9A3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82E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DDC6EF1" w14:textId="279D17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C990CA2" w14:textId="0AD25C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9112" w14:textId="55F130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7840DF" w14:textId="4A3983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56.41 </w:t>
            </w:r>
          </w:p>
        </w:tc>
      </w:tr>
      <w:tr w:rsidR="00AE614C" w:rsidRPr="00AE614C" w14:paraId="731376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694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C76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054ECB" w14:textId="3A5EE1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AC7273" w14:textId="63DA46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F822B" w14:textId="06B0F8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15DAD" w14:textId="75ED79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9,825.00 </w:t>
            </w:r>
          </w:p>
        </w:tc>
      </w:tr>
      <w:tr w:rsidR="00AE614C" w:rsidRPr="00AE614C" w14:paraId="3BDD22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AD09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0AB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A8BC4D7" w14:textId="19E18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F0B37B5" w14:textId="09FA21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4FF28" w14:textId="575A96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D8AA8" w14:textId="5370FC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1C6098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FCF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62F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5612FBB" w14:textId="21C583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1183D" w14:textId="2BDA8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BB266" w14:textId="7DBE6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B7F5E1" w14:textId="7DC80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8,500.00 </w:t>
            </w:r>
          </w:p>
        </w:tc>
      </w:tr>
      <w:tr w:rsidR="00AE614C" w:rsidRPr="00AE614C" w14:paraId="41BF35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E7F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256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113787E7" w14:textId="78B55E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A657592" w14:textId="453184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C34E9" w14:textId="472936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6A471" w14:textId="1F86C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86,203.80 </w:t>
            </w:r>
          </w:p>
        </w:tc>
      </w:tr>
      <w:tr w:rsidR="00AE614C" w:rsidRPr="00AE614C" w14:paraId="6946E1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C0C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A7B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2805202" w14:textId="34F739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FD6E2DB" w14:textId="02663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9B403" w14:textId="372B9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C9BC" w14:textId="7FE46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956.90 </w:t>
            </w:r>
          </w:p>
        </w:tc>
      </w:tr>
      <w:tr w:rsidR="00AE614C" w:rsidRPr="00AE614C" w14:paraId="7988F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F17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753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6C5FA25" w14:textId="3DC00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741A0B5F" w14:textId="5B2E2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3229D" w14:textId="22DB51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3B87B" w14:textId="44A32F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8,659.86 </w:t>
            </w:r>
          </w:p>
        </w:tc>
      </w:tr>
      <w:tr w:rsidR="00AE614C" w:rsidRPr="00AE614C" w14:paraId="3579D4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C6A4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4DB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A37F3A3" w14:textId="5B1610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3F8A8344" w14:textId="19C2C2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A9362" w14:textId="5E0BE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4DB9C" w14:textId="1ECB3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238.06 </w:t>
            </w:r>
          </w:p>
        </w:tc>
      </w:tr>
      <w:tr w:rsidR="00AE614C" w:rsidRPr="00AE614C" w14:paraId="3EBCC7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0C4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21D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D60315F" w14:textId="6F0B39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E52E1A0" w14:textId="7D7A45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6A858" w14:textId="56BB7C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4FD0E" w14:textId="2711D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13EA2F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5C7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84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01891890" w14:textId="6F1B96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037FF082" w14:textId="3C3071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A5470" w14:textId="5E048A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62E46" w14:textId="13332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1,811.13 </w:t>
            </w:r>
          </w:p>
        </w:tc>
      </w:tr>
      <w:tr w:rsidR="00AE614C" w:rsidRPr="00AE614C" w14:paraId="7F72C83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7C70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30BDD0C" w14:textId="172347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792BC5FC" w14:textId="5009C6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575055" w14:textId="670A17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B19A21" w14:textId="01DFB72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784,520.86 </w:t>
            </w:r>
          </w:p>
        </w:tc>
      </w:tr>
      <w:tr w:rsidR="00AE614C" w:rsidRPr="00AE614C" w14:paraId="1BA1AA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8CDDC"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E5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473D0A8" w14:textId="2F394E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6A186F3B" w14:textId="1EF54B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01F19" w14:textId="52A1D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65D4CD" w14:textId="46C073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67.56 </w:t>
            </w:r>
          </w:p>
        </w:tc>
      </w:tr>
      <w:tr w:rsidR="00AE614C" w:rsidRPr="00AE614C" w14:paraId="343BED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29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D23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2C8E251" w14:textId="5DDFC5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F9F0A61" w14:textId="7A284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DF39F" w14:textId="6433F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7E012" w14:textId="22381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0B1E23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1F5B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D7B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9A67379" w14:textId="0D2E5C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8A2F3" w14:textId="0C252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034BE" w14:textId="78DE3F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744F96" w14:textId="50C165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7EA944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F29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C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C09F418" w14:textId="7A79EA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4E62240" w14:textId="242A0A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CA973" w14:textId="1BEF4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D5D18" w14:textId="3CE8AC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1004C8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3800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2A0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4592642D" w14:textId="743CEB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1C19F209" w14:textId="1C7227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6F506" w14:textId="271387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2B208" w14:textId="4D61F8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901.86 </w:t>
            </w:r>
          </w:p>
        </w:tc>
      </w:tr>
      <w:tr w:rsidR="00AE614C" w:rsidRPr="00AE614C" w14:paraId="5928AC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10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740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F84A4FA" w14:textId="72B247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0D58" w14:textId="585471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ED2FE" w14:textId="780CCF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21134F0" w14:textId="33EDEC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500.00 </w:t>
            </w:r>
          </w:p>
        </w:tc>
      </w:tr>
      <w:tr w:rsidR="00AE614C" w:rsidRPr="00AE614C" w14:paraId="319DB4D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796D7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5685A66" w14:textId="73253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74,061.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F60C66E" w14:textId="3907DC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EA95FD3" w14:textId="4875DC0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CDF0DB" w14:textId="544B29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74,061.00 </w:t>
            </w:r>
          </w:p>
        </w:tc>
      </w:tr>
      <w:tr w:rsidR="00AE614C" w:rsidRPr="00AE614C" w14:paraId="62A20B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E4C5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D332F46" w14:textId="75EF42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436,194.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A95478" w14:textId="560698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1A305F" w14:textId="51D6E9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BE8FDF" w14:textId="4B4B497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436,194.18 </w:t>
            </w:r>
          </w:p>
        </w:tc>
      </w:tr>
      <w:tr w:rsidR="00AE614C" w:rsidRPr="00AE614C" w14:paraId="0C3A0A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103A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5F5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32F90C1D" w14:textId="550F7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17527F51" w14:textId="1FB8DF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B048A" w14:textId="70FD6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A123A" w14:textId="4EFE48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40.00 </w:t>
            </w:r>
          </w:p>
        </w:tc>
      </w:tr>
      <w:tr w:rsidR="00AE614C" w:rsidRPr="00AE614C" w14:paraId="2C53ED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A11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DBB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5B261093" w14:textId="2054A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E56B5BC" w14:textId="75BD50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6E170" w14:textId="14C00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34DFF" w14:textId="6CCAC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240.00 </w:t>
            </w:r>
          </w:p>
        </w:tc>
      </w:tr>
      <w:tr w:rsidR="00AE614C" w:rsidRPr="00AE614C" w14:paraId="174B93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D6E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341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5FC092" w14:textId="4EEF02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7C6B60E0" w14:textId="339B82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06849" w14:textId="308B20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D9C8C" w14:textId="543C2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080.00 </w:t>
            </w:r>
          </w:p>
        </w:tc>
      </w:tr>
      <w:tr w:rsidR="00AE614C" w:rsidRPr="00AE614C" w14:paraId="615201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A4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D5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1B0DC5" w14:textId="09BA07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3EC2FDC" w14:textId="19978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4EDFA" w14:textId="277A8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A6E9C" w14:textId="4BC1B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3,960.00 </w:t>
            </w:r>
          </w:p>
        </w:tc>
      </w:tr>
      <w:tr w:rsidR="00AE614C" w:rsidRPr="00AE614C" w14:paraId="17C20E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194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501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EBF1705" w14:textId="1404E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03E3224A" w14:textId="218622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733F2" w14:textId="281CF7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09432" w14:textId="25E00E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960.00 </w:t>
            </w:r>
          </w:p>
        </w:tc>
      </w:tr>
      <w:tr w:rsidR="00AE614C" w:rsidRPr="00AE614C" w14:paraId="7FDBE3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DFB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8FE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B6A8AB7" w14:textId="70F063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0158755C" w14:textId="66862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B0CF5" w14:textId="796682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CF83D" w14:textId="0976B2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560.00 </w:t>
            </w:r>
          </w:p>
        </w:tc>
      </w:tr>
      <w:tr w:rsidR="00AE614C" w:rsidRPr="00AE614C" w14:paraId="75AD48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4A6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384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4D8E21E5" w14:textId="6A3DD7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71DFD" w14:textId="68197E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65DE8" w14:textId="61C64D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D75CE" w14:textId="5F1AFC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200.00 </w:t>
            </w:r>
          </w:p>
        </w:tc>
      </w:tr>
      <w:tr w:rsidR="00AE614C" w:rsidRPr="00AE614C" w14:paraId="367DEA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959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148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30D9EC46" w14:textId="70713A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34A1585" w14:textId="7A7584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84BDC" w14:textId="0D61A7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307C4" w14:textId="2D55BD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480.00 </w:t>
            </w:r>
          </w:p>
        </w:tc>
      </w:tr>
      <w:tr w:rsidR="00AE614C" w:rsidRPr="00AE614C" w14:paraId="08787F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80A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E0E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58B5267" w14:textId="3EEA27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760.00 </w:t>
            </w:r>
          </w:p>
        </w:tc>
        <w:tc>
          <w:tcPr>
            <w:tcW w:w="958" w:type="pct"/>
            <w:tcBorders>
              <w:top w:val="nil"/>
              <w:left w:val="nil"/>
              <w:bottom w:val="single" w:sz="4" w:space="0" w:color="000000"/>
              <w:right w:val="single" w:sz="4" w:space="0" w:color="000000"/>
            </w:tcBorders>
            <w:shd w:val="clear" w:color="auto" w:fill="auto"/>
            <w:noWrap/>
            <w:vAlign w:val="bottom"/>
            <w:hideMark/>
          </w:tcPr>
          <w:p w14:paraId="6CE4F12A" w14:textId="1E7DE9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4B77E" w14:textId="56268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03185" w14:textId="5F9ADF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760.00 </w:t>
            </w:r>
          </w:p>
        </w:tc>
      </w:tr>
      <w:tr w:rsidR="00AE614C" w:rsidRPr="00AE614C" w14:paraId="01298A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036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AA6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BE0DAC8" w14:textId="11CA74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360AB8" w14:textId="46FF03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5E314" w14:textId="31780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52C83" w14:textId="2E9D8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400.00 </w:t>
            </w:r>
          </w:p>
        </w:tc>
      </w:tr>
      <w:tr w:rsidR="00AE614C" w:rsidRPr="00AE614C" w14:paraId="48901E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2E7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D2513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27600F8" w14:textId="0AC32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74100996" w14:textId="76DC15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CBFBC" w14:textId="686748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4514E" w14:textId="299BED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360.00 </w:t>
            </w:r>
          </w:p>
        </w:tc>
      </w:tr>
      <w:tr w:rsidR="00AE614C" w:rsidRPr="00AE614C" w14:paraId="75ABF7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F67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400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3AFB1EE" w14:textId="47054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1649E229" w14:textId="51F12A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0B8C" w14:textId="76A5C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5CCBA" w14:textId="66DE2C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6,114.18 </w:t>
            </w:r>
          </w:p>
        </w:tc>
      </w:tr>
      <w:tr w:rsidR="00AE614C" w:rsidRPr="00AE614C" w14:paraId="576F74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B73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E1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954EB85" w14:textId="6BDCBD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9DC176B" w14:textId="1AC744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B565D" w14:textId="774AF2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CF63F" w14:textId="1AAF83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8,040.00 </w:t>
            </w:r>
          </w:p>
        </w:tc>
      </w:tr>
      <w:tr w:rsidR="00AE614C" w:rsidRPr="00AE614C" w14:paraId="74079F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0B2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AB2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22E5BAB8" w14:textId="6AA86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600.00 </w:t>
            </w:r>
          </w:p>
        </w:tc>
        <w:tc>
          <w:tcPr>
            <w:tcW w:w="958" w:type="pct"/>
            <w:tcBorders>
              <w:top w:val="nil"/>
              <w:left w:val="nil"/>
              <w:bottom w:val="single" w:sz="4" w:space="0" w:color="000000"/>
              <w:right w:val="single" w:sz="4" w:space="0" w:color="000000"/>
            </w:tcBorders>
            <w:shd w:val="clear" w:color="auto" w:fill="auto"/>
            <w:noWrap/>
            <w:vAlign w:val="bottom"/>
            <w:hideMark/>
          </w:tcPr>
          <w:p w14:paraId="6238E1E9" w14:textId="5E4EB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F82E8" w14:textId="5953A0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DE144" w14:textId="0FCD6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600.00 </w:t>
            </w:r>
          </w:p>
        </w:tc>
      </w:tr>
      <w:tr w:rsidR="00AE614C" w:rsidRPr="00AE614C" w14:paraId="0C0C9E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19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5E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81FBBE5" w14:textId="7CFF6D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81A2E" w14:textId="773203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13651" w14:textId="3CBF64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DB8F0" w14:textId="6F2380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600.00 </w:t>
            </w:r>
          </w:p>
        </w:tc>
      </w:tr>
      <w:tr w:rsidR="00AE614C" w:rsidRPr="00AE614C" w14:paraId="28D1EF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F55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CDE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4051E38A" w14:textId="7812D7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092F948" w14:textId="781A75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1F1F5" w14:textId="4408EF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C23B0" w14:textId="018F4A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r>
      <w:tr w:rsidR="00AE614C" w:rsidRPr="00AE614C" w14:paraId="1FCA9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B6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300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28C32D3" w14:textId="49CD3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78698AD" w14:textId="7AFD7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C09E5" w14:textId="236D5E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43463" w14:textId="6BA5D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r>
      <w:tr w:rsidR="00AE614C" w:rsidRPr="00AE614C" w14:paraId="0F26B4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35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016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F2E9CC7" w14:textId="0190DB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A4171E8" w14:textId="26BE2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BB59C" w14:textId="3E8145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303D5" w14:textId="2987ED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120.00 </w:t>
            </w:r>
          </w:p>
        </w:tc>
      </w:tr>
      <w:tr w:rsidR="00AE614C" w:rsidRPr="00AE614C" w14:paraId="014377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66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717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385B5C03" w14:textId="3F0AF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5B2A3" w14:textId="46451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2DEFF" w14:textId="35F028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1B6EE" w14:textId="617062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800.00 </w:t>
            </w:r>
          </w:p>
        </w:tc>
      </w:tr>
      <w:tr w:rsidR="00AE614C" w:rsidRPr="00AE614C" w14:paraId="304DFD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160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CFD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C5A7604" w14:textId="5DAF99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E498A" w14:textId="4E016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7F94E" w14:textId="30D098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3F014" w14:textId="110F26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4,600.00 </w:t>
            </w:r>
          </w:p>
        </w:tc>
      </w:tr>
      <w:tr w:rsidR="00AE614C" w:rsidRPr="00AE614C" w14:paraId="79A2C3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2C7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23E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2B9389F" w14:textId="04975F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BE03F5" w14:textId="112BE1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A7976" w14:textId="678558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28B32" w14:textId="1E07B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40.00 </w:t>
            </w:r>
          </w:p>
        </w:tc>
      </w:tr>
      <w:tr w:rsidR="00AE614C" w:rsidRPr="00AE614C" w14:paraId="59F519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555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67C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62B10D5" w14:textId="098FDC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D31967D" w14:textId="1FA27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734D0" w14:textId="7E88DF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160E" w14:textId="47B783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680.00 </w:t>
            </w:r>
          </w:p>
        </w:tc>
      </w:tr>
      <w:tr w:rsidR="00AE614C" w:rsidRPr="00AE614C" w14:paraId="60C7E2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040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845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79946ECD" w14:textId="2EFFC4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080.00 </w:t>
            </w:r>
          </w:p>
        </w:tc>
        <w:tc>
          <w:tcPr>
            <w:tcW w:w="958" w:type="pct"/>
            <w:tcBorders>
              <w:top w:val="nil"/>
              <w:left w:val="nil"/>
              <w:bottom w:val="single" w:sz="4" w:space="0" w:color="000000"/>
              <w:right w:val="single" w:sz="4" w:space="0" w:color="000000"/>
            </w:tcBorders>
            <w:shd w:val="clear" w:color="auto" w:fill="auto"/>
            <w:noWrap/>
            <w:vAlign w:val="bottom"/>
            <w:hideMark/>
          </w:tcPr>
          <w:p w14:paraId="4E6B992C" w14:textId="72DB5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FF9A4" w14:textId="49B196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8B515" w14:textId="73FBEB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080.00 </w:t>
            </w:r>
          </w:p>
        </w:tc>
      </w:tr>
      <w:tr w:rsidR="00AE614C" w:rsidRPr="00AE614C" w14:paraId="27DAFE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412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794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027A4B3" w14:textId="6C7B5C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BE657DE" w14:textId="7A051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5CE9D" w14:textId="3CB50C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45DB1" w14:textId="6E89A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360.00 </w:t>
            </w:r>
          </w:p>
        </w:tc>
      </w:tr>
      <w:tr w:rsidR="00AE614C" w:rsidRPr="00AE614C" w14:paraId="4976EF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425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200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092954EB" w14:textId="438365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AB7B4A" w14:textId="386244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57708" w14:textId="357BF8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4741B" w14:textId="6CC15F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r>
      <w:tr w:rsidR="00AE614C" w:rsidRPr="00AE614C" w14:paraId="064C48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1A3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CBC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051F155C" w14:textId="32210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48314C2" w14:textId="5BE4B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02202" w14:textId="1EB4BC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55DCC" w14:textId="4504D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360.00 </w:t>
            </w:r>
          </w:p>
        </w:tc>
      </w:tr>
      <w:tr w:rsidR="00AE614C" w:rsidRPr="00AE614C" w14:paraId="2E0CF5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09E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168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A1314A5" w14:textId="59B4F3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0BD310" w14:textId="50EF9B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CCD7A" w14:textId="57AFC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391CA" w14:textId="53F92B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000.00 </w:t>
            </w:r>
          </w:p>
        </w:tc>
      </w:tr>
      <w:tr w:rsidR="00AE614C" w:rsidRPr="00AE614C" w14:paraId="39EC624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BF0C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9201EE" w14:textId="08F3BA6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807,25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60BAF0" w14:textId="19D6AC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F05ADC" w14:textId="69CD2CF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DA834F" w14:textId="32B155A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807,259.18 </w:t>
            </w:r>
          </w:p>
        </w:tc>
      </w:tr>
      <w:tr w:rsidR="00AE614C" w:rsidRPr="00AE614C" w14:paraId="1041C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37CA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14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7D849B0" w14:textId="402522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F9317" w14:textId="27B5AC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AD55D" w14:textId="39C3FF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81BDE" w14:textId="71264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7,000.00 </w:t>
            </w:r>
          </w:p>
        </w:tc>
      </w:tr>
      <w:tr w:rsidR="00AE614C" w:rsidRPr="00AE614C" w14:paraId="41E7BC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6A8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958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0FFBFA2" w14:textId="4DBD86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5E676E8F" w14:textId="408B8B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95371" w14:textId="6254FD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2FAAF" w14:textId="17B29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2,200.00 </w:t>
            </w:r>
          </w:p>
        </w:tc>
      </w:tr>
      <w:tr w:rsidR="00AE614C" w:rsidRPr="00AE614C" w14:paraId="63ED95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5C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F2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10808F9" w14:textId="7E14D6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C4D1DB0" w14:textId="2C581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8ABA1" w14:textId="74427F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CE5EE" w14:textId="3A281E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8,080.00 </w:t>
            </w:r>
          </w:p>
        </w:tc>
      </w:tr>
      <w:tr w:rsidR="00AE614C" w:rsidRPr="00AE614C" w14:paraId="4D58C5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CB2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57A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25BD755C" w14:textId="2A8853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704C1739" w14:textId="3579C2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3C684" w14:textId="0E2B2B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38382" w14:textId="1D0697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520.00 </w:t>
            </w:r>
          </w:p>
        </w:tc>
      </w:tr>
      <w:tr w:rsidR="00AE614C" w:rsidRPr="00AE614C" w14:paraId="7A2B44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27C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341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36D67EB" w14:textId="12DC6F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384B48" w14:textId="02DB81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CE9BC" w14:textId="047E5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FD6AC" w14:textId="3839B7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800.00 </w:t>
            </w:r>
          </w:p>
        </w:tc>
      </w:tr>
      <w:tr w:rsidR="00AE614C" w:rsidRPr="00AE614C" w14:paraId="3D97FB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614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9F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168A466" w14:textId="57C5D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677C4D4" w14:textId="6A842F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6E8D0" w14:textId="140BB0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E2757" w14:textId="5B6A1C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240.00 </w:t>
            </w:r>
          </w:p>
        </w:tc>
      </w:tr>
      <w:tr w:rsidR="00AE614C" w:rsidRPr="00AE614C" w14:paraId="4C9F58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33D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30F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602A9156" w14:textId="0A29E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C167CE3" w14:textId="58F0BC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1F8D7" w14:textId="3E3A0B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42AEB" w14:textId="21CD2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60.00 </w:t>
            </w:r>
          </w:p>
        </w:tc>
      </w:tr>
      <w:tr w:rsidR="00AE614C" w:rsidRPr="00AE614C" w14:paraId="575700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286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D2F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6675DB10" w14:textId="7CA29F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261E7D4" w14:textId="209D8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782E4" w14:textId="2E44A9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51441" w14:textId="19924C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040.00 </w:t>
            </w:r>
          </w:p>
        </w:tc>
      </w:tr>
      <w:tr w:rsidR="00AE614C" w:rsidRPr="00AE614C" w14:paraId="057664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DE2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4BA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2B471A74" w14:textId="61EAA5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1CEA044" w14:textId="542E6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73F85" w14:textId="2DB51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CC3F6" w14:textId="0E37A6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20.00 </w:t>
            </w:r>
          </w:p>
        </w:tc>
      </w:tr>
      <w:tr w:rsidR="00AE614C" w:rsidRPr="00AE614C" w14:paraId="6479E8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661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786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1EF997F" w14:textId="6E4C56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FE04B38" w14:textId="67B36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27205" w14:textId="1EA2B3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CF904" w14:textId="4BFCEA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560.00 </w:t>
            </w:r>
          </w:p>
        </w:tc>
      </w:tr>
      <w:tr w:rsidR="00AE614C" w:rsidRPr="00AE614C" w14:paraId="7DF059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8B7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11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9F56C74" w14:textId="61315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74E9AD2" w14:textId="2143FE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64DB7" w14:textId="3B7E4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0671C" w14:textId="61C3C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60.00 </w:t>
            </w:r>
          </w:p>
        </w:tc>
      </w:tr>
      <w:tr w:rsidR="00AE614C" w:rsidRPr="00AE614C" w14:paraId="3386E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731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3B7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64AF17BA" w14:textId="5D9101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C2E15E9" w14:textId="1FF81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B4F3A" w14:textId="3DC01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B5E20" w14:textId="3900D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640.00 </w:t>
            </w:r>
          </w:p>
        </w:tc>
      </w:tr>
      <w:tr w:rsidR="00AE614C" w:rsidRPr="00AE614C" w14:paraId="3C68B6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CEA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67A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2A713AF" w14:textId="1C39F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1EAAEB0E" w14:textId="57FB41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40B2" w14:textId="0D44C8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6A084" w14:textId="64D36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4,880.00 </w:t>
            </w:r>
          </w:p>
        </w:tc>
      </w:tr>
      <w:tr w:rsidR="00AE614C" w:rsidRPr="00AE614C" w14:paraId="4D4858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E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40D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76FBCF0" w14:textId="6CE404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AFF4DE" w14:textId="0C385D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1AC88" w14:textId="76A617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4CCFA" w14:textId="3FD1C8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080.00 </w:t>
            </w:r>
          </w:p>
        </w:tc>
      </w:tr>
      <w:tr w:rsidR="00AE614C" w:rsidRPr="00AE614C" w14:paraId="5B570B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6E4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DE2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5DCC3B4A" w14:textId="0A85F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F0B68EF" w14:textId="56F06C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59DF8" w14:textId="1B3DEF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2AC0" w14:textId="601A17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320.00 </w:t>
            </w:r>
          </w:p>
        </w:tc>
      </w:tr>
      <w:tr w:rsidR="00AE614C" w:rsidRPr="00AE614C" w14:paraId="0D2F3F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1A7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52E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3FE95C7" w14:textId="751357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28C49E9A" w14:textId="6FBE4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55356" w14:textId="481366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AD877" w14:textId="495C3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9,480.00 </w:t>
            </w:r>
          </w:p>
        </w:tc>
      </w:tr>
      <w:tr w:rsidR="00AE614C" w:rsidRPr="00AE614C" w14:paraId="66B3CB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E05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E88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0A90A6" w14:textId="6F90D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C05F2" w14:textId="6D2C1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D065A" w14:textId="49AD6B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9AB0C" w14:textId="5988F1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r>
      <w:tr w:rsidR="00AE614C" w:rsidRPr="00AE614C" w14:paraId="6A6967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13D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24C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8095D6A" w14:textId="122CBA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A517144" w14:textId="00F216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31BAB" w14:textId="1F2BE4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91A0E" w14:textId="0B206C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200.00 </w:t>
            </w:r>
          </w:p>
        </w:tc>
      </w:tr>
      <w:tr w:rsidR="00AE614C" w:rsidRPr="00AE614C" w14:paraId="096A8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78F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985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BBA7DD0" w14:textId="573975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3C797C57" w14:textId="037543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3DF1D" w14:textId="320E73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31647" w14:textId="181D76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720.00 </w:t>
            </w:r>
          </w:p>
        </w:tc>
      </w:tr>
      <w:tr w:rsidR="00AE614C" w:rsidRPr="00AE614C" w14:paraId="36A4A6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BA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D22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0A5C9D4" w14:textId="63597D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33CB8EA" w14:textId="6BE0CD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E95E4" w14:textId="03AFA0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91E1A" w14:textId="06054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840.00 </w:t>
            </w:r>
          </w:p>
        </w:tc>
      </w:tr>
      <w:tr w:rsidR="00AE614C" w:rsidRPr="00AE614C" w14:paraId="223C72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210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EE7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4F31248" w14:textId="5995E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C11490C" w14:textId="1D7185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C12A0" w14:textId="36DCC4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33F9E" w14:textId="647175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040.00 </w:t>
            </w:r>
          </w:p>
        </w:tc>
      </w:tr>
      <w:tr w:rsidR="00AE614C" w:rsidRPr="00AE614C" w14:paraId="194058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C29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407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6E417CD" w14:textId="0917D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CDC4" w14:textId="08C99F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FBE2E" w14:textId="5D2D4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FCCCA" w14:textId="6D58FF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120.00 </w:t>
            </w:r>
          </w:p>
        </w:tc>
      </w:tr>
      <w:tr w:rsidR="00AE614C" w:rsidRPr="00AE614C" w14:paraId="370C16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678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BB0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0ED50B67" w14:textId="7F089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1E233740" w14:textId="213EC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B5B01" w14:textId="72DA7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F1D83" w14:textId="5EFE65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3,520.00 </w:t>
            </w:r>
          </w:p>
        </w:tc>
      </w:tr>
      <w:tr w:rsidR="00AE614C" w:rsidRPr="00AE614C" w14:paraId="046F67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E1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DE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3524BD85" w14:textId="51E660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7737A" w14:textId="22E98A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5F932" w14:textId="5E9DEF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5BFE4" w14:textId="03286A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400.00 </w:t>
            </w:r>
          </w:p>
        </w:tc>
      </w:tr>
      <w:tr w:rsidR="00AE614C" w:rsidRPr="00AE614C" w14:paraId="3ED7D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8DC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B31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B48D9F0" w14:textId="1155A7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4DDBE4D" w14:textId="40A959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8264" w14:textId="51A4A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F7D1" w14:textId="34B96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080.00 </w:t>
            </w:r>
          </w:p>
        </w:tc>
      </w:tr>
      <w:tr w:rsidR="00AE614C" w:rsidRPr="00AE614C" w14:paraId="7E7F8E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28F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B52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0AA63F5" w14:textId="7C05F2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97018" w14:textId="7C136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E0424" w14:textId="336C36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199A1" w14:textId="4D4905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r>
      <w:tr w:rsidR="00AE614C" w:rsidRPr="00AE614C" w14:paraId="6B6209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203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39E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342B85D3" w14:textId="778320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4B9B171" w14:textId="3D2BCF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901F5" w14:textId="079B9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CFFE7" w14:textId="05D553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160.00 </w:t>
            </w:r>
          </w:p>
        </w:tc>
      </w:tr>
      <w:tr w:rsidR="00AE614C" w:rsidRPr="00AE614C" w14:paraId="455374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573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E21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24E3B6" w14:textId="06549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8,699.18 </w:t>
            </w:r>
          </w:p>
        </w:tc>
        <w:tc>
          <w:tcPr>
            <w:tcW w:w="958" w:type="pct"/>
            <w:tcBorders>
              <w:top w:val="nil"/>
              <w:left w:val="nil"/>
              <w:bottom w:val="single" w:sz="4" w:space="0" w:color="000000"/>
              <w:right w:val="single" w:sz="4" w:space="0" w:color="000000"/>
            </w:tcBorders>
            <w:shd w:val="clear" w:color="auto" w:fill="auto"/>
            <w:noWrap/>
            <w:vAlign w:val="bottom"/>
            <w:hideMark/>
          </w:tcPr>
          <w:p w14:paraId="3D409635" w14:textId="25E792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F47F7" w14:textId="74C348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8D155" w14:textId="014F9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8,699.18 </w:t>
            </w:r>
          </w:p>
        </w:tc>
      </w:tr>
      <w:tr w:rsidR="00AE614C" w:rsidRPr="00AE614C" w14:paraId="461225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695E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AD16EA5" w14:textId="066CBD5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383,1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8EA4D3" w14:textId="7CA6E9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5640A5" w14:textId="6AF7032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FAB582" w14:textId="3A59F3B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383,176.00 </w:t>
            </w:r>
          </w:p>
        </w:tc>
      </w:tr>
      <w:tr w:rsidR="00AE614C" w:rsidRPr="00AE614C" w14:paraId="17918F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8613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6CC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9099FAF" w14:textId="7F08C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13FEF5D" w14:textId="572781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EA71D" w14:textId="2E62A5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DE5B1" w14:textId="77CE8C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680.00 </w:t>
            </w:r>
          </w:p>
        </w:tc>
      </w:tr>
      <w:tr w:rsidR="00AE614C" w:rsidRPr="00AE614C" w14:paraId="0132FB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4E6D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928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06EDAC71" w14:textId="7BC968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66FD183B" w14:textId="5019BC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77D95" w14:textId="5F240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9710E" w14:textId="31568D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280.00 </w:t>
            </w:r>
          </w:p>
        </w:tc>
      </w:tr>
      <w:tr w:rsidR="00AE614C" w:rsidRPr="00AE614C" w14:paraId="5DD50B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BE0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067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0ACB1F4" w14:textId="2D4E3C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3D620" w14:textId="680F2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A6676" w14:textId="1F4C43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998BB" w14:textId="4AC4F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r>
      <w:tr w:rsidR="00AE614C" w:rsidRPr="00AE614C" w14:paraId="025AEA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7AD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60A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D01E26D" w14:textId="68CCE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58750B" w14:textId="0C622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F142A" w14:textId="0AC075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5820D" w14:textId="146BC0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400.00 </w:t>
            </w:r>
          </w:p>
        </w:tc>
      </w:tr>
      <w:tr w:rsidR="00AE614C" w:rsidRPr="00AE614C" w14:paraId="5A8926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A44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324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5CE067FC" w14:textId="6B71AD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28021D4B" w14:textId="0068A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A8B8D" w14:textId="3A056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8A11A" w14:textId="667588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2,074.00 </w:t>
            </w:r>
          </w:p>
        </w:tc>
      </w:tr>
      <w:tr w:rsidR="00AE614C" w:rsidRPr="00AE614C" w14:paraId="2C2CB5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7B4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357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DE2B502" w14:textId="342D64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D46E013" w14:textId="0CA39C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F0448" w14:textId="45D2D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40DA8" w14:textId="7A893A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8,742.00 </w:t>
            </w:r>
          </w:p>
        </w:tc>
      </w:tr>
      <w:tr w:rsidR="00AE614C" w:rsidRPr="00AE614C" w14:paraId="04DC73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E92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AAF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A1F65F5" w14:textId="48BE63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51975F10" w14:textId="7DB271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6DAB4" w14:textId="12596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108D3" w14:textId="034041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0,480.00 </w:t>
            </w:r>
          </w:p>
        </w:tc>
      </w:tr>
      <w:tr w:rsidR="00AE614C" w:rsidRPr="00AE614C" w14:paraId="1FA6EC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711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877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FECB293" w14:textId="5264E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AC23" w14:textId="03F0C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7826D" w14:textId="03FB36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33C8E" w14:textId="3FC93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800.00 </w:t>
            </w:r>
          </w:p>
        </w:tc>
      </w:tr>
      <w:tr w:rsidR="00AE614C" w:rsidRPr="00AE614C" w14:paraId="48E8E2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841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4E21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061851C" w14:textId="74DC87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083C44BD" w14:textId="18B26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5B7AB" w14:textId="0377D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3C6A8" w14:textId="7F7F77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920.00 </w:t>
            </w:r>
          </w:p>
        </w:tc>
      </w:tr>
      <w:tr w:rsidR="00AE614C" w:rsidRPr="00AE614C" w14:paraId="4B7AA4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7DF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997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5965B7E" w14:textId="6A4F3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2440E092" w14:textId="66EE24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3F4D0" w14:textId="2CEEBA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3BD1C" w14:textId="42BCD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040.00 </w:t>
            </w:r>
          </w:p>
        </w:tc>
      </w:tr>
      <w:tr w:rsidR="00AE614C" w:rsidRPr="00AE614C" w14:paraId="281EEB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62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367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19174ED6" w14:textId="4E4538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2E3829E8" w14:textId="433B98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6BAB" w14:textId="44F396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B5669" w14:textId="4AA59B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120.00 </w:t>
            </w:r>
          </w:p>
        </w:tc>
      </w:tr>
      <w:tr w:rsidR="00AE614C" w:rsidRPr="00AE614C" w14:paraId="302216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AF3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581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5664EFD" w14:textId="14A6C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115EF" w14:textId="55D8E5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31E7B" w14:textId="620219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5386B" w14:textId="73CB2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3,600.00 </w:t>
            </w:r>
          </w:p>
        </w:tc>
      </w:tr>
      <w:tr w:rsidR="00AE614C" w:rsidRPr="00AE614C" w14:paraId="2078E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F67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07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1A22FD4" w14:textId="1793C0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11A62B" w14:textId="30D2BF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08467" w14:textId="5F32F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459E1" w14:textId="12443B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3,840.00 </w:t>
            </w:r>
          </w:p>
        </w:tc>
      </w:tr>
      <w:tr w:rsidR="00AE614C" w:rsidRPr="00AE614C" w14:paraId="0C2722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541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CF5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FC3F8A0" w14:textId="01376B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620F1" w14:textId="199BF6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A791E" w14:textId="1159D5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55D3F" w14:textId="303E2C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200.00 </w:t>
            </w:r>
          </w:p>
        </w:tc>
      </w:tr>
      <w:tr w:rsidR="00AE614C" w:rsidRPr="00AE614C" w14:paraId="3B83344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B7E6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3ADC160C" w14:textId="2269BF7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84696CA" w14:textId="5BBB4D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138159" w14:textId="45C95C5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56157E" w14:textId="56944D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847,431.64 </w:t>
            </w:r>
          </w:p>
        </w:tc>
      </w:tr>
      <w:tr w:rsidR="00AE614C" w:rsidRPr="00AE614C" w14:paraId="4FC85D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A4A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0BA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6919DE0" w14:textId="19B69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7B6275DC" w14:textId="0FAB4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070D0" w14:textId="73BFE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480A7" w14:textId="69FF69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7,431.64 </w:t>
            </w:r>
          </w:p>
        </w:tc>
      </w:tr>
      <w:tr w:rsidR="00AE614C" w:rsidRPr="00AE614C" w14:paraId="5DB80DB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A9D2B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1205AFDE" w14:textId="421A3C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24,886.71 </w:t>
            </w:r>
          </w:p>
        </w:tc>
        <w:tc>
          <w:tcPr>
            <w:tcW w:w="958" w:type="pct"/>
            <w:tcBorders>
              <w:top w:val="nil"/>
              <w:left w:val="nil"/>
              <w:bottom w:val="single" w:sz="4" w:space="0" w:color="000000"/>
              <w:right w:val="single" w:sz="4" w:space="0" w:color="000000"/>
            </w:tcBorders>
            <w:shd w:val="clear" w:color="A5A5A5" w:fill="A5A5A5"/>
            <w:noWrap/>
            <w:vAlign w:val="bottom"/>
            <w:hideMark/>
          </w:tcPr>
          <w:p w14:paraId="7F389503" w14:textId="288728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8B98B3A" w14:textId="06511A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1F02B7" w14:textId="3B3B67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24,886.71 </w:t>
            </w:r>
          </w:p>
        </w:tc>
      </w:tr>
      <w:tr w:rsidR="00AE614C" w:rsidRPr="00AE614C" w14:paraId="652A0BE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3A44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F361B0" w14:textId="4EC5AA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66,3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4F7617F" w14:textId="1D59BE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6426B2" w14:textId="2536D17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2D412B" w14:textId="5B2CC8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66,321.42 </w:t>
            </w:r>
          </w:p>
        </w:tc>
      </w:tr>
      <w:tr w:rsidR="00AE614C" w:rsidRPr="00AE614C" w14:paraId="661329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76B5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ED5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6DD25D0" w14:textId="18E416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007E92" w14:textId="1E24F0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470FF" w14:textId="370BBC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FA4D4" w14:textId="278576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F82EF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41D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9B3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706B1923" w14:textId="4161D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7B04D79" w14:textId="5D5B43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8FB3E" w14:textId="5622D6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B3CAA" w14:textId="72DA27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06AED4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05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A96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4CBEDFE4" w14:textId="3D6122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A01D65" w14:textId="13FF2B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4974B" w14:textId="2397C3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CC56E" w14:textId="0480C0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14094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457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66D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580764BC" w14:textId="75D70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B07722" w14:textId="009921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73056" w14:textId="5A63D9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63D0A" w14:textId="03E58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5BB8F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8E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240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4CDB812E" w14:textId="1B9128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1BF79C4D" w14:textId="635D7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4009B" w14:textId="4CD89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EA7D" w14:textId="292452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02.00 </w:t>
            </w:r>
          </w:p>
        </w:tc>
      </w:tr>
      <w:tr w:rsidR="00AE614C" w:rsidRPr="00AE614C" w14:paraId="0FDEB8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871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71F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0744A90" w14:textId="26ECE9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5D3447" w14:textId="701348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B69F4" w14:textId="2F9C0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C672A" w14:textId="3221FF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9575C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97A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493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C2B52BE" w14:textId="2C326F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251241F4" w14:textId="7CC94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8FC17" w14:textId="42D85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BDF03" w14:textId="3AAB6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0,175.00 </w:t>
            </w:r>
          </w:p>
        </w:tc>
      </w:tr>
      <w:tr w:rsidR="00AE614C" w:rsidRPr="00AE614C" w14:paraId="74AF9B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3DA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607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AC87C19" w14:textId="585E4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4D9BC7" w14:textId="1DA432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E1330" w14:textId="23074B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2CF83" w14:textId="4CEE77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215CB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44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10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8233053" w14:textId="09274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9018A09" w14:textId="6D265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969B6" w14:textId="5E08B7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96147" w14:textId="072EB5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72562A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7EC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869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9322F34" w14:textId="7B3AE3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65498274" w14:textId="050DD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E8E8E" w14:textId="5FE1F0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FC570" w14:textId="072F35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794.42 </w:t>
            </w:r>
          </w:p>
        </w:tc>
      </w:tr>
      <w:tr w:rsidR="00AE614C" w:rsidRPr="00AE614C" w14:paraId="4C52CB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964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E8E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16D33BC4" w14:textId="7ADD96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0A8904A" w14:textId="20DB98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448AB" w14:textId="46B5A1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47D2C" w14:textId="464DA2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245717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73C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C1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DD9705C" w14:textId="4529D6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9B83AB0" w14:textId="514064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02D6D" w14:textId="245268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BB758" w14:textId="6A78D4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4,645.00 </w:t>
            </w:r>
          </w:p>
        </w:tc>
      </w:tr>
      <w:tr w:rsidR="00AE614C" w:rsidRPr="00AE614C" w14:paraId="3CEC4D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F2C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0EE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8FEB754" w14:textId="752DFA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CBF7A5" w14:textId="64215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83E86" w14:textId="0789A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35C65" w14:textId="1F846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866461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B098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5888E8" w14:textId="41D461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0890D77" w14:textId="1C2CA8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D65842" w14:textId="27BF0CF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04C77F" w14:textId="2121154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15,819.37 </w:t>
            </w:r>
          </w:p>
        </w:tc>
      </w:tr>
      <w:tr w:rsidR="00AE614C" w:rsidRPr="00AE614C" w14:paraId="08DFCD7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B395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2C0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0AC73432" w14:textId="4ACEAC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72A11D2" w14:textId="61E4C4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6CD8" w14:textId="680224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E8636" w14:textId="6C39D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6D37AF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A0D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1F9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77DC8745" w14:textId="7384B4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23E6CFB" w14:textId="4B7D7C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7D066" w14:textId="1ACF57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28C28" w14:textId="33E7FA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1,503.62 </w:t>
            </w:r>
          </w:p>
        </w:tc>
      </w:tr>
      <w:tr w:rsidR="00AE614C" w:rsidRPr="00AE614C" w14:paraId="3F7809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D3A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EA9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EFF8CE2" w14:textId="6428D3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3CCCA087" w14:textId="38935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74080" w14:textId="481D0F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21FBB" w14:textId="654BE0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1,130.75 </w:t>
            </w:r>
          </w:p>
        </w:tc>
      </w:tr>
      <w:tr w:rsidR="00AE614C" w:rsidRPr="00AE614C" w14:paraId="65784B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C63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FCF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01D464E2" w14:textId="046733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C2EE9FF" w14:textId="5F49C6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3C8CF" w14:textId="1C44B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B90A1" w14:textId="33FFDC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7BE807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EE7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CC8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3D7E4318" w14:textId="60EBB2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FE0C54A" w14:textId="7DE08A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6BFE" w14:textId="263AD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4CD63" w14:textId="473794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0F50832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1716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3E8B843" w14:textId="066A8A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41F1CA7E" w14:textId="65DD34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F209D4" w14:textId="65E940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7003DA" w14:textId="13D3594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709,532.97 </w:t>
            </w:r>
          </w:p>
        </w:tc>
      </w:tr>
      <w:tr w:rsidR="00AE614C" w:rsidRPr="00AE614C" w14:paraId="18DF7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481E1"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76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1A4C75" w14:textId="34BB12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54F4028A" w14:textId="38518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24066" w14:textId="01C267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D61D8" w14:textId="4638E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80,082.53 </w:t>
            </w:r>
          </w:p>
        </w:tc>
      </w:tr>
      <w:tr w:rsidR="00AE614C" w:rsidRPr="00AE614C" w14:paraId="4E9F9D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B79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5AF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690677D" w14:textId="2CCAD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CDF0651" w14:textId="4C29F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23E73" w14:textId="679AB7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28045" w14:textId="68ABC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4CDCB8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167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95B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09EDB01" w14:textId="7CFFF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944A96E" w14:textId="0DE30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A25F" w14:textId="7BEA7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6064D" w14:textId="47544E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C9FDF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E7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708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3CA83D4A" w14:textId="70608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1D4423EA" w14:textId="3BF8D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28E4A" w14:textId="470C43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9541" w14:textId="387FC0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7,865.00 </w:t>
            </w:r>
          </w:p>
        </w:tc>
      </w:tr>
      <w:tr w:rsidR="00AE614C" w:rsidRPr="00AE614C" w14:paraId="5A1BBB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92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D2C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882F052" w14:textId="09B2A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224A3E20" w14:textId="270FA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E1E48" w14:textId="7022E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C5CAB" w14:textId="7537D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197.44 </w:t>
            </w:r>
          </w:p>
        </w:tc>
      </w:tr>
      <w:tr w:rsidR="00AE614C" w:rsidRPr="00AE614C" w14:paraId="4D2979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6E9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E9A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2B6996B7" w14:textId="3D03CC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BB8E" w14:textId="4D69C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2FE97" w14:textId="240B8B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DD60E" w14:textId="5B276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E24F8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625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858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0F6022E" w14:textId="695ECA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BE8E22" w14:textId="65A6B6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F65A7" w14:textId="5FD2D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B6D18" w14:textId="46ADE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6B3CF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7BF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A60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3CFB6A72" w14:textId="5DDC60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42F6797" w14:textId="75A74D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5CCF7" w14:textId="5ECC3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51A03" w14:textId="378C58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r>
      <w:tr w:rsidR="00AE614C" w:rsidRPr="00AE614C" w14:paraId="215197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465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9D3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4DCA13AB" w14:textId="3C5379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6163A8" w14:textId="0FE6BD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90A63" w14:textId="3740C8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03015" w14:textId="0951D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223266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5BA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CC9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6D665D5" w14:textId="369CBD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A0D5CE4" w14:textId="1283B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17FBB" w14:textId="141EB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DE7CD" w14:textId="5C15F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1111D6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5FF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F30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0E35F84" w14:textId="0F675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DD3EEFF" w14:textId="0B029B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46E47" w14:textId="3FB9C4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5D45" w14:textId="49E597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64,965.00 </w:t>
            </w:r>
          </w:p>
        </w:tc>
      </w:tr>
      <w:tr w:rsidR="00AE614C" w:rsidRPr="00AE614C" w14:paraId="68DFE4E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1E8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BE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BCAEC69" w14:textId="1A2321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DC6217" w14:textId="0FF097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0690" w14:textId="1261A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4A5F7" w14:textId="719394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6EB4F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D22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4CA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2D19B0F4" w14:textId="04815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4DA645B9" w14:textId="5F8D29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DB62D" w14:textId="51EEA0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2D2BC" w14:textId="758F93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54,293.00 </w:t>
            </w:r>
          </w:p>
        </w:tc>
      </w:tr>
      <w:tr w:rsidR="00AE614C" w:rsidRPr="00AE614C" w14:paraId="5939D9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2A0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3A7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308E379" w14:textId="0EA3C1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0B72CC" w14:textId="34A17F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FCDC9" w14:textId="02ED7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64B0C" w14:textId="61744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B6D04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D1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B0B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D32FE2B" w14:textId="21D7A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84D8C24" w14:textId="0F3761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616B8" w14:textId="1F4391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2824A" w14:textId="025EB2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6F35ED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2CE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5B8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3922D1CE" w14:textId="342501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D79EEC" w14:textId="1D3089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87136" w14:textId="518477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C2EA2" w14:textId="16D55E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3CDA1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86F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DE2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F4B71A2" w14:textId="1207B6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7C5319AE" w14:textId="5D03D0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D3381" w14:textId="319D44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DA91D" w14:textId="202A76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r>
      <w:tr w:rsidR="00AE614C" w:rsidRPr="00AE614C" w14:paraId="2D071C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49D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DC6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5603BCA9" w14:textId="4D0E4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869745C" w14:textId="59B7BF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1ECE0" w14:textId="3F8C18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92617" w14:textId="1F1A0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39905F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0BD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A44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1C87D511" w14:textId="74B56D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05BB54" w14:textId="5B44F2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04A4D" w14:textId="07D54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F3C13" w14:textId="2252B0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9EEE7E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B276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5435E4E" w14:textId="1D66FB2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859FB1" w14:textId="6A5086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C1C78" w14:textId="6D3E626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ED1942" w14:textId="721C1C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94,550.00 </w:t>
            </w:r>
          </w:p>
        </w:tc>
      </w:tr>
      <w:tr w:rsidR="00AE614C" w:rsidRPr="00AE614C" w14:paraId="03D8C5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22941"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59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1991AAD0" w14:textId="1453D4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452A8D6" w14:textId="0AE01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3C0DA" w14:textId="5FD14C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A645A" w14:textId="7F3A6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0D3FAB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2C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BFB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60A9427D" w14:textId="7682C7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689099" w14:textId="36A6B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01998" w14:textId="37AFCB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2B828" w14:textId="6C93FF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F1C0E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326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C4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6228846" w14:textId="47E2B4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D2D647" w14:textId="76F092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3040A" w14:textId="20D87F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A77C" w14:textId="5BEDB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143C9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97F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5F0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D90F524" w14:textId="6E5BF6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195C3D" w14:textId="53C3A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47B3D" w14:textId="3F2BF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87601" w14:textId="682BCA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3C29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9D1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A73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4105420" w14:textId="26B6EF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7837DA" w14:textId="66E9CF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37313" w14:textId="768D1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26150" w14:textId="1B1F5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9B4B1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E90B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1EA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60A2E2AC" w14:textId="0E9E3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EBE25" w14:textId="325EF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16D3A" w14:textId="144DA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83777" w14:textId="06B6B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35D3B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CB9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CBC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37F23A" w14:textId="427B0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F54864B" w14:textId="081346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0C250" w14:textId="29C1A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B5374" w14:textId="20361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67,440.00 </w:t>
            </w:r>
          </w:p>
        </w:tc>
      </w:tr>
      <w:tr w:rsidR="00AE614C" w:rsidRPr="00AE614C" w14:paraId="746D63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4AD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71EF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DEAE6D5" w14:textId="3BC36A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A661C2" w14:textId="7DEB6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103ED" w14:textId="511DDE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07AA1" w14:textId="6B3497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592CB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CFD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893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D0FFA55" w14:textId="2BBC23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035E62" w14:textId="6C19D9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87E5C" w14:textId="3DC40D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4886F" w14:textId="299CE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0BB10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ABB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AF6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00A62CE7" w14:textId="6FF101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15551E" w14:textId="4BBBC5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F000C" w14:textId="0A12E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18869" w14:textId="31EA18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E5E80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92A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F3E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2D29A8B3" w14:textId="07B732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39AD86" w14:textId="36C0B7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2C6FE" w14:textId="152800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8EBE4" w14:textId="65A748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74EA1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3D7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F91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145B5693" w14:textId="3280F8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14F390" w14:textId="612606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08A98" w14:textId="2130F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B44C" w14:textId="1476D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6DE3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A4A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D0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539DB41" w14:textId="00D27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9D1179" w14:textId="180EA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42607" w14:textId="48914C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39091" w14:textId="6373F9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4ED2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DD0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490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FBDE54" w14:textId="3DEEFF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CFE74" w14:textId="2E4C5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A7BFC" w14:textId="3EC7E1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35634" w14:textId="1E6B8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05,000.00 </w:t>
            </w:r>
          </w:p>
        </w:tc>
      </w:tr>
      <w:tr w:rsidR="00AE614C" w:rsidRPr="00AE614C" w14:paraId="56A4F8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5CD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11C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732FB5DC" w14:textId="48387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609D8E" w14:textId="1B9AE7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901F6" w14:textId="0C16C1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D2F1C" w14:textId="1379E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733CD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3C9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855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79C6D8" w14:textId="02ED69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4CE1839" w14:textId="664F4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40EAF" w14:textId="70B30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43075" w14:textId="32AF5A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21C380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D34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04D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AE2D8EC" w14:textId="6ABCA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A8B557" w14:textId="71B10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1C21F" w14:textId="72623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0C7F2" w14:textId="3103D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1450AC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6FC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C74A3D6" w14:textId="7E33AC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38,66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BE14A6" w14:textId="74105A8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2AD7DB" w14:textId="0BA220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A7C533" w14:textId="2384B5F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38,662.95 </w:t>
            </w:r>
          </w:p>
        </w:tc>
      </w:tr>
      <w:tr w:rsidR="00AE614C" w:rsidRPr="00AE614C" w14:paraId="2E9C3D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C02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0C8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D2DC12" w14:textId="4D892C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46,703.95 </w:t>
            </w:r>
          </w:p>
        </w:tc>
        <w:tc>
          <w:tcPr>
            <w:tcW w:w="958" w:type="pct"/>
            <w:tcBorders>
              <w:top w:val="nil"/>
              <w:left w:val="nil"/>
              <w:bottom w:val="single" w:sz="4" w:space="0" w:color="000000"/>
              <w:right w:val="single" w:sz="4" w:space="0" w:color="000000"/>
            </w:tcBorders>
            <w:shd w:val="clear" w:color="auto" w:fill="auto"/>
            <w:noWrap/>
            <w:vAlign w:val="bottom"/>
            <w:hideMark/>
          </w:tcPr>
          <w:p w14:paraId="19515AEF" w14:textId="3001A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A45BC" w14:textId="7198E4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21F01" w14:textId="0FB38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46,703.95 </w:t>
            </w:r>
          </w:p>
        </w:tc>
      </w:tr>
      <w:tr w:rsidR="00AE614C" w:rsidRPr="00AE614C" w14:paraId="37161A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BFC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EC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3A209D04" w14:textId="6792C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0348596" w14:textId="452AD1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58AE2" w14:textId="695F49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DCD33" w14:textId="50ABE3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22A1DC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846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C82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5AF42EB9" w14:textId="2DACC2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B14706" w14:textId="3C4526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E91FC" w14:textId="71AB3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36476" w14:textId="4E95A4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BD8E2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CDD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777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5CF2F322" w14:textId="42BF29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665177" w14:textId="4012E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03492" w14:textId="7D1465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DA611" w14:textId="4075C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E3877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91E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7F1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0DD00278" w14:textId="535FA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FFB689E" w14:textId="733423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969FC" w14:textId="0BB147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3DAAA" w14:textId="1D3D7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26A9E7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92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24B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7FE8BA5A" w14:textId="05BC2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420396" w14:textId="3B7C4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052C1" w14:textId="532377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397F8" w14:textId="795B4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83AF9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1F9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A10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26E86F47" w14:textId="799BF1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3E01B116" w14:textId="4F99E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37EF8" w14:textId="10000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AD219" w14:textId="61943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0,789.00 </w:t>
            </w:r>
          </w:p>
        </w:tc>
      </w:tr>
      <w:tr w:rsidR="00AE614C" w:rsidRPr="00AE614C" w14:paraId="3B2A43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EA2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10B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68E070A" w14:textId="6C04B7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B0E811" w14:textId="79802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3C16D" w14:textId="5F816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01FA2" w14:textId="509BE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AD4DB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3E6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2E0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27CAF7B" w14:textId="7CDE1B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64AEB7" w14:textId="68345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F82B0" w14:textId="4A7285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57C77" w14:textId="08BC3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5FF9D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5A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54E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2E2E7BF8" w14:textId="6858F0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8569962" w14:textId="2C0112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71899" w14:textId="74EBF3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770CF" w14:textId="764D4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3BE46B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BAC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4E1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137A26F6" w14:textId="652F9D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035552D" w14:textId="0319B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186D3" w14:textId="0E35B4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E2093" w14:textId="5EB262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2EE5F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31E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3AC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EDBF76A" w14:textId="70192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AF7A0C" w14:textId="1C37CB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9DE59" w14:textId="3FD851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3DAD1" w14:textId="74F74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2E39CC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7D6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237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91605A6" w14:textId="38130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37FAD" w14:textId="0B9B1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60FE6" w14:textId="186757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CD4BA" w14:textId="649DC0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5,700.00 </w:t>
            </w:r>
          </w:p>
        </w:tc>
      </w:tr>
      <w:tr w:rsidR="00AE614C" w:rsidRPr="00AE614C" w14:paraId="0826AC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D5D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08F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E1F68B0" w14:textId="390961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0013C2" w14:textId="4F2E73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2E1EC" w14:textId="762764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22308" w14:textId="04F8C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F68D4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66F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B82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7AA08B1" w14:textId="17ADB0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411C3675" w14:textId="54E1C1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FD45" w14:textId="6D2F5B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E26F2" w14:textId="3E47D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84,045.00 </w:t>
            </w:r>
          </w:p>
        </w:tc>
      </w:tr>
      <w:tr w:rsidR="00AE614C" w:rsidRPr="00AE614C" w14:paraId="22D0AD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04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DEA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9127F83" w14:textId="6A0C78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B2A1E1" w14:textId="3A71DA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8EDB0" w14:textId="74373A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2E36" w14:textId="77F6BF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D3985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CA6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D3A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67F3B15D" w14:textId="34CD1F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E81FEB" w14:textId="5FBD25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D39C4" w14:textId="1C0C1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DBAF1" w14:textId="6726A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7279DF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79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ECF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E0C5106" w14:textId="250AF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298D2B13" w14:textId="6561D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A2DDA" w14:textId="1D50E1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D5A5" w14:textId="3D1E2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980.00 </w:t>
            </w:r>
          </w:p>
        </w:tc>
      </w:tr>
      <w:tr w:rsidR="00AE614C" w:rsidRPr="00AE614C" w14:paraId="047379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D33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183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EB0D997" w14:textId="03139F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19843B4" w14:textId="31228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A4606" w14:textId="79C00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D5B46" w14:textId="18CB90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r>
      <w:tr w:rsidR="00AE614C" w:rsidRPr="00AE614C" w14:paraId="1184D8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715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88D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5C9C0BF" w14:textId="482D7E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F43EC5" w14:textId="2B911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8EE2C" w14:textId="2B2CF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5E952" w14:textId="51732F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7688C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9E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6DE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84D4A58" w14:textId="1A120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829C179" w14:textId="794707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01EF1" w14:textId="7CBFEC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FD12E" w14:textId="0F14E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r>
      <w:tr w:rsidR="00AE614C" w:rsidRPr="00AE614C" w14:paraId="583F0F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2C8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79D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9422831" w14:textId="69177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0CC0D5" w14:textId="62D94B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E8DD6" w14:textId="51E539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41824" w14:textId="5C0F6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5A4635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99D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958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7E27816" w14:textId="45875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5DC8D" w14:textId="595E82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AF11A" w14:textId="4D70E7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05128" w14:textId="55B68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000.00 </w:t>
            </w:r>
          </w:p>
        </w:tc>
      </w:tr>
      <w:tr w:rsidR="00AE614C" w:rsidRPr="00AE614C" w14:paraId="528EBE5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8A3A1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BE31E35" w14:textId="69FD18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730AA447" w14:textId="6B5D4C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A4D2D81" w14:textId="1EF7778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D7957C" w14:textId="7BA090F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1,396,915.79 </w:t>
            </w:r>
          </w:p>
        </w:tc>
      </w:tr>
      <w:tr w:rsidR="00AE614C" w:rsidRPr="00AE614C" w14:paraId="143E281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8F90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3E67130" w14:textId="75BC73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A910AA3" w14:textId="0232D2D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520501" w14:textId="28DA707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6BF85" w14:textId="5966A4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76,474.66 </w:t>
            </w:r>
          </w:p>
        </w:tc>
      </w:tr>
      <w:tr w:rsidR="00AE614C" w:rsidRPr="00AE614C" w14:paraId="2C24AE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4948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201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7DA7B12" w14:textId="464F6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3B0244D" w14:textId="74279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D71BF" w14:textId="41FE4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162B6" w14:textId="03645E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630.00 </w:t>
            </w:r>
          </w:p>
        </w:tc>
      </w:tr>
      <w:tr w:rsidR="00AE614C" w:rsidRPr="00AE614C" w14:paraId="6719A2B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5B2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AA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8B57526" w14:textId="0EADB3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45BEF0D" w14:textId="40B5AB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E7AB2" w14:textId="33C91A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5E89D" w14:textId="7A93F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6,096.53 </w:t>
            </w:r>
          </w:p>
        </w:tc>
      </w:tr>
      <w:tr w:rsidR="00AE614C" w:rsidRPr="00AE614C" w14:paraId="7F22C4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4B5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999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7CAD75A" w14:textId="353A8C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BB45152" w14:textId="67D1B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05E0E" w14:textId="345B47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4F974" w14:textId="61E3E3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r>
      <w:tr w:rsidR="00AE614C" w:rsidRPr="00AE614C" w14:paraId="408A80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5D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34B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8068C27" w14:textId="36266E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0E3B9979" w14:textId="5C87E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B809D" w14:textId="6B2CCF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CFB7" w14:textId="2468F9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3,966.82 </w:t>
            </w:r>
          </w:p>
        </w:tc>
      </w:tr>
      <w:tr w:rsidR="00AE614C" w:rsidRPr="00AE614C" w14:paraId="67BCA1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6C3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1E1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1765E12" w14:textId="39E2B2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1503CACF" w14:textId="0E3C0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81AC0" w14:textId="7ECDE1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71063" w14:textId="35C7D0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64.71 </w:t>
            </w:r>
          </w:p>
        </w:tc>
      </w:tr>
      <w:tr w:rsidR="00AE614C" w:rsidRPr="00AE614C" w14:paraId="1F9E5F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039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448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B7CC9DA" w14:textId="08E689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D5893B4" w14:textId="53510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71C43" w14:textId="04E43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3EED5" w14:textId="555693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6,370.00 </w:t>
            </w:r>
          </w:p>
        </w:tc>
      </w:tr>
      <w:tr w:rsidR="00AE614C" w:rsidRPr="00AE614C" w14:paraId="06324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325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812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51C1A70C" w14:textId="4B6A28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D326A3A" w14:textId="250A70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1F801" w14:textId="16E90B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41C66" w14:textId="09AA81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8,283.89 </w:t>
            </w:r>
          </w:p>
        </w:tc>
      </w:tr>
      <w:tr w:rsidR="00AE614C" w:rsidRPr="00AE614C" w14:paraId="59A021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D1B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7DF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404819D1" w14:textId="0E2F97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9132FE8" w14:textId="750639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1ADF9" w14:textId="33DBF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C095E" w14:textId="1501DC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3,458.80 </w:t>
            </w:r>
          </w:p>
        </w:tc>
      </w:tr>
      <w:tr w:rsidR="00AE614C" w:rsidRPr="00AE614C" w14:paraId="1EE564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DC0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60C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BEAB8B4" w14:textId="2E4C64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6BCDDA7" w14:textId="441588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05112" w14:textId="64C990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2EDB1" w14:textId="58F3A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379.32 </w:t>
            </w:r>
          </w:p>
        </w:tc>
      </w:tr>
      <w:tr w:rsidR="00AE614C" w:rsidRPr="00AE614C" w14:paraId="24F349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D70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202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2134B054" w14:textId="6005E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7D5D4A66" w14:textId="23E4EF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C1A9F" w14:textId="1B0E23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6316F" w14:textId="14313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492.94 </w:t>
            </w:r>
          </w:p>
        </w:tc>
      </w:tr>
      <w:tr w:rsidR="00AE614C" w:rsidRPr="00AE614C" w14:paraId="3315E5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760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323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6AF9B74" w14:textId="11528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19EB59AE" w14:textId="1D7C3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C25F3" w14:textId="7B7C6F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8CEE4" w14:textId="76AF49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225.00 </w:t>
            </w:r>
          </w:p>
        </w:tc>
      </w:tr>
      <w:tr w:rsidR="00AE614C" w:rsidRPr="00AE614C" w14:paraId="18D3488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511A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F8464D4" w14:textId="4DBCE8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51CF553" w14:textId="6FC018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FC68F6" w14:textId="0E5C79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53904A" w14:textId="5D378C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860,151.85 </w:t>
            </w:r>
          </w:p>
        </w:tc>
      </w:tr>
      <w:tr w:rsidR="00AE614C" w:rsidRPr="00AE614C" w14:paraId="1A08FB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1BD6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CF7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38599C60" w14:textId="42125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60D0F30D" w14:textId="253D42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9344E" w14:textId="4F6753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87478" w14:textId="4226A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6,090.42 </w:t>
            </w:r>
          </w:p>
        </w:tc>
      </w:tr>
      <w:tr w:rsidR="00AE614C" w:rsidRPr="00AE614C" w14:paraId="5B1B41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806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BDB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7191076E" w14:textId="23AC9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63D6F4CE" w14:textId="01E7C5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A67C4" w14:textId="18026E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B9762" w14:textId="57728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5,523.95 </w:t>
            </w:r>
          </w:p>
        </w:tc>
      </w:tr>
      <w:tr w:rsidR="00AE614C" w:rsidRPr="00AE614C" w14:paraId="155C91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D90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015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8677B52" w14:textId="01AAC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4F2BC00" w14:textId="5B0A0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32EB7" w14:textId="481E48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41B6B" w14:textId="12D5BA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830.18 </w:t>
            </w:r>
          </w:p>
        </w:tc>
      </w:tr>
      <w:tr w:rsidR="00AE614C" w:rsidRPr="00AE614C" w14:paraId="646B83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79B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A11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36700E2F" w14:textId="1513F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03DCE9D5" w14:textId="66D09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3522A" w14:textId="406DC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0188" w14:textId="39F9B7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6,846.54 </w:t>
            </w:r>
          </w:p>
        </w:tc>
      </w:tr>
      <w:tr w:rsidR="00AE614C" w:rsidRPr="00AE614C" w14:paraId="0BA9ED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17D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80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4D5C85E1" w14:textId="1BB9E3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7188F622" w14:textId="079556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757AF" w14:textId="1CEEAD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BAC9D" w14:textId="2C279A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7,159.32 </w:t>
            </w:r>
          </w:p>
        </w:tc>
      </w:tr>
      <w:tr w:rsidR="00AE614C" w:rsidRPr="00AE614C" w14:paraId="407159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0D2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A0EE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3F62862" w14:textId="1011D9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577FF62" w14:textId="70A57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D2CE4" w14:textId="259B9B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FFBF2" w14:textId="6A0A55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368.82 </w:t>
            </w:r>
          </w:p>
        </w:tc>
      </w:tr>
      <w:tr w:rsidR="00AE614C" w:rsidRPr="00AE614C" w14:paraId="7E37AA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443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C1A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FE4A70F" w14:textId="5C3EB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71E9B034" w14:textId="63638E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9BF37" w14:textId="53D2C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9726D" w14:textId="0B06AC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18,705.15 </w:t>
            </w:r>
          </w:p>
        </w:tc>
      </w:tr>
      <w:tr w:rsidR="00AE614C" w:rsidRPr="00AE614C" w14:paraId="5C25EC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2B2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39B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20B8AF" w14:textId="008A86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F5A05CA" w14:textId="6017C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CE5A7" w14:textId="4DBF97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33E9D" w14:textId="075F6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r>
      <w:tr w:rsidR="00AE614C" w:rsidRPr="00AE614C" w14:paraId="667390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027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B27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0C7AC2B" w14:textId="55A4C9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724CF8E" w14:textId="2B7328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B3DA6" w14:textId="1E3D35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8D295" w14:textId="1C78E2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7,487.08 </w:t>
            </w:r>
          </w:p>
        </w:tc>
      </w:tr>
      <w:tr w:rsidR="00AE614C" w:rsidRPr="00AE614C" w14:paraId="54B835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2CC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F3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3C36203F" w14:textId="6990A4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37FF824" w14:textId="58665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F3C17" w14:textId="09E785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13557" w14:textId="4CF232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502.54 </w:t>
            </w:r>
          </w:p>
        </w:tc>
      </w:tr>
      <w:tr w:rsidR="00AE614C" w:rsidRPr="00AE614C" w14:paraId="75405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A5D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5A3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2C2C700F" w14:textId="6B29E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3FD3BDE6" w14:textId="2BB743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90137" w14:textId="7784E7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05A97" w14:textId="55335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431.20 </w:t>
            </w:r>
          </w:p>
        </w:tc>
      </w:tr>
      <w:tr w:rsidR="00AE614C" w:rsidRPr="00AE614C" w14:paraId="6BDBDCC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88A0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9D3ECD0" w14:textId="5E6EC9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098DD" w14:textId="36D9906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65440E" w14:textId="2C02D8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F0AAF9" w14:textId="2A79FB4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669,625.49 </w:t>
            </w:r>
          </w:p>
        </w:tc>
      </w:tr>
      <w:tr w:rsidR="00AE614C" w:rsidRPr="00AE614C" w14:paraId="685594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1EC0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991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A063F0E" w14:textId="076B79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0CADF121" w14:textId="40DEB8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8334B" w14:textId="6D3EDF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46F7B" w14:textId="23F57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5,619.99 </w:t>
            </w:r>
          </w:p>
        </w:tc>
      </w:tr>
      <w:tr w:rsidR="00AE614C" w:rsidRPr="00AE614C" w14:paraId="777A03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FA2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CA3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48F124" w14:textId="66C0A2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7357E7A3" w14:textId="5BF6F6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E5845" w14:textId="40A5BC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D12E0" w14:textId="640C54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507,198.99 </w:t>
            </w:r>
          </w:p>
        </w:tc>
      </w:tr>
      <w:tr w:rsidR="00AE614C" w:rsidRPr="00AE614C" w14:paraId="3F9398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757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82C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D33957E" w14:textId="280C0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2EFAC72F" w14:textId="20C672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829B1" w14:textId="10D793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46069" w14:textId="790002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5,545.86 </w:t>
            </w:r>
          </w:p>
        </w:tc>
      </w:tr>
      <w:tr w:rsidR="00AE614C" w:rsidRPr="00AE614C" w14:paraId="6C3C5A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4FA5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4BF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DF47767" w14:textId="1BCE0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6958948" w14:textId="2DF61B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057FD" w14:textId="03F02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C4DAA" w14:textId="5E22E6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4,842.95 </w:t>
            </w:r>
          </w:p>
        </w:tc>
      </w:tr>
      <w:tr w:rsidR="00AE614C" w:rsidRPr="00AE614C" w14:paraId="634774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862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F6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FCCCCF8" w14:textId="45D92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EE02061" w14:textId="35D436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724B8" w14:textId="171488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88DDE" w14:textId="46791E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420.00 </w:t>
            </w:r>
          </w:p>
        </w:tc>
      </w:tr>
      <w:tr w:rsidR="00AE614C" w:rsidRPr="00AE614C" w14:paraId="1B892AA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C96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49A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74FD782" w14:textId="0C4F7C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D0B9A8D" w14:textId="4C671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4E4AB" w14:textId="4ED9E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5EF7" w14:textId="581F5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1,816.30 </w:t>
            </w:r>
          </w:p>
        </w:tc>
      </w:tr>
      <w:tr w:rsidR="00AE614C" w:rsidRPr="00AE614C" w14:paraId="1B9F30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746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FE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BDC512F" w14:textId="5AC453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E236DCA" w14:textId="731C4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79F93" w14:textId="568611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17EEE" w14:textId="0451E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0,104.18 </w:t>
            </w:r>
          </w:p>
        </w:tc>
      </w:tr>
      <w:tr w:rsidR="00AE614C" w:rsidRPr="00AE614C" w14:paraId="2F6E5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84A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BDB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08D618E" w14:textId="616B00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AE46300" w14:textId="418A82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6A561" w14:textId="352D01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364C9" w14:textId="43F2A7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7,826.07 </w:t>
            </w:r>
          </w:p>
        </w:tc>
      </w:tr>
      <w:tr w:rsidR="00AE614C" w:rsidRPr="00AE614C" w14:paraId="03030B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C5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030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0E043AB9" w14:textId="018692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34D7265" w14:textId="3BBAA4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A6674" w14:textId="60615C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96135" w14:textId="5F6B3C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51.15 </w:t>
            </w:r>
          </w:p>
        </w:tc>
      </w:tr>
      <w:tr w:rsidR="00AE614C" w:rsidRPr="00AE614C" w14:paraId="45A7486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72C0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D91E45E" w14:textId="5D05FD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0F29502" w14:textId="4C3B15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4B43AB" w14:textId="2A8C59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6FDE13" w14:textId="7FA23FA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620,642.25 </w:t>
            </w:r>
          </w:p>
        </w:tc>
      </w:tr>
      <w:tr w:rsidR="00AE614C" w:rsidRPr="00AE614C" w14:paraId="244F712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19EE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68953E4" w14:textId="26A20F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D641B1C" w14:textId="0BA65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0CD5F" w14:textId="62B526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83AB4D" w14:textId="489958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42,703.84 </w:t>
            </w:r>
          </w:p>
        </w:tc>
      </w:tr>
      <w:tr w:rsidR="00AE614C" w:rsidRPr="00AE614C" w14:paraId="6360AE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3D5C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C33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310359D0" w14:textId="047AE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68993F6D" w14:textId="7DAD98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321A5" w14:textId="749B0A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EAA1C" w14:textId="045BD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698.41 </w:t>
            </w:r>
          </w:p>
        </w:tc>
      </w:tr>
      <w:tr w:rsidR="00AE614C" w:rsidRPr="00AE614C" w14:paraId="024BF9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7B0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C34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729554B2" w14:textId="34ECED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5DF3489" w14:textId="7E11F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5FFC" w14:textId="52F6E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215D3" w14:textId="3CCE3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r>
      <w:tr w:rsidR="00AE614C" w:rsidRPr="00AE614C" w14:paraId="457BE7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DBF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17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52C969A6" w14:textId="4467E6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3E6DC60" w14:textId="6C2D9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104E7" w14:textId="4D6265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5C3F9" w14:textId="6CE1A4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r>
      <w:tr w:rsidR="00AE614C" w:rsidRPr="00AE614C" w14:paraId="72B112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93E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60A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2E61D25" w14:textId="40D156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0F8E849" w14:textId="492586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41C2D" w14:textId="5D4A6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9B426" w14:textId="54483E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83,180.00 </w:t>
            </w:r>
          </w:p>
        </w:tc>
      </w:tr>
      <w:tr w:rsidR="00AE614C" w:rsidRPr="00AE614C" w14:paraId="222E5F2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A81F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FC88539" w14:textId="1FF1081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BA0CB" w14:textId="217C419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4515B" w14:textId="61F71A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F1E014" w14:textId="2DFBACD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0,021.54 </w:t>
            </w:r>
          </w:p>
        </w:tc>
      </w:tr>
      <w:tr w:rsidR="00AE614C" w:rsidRPr="00AE614C" w14:paraId="2D3BCB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5D0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772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7E619821" w14:textId="1CA866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01162A32" w14:textId="368F65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D6B8C" w14:textId="1A8FAB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3BA37" w14:textId="37729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1,606.38 </w:t>
            </w:r>
          </w:p>
        </w:tc>
      </w:tr>
      <w:tr w:rsidR="00AE614C" w:rsidRPr="00AE614C" w14:paraId="6342C1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94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6E0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E48FCBD" w14:textId="74001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3114DA71" w14:textId="67C0BB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CFD97" w14:textId="3BD365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949D7" w14:textId="208AF5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7,515.16 </w:t>
            </w:r>
          </w:p>
        </w:tc>
      </w:tr>
      <w:tr w:rsidR="00AE614C" w:rsidRPr="00AE614C" w14:paraId="0E35B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789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007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613F7C9B" w14:textId="0D5E59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C1E46" w14:textId="379E37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246B7" w14:textId="631DFD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F8171" w14:textId="596B40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0,900.00 </w:t>
            </w:r>
          </w:p>
        </w:tc>
      </w:tr>
      <w:tr w:rsidR="00AE614C" w:rsidRPr="00AE614C" w14:paraId="5881E24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C4CF9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5BF765" w14:textId="4CBEC7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D2EB1FC" w14:textId="77466B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36EF7A5" w14:textId="520F00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1F72BF" w14:textId="264F22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683,663.00 </w:t>
            </w:r>
          </w:p>
        </w:tc>
      </w:tr>
      <w:tr w:rsidR="00AE614C" w:rsidRPr="00AE614C" w14:paraId="5E3596E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19B6D"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94466D6" w14:textId="0F8F1DC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29E918" w14:textId="4311D16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E03741" w14:textId="0C9FEF1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B483EB" w14:textId="78F0166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82,900.00 </w:t>
            </w:r>
          </w:p>
        </w:tc>
      </w:tr>
      <w:tr w:rsidR="00AE614C" w:rsidRPr="00AE614C" w14:paraId="2C66EA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AEF2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5F0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4B4955D1" w14:textId="1C83D5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E069F" w14:textId="0B2F67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0D77B" w14:textId="713E97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75BBB" w14:textId="09A41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45563E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9A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448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051FFABA" w14:textId="1D6A3B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268CB" w14:textId="6FA5E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B0891" w14:textId="63B92D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46DD4" w14:textId="0C7FAB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009083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B1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962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13522E25" w14:textId="417F19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C0F18B" w14:textId="3CBAB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F52DD" w14:textId="3E7DE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ABB4F" w14:textId="4E2BEA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70E4E2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0F3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B83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671B27B5" w14:textId="6E68D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F305C" w14:textId="574AF7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EF897" w14:textId="44290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3710D" w14:textId="403CD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0F5BDD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E82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9F6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29EECFA5" w14:textId="083B58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0BAF1" w14:textId="636122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08CC3" w14:textId="5DAD08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4ED2D" w14:textId="7911B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F7D3C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C23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750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09AF2D28" w14:textId="2C882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641A5F" w14:textId="6937C6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462E3" w14:textId="22D2D0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27708" w14:textId="744FD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5B364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B8F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F31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E319B1A" w14:textId="47D47B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82BCE" w14:textId="478E99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56550" w14:textId="5B5AE5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C81FB" w14:textId="1B1E36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F4B3A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1E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09B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580ABD23" w14:textId="024B45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06C441" w14:textId="6640D2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3B19A" w14:textId="1D05F7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13F6D" w14:textId="44A02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500.00 </w:t>
            </w:r>
          </w:p>
        </w:tc>
      </w:tr>
      <w:tr w:rsidR="00AE614C" w:rsidRPr="00AE614C" w14:paraId="0EECAB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BE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6D6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67054D3" w14:textId="6D06CC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72F107" w14:textId="6FE49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5733B" w14:textId="12561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28888" w14:textId="7F363F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4E9842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6C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240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584338EB" w14:textId="65C1A2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B6C82" w14:textId="08010B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E8899" w14:textId="0B5790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B3976" w14:textId="14F919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2DF300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EF2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783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DEB3550" w14:textId="65D579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693174" w14:textId="7A9BD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AFE7E" w14:textId="15D70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1E8F7" w14:textId="3E6AC3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4DFBEC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DA4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DD8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629027A" w14:textId="1B0890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50C322" w14:textId="4ECE9B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ACDC3" w14:textId="42EA14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48696" w14:textId="001DD8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BAF366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38D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89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6CD424A9" w14:textId="319CF1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8F4774" w14:textId="0C40F7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501E3" w14:textId="7A0F4A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25A7" w14:textId="44614F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384E74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628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4C9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0483F9BE" w14:textId="36C18D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09C41" w14:textId="7DD847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74639" w14:textId="335387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DE608" w14:textId="023870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0,000.00 </w:t>
            </w:r>
          </w:p>
        </w:tc>
      </w:tr>
      <w:tr w:rsidR="00AE614C" w:rsidRPr="00AE614C" w14:paraId="1EB7B1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C4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52D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67E42EF" w14:textId="7EDD9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DAA44A" w14:textId="6A7A34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8014" w14:textId="39BB6D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46E5" w14:textId="51A762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B8D75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EE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FEF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7E17C14" w14:textId="4C8BD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61C4BD" w14:textId="39CC24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5465A" w14:textId="58406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8AD4E" w14:textId="7885B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3CE65F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2C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5FB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8B154F" w14:textId="4FD51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BD3E95" w14:textId="686B3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6AD87" w14:textId="2A3D97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BCDE4" w14:textId="374C4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4CFD9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D9B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97F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16A8961D" w14:textId="695268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3A343" w14:textId="7EDB35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B1B2E" w14:textId="63EAD6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E8563" w14:textId="6BC666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4BD3AC5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AB37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4AF50141" w14:textId="5156E29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DE697" w14:textId="1B27821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C40FBD" w14:textId="667E66B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9C9A2F" w14:textId="07D478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557,100.00 </w:t>
            </w:r>
          </w:p>
        </w:tc>
      </w:tr>
      <w:tr w:rsidR="00AE614C" w:rsidRPr="00AE614C" w14:paraId="144C54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7EA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E1A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AC34B00" w14:textId="325FE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11026" w14:textId="2A1B46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567C7" w14:textId="48725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1B45AA" w14:textId="7A6481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5,000.00 </w:t>
            </w:r>
          </w:p>
        </w:tc>
      </w:tr>
      <w:tr w:rsidR="00AE614C" w:rsidRPr="00AE614C" w14:paraId="3BC471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AAE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BCD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452B4F9A" w14:textId="16750E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99A462" w14:textId="350FBC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40A7D" w14:textId="14AAFD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30A70" w14:textId="5C99A3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4D7F67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D3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3F6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6C81370" w14:textId="7D415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E90F2" w14:textId="5E87B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64E9" w14:textId="37C27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B260C" w14:textId="45F4B3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603843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30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E4A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5F3575B8" w14:textId="54AB2F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1FDDF" w14:textId="37415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5084F" w14:textId="593B0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CB6A9" w14:textId="10943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1BC5AA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15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261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414ADFE7" w14:textId="2BEC8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7C6C85" w14:textId="2158F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C0EB8" w14:textId="771135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D91F9" w14:textId="19682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6C5B68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B9C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CD4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5468580C" w14:textId="26867E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69D4D" w14:textId="0CCFDF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D5DC1" w14:textId="77090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2733A" w14:textId="56EDB8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5,300.00 </w:t>
            </w:r>
          </w:p>
        </w:tc>
      </w:tr>
      <w:tr w:rsidR="00AE614C" w:rsidRPr="00AE614C" w14:paraId="15690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7E2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8BB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0E8AC93F" w14:textId="6DB3D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7338D" w14:textId="3DD49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194DF" w14:textId="4DD6C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8F12C" w14:textId="6043E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0FDF9D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0BC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FB7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48A6612" w14:textId="74784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AA865" w14:textId="35956E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AD4BA" w14:textId="30D6F2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FB997" w14:textId="4E974A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471EAA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6B0E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DCFC4F" w14:textId="556DDA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C84899" w14:textId="58F2147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9616FC" w14:textId="48C487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FC8F9F" w14:textId="3E2364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802,113.00 </w:t>
            </w:r>
          </w:p>
        </w:tc>
      </w:tr>
      <w:tr w:rsidR="00AE614C" w:rsidRPr="00AE614C" w14:paraId="6817AB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0B3D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04C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7396547A" w14:textId="2A09D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3CB8C" w14:textId="2C3999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4A430" w14:textId="5D10EF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EB6F3F" w14:textId="29321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0,000.00 </w:t>
            </w:r>
          </w:p>
        </w:tc>
      </w:tr>
      <w:tr w:rsidR="00AE614C" w:rsidRPr="00AE614C" w14:paraId="58D591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5F9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91976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0DCA1B9" w14:textId="7E619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B34F4B2" w14:textId="3975E2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C3D3C" w14:textId="154C01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60835" w14:textId="698582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4A8C5C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82A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F3B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0AB1610B" w14:textId="196ED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1E4A575" w14:textId="26C5F4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C57C3" w14:textId="79FC0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FC103" w14:textId="0DC508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1,800.00 </w:t>
            </w:r>
          </w:p>
        </w:tc>
      </w:tr>
      <w:tr w:rsidR="00AE614C" w:rsidRPr="00AE614C" w14:paraId="652F66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618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E64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267B28F5" w14:textId="6E1D6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DDEF4F3" w14:textId="35383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0616" w14:textId="1CD80E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E64D7" w14:textId="543714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4,350.00 </w:t>
            </w:r>
          </w:p>
        </w:tc>
      </w:tr>
      <w:tr w:rsidR="00AE614C" w:rsidRPr="00AE614C" w14:paraId="70E5F9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38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D64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57306B5A" w14:textId="1BCFCE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79350F4" w14:textId="2594E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5AB1B" w14:textId="2216C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21E6D" w14:textId="2ADE6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2FFCCE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10B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6C8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688D2B06" w14:textId="31483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AB87C65" w14:textId="47F73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8E1CA" w14:textId="3ACB74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FDF1" w14:textId="4FD584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490C4D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EAD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00B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56679C48" w14:textId="26003B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E34DAC" w14:textId="2D0EE0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79F52" w14:textId="30696A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7CC7A" w14:textId="41916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08EB87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E22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C2D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15FCC370" w14:textId="14576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CE25DA8" w14:textId="4191BB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FB1D3" w14:textId="565ED3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5C38B" w14:textId="68E113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650.00 </w:t>
            </w:r>
          </w:p>
        </w:tc>
      </w:tr>
      <w:tr w:rsidR="00AE614C" w:rsidRPr="00AE614C" w14:paraId="616FD1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5E1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E61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DAA5CF8" w14:textId="15432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D8715" w14:textId="33EA40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42D88" w14:textId="32B35A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3B2D2" w14:textId="0BFDF9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900.00 </w:t>
            </w:r>
          </w:p>
        </w:tc>
      </w:tr>
      <w:tr w:rsidR="00AE614C" w:rsidRPr="00AE614C" w14:paraId="16D565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03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D2B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4E1CEDAE" w14:textId="0E2AF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6D71928" w14:textId="4779C4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CF16B" w14:textId="76CAF9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66033" w14:textId="08B3C4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7470C5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601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0C0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62996E6" w14:textId="58024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648EEEDD" w14:textId="37D0B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E710C" w14:textId="77FF0F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AE40" w14:textId="26D23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8,563.00 </w:t>
            </w:r>
          </w:p>
        </w:tc>
      </w:tr>
      <w:tr w:rsidR="00AE614C" w:rsidRPr="00AE614C" w14:paraId="19AF83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E9A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BE6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FCE79DA" w14:textId="0EB76F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F25794A" w14:textId="628607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ABE3B" w14:textId="6DB6E4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0E008" w14:textId="1AB04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63DFED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105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25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70CD11DB" w14:textId="68615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632ED28" w14:textId="54D50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0CEE7" w14:textId="1D65C3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E56AD" w14:textId="3C4872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7407147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10D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353AF86" w14:textId="58F623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816D49" w14:textId="0CF2D35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4A7FE9" w14:textId="4F3093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19C0D3" w14:textId="0C997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16,050.00 </w:t>
            </w:r>
          </w:p>
        </w:tc>
      </w:tr>
      <w:tr w:rsidR="00AE614C" w:rsidRPr="00AE614C" w14:paraId="45E90C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869A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9F8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03EDF468" w14:textId="7DE741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5E0F8" w14:textId="4B9FBF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463DB" w14:textId="50F9E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7B9A0" w14:textId="1DD02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3361E8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97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4A0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F380A90" w14:textId="17702C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3FA11CE" w14:textId="63AB9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9B6FF" w14:textId="26D0C4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E2017" w14:textId="4CDFD1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321A95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DB1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54D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869CF74" w14:textId="54654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4865EA" w14:textId="216CDE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A9481" w14:textId="1593DB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FF22E" w14:textId="496FE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42BA68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81A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F67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7AA9FC11" w14:textId="0BD58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8014C" w14:textId="3D9DB0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6BAD2" w14:textId="0696A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C794" w14:textId="74324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537614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86F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81A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4F04D0D" w14:textId="02DD04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8D033" w14:textId="0D070F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8249F" w14:textId="573EBB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1B769" w14:textId="21D5F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177F61C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1FF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9B8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1245E93E" w14:textId="74F37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11BD4D" w14:textId="5D8DF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7FB48" w14:textId="536108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FB780" w14:textId="1AE26E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5,500.00 </w:t>
            </w:r>
          </w:p>
        </w:tc>
      </w:tr>
      <w:tr w:rsidR="00AE614C" w:rsidRPr="00AE614C" w14:paraId="4E4599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6AC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9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96F6975" w14:textId="5B613D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422DA46A" w14:textId="255782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95A89" w14:textId="7EC62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3266B" w14:textId="14B4D0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550.00 </w:t>
            </w:r>
          </w:p>
        </w:tc>
      </w:tr>
      <w:tr w:rsidR="00AE614C" w:rsidRPr="00AE614C" w14:paraId="0F1CCC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CB0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1F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B66DF14" w14:textId="7205B5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8F4AE" w14:textId="627EF5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F9F22" w14:textId="0899B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8D914" w14:textId="23581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728063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4DE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0F2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0FA28CDC" w14:textId="505292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28E4A" w14:textId="55455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999D3" w14:textId="7509F2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F37E7" w14:textId="34494A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14,900.00 </w:t>
            </w:r>
          </w:p>
        </w:tc>
      </w:tr>
      <w:tr w:rsidR="00AE614C" w:rsidRPr="00AE614C" w14:paraId="5C8CB9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F28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CAB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2D47F9E" w14:textId="269BE3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30BF11" w14:textId="16A22A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ED3F5" w14:textId="4D3B7C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61D3E" w14:textId="00972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2C0779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406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1DA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4E85260C" w14:textId="23C7DF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1802F" w14:textId="7171DF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F8581" w14:textId="05E95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19E6D" w14:textId="10206F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2087AAAA" w14:textId="77777777" w:rsidTr="00AE614C">
        <w:trPr>
          <w:trHeight w:val="20"/>
        </w:trPr>
        <w:tc>
          <w:tcPr>
            <w:tcW w:w="79" w:type="pct"/>
            <w:tcBorders>
              <w:top w:val="nil"/>
              <w:left w:val="single" w:sz="4" w:space="0" w:color="000000"/>
              <w:bottom w:val="nil"/>
              <w:right w:val="nil"/>
            </w:tcBorders>
            <w:shd w:val="clear" w:color="auto" w:fill="auto"/>
            <w:vAlign w:val="center"/>
            <w:hideMark/>
          </w:tcPr>
          <w:p w14:paraId="35BE2C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BB437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2BB43A25" w14:textId="48D856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C275DA8" w14:textId="588A52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0C30F" w14:textId="789AEA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7E5CC" w14:textId="34429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6B33A744" w14:textId="77777777" w:rsidTr="00AE614C">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FAAF0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BD0E0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7477975" w14:textId="7AD639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C0B2A9C" w14:textId="5E4DB6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36E89D9" w14:textId="6A4134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32AB283E" w14:textId="108108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500.00 </w:t>
            </w:r>
          </w:p>
        </w:tc>
      </w:tr>
      <w:tr w:rsidR="00AE614C" w:rsidRPr="00AE614C" w14:paraId="23FA119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A4C64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47566A7A" w14:textId="1972A0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6,943,964.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93FB35E" w14:textId="653BC64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BD1104F" w14:textId="4686D32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E6BADDF" w14:textId="16A586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9,909,564.75 </w:t>
            </w:r>
          </w:p>
        </w:tc>
      </w:tr>
      <w:tr w:rsidR="00AE614C" w:rsidRPr="00AE614C" w14:paraId="4877F95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09B1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CA18F9" w14:textId="0CE9B1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72CBF9B" w14:textId="2E2C85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BF6B28" w14:textId="61B5D6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ED32C" w14:textId="40CA304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544,679.38 </w:t>
            </w:r>
          </w:p>
        </w:tc>
      </w:tr>
      <w:tr w:rsidR="00AE614C" w:rsidRPr="00AE614C" w14:paraId="6A3BA0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5DEA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B17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49FFA90" w14:textId="651326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85C20FC" w14:textId="50D420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A1FA3" w14:textId="219453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CA3FA" w14:textId="0B024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2,476.25 </w:t>
            </w:r>
          </w:p>
        </w:tc>
      </w:tr>
      <w:tr w:rsidR="00AE614C" w:rsidRPr="00AE614C" w14:paraId="2015FD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666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544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7FBBCD" w14:textId="5248C0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5A547998" w14:textId="3476C3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9990D" w14:textId="2FE4FC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189F2" w14:textId="1270DC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87,352.00 </w:t>
            </w:r>
          </w:p>
        </w:tc>
      </w:tr>
      <w:tr w:rsidR="00AE614C" w:rsidRPr="00AE614C" w14:paraId="6801CE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829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654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16F3F98F" w14:textId="1BB2AF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8B994A1" w14:textId="042505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7A85F" w14:textId="0DE813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33414" w14:textId="3A329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423.63 </w:t>
            </w:r>
          </w:p>
        </w:tc>
      </w:tr>
      <w:tr w:rsidR="00AE614C" w:rsidRPr="00AE614C" w14:paraId="0961D3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CA7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A6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C269562" w14:textId="27B2E2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F3DC8B7" w14:textId="71D2A5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9CE8D" w14:textId="7CD23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5C84B" w14:textId="3BA5A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766.25 </w:t>
            </w:r>
          </w:p>
        </w:tc>
      </w:tr>
      <w:tr w:rsidR="00AE614C" w:rsidRPr="00AE614C" w14:paraId="1EFA23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01D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E29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12EFE96" w14:textId="2E6F3A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2E9ACC4" w14:textId="3D363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5A0D0" w14:textId="68BDF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71B97" w14:textId="304C3E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8,800.75 </w:t>
            </w:r>
          </w:p>
        </w:tc>
      </w:tr>
      <w:tr w:rsidR="00AE614C" w:rsidRPr="00AE614C" w14:paraId="373E7D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EC6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164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A881386" w14:textId="3F2F0A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161DC7E" w14:textId="06A683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474F7" w14:textId="5856DF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7DB23" w14:textId="18B97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5,472.50 </w:t>
            </w:r>
          </w:p>
        </w:tc>
      </w:tr>
      <w:tr w:rsidR="00AE614C" w:rsidRPr="00AE614C" w14:paraId="00C381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39C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119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26C067CA" w14:textId="341F5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3E5A7C5C" w14:textId="706DA3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1B64E" w14:textId="375AA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BA2DB" w14:textId="66C650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3,850.00 </w:t>
            </w:r>
          </w:p>
        </w:tc>
      </w:tr>
      <w:tr w:rsidR="00AE614C" w:rsidRPr="00AE614C" w14:paraId="53D77C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072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76E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C9706B4" w14:textId="11D56A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68E8F085" w14:textId="7D882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002F2" w14:textId="776DBE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DD595" w14:textId="6AC143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68,565.56 </w:t>
            </w:r>
          </w:p>
        </w:tc>
      </w:tr>
      <w:tr w:rsidR="00AE614C" w:rsidRPr="00AE614C" w14:paraId="52AD44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171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F24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C27B491" w14:textId="6B3ED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0A46DA66" w14:textId="37588A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5259D" w14:textId="7AB7E0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0D878" w14:textId="34B618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072.44 </w:t>
            </w:r>
          </w:p>
        </w:tc>
      </w:tr>
      <w:tr w:rsidR="00AE614C" w:rsidRPr="00AE614C" w14:paraId="4D62C0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01C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3E6D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CAACF0B" w14:textId="5EAF4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5C126" w14:textId="295A29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F94B6" w14:textId="324378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8F603" w14:textId="513B53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1ABB88E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018F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D4A7820" w14:textId="365999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CEF268A" w14:textId="185DEAC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A6377A" w14:textId="648808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AB17C5" w14:textId="54FD360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8,685.25 </w:t>
            </w:r>
          </w:p>
        </w:tc>
      </w:tr>
      <w:tr w:rsidR="00AE614C" w:rsidRPr="00AE614C" w14:paraId="066311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EEEF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146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526099B" w14:textId="1C2E79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F4B3EB3" w14:textId="6CBD5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12621" w14:textId="53DCE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0964E" w14:textId="5BAB64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32.50 </w:t>
            </w:r>
          </w:p>
        </w:tc>
      </w:tr>
      <w:tr w:rsidR="00AE614C" w:rsidRPr="00AE614C" w14:paraId="42EC32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D67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723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3BEA66F" w14:textId="68C9F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5403C5AB" w14:textId="3D09B7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306B1" w14:textId="2F2132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47869" w14:textId="1C7CB1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7,195.00 </w:t>
            </w:r>
          </w:p>
        </w:tc>
      </w:tr>
      <w:tr w:rsidR="00AE614C" w:rsidRPr="00AE614C" w14:paraId="573FE6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0C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947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B68DD3B" w14:textId="0781B8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20FBF135" w14:textId="0D9CED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150BF" w14:textId="46392F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3AF11" w14:textId="050D1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520.25 </w:t>
            </w:r>
          </w:p>
        </w:tc>
      </w:tr>
      <w:tr w:rsidR="00AE614C" w:rsidRPr="00AE614C" w14:paraId="2ED851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800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C70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1568664" w14:textId="1F58A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F6E9374" w14:textId="41546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B9CE9" w14:textId="47FED4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F7354" w14:textId="103FB0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943.75 </w:t>
            </w:r>
          </w:p>
        </w:tc>
      </w:tr>
      <w:tr w:rsidR="00AE614C" w:rsidRPr="00AE614C" w14:paraId="2BDF3EB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722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335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BE0FFF5" w14:textId="2E1C6B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1C81640" w14:textId="79819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A4A3A" w14:textId="0B2942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E56A7" w14:textId="407450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74FC41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63B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D57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48B31B54" w14:textId="46A9B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A2C4580" w14:textId="30E362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30D21" w14:textId="74BFB3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B655B" w14:textId="5FE76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178F8E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6A1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A9E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651B6873" w14:textId="589F5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782E302" w14:textId="09E4BE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BBEC3" w14:textId="79CBC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1FC0F" w14:textId="5DD199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734E7D8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2614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869F98A" w14:textId="6F30A9B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49717F2" w14:textId="1E8FC60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7E7F92" w14:textId="142C18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F0EA04" w14:textId="78B431F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361,942.88 </w:t>
            </w:r>
          </w:p>
        </w:tc>
      </w:tr>
      <w:tr w:rsidR="00AE614C" w:rsidRPr="00AE614C" w14:paraId="5D14A8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2C1B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D83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DF3945E" w14:textId="51AF4A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048FC886" w14:textId="04F20A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C5F39" w14:textId="3B38F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DDD6E" w14:textId="6B73B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854.63 </w:t>
            </w:r>
          </w:p>
        </w:tc>
      </w:tr>
      <w:tr w:rsidR="00AE614C" w:rsidRPr="00AE614C" w14:paraId="7F89A4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3DE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DD5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03261942" w14:textId="2FED89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67A3B91D" w14:textId="253E9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179F6" w14:textId="65B82C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0967A" w14:textId="626DE0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4,143.75 </w:t>
            </w:r>
          </w:p>
        </w:tc>
      </w:tr>
      <w:tr w:rsidR="00AE614C" w:rsidRPr="00AE614C" w14:paraId="7718B3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5EF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62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2C91FD5" w14:textId="35A40C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8D6ED3E" w14:textId="4ABE31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84C93" w14:textId="050D7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E8749" w14:textId="3A16BD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35.00 </w:t>
            </w:r>
          </w:p>
        </w:tc>
      </w:tr>
      <w:tr w:rsidR="00AE614C" w:rsidRPr="00AE614C" w14:paraId="591ECE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91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A19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78F01BA1" w14:textId="37BF5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2E60DEC2" w14:textId="10EC36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E8846" w14:textId="15A63F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ED06D" w14:textId="3A417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81,299.38 </w:t>
            </w:r>
          </w:p>
        </w:tc>
      </w:tr>
      <w:tr w:rsidR="00AE614C" w:rsidRPr="00AE614C" w14:paraId="468F96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664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79E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913E088" w14:textId="108980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A998D75" w14:textId="186365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4A95A" w14:textId="21910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1D89B" w14:textId="6EBC91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794A4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74D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3E5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85543EB" w14:textId="718A95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B6DE8" w14:textId="72910C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42775" w14:textId="5A47A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AACF7" w14:textId="21CEE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14C304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4E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95D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6AF7176" w14:textId="1DE5D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3A09182" w14:textId="2DFD20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B19AB" w14:textId="79996B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48F1D" w14:textId="219DC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4AD808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B3D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ED6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6A3AE45" w14:textId="3187F6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0617C90" w14:textId="348B88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45E94" w14:textId="504D8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D2B6F" w14:textId="259445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545.63 </w:t>
            </w:r>
          </w:p>
        </w:tc>
      </w:tr>
      <w:tr w:rsidR="00AE614C" w:rsidRPr="00AE614C" w14:paraId="5BFC32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3CB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3C21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1E7818A" w14:textId="7DF8FD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9616D37" w14:textId="43B7BA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7A7E7" w14:textId="656A7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2959" w14:textId="13C011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40,265.00 </w:t>
            </w:r>
          </w:p>
        </w:tc>
      </w:tr>
      <w:tr w:rsidR="00AE614C" w:rsidRPr="00AE614C" w14:paraId="26A29E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47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C0B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2CA7C58E" w14:textId="23F725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B529A73" w14:textId="08DF1E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BFAA7" w14:textId="6F92DF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BC071" w14:textId="1495A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6,377.70 </w:t>
            </w:r>
          </w:p>
        </w:tc>
      </w:tr>
      <w:tr w:rsidR="00AE614C" w:rsidRPr="00AE614C" w14:paraId="57845B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77E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BF7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FDC23AA" w14:textId="62676A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B512353" w14:textId="2BF307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F694" w14:textId="4271C8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453EC" w14:textId="725A1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r>
      <w:tr w:rsidR="00AE614C" w:rsidRPr="00AE614C" w14:paraId="2FF89A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724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B5F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45961428" w14:textId="32D941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9902B95" w14:textId="7DA4A7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4BFEF" w14:textId="59AD26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3EE44" w14:textId="777C5B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r>
      <w:tr w:rsidR="00AE614C" w:rsidRPr="00AE614C" w14:paraId="14B9D6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079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50A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5CC25CF4" w14:textId="63A5E4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2774D189" w14:textId="49456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746E4" w14:textId="63FD9F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75AB" w14:textId="5BC613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653.75 </w:t>
            </w:r>
          </w:p>
        </w:tc>
      </w:tr>
      <w:tr w:rsidR="00AE614C" w:rsidRPr="00AE614C" w14:paraId="1DF111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B5F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599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B0D6011" w14:textId="715E25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B2B2592" w14:textId="54B7C0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D3121" w14:textId="31EAE3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25F5C" w14:textId="376DB9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25A0E6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7D8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0C8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1D239A03" w14:textId="04CF4E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79D83316" w14:textId="3C820E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CD690" w14:textId="5F162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05104" w14:textId="4BF34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226.30 </w:t>
            </w:r>
          </w:p>
        </w:tc>
      </w:tr>
      <w:tr w:rsidR="00AE614C" w:rsidRPr="00AE614C" w14:paraId="32BFC2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F649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21E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B36454A" w14:textId="7C3F7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C0CE672" w14:textId="1E4949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196F3" w14:textId="6C49C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8EBED" w14:textId="149305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0,198.75 </w:t>
            </w:r>
          </w:p>
        </w:tc>
      </w:tr>
      <w:tr w:rsidR="00AE614C" w:rsidRPr="00AE614C" w14:paraId="421CA8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4CB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7B1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D669B4C" w14:textId="424A17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4606B68" w14:textId="3648FF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5427B" w14:textId="2DA546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45062" w14:textId="7194DE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0F61BB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63B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32D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5E2B5C" w14:textId="2E2C9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47B24CC0" w14:textId="64896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743E9" w14:textId="53C82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4F32C" w14:textId="763D9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3,655.49 </w:t>
            </w:r>
          </w:p>
        </w:tc>
      </w:tr>
      <w:tr w:rsidR="00AE614C" w:rsidRPr="00AE614C" w14:paraId="2682BE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B24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317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23A066A" w14:textId="33CBCD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DB23" w14:textId="15F10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627A441" w14:textId="26EE9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549F3" w14:textId="2E0B3B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600.00 </w:t>
            </w:r>
          </w:p>
        </w:tc>
      </w:tr>
      <w:tr w:rsidR="00AE614C" w:rsidRPr="00AE614C" w14:paraId="65691E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6A8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937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E0EDB96" w14:textId="3A07FF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B0AC9C7" w14:textId="70D3B5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BD1A7" w14:textId="5A283F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6BEF8" w14:textId="335E0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4,977.50 </w:t>
            </w:r>
          </w:p>
        </w:tc>
      </w:tr>
      <w:tr w:rsidR="00AE614C" w:rsidRPr="00AE614C" w14:paraId="22191BF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6A3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3E07CE" w14:textId="333109C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204,257.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3BE2E3E" w14:textId="155433E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0FA83" w14:textId="28E12C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71BFA" w14:textId="43C334D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254,257.24 </w:t>
            </w:r>
          </w:p>
        </w:tc>
      </w:tr>
      <w:tr w:rsidR="00AE614C" w:rsidRPr="00AE614C" w14:paraId="7196E4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38E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AE8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041687F8" w14:textId="703BAD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6F6AEDA9" w14:textId="426223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C71EA" w14:textId="087266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B1238" w14:textId="26C65F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5,012.91 </w:t>
            </w:r>
          </w:p>
        </w:tc>
      </w:tr>
      <w:tr w:rsidR="00AE614C" w:rsidRPr="00AE614C" w14:paraId="7528E7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7D4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54C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582B27B0" w14:textId="57B34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E6F1F" w14:textId="027B84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9A61D" w14:textId="23E1D9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6AD09" w14:textId="34D99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2C8E53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79E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9E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331134F1" w14:textId="374827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3628BD6B" w14:textId="38A09B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790BB" w14:textId="234E5C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82E1F" w14:textId="5F4312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72,643.80 </w:t>
            </w:r>
          </w:p>
        </w:tc>
      </w:tr>
      <w:tr w:rsidR="00AE614C" w:rsidRPr="00AE614C" w14:paraId="6B7E47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423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BF6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2997762" w14:textId="176A1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5485971C" w14:textId="25BC76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2E2F8" w14:textId="4087F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A0DC0" w14:textId="605AA0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673.19 </w:t>
            </w:r>
          </w:p>
        </w:tc>
      </w:tr>
      <w:tr w:rsidR="00AE614C" w:rsidRPr="00AE614C" w14:paraId="46849E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728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BDD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4A0F0FFC" w14:textId="26D49F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EE5255E" w14:textId="1B6B8F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7536C" w14:textId="5BDE7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852FE" w14:textId="2F5AE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r>
      <w:tr w:rsidR="00AE614C" w:rsidRPr="00AE614C" w14:paraId="306C6C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CF3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E6C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6EF8D5C" w14:textId="4DF2F3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5F0F0C5D" w14:textId="06E48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A350F" w14:textId="50B408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26228" w14:textId="2F68E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8,917.08 </w:t>
            </w:r>
          </w:p>
        </w:tc>
      </w:tr>
      <w:tr w:rsidR="00AE614C" w:rsidRPr="00AE614C" w14:paraId="14383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81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DB4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4C7C20DB" w14:textId="4CFD29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10554B0" w14:textId="51B27E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EC9B0" w14:textId="5CE26D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C5868" w14:textId="1E9B64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7,593.13 </w:t>
            </w:r>
          </w:p>
        </w:tc>
      </w:tr>
      <w:tr w:rsidR="00AE614C" w:rsidRPr="00AE614C" w14:paraId="3B62E0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538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E12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74A5585B" w14:textId="3FA07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063B9951" w14:textId="5D4EF4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56E73" w14:textId="5F3F08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B0A32" w14:textId="7FB43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3,785.50 </w:t>
            </w:r>
          </w:p>
        </w:tc>
      </w:tr>
      <w:tr w:rsidR="00AE614C" w:rsidRPr="00AE614C" w14:paraId="3CE914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C76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7F1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0BE560AF" w14:textId="6AF26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9BAC70D" w14:textId="4B509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347BE" w14:textId="19050E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40DFB" w14:textId="45EFE9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710.00 </w:t>
            </w:r>
          </w:p>
        </w:tc>
      </w:tr>
      <w:tr w:rsidR="00AE614C" w:rsidRPr="00AE614C" w14:paraId="164AB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F7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B0D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503240E5" w14:textId="2E845E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3 </w:t>
            </w:r>
          </w:p>
        </w:tc>
        <w:tc>
          <w:tcPr>
            <w:tcW w:w="958" w:type="pct"/>
            <w:tcBorders>
              <w:top w:val="nil"/>
              <w:left w:val="nil"/>
              <w:bottom w:val="single" w:sz="4" w:space="0" w:color="000000"/>
              <w:right w:val="single" w:sz="4" w:space="0" w:color="000000"/>
            </w:tcBorders>
            <w:shd w:val="clear" w:color="auto" w:fill="auto"/>
            <w:noWrap/>
            <w:vAlign w:val="bottom"/>
            <w:hideMark/>
          </w:tcPr>
          <w:p w14:paraId="32F07E70" w14:textId="41A9C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F6215" w14:textId="487070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29FD6" w14:textId="055D49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3 </w:t>
            </w:r>
          </w:p>
        </w:tc>
      </w:tr>
      <w:tr w:rsidR="00AE614C" w:rsidRPr="00AE614C" w14:paraId="52D41F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5CC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E9C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D6A6407" w14:textId="7CE36C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58C6025" w14:textId="174E3C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1522C" w14:textId="5C25A4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A16A9" w14:textId="4DAFB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94,150.33 </w:t>
            </w:r>
          </w:p>
        </w:tc>
      </w:tr>
      <w:tr w:rsidR="00AE614C" w:rsidRPr="00AE614C" w14:paraId="501230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822C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ADA2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2BFC3F1" w14:textId="173E61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1CCA9C0" w14:textId="6E6693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9033E" w14:textId="1DCAF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E28DA" w14:textId="4A713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8,576.31 </w:t>
            </w:r>
          </w:p>
        </w:tc>
      </w:tr>
      <w:tr w:rsidR="00AE614C" w:rsidRPr="00AE614C" w14:paraId="52EF79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7A6F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D8A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E1BCE60" w14:textId="23AFC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7BC8F869" w14:textId="6F6C8F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EED58B" w14:textId="4EDA9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32A02" w14:textId="2E656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24,585.00 </w:t>
            </w:r>
          </w:p>
        </w:tc>
      </w:tr>
      <w:tr w:rsidR="00AE614C" w:rsidRPr="00AE614C" w14:paraId="220A5D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3567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940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73EAED45" w14:textId="02CAE1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69D5A51" w14:textId="6CB8AE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E9EC8" w14:textId="2E9AB4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E31D4" w14:textId="784B9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r>
      <w:tr w:rsidR="00AE614C" w:rsidRPr="00AE614C" w14:paraId="72830E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ADB5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CAC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4E50A78B" w14:textId="5C3C3C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385AFD" w14:textId="6A837E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74712" w14:textId="4A513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E48FD" w14:textId="50429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2,395.00 </w:t>
            </w:r>
          </w:p>
        </w:tc>
      </w:tr>
      <w:tr w:rsidR="00AE614C" w:rsidRPr="00AE614C" w14:paraId="7B6C7A2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95A0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F91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E6304EA" w14:textId="0E690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27C051A9" w14:textId="7D9507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99345" w14:textId="06209F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36D7F" w14:textId="790B6F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3,721.86 </w:t>
            </w:r>
          </w:p>
        </w:tc>
      </w:tr>
      <w:tr w:rsidR="00AE614C" w:rsidRPr="00AE614C" w14:paraId="35F7A04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96FBEB"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A4B2071" w14:textId="47ED31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6,752,29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6F28601F" w14:textId="6DDA659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AFC73A1" w14:textId="0CA2074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ECD6C2" w14:textId="4FC03D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6,115,159.60 </w:t>
            </w:r>
          </w:p>
        </w:tc>
      </w:tr>
      <w:tr w:rsidR="00AE614C" w:rsidRPr="00AE614C" w14:paraId="382F9F8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C886D"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C9AA61F" w14:textId="79AC74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2,340,59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E3DC16" w14:textId="1F7E3B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7F1653" w14:textId="2712AA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88624B" w14:textId="60E741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2,411,548.90 </w:t>
            </w:r>
          </w:p>
        </w:tc>
      </w:tr>
      <w:tr w:rsidR="00AE614C" w:rsidRPr="00AE614C" w14:paraId="222B6E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8C8E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10A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AD59196" w14:textId="63D527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5E3EDF50" w14:textId="52FF6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9E644" w14:textId="2F7EE3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38F40" w14:textId="78CCC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82,689.06 </w:t>
            </w:r>
          </w:p>
        </w:tc>
      </w:tr>
      <w:tr w:rsidR="00AE614C" w:rsidRPr="00AE614C" w14:paraId="61DE2C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FA6B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BB4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3F8475B" w14:textId="48FB58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36D63983" w14:textId="456890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92D0E" w14:textId="0CBAE4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26375" w14:textId="180926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8,748.24 </w:t>
            </w:r>
          </w:p>
        </w:tc>
      </w:tr>
      <w:tr w:rsidR="00AE614C" w:rsidRPr="00AE614C" w14:paraId="6668F2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104A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B3E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7418D00C" w14:textId="2A7AA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76F25C1C" w14:textId="27F83F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492D6" w14:textId="31E116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1EE89" w14:textId="67EE29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117.44 </w:t>
            </w:r>
          </w:p>
        </w:tc>
      </w:tr>
      <w:tr w:rsidR="00AE614C" w:rsidRPr="00AE614C" w14:paraId="6A6C8E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D7E2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CFC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780DABA7" w14:textId="51E86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3F7F2ABE" w14:textId="781EC3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78548" w14:textId="618AA8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0CEDC" w14:textId="055E5E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5,651.60 </w:t>
            </w:r>
          </w:p>
        </w:tc>
      </w:tr>
      <w:tr w:rsidR="00AE614C" w:rsidRPr="00AE614C" w14:paraId="722E25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5A1B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AC5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4F22B510" w14:textId="5209F2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669.26 </w:t>
            </w:r>
          </w:p>
        </w:tc>
        <w:tc>
          <w:tcPr>
            <w:tcW w:w="958" w:type="pct"/>
            <w:tcBorders>
              <w:top w:val="nil"/>
              <w:left w:val="nil"/>
              <w:bottom w:val="single" w:sz="4" w:space="0" w:color="000000"/>
              <w:right w:val="single" w:sz="4" w:space="0" w:color="000000"/>
            </w:tcBorders>
            <w:shd w:val="clear" w:color="auto" w:fill="auto"/>
            <w:noWrap/>
            <w:vAlign w:val="bottom"/>
            <w:hideMark/>
          </w:tcPr>
          <w:p w14:paraId="018901B4" w14:textId="69C9D5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31689" w14:textId="4FB8E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42576" w14:textId="2611C7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669.26 </w:t>
            </w:r>
          </w:p>
        </w:tc>
      </w:tr>
      <w:tr w:rsidR="00AE614C" w:rsidRPr="00AE614C" w14:paraId="74E5DC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5F68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0AE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79927920" w14:textId="18764C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33DB5AB" w14:textId="2C7890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F0A1B" w14:textId="16783D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3955D" w14:textId="440B0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7,793.72 </w:t>
            </w:r>
          </w:p>
        </w:tc>
      </w:tr>
      <w:tr w:rsidR="00AE614C" w:rsidRPr="00AE614C" w14:paraId="1E9175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4A65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F4D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D344A33" w14:textId="086607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4A0F6337" w14:textId="0DA2C3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E02E8" w14:textId="158C29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25485" w14:textId="1DE09A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89.27 </w:t>
            </w:r>
          </w:p>
        </w:tc>
      </w:tr>
      <w:tr w:rsidR="00AE614C" w:rsidRPr="00AE614C" w14:paraId="090FA2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7C59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4E2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0172B15" w14:textId="22DED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3DC629A" w14:textId="505EF8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F7A9A" w14:textId="1164F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201C" w14:textId="5FFA1D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2,785.90 </w:t>
            </w:r>
          </w:p>
        </w:tc>
      </w:tr>
      <w:tr w:rsidR="00AE614C" w:rsidRPr="00AE614C" w14:paraId="727F6F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4A96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58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0823FF15" w14:textId="37442C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67FD8D7C" w14:textId="19D5FF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9CB7B" w14:textId="4060CB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FE3B5" w14:textId="60477D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9,086.88 </w:t>
            </w:r>
          </w:p>
        </w:tc>
      </w:tr>
      <w:tr w:rsidR="00AE614C" w:rsidRPr="00AE614C" w14:paraId="6C5FBF3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8AB5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250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51421A96" w14:textId="2BCF20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7002D0AB" w14:textId="01A72C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C2AB4" w14:textId="645DA2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F1B85" w14:textId="258F21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2,680.18 </w:t>
            </w:r>
          </w:p>
        </w:tc>
      </w:tr>
      <w:tr w:rsidR="00AE614C" w:rsidRPr="00AE614C" w14:paraId="4DDBFA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8860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A0E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7C98EBBB" w14:textId="436AA3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11984EA9" w14:textId="1ADB9A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E6843" w14:textId="3BE81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2C29507" w14:textId="4DCED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8,956.98 </w:t>
            </w:r>
          </w:p>
        </w:tc>
      </w:tr>
      <w:tr w:rsidR="00AE614C" w:rsidRPr="00AE614C" w14:paraId="019C7D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FE2C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BB9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31256D3C" w14:textId="5A3B5A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03DC6181" w14:textId="02C9BB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54903" w14:textId="4E52F8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EC5F1" w14:textId="147B5D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662.32 </w:t>
            </w:r>
          </w:p>
        </w:tc>
      </w:tr>
      <w:tr w:rsidR="00AE614C" w:rsidRPr="00AE614C" w14:paraId="24FD8A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3E83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124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22DE480" w14:textId="4E0C1D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65A3F164" w14:textId="646B3F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082EF" w14:textId="0C3B0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0376" w14:textId="5D068E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5,346.88 </w:t>
            </w:r>
          </w:p>
        </w:tc>
      </w:tr>
      <w:tr w:rsidR="00AE614C" w:rsidRPr="00AE614C" w14:paraId="2303F2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E996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046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2D42825" w14:textId="21766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4014E8EF" w14:textId="1C6135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8FC53" w14:textId="0E01FE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504C0" w14:textId="53F69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812.84 </w:t>
            </w:r>
          </w:p>
        </w:tc>
      </w:tr>
      <w:tr w:rsidR="00AE614C" w:rsidRPr="00AE614C" w14:paraId="46A177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412F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7C1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35A97B86" w14:textId="00F63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41F48624" w14:textId="50BD70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AF156" w14:textId="04F187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95D69" w14:textId="7CDA73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266.20 </w:t>
            </w:r>
          </w:p>
        </w:tc>
      </w:tr>
      <w:tr w:rsidR="00AE614C" w:rsidRPr="00AE614C" w14:paraId="6EE0AB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2F02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3EA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2D814A0B" w14:textId="0A31E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5402644F" w14:textId="04321C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EFC25" w14:textId="31E16C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0249" w14:textId="60467A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8,961.28 </w:t>
            </w:r>
          </w:p>
        </w:tc>
      </w:tr>
      <w:tr w:rsidR="00AE614C" w:rsidRPr="00AE614C" w14:paraId="7B0ACD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4CB6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C03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E492568" w14:textId="5021B8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572CF141" w14:textId="3287F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028CC" w14:textId="563DB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A0050" w14:textId="26879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7,696.38 </w:t>
            </w:r>
          </w:p>
        </w:tc>
      </w:tr>
      <w:tr w:rsidR="00AE614C" w:rsidRPr="00AE614C" w14:paraId="71D9DA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EBDA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D88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0BBCCB7" w14:textId="67A49C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0FA93451" w14:textId="032EE8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8C4DD" w14:textId="4FBE3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55064" w14:textId="69DC55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330.58 </w:t>
            </w:r>
          </w:p>
        </w:tc>
      </w:tr>
      <w:tr w:rsidR="00AE614C" w:rsidRPr="00AE614C" w14:paraId="535F3D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8051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7BA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18434A" w14:textId="3FE112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19DA373E" w14:textId="45CF09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5F254" w14:textId="3EAF85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E722F" w14:textId="61F912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5,349.16 </w:t>
            </w:r>
          </w:p>
        </w:tc>
      </w:tr>
      <w:tr w:rsidR="00AE614C" w:rsidRPr="00AE614C" w14:paraId="4DF6D3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B368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8B7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5B23754" w14:textId="3D0DCD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156.40 </w:t>
            </w:r>
          </w:p>
        </w:tc>
        <w:tc>
          <w:tcPr>
            <w:tcW w:w="958" w:type="pct"/>
            <w:tcBorders>
              <w:top w:val="nil"/>
              <w:left w:val="nil"/>
              <w:bottom w:val="single" w:sz="4" w:space="0" w:color="000000"/>
              <w:right w:val="single" w:sz="4" w:space="0" w:color="000000"/>
            </w:tcBorders>
            <w:shd w:val="clear" w:color="auto" w:fill="auto"/>
            <w:noWrap/>
            <w:vAlign w:val="bottom"/>
            <w:hideMark/>
          </w:tcPr>
          <w:p w14:paraId="51018B80" w14:textId="7B765A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17C40" w14:textId="33A46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8796B" w14:textId="4F1217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156.40 </w:t>
            </w:r>
          </w:p>
        </w:tc>
      </w:tr>
      <w:tr w:rsidR="00AE614C" w:rsidRPr="00AE614C" w14:paraId="6B33DB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77A4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4B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83D7665" w14:textId="23811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78F3D8E1" w14:textId="49C5C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427EC" w14:textId="4C278E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C7010" w14:textId="13634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388.00 </w:t>
            </w:r>
          </w:p>
        </w:tc>
      </w:tr>
      <w:tr w:rsidR="00AE614C" w:rsidRPr="00AE614C" w14:paraId="421A0B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ED9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F65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2143BFF" w14:textId="5522CA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6,185.38 </w:t>
            </w:r>
          </w:p>
        </w:tc>
        <w:tc>
          <w:tcPr>
            <w:tcW w:w="958" w:type="pct"/>
            <w:tcBorders>
              <w:top w:val="nil"/>
              <w:left w:val="nil"/>
              <w:bottom w:val="single" w:sz="4" w:space="0" w:color="000000"/>
              <w:right w:val="single" w:sz="4" w:space="0" w:color="000000"/>
            </w:tcBorders>
            <w:shd w:val="clear" w:color="auto" w:fill="auto"/>
            <w:noWrap/>
            <w:vAlign w:val="bottom"/>
            <w:hideMark/>
          </w:tcPr>
          <w:p w14:paraId="0D4EA026" w14:textId="38375B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1C6284AF" w14:textId="23EA92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8EDDE" w14:textId="44334D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8,140.38 </w:t>
            </w:r>
          </w:p>
        </w:tc>
      </w:tr>
      <w:tr w:rsidR="00AE614C" w:rsidRPr="00AE614C" w14:paraId="29369C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F946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C5B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A30217D" w14:textId="51BC61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43816AE9" w14:textId="73656B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EF56D1" w14:textId="4E1DA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27887" w14:textId="2FD08D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46.11 </w:t>
            </w:r>
          </w:p>
        </w:tc>
      </w:tr>
      <w:tr w:rsidR="00AE614C" w:rsidRPr="00AE614C" w14:paraId="3C4D7E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AC83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024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1C003F68" w14:textId="5FD82A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508D4C07" w14:textId="6D112C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A7AD0" w14:textId="29EBAE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66856" w14:textId="0A39F4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90.76 </w:t>
            </w:r>
          </w:p>
        </w:tc>
      </w:tr>
      <w:tr w:rsidR="00AE614C" w:rsidRPr="00AE614C" w14:paraId="49C882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8B3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936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E3A3C2F" w14:textId="49F6C8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0B239438" w14:textId="75A59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9E435" w14:textId="73E637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4CA7B" w14:textId="68EEBE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1,289.62 </w:t>
            </w:r>
          </w:p>
        </w:tc>
      </w:tr>
      <w:tr w:rsidR="00AE614C" w:rsidRPr="00AE614C" w14:paraId="1077E9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96D2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ED50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062C9459" w14:textId="23134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7743DFCA" w14:textId="19471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D30D6" w14:textId="74570E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73D50" w14:textId="299C84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7,458.46 </w:t>
            </w:r>
          </w:p>
        </w:tc>
      </w:tr>
      <w:tr w:rsidR="00AE614C" w:rsidRPr="00AE614C" w14:paraId="30CFA2E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710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0F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A93B069" w14:textId="02474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3EE39545" w14:textId="7F85E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24BD6" w14:textId="61D933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42D6D" w14:textId="444A16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3,485.00 </w:t>
            </w:r>
          </w:p>
        </w:tc>
      </w:tr>
      <w:tr w:rsidR="00AE614C" w:rsidRPr="00AE614C" w14:paraId="5705BB9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8B4B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B296037" w14:textId="35C673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CFD5E" w14:textId="7AD650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70BB77" w14:textId="75DA395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D4A689" w14:textId="39C7318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77,049.92 </w:t>
            </w:r>
          </w:p>
        </w:tc>
      </w:tr>
      <w:tr w:rsidR="00AE614C" w:rsidRPr="00AE614C" w14:paraId="6D7C6C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AB0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AA8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60813FC" w14:textId="06E22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7EF35C4C" w14:textId="3A72F7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8C0D3" w14:textId="4FE1A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A4A2E" w14:textId="7825C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0,669.26 </w:t>
            </w:r>
          </w:p>
        </w:tc>
      </w:tr>
      <w:tr w:rsidR="00AE614C" w:rsidRPr="00AE614C" w14:paraId="696AB6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8C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6B5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66E08A84" w14:textId="6AFA7B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4F2EE177" w14:textId="0E760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C6134" w14:textId="290183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9F2F7" w14:textId="192B63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336.16 </w:t>
            </w:r>
          </w:p>
        </w:tc>
      </w:tr>
      <w:tr w:rsidR="00AE614C" w:rsidRPr="00AE614C" w14:paraId="3BA0F8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FA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9CA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4709543C" w14:textId="647CAA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BF15F9B" w14:textId="565F06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DA709" w14:textId="2B399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DC310" w14:textId="1912E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2,376.00 </w:t>
            </w:r>
          </w:p>
        </w:tc>
      </w:tr>
      <w:tr w:rsidR="00AE614C" w:rsidRPr="00AE614C" w14:paraId="280707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B4A5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F58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2BD4335A" w14:textId="100391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06C2CBB5" w14:textId="4D83D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D8138" w14:textId="72CD46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33076" w14:textId="78626D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556.68 </w:t>
            </w:r>
          </w:p>
        </w:tc>
      </w:tr>
      <w:tr w:rsidR="00AE614C" w:rsidRPr="00AE614C" w14:paraId="6798EC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7F0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8BE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14F0FF4" w14:textId="1E3B1F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01240485" w14:textId="45FA4B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E25FA" w14:textId="551ED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3C27C" w14:textId="4F89F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9,854.07 </w:t>
            </w:r>
          </w:p>
        </w:tc>
      </w:tr>
      <w:tr w:rsidR="00AE614C" w:rsidRPr="00AE614C" w14:paraId="4E0834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6B8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3C7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70598C0" w14:textId="396A90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2CC1F1E4" w14:textId="2B093A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98049" w14:textId="43CAE9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B3CCD" w14:textId="6A4360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5,233.75 </w:t>
            </w:r>
          </w:p>
        </w:tc>
      </w:tr>
      <w:tr w:rsidR="00AE614C" w:rsidRPr="00AE614C" w14:paraId="318FAE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2FCE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CDAB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19EC205" w14:textId="43D121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32860E1D" w14:textId="2A57BB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82F46" w14:textId="24CFA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A67E0" w14:textId="40A2A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024.00 </w:t>
            </w:r>
          </w:p>
        </w:tc>
      </w:tr>
      <w:tr w:rsidR="00AE614C" w:rsidRPr="00AE614C" w14:paraId="15F0928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4B18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08C3076" w14:textId="7FACD65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822,233.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2BE83A" w14:textId="2748185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78A5E0" w14:textId="2EC4642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80740A" w14:textId="67E724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0,114,142.94 </w:t>
            </w:r>
          </w:p>
        </w:tc>
      </w:tr>
      <w:tr w:rsidR="00AE614C" w:rsidRPr="00AE614C" w14:paraId="5F179E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2184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AA1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5B653FF0" w14:textId="16E00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5652D42B" w14:textId="147F57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26ABC" w14:textId="20966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58476" w14:textId="3F4277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87.54 </w:t>
            </w:r>
          </w:p>
        </w:tc>
      </w:tr>
      <w:tr w:rsidR="00AE614C" w:rsidRPr="00AE614C" w14:paraId="5A06FE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102C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4C2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DBB916" w14:textId="3334D8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87,044.41 </w:t>
            </w:r>
          </w:p>
        </w:tc>
        <w:tc>
          <w:tcPr>
            <w:tcW w:w="958" w:type="pct"/>
            <w:tcBorders>
              <w:top w:val="nil"/>
              <w:left w:val="nil"/>
              <w:bottom w:val="single" w:sz="4" w:space="0" w:color="000000"/>
              <w:right w:val="single" w:sz="4" w:space="0" w:color="000000"/>
            </w:tcBorders>
            <w:shd w:val="clear" w:color="auto" w:fill="auto"/>
            <w:noWrap/>
            <w:vAlign w:val="bottom"/>
            <w:hideMark/>
          </w:tcPr>
          <w:p w14:paraId="63583344" w14:textId="4E327A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3B356" w14:textId="3E3C50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DF3B8D8" w14:textId="4DE42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933,844.81 </w:t>
            </w:r>
          </w:p>
        </w:tc>
      </w:tr>
      <w:tr w:rsidR="00AE614C" w:rsidRPr="00AE614C" w14:paraId="51AC07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5F6C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879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3B1DA57E" w14:textId="0FA71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7B62B47A" w14:textId="4FF94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2A721" w14:textId="4A5DCC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26BBD" w14:textId="306A8C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4,108.90 </w:t>
            </w:r>
          </w:p>
        </w:tc>
      </w:tr>
      <w:tr w:rsidR="00AE614C" w:rsidRPr="00AE614C" w14:paraId="09EB95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5258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CCF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306A1B2A" w14:textId="103AB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1A0F930" w14:textId="3563C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4ABF6" w14:textId="05D65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5CA38" w14:textId="56663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056.00 </w:t>
            </w:r>
          </w:p>
        </w:tc>
      </w:tr>
      <w:tr w:rsidR="00AE614C" w:rsidRPr="00AE614C" w14:paraId="279094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7AEF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0B2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06A0E7EF" w14:textId="56AE25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65EE5F0A" w14:textId="248D7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0EAB6" w14:textId="4FF41B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7F9070E" w14:textId="7354B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38 </w:t>
            </w:r>
          </w:p>
        </w:tc>
      </w:tr>
      <w:tr w:rsidR="00AE614C" w:rsidRPr="00AE614C" w14:paraId="6D9D04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E989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FB4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233AFF4A" w14:textId="23304A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29608D5B" w14:textId="11272B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781B9CDE" w14:textId="617CF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65DF56C" w14:textId="2D2402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012,588.35 </w:t>
            </w:r>
          </w:p>
        </w:tc>
      </w:tr>
      <w:tr w:rsidR="00AE614C" w:rsidRPr="00AE614C" w14:paraId="77F25F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4D55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5C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B86B7EC" w14:textId="0D874E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7A4ACC0C" w14:textId="378356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282D72E" w14:textId="5EECD8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5CC11" w14:textId="5DADBE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6,028.24 </w:t>
            </w:r>
          </w:p>
        </w:tc>
      </w:tr>
      <w:tr w:rsidR="00AE614C" w:rsidRPr="00AE614C" w14:paraId="0C27A7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A014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F3E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2E1742" w14:textId="5CD8D1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263F4746" w14:textId="21B6F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E0B7D" w14:textId="0FC6E4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BAA0E" w14:textId="2CE2B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132.58 </w:t>
            </w:r>
          </w:p>
        </w:tc>
      </w:tr>
      <w:tr w:rsidR="00AE614C" w:rsidRPr="00AE614C" w14:paraId="16A8A1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9914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84B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B62E752" w14:textId="1C62CF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1C514208" w14:textId="637E1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EEF84" w14:textId="213F0A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78725" w14:textId="6183ED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8,656.00 </w:t>
            </w:r>
          </w:p>
        </w:tc>
      </w:tr>
      <w:tr w:rsidR="00AE614C" w:rsidRPr="00AE614C" w14:paraId="5F327C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1768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DBD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98CDCB9" w14:textId="693BE6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92,474.84 </w:t>
            </w:r>
          </w:p>
        </w:tc>
        <w:tc>
          <w:tcPr>
            <w:tcW w:w="958" w:type="pct"/>
            <w:tcBorders>
              <w:top w:val="nil"/>
              <w:left w:val="nil"/>
              <w:bottom w:val="single" w:sz="4" w:space="0" w:color="000000"/>
              <w:right w:val="single" w:sz="4" w:space="0" w:color="000000"/>
            </w:tcBorders>
            <w:shd w:val="clear" w:color="auto" w:fill="auto"/>
            <w:noWrap/>
            <w:vAlign w:val="bottom"/>
            <w:hideMark/>
          </w:tcPr>
          <w:p w14:paraId="6BFC814B" w14:textId="3A3AA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8FD27" w14:textId="365CFA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49203" w14:textId="1C3055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92,474.84 </w:t>
            </w:r>
          </w:p>
        </w:tc>
      </w:tr>
      <w:tr w:rsidR="00AE614C" w:rsidRPr="00AE614C" w14:paraId="6519B9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F18B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3FA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38EC88D5" w14:textId="1EDCB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77,575.12 </w:t>
            </w:r>
          </w:p>
        </w:tc>
        <w:tc>
          <w:tcPr>
            <w:tcW w:w="958" w:type="pct"/>
            <w:tcBorders>
              <w:top w:val="nil"/>
              <w:left w:val="nil"/>
              <w:bottom w:val="single" w:sz="4" w:space="0" w:color="000000"/>
              <w:right w:val="single" w:sz="4" w:space="0" w:color="000000"/>
            </w:tcBorders>
            <w:shd w:val="clear" w:color="auto" w:fill="auto"/>
            <w:noWrap/>
            <w:vAlign w:val="bottom"/>
            <w:hideMark/>
          </w:tcPr>
          <w:p w14:paraId="654A317D" w14:textId="79D3ED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967A4" w14:textId="4C7003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9F99D" w14:textId="4C7588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77,575.12 </w:t>
            </w:r>
          </w:p>
        </w:tc>
      </w:tr>
      <w:tr w:rsidR="00AE614C" w:rsidRPr="00AE614C" w14:paraId="3F4D0C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4B57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1EE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DF833D0" w14:textId="443866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15E8A80E" w14:textId="147784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3CD5F" w14:textId="52334B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A7666" w14:textId="10314F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696.50 </w:t>
            </w:r>
          </w:p>
        </w:tc>
      </w:tr>
      <w:tr w:rsidR="00AE614C" w:rsidRPr="00AE614C" w14:paraId="108AB1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2CF0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CE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E4ED131" w14:textId="153D0B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50BC0BAF" w14:textId="5300C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190BF8" w14:textId="5A678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D094E" w14:textId="04277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19,686.28 </w:t>
            </w:r>
          </w:p>
        </w:tc>
      </w:tr>
      <w:tr w:rsidR="00AE614C" w:rsidRPr="00AE614C" w14:paraId="3A8851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8763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CA3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EC95F2F" w14:textId="5F30EE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6E556750" w14:textId="733EB2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94EB6" w14:textId="5B6CA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D96A0" w14:textId="38D9EE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140.40 </w:t>
            </w:r>
          </w:p>
        </w:tc>
      </w:tr>
      <w:tr w:rsidR="00AE614C" w:rsidRPr="00AE614C" w14:paraId="3B59B7B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3639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92F89CC" w14:textId="19E0440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7FC5FB99" w14:textId="435620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20807" w14:textId="4E215A4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0AE0AB" w14:textId="0ECB7BD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237,569.63 </w:t>
            </w:r>
          </w:p>
        </w:tc>
      </w:tr>
      <w:tr w:rsidR="00AE614C" w:rsidRPr="00AE614C" w14:paraId="31231A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9DF2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244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BBD80BD" w14:textId="3129E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3000C2E7" w14:textId="7FC143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1F5A8" w14:textId="353CC6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EA6D" w14:textId="209C5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162.16 </w:t>
            </w:r>
          </w:p>
        </w:tc>
      </w:tr>
      <w:tr w:rsidR="00AE614C" w:rsidRPr="00AE614C" w14:paraId="2D5819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CCEE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B7B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5894D4BD" w14:textId="5F0C0D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60B24C39" w14:textId="3DFFB9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30053" w14:textId="778AA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02CEB" w14:textId="07D36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2,371.21 </w:t>
            </w:r>
          </w:p>
        </w:tc>
      </w:tr>
      <w:tr w:rsidR="00AE614C" w:rsidRPr="00AE614C" w14:paraId="7A863E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8ADB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D8E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7B1F7DE4" w14:textId="185C4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22D9575" w14:textId="7F8816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B6646" w14:textId="4C5B05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F4AD1" w14:textId="599E3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6,264.25 </w:t>
            </w:r>
          </w:p>
        </w:tc>
      </w:tr>
      <w:tr w:rsidR="00AE614C" w:rsidRPr="00AE614C" w14:paraId="1E5270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475F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D82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5A92D3E5" w14:textId="731B7B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4DD7D015" w14:textId="25F3F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691F0" w14:textId="1EF74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99BFF" w14:textId="13FCD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0,654.84 </w:t>
            </w:r>
          </w:p>
        </w:tc>
      </w:tr>
      <w:tr w:rsidR="00AE614C" w:rsidRPr="00AE614C" w14:paraId="5E336B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4FF9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DC4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102C411C" w14:textId="7B2B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CCA77A3" w14:textId="58ECE8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C5EFD" w14:textId="2A4A80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4E148" w14:textId="0DB336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187.18 </w:t>
            </w:r>
          </w:p>
        </w:tc>
      </w:tr>
      <w:tr w:rsidR="00AE614C" w:rsidRPr="00AE614C" w14:paraId="72F802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E16F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465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11453D3" w14:textId="0CB11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33E0B333" w14:textId="0EB95A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7495" w14:textId="521E8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055CB" w14:textId="14F46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144.00 </w:t>
            </w:r>
          </w:p>
        </w:tc>
      </w:tr>
      <w:tr w:rsidR="00AE614C" w:rsidRPr="00AE614C" w14:paraId="2D715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8190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48F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5ECE9FD" w14:textId="4F92D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CD94BD3" w14:textId="236B6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ED157" w14:textId="29DB3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1E1D3" w14:textId="360D8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01,968.63 </w:t>
            </w:r>
          </w:p>
        </w:tc>
      </w:tr>
      <w:tr w:rsidR="00AE614C" w:rsidRPr="00AE614C" w14:paraId="3A3C7C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3572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3CC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52D5B4F" w14:textId="2B36B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5814A8FC" w14:textId="6F238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3A9BC" w14:textId="3B743B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35123" w14:textId="2A414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20,494.68 </w:t>
            </w:r>
          </w:p>
        </w:tc>
      </w:tr>
      <w:tr w:rsidR="00AE614C" w:rsidRPr="00AE614C" w14:paraId="778631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7FA4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9F4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64C5EE3B" w14:textId="5F78E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185127E0" w14:textId="0362E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37910" w14:textId="26510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85FF5" w14:textId="3CF21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1,695.00 </w:t>
            </w:r>
          </w:p>
        </w:tc>
      </w:tr>
      <w:tr w:rsidR="00AE614C" w:rsidRPr="00AE614C" w14:paraId="088A27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C23B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419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542595A" w14:textId="0FF405B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0D6AD8DF" w14:textId="574B74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70E8A33" w14:textId="5C231A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D8A04A" w14:textId="38454E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7,427.68 </w:t>
            </w:r>
          </w:p>
        </w:tc>
      </w:tr>
      <w:tr w:rsidR="00AE614C" w:rsidRPr="00AE614C" w14:paraId="0AE809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B72C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F7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50D43612" w14:textId="1C11D0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2B311E" w14:textId="6BE5C9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85146" w14:textId="3D4888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2AA31" w14:textId="0877A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1,200.00 </w:t>
            </w:r>
          </w:p>
        </w:tc>
      </w:tr>
      <w:tr w:rsidR="00AE614C" w:rsidRPr="00AE614C" w14:paraId="09FD7D4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AA61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352F263" w14:textId="2B8ADFA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598,32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989A0" w14:textId="6DE8FB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917872" w14:textId="4E8B193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C68587" w14:textId="3178E6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598,325.95 </w:t>
            </w:r>
          </w:p>
        </w:tc>
      </w:tr>
      <w:tr w:rsidR="00AE614C" w:rsidRPr="00AE614C" w14:paraId="7759C7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B38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353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446F22C" w14:textId="2D27E6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30C53589" w14:textId="465445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3A16A" w14:textId="50B2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40E69" w14:textId="3099FB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477.44 </w:t>
            </w:r>
          </w:p>
        </w:tc>
      </w:tr>
      <w:tr w:rsidR="00AE614C" w:rsidRPr="00AE614C" w14:paraId="43679D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8456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B5E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3E7E0EC" w14:textId="718AC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21ACA729" w14:textId="7EDED1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5993F" w14:textId="60712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4FF6C" w14:textId="1423F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1,153.36 </w:t>
            </w:r>
          </w:p>
        </w:tc>
      </w:tr>
      <w:tr w:rsidR="00AE614C" w:rsidRPr="00AE614C" w14:paraId="2EEA4E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93F6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243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40F491D" w14:textId="54852C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3974C83C" w14:textId="037F30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27273" w14:textId="33FBB8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D78A6" w14:textId="6554B9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822.56 </w:t>
            </w:r>
          </w:p>
        </w:tc>
      </w:tr>
      <w:tr w:rsidR="00AE614C" w:rsidRPr="00AE614C" w14:paraId="3354B2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2EE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506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0F53D374" w14:textId="5E5FD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1DE3B3DA" w14:textId="5ADA78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77A34" w14:textId="61F1A3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7E5B8" w14:textId="68D271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95,522.86 </w:t>
            </w:r>
          </w:p>
        </w:tc>
      </w:tr>
      <w:tr w:rsidR="00AE614C" w:rsidRPr="00AE614C" w14:paraId="0EDEF0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26F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D07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45EB019B" w14:textId="49C60A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63A9605D" w14:textId="5128B9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2C472" w14:textId="39E09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7427F" w14:textId="04F9D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8,269.08 </w:t>
            </w:r>
          </w:p>
        </w:tc>
      </w:tr>
      <w:tr w:rsidR="00AE614C" w:rsidRPr="00AE614C" w14:paraId="1FC21A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7B4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D58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44860EA3" w14:textId="532C7E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821.34 </w:t>
            </w:r>
          </w:p>
        </w:tc>
        <w:tc>
          <w:tcPr>
            <w:tcW w:w="958" w:type="pct"/>
            <w:tcBorders>
              <w:top w:val="nil"/>
              <w:left w:val="nil"/>
              <w:bottom w:val="single" w:sz="4" w:space="0" w:color="000000"/>
              <w:right w:val="single" w:sz="4" w:space="0" w:color="000000"/>
            </w:tcBorders>
            <w:shd w:val="clear" w:color="auto" w:fill="auto"/>
            <w:noWrap/>
            <w:vAlign w:val="bottom"/>
            <w:hideMark/>
          </w:tcPr>
          <w:p w14:paraId="65EC502A" w14:textId="42C50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C4A01" w14:textId="51D1FB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FCDAB" w14:textId="48E9E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821.34 </w:t>
            </w:r>
          </w:p>
        </w:tc>
      </w:tr>
      <w:tr w:rsidR="00AE614C" w:rsidRPr="00AE614C" w14:paraId="71913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C35A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36F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9D86431" w14:textId="28435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7D88B298" w14:textId="4DFE95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868BC" w14:textId="777FF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69CFC" w14:textId="243FF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3,329.16 </w:t>
            </w:r>
          </w:p>
        </w:tc>
      </w:tr>
      <w:tr w:rsidR="00AE614C" w:rsidRPr="00AE614C" w14:paraId="2BF376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9F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D44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59D954C9" w14:textId="17238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01969A03" w14:textId="13A8C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F034A" w14:textId="674466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DE914" w14:textId="7EC3CA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54,930.15 </w:t>
            </w:r>
          </w:p>
        </w:tc>
      </w:tr>
      <w:tr w:rsidR="00AE614C" w:rsidRPr="00AE614C" w14:paraId="58C500D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D40F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5834580" w14:textId="60EF47B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080E0CFB" w14:textId="3801F1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14A59E" w14:textId="36DEBC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226D3A" w14:textId="7657EFF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576,522.26 </w:t>
            </w:r>
          </w:p>
        </w:tc>
      </w:tr>
      <w:tr w:rsidR="00AE614C" w:rsidRPr="00AE614C" w14:paraId="0508E6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E2FD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E2E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39D5842" w14:textId="6C5F9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164FA63C" w14:textId="0CA8F1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8FF80" w14:textId="4C0AD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E91B6" w14:textId="11249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9,833.60 </w:t>
            </w:r>
          </w:p>
        </w:tc>
      </w:tr>
      <w:tr w:rsidR="00AE614C" w:rsidRPr="00AE614C" w14:paraId="2E49EF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FD89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466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1E0E7988" w14:textId="7F6E0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2C59168C" w14:textId="31403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2BEEA" w14:textId="4308F1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310D7" w14:textId="34665A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7,152.40 </w:t>
            </w:r>
          </w:p>
        </w:tc>
      </w:tr>
      <w:tr w:rsidR="00AE614C" w:rsidRPr="00AE614C" w14:paraId="6FD3BA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33B6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9F2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488883B7" w14:textId="7A5A98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3831E1E4" w14:textId="471A4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3BC92" w14:textId="28796F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61796" w14:textId="3905E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92.00 </w:t>
            </w:r>
          </w:p>
        </w:tc>
      </w:tr>
      <w:tr w:rsidR="00AE614C" w:rsidRPr="00AE614C" w14:paraId="4303FC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F0DE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4D7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5AAE6ED2" w14:textId="5569F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70DE59F5" w14:textId="08410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E0CE2" w14:textId="0E5418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0FDC4" w14:textId="0F4540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5,826.24 </w:t>
            </w:r>
          </w:p>
        </w:tc>
      </w:tr>
      <w:tr w:rsidR="00AE614C" w:rsidRPr="00AE614C" w14:paraId="5F27C6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AB27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D2B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E92883A" w14:textId="5EF46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56810ACF" w14:textId="09676C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89D36" w14:textId="18CC36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3FDAE" w14:textId="117BBA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980.00 </w:t>
            </w:r>
          </w:p>
        </w:tc>
      </w:tr>
      <w:tr w:rsidR="00AE614C" w:rsidRPr="00AE614C" w14:paraId="2825B0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B5D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D00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327D0816" w14:textId="39063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01ABFC4D" w14:textId="6E5DC9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AD450" w14:textId="4D042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FDFB3" w14:textId="2A5E5A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197.26 </w:t>
            </w:r>
          </w:p>
        </w:tc>
      </w:tr>
      <w:tr w:rsidR="00AE614C" w:rsidRPr="00AE614C" w14:paraId="07BC12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9E88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B03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012FC28" w14:textId="089D7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73604127" w14:textId="4F87F4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05EF8" w14:textId="033CC6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823A3" w14:textId="348A88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49.20 </w:t>
            </w:r>
          </w:p>
        </w:tc>
      </w:tr>
      <w:tr w:rsidR="00AE614C" w:rsidRPr="00AE614C" w14:paraId="3A5A64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92DB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B74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66A708D2" w14:textId="0644A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310A5720" w14:textId="4F55A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D439C" w14:textId="687BC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7A179" w14:textId="4CA8D2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0,606.00 </w:t>
            </w:r>
          </w:p>
        </w:tc>
      </w:tr>
      <w:tr w:rsidR="00AE614C" w:rsidRPr="00AE614C" w14:paraId="0C3A02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9E7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926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5491013E" w14:textId="0249A4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59E98A5A" w14:textId="3196E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D8EEF" w14:textId="3E480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16AC6" w14:textId="28F2C7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385.56 </w:t>
            </w:r>
          </w:p>
        </w:tc>
      </w:tr>
      <w:tr w:rsidR="00AE614C" w:rsidRPr="00AE614C" w14:paraId="2A5A241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8B2AC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DF4CAC3" w14:textId="11670EC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3139D11" w14:textId="5C124A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27D6354" w14:textId="59307A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F58524C" w14:textId="1C42911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13,738.94 </w:t>
            </w:r>
          </w:p>
        </w:tc>
      </w:tr>
      <w:tr w:rsidR="00AE614C" w:rsidRPr="00AE614C" w14:paraId="68C7306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6A71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E62F45" w14:textId="378EADB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B05031" w14:textId="09EF0A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0157BE" w14:textId="54C648B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8FFC1A" w14:textId="312A7D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79,180.94 </w:t>
            </w:r>
          </w:p>
        </w:tc>
      </w:tr>
      <w:tr w:rsidR="00AE614C" w:rsidRPr="00AE614C" w14:paraId="45F208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80F9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C26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17BBB87" w14:textId="777FAA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2D61B43" w14:textId="1C4178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09E7F" w14:textId="04140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D6113" w14:textId="4C0A0F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750.84 </w:t>
            </w:r>
          </w:p>
        </w:tc>
      </w:tr>
      <w:tr w:rsidR="00AE614C" w:rsidRPr="00AE614C" w14:paraId="1DCF6F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0339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8C7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A41E64D" w14:textId="2C4C73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2D2D0D50" w14:textId="2516CA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47AC6" w14:textId="30A706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6C710" w14:textId="304F1E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012.22 </w:t>
            </w:r>
          </w:p>
        </w:tc>
      </w:tr>
      <w:tr w:rsidR="00AE614C" w:rsidRPr="00AE614C" w14:paraId="71FDEC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529E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67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6D7F1E3E" w14:textId="176058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0B81A3F" w14:textId="17DE1E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3C81D" w14:textId="2D9840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0E995" w14:textId="198EE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122.92 </w:t>
            </w:r>
          </w:p>
        </w:tc>
      </w:tr>
      <w:tr w:rsidR="00AE614C" w:rsidRPr="00AE614C" w14:paraId="0413D3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499CC"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CEC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40BC5F20" w14:textId="53B13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59A308F" w14:textId="346B03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5A0EF" w14:textId="185D17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BD980" w14:textId="10BE2D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897.50 </w:t>
            </w:r>
          </w:p>
        </w:tc>
      </w:tr>
      <w:tr w:rsidR="00AE614C" w:rsidRPr="00AE614C" w14:paraId="2E9865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214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109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4F55BC8C" w14:textId="156185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272F2BDD" w14:textId="4F40C6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2916E" w14:textId="254C2B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2021F" w14:textId="516916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4,397.46 </w:t>
            </w:r>
          </w:p>
        </w:tc>
      </w:tr>
      <w:tr w:rsidR="00AE614C" w:rsidRPr="00AE614C" w14:paraId="3BD6999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35FE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327FA7" w14:textId="137E26C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7EAA1" w14:textId="5B7338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D10ED5" w14:textId="3BA3CB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32F466" w14:textId="79B506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22,000.00 </w:t>
            </w:r>
          </w:p>
        </w:tc>
      </w:tr>
      <w:tr w:rsidR="00AE614C" w:rsidRPr="00AE614C" w14:paraId="456395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DFF1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08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277B67" w14:textId="1999A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5D86B" w14:textId="4B0195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C249D" w14:textId="57798B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56729" w14:textId="649355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r>
      <w:tr w:rsidR="00AE614C" w:rsidRPr="00AE614C" w14:paraId="407E3C1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3773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0B0EB0C" w14:textId="0EEA41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35E714" w14:textId="641A4B2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EEBB30" w14:textId="0DD1EEF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9000DF" w14:textId="63B695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0,920.00 </w:t>
            </w:r>
          </w:p>
        </w:tc>
      </w:tr>
      <w:tr w:rsidR="00AE614C" w:rsidRPr="00AE614C" w14:paraId="27AD61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3E0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528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343C3C23" w14:textId="139E2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5DBCC95" w14:textId="4AE179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416A4" w14:textId="6DEEF5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5795B" w14:textId="3FC829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33E791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D2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732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73D588AF" w14:textId="40720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1E997A9" w14:textId="50D9C9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C126C" w14:textId="561E43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BA5E2" w14:textId="7ADB6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8.00 </w:t>
            </w:r>
          </w:p>
        </w:tc>
      </w:tr>
      <w:tr w:rsidR="00AE614C" w:rsidRPr="00AE614C" w14:paraId="6D1A9A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6E0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995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47872FD4" w14:textId="5E127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842AB1D" w14:textId="27CFE3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B3BDF" w14:textId="1C1FDC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4A6A9" w14:textId="37A45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447880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AE8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DE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056A899" w14:textId="49BC08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78EF82F" w14:textId="4351AD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3EDA1" w14:textId="59C4F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00910" w14:textId="44E870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1232D1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612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C50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8E7A0B9" w14:textId="6CE479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90DBB96" w14:textId="6DC05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2564A" w14:textId="0CE437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524D5" w14:textId="3D3667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2C36A1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D37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952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41CD606" w14:textId="611D5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14B929F" w14:textId="762C92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4D3EC" w14:textId="05CC7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2EFCF" w14:textId="457CB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2.00 </w:t>
            </w:r>
          </w:p>
        </w:tc>
      </w:tr>
      <w:tr w:rsidR="00AE614C" w:rsidRPr="00AE614C" w14:paraId="62C5E9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AD8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DE4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866F8C8" w14:textId="22473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3162EAF2" w14:textId="339FA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C1B09" w14:textId="34436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5E8EF" w14:textId="0A605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6.00 </w:t>
            </w:r>
          </w:p>
        </w:tc>
      </w:tr>
      <w:tr w:rsidR="00AE614C" w:rsidRPr="00AE614C" w14:paraId="1782078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3E59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0DDBE205" w14:textId="022900D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7A9F93" w14:textId="488C28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48A85D" w14:textId="72D04A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6FC914" w14:textId="39488E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38.00 </w:t>
            </w:r>
          </w:p>
        </w:tc>
      </w:tr>
      <w:tr w:rsidR="00AE614C" w:rsidRPr="00AE614C" w14:paraId="6DBFF3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1B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59C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3555EA68" w14:textId="00CF74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3C0E7A8A" w14:textId="4905C3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FC30C" w14:textId="5050D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A5EB4" w14:textId="188EC3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E72FEEB" w14:textId="71B36536" w:rsidR="00FF1865" w:rsidRDefault="00FF1865"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5206B1D3"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58327B" w:rsidRPr="0058327B">
        <w:rPr>
          <w:rFonts w:ascii="Arial" w:eastAsia="Times New Roman" w:hAnsi="Arial" w:cs="Arial"/>
          <w:b/>
          <w:bCs/>
          <w:color w:val="0070C0"/>
          <w:sz w:val="24"/>
          <w:szCs w:val="24"/>
          <w:lang w:eastAsia="en-US"/>
        </w:rPr>
        <w:t>726,248,254.44</w:t>
      </w:r>
      <w:r w:rsidR="00DC7753">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02DFA2D4"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58327B">
        <w:rPr>
          <w:rFonts w:ascii="Arial" w:eastAsia="Times New Roman" w:hAnsi="Arial" w:cs="Arial"/>
          <w:b/>
          <w:sz w:val="24"/>
          <w:szCs w:val="24"/>
          <w:lang w:val="en-US" w:eastAsia="en-US"/>
        </w:rPr>
        <w:t>₱</w:t>
      </w:r>
      <w:r w:rsidR="00C91663" w:rsidRPr="0058327B">
        <w:rPr>
          <w:rFonts w:ascii="Arial" w:eastAsia="Times New Roman" w:hAnsi="Arial" w:cs="Arial"/>
          <w:b/>
          <w:bCs/>
          <w:sz w:val="24"/>
          <w:szCs w:val="24"/>
          <w:lang w:eastAsia="en-US"/>
        </w:rPr>
        <w:t>118,123,714.40</w:t>
      </w:r>
      <w:r w:rsidRPr="0058327B">
        <w:rPr>
          <w:rFonts w:ascii="Arial" w:eastAsia="Times New Roman" w:hAnsi="Arial" w:cs="Arial"/>
          <w:b/>
          <w:bCs/>
          <w:sz w:val="24"/>
          <w:szCs w:val="24"/>
          <w:lang w:eastAsia="en-US"/>
        </w:rPr>
        <w:t xml:space="preserve"> </w:t>
      </w:r>
      <w:r w:rsidRPr="0058327B">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0BDFCDFD"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C91663" w:rsidRPr="0058327B">
        <w:rPr>
          <w:rFonts w:ascii="Arial" w:eastAsia="Times New Roman" w:hAnsi="Arial" w:cs="Arial"/>
          <w:b/>
          <w:bCs/>
          <w:sz w:val="24"/>
          <w:szCs w:val="24"/>
          <w:lang w:eastAsia="en-US"/>
        </w:rPr>
        <w:t>209,008</w:t>
      </w:r>
      <w:r w:rsidR="00DC7753" w:rsidRPr="0058327B">
        <w:rPr>
          <w:rFonts w:ascii="Arial" w:eastAsia="Times New Roman" w:hAnsi="Arial" w:cs="Arial"/>
          <w:b/>
          <w:bCs/>
          <w:sz w:val="24"/>
          <w:szCs w:val="24"/>
          <w:lang w:eastAsia="en-US"/>
        </w:rPr>
        <w:t xml:space="preserve"> </w:t>
      </w:r>
      <w:r w:rsidRPr="0058327B">
        <w:rPr>
          <w:rFonts w:ascii="Arial" w:eastAsia="Times New Roman" w:hAnsi="Arial" w:cs="Arial"/>
          <w:b/>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58327B">
        <w:rPr>
          <w:rFonts w:ascii="Arial" w:eastAsia="Times New Roman" w:hAnsi="Arial" w:cs="Arial"/>
          <w:b/>
          <w:sz w:val="24"/>
          <w:szCs w:val="24"/>
          <w:lang w:val="en-US" w:eastAsia="en-US"/>
        </w:rPr>
        <w:t>₱</w:t>
      </w:r>
      <w:r w:rsidR="00C91663" w:rsidRPr="0058327B">
        <w:rPr>
          <w:rFonts w:ascii="Arial" w:eastAsia="Times New Roman" w:hAnsi="Arial" w:cs="Arial"/>
          <w:b/>
          <w:bCs/>
          <w:sz w:val="24"/>
          <w:szCs w:val="24"/>
          <w:lang w:eastAsia="en-US"/>
        </w:rPr>
        <w:t>96,579,595.79</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58327B">
        <w:rPr>
          <w:rFonts w:ascii="Arial" w:eastAsia="Times New Roman" w:hAnsi="Arial" w:cs="Arial"/>
          <w:b/>
          <w:sz w:val="24"/>
          <w:szCs w:val="24"/>
          <w:lang w:val="en-US" w:eastAsia="en-US"/>
        </w:rPr>
        <w:t>other food items</w:t>
      </w:r>
      <w:r w:rsidRPr="009049F0">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58327B">
        <w:rPr>
          <w:rFonts w:ascii="Arial" w:eastAsia="Times New Roman" w:hAnsi="Arial" w:cs="Arial"/>
          <w:b/>
          <w:sz w:val="24"/>
          <w:szCs w:val="24"/>
          <w:lang w:val="en-US" w:eastAsia="en-US"/>
        </w:rPr>
        <w:t>₱</w:t>
      </w:r>
      <w:r w:rsidR="00C91663" w:rsidRPr="0058327B">
        <w:rPr>
          <w:rFonts w:ascii="Arial" w:eastAsia="Times New Roman" w:hAnsi="Arial" w:cs="Arial"/>
          <w:b/>
          <w:sz w:val="24"/>
          <w:szCs w:val="24"/>
          <w:lang w:val="en-US" w:eastAsia="en-US"/>
        </w:rPr>
        <w:t>174,778,910.05</w:t>
      </w:r>
      <w:r w:rsidR="00DC7753">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58327B" w:rsidRPr="0058327B">
        <w:rPr>
          <w:rFonts w:ascii="Arial" w:eastAsia="Times New Roman" w:hAnsi="Arial" w:cs="Arial"/>
          <w:b/>
          <w:color w:val="0070C0"/>
          <w:sz w:val="24"/>
          <w:szCs w:val="24"/>
          <w:lang w:val="en-US" w:eastAsia="en-US"/>
        </w:rPr>
        <w:t>336,766,034.20</w:t>
      </w:r>
      <w:r w:rsidR="00DC7753">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7777777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5025" w:type="pct"/>
        <w:tblInd w:w="132" w:type="dxa"/>
        <w:tblLook w:val="04A0" w:firstRow="1" w:lastRow="0" w:firstColumn="1" w:lastColumn="0" w:noHBand="0" w:noVBand="1"/>
      </w:tblPr>
      <w:tblGrid>
        <w:gridCol w:w="1546"/>
        <w:gridCol w:w="1426"/>
        <w:gridCol w:w="1112"/>
        <w:gridCol w:w="1428"/>
        <w:gridCol w:w="1428"/>
        <w:gridCol w:w="1428"/>
        <w:gridCol w:w="1414"/>
      </w:tblGrid>
      <w:tr w:rsidR="00DC7753" w:rsidRPr="00DC7753" w14:paraId="1874B814" w14:textId="77777777" w:rsidTr="00C91663">
        <w:trPr>
          <w:trHeight w:val="20"/>
          <w:tblHeader/>
        </w:trPr>
        <w:tc>
          <w:tcPr>
            <w:tcW w:w="79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75CBAFE"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REGIONAL / FIELD OFFICE</w:t>
            </w:r>
          </w:p>
        </w:tc>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B7E4CB0"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STANDBY FUNDS</w:t>
            </w:r>
          </w:p>
        </w:tc>
        <w:tc>
          <w:tcPr>
            <w:tcW w:w="129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750A813"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FAMILY FOOD PACK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C4C93DB"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OTHER FOOD ITEM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0D0FFD0"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NON-FOOD RELIEF ITEMS</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CF2C4CD"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STANDBY FUNDS &amp; STOCKPILE</w:t>
            </w:r>
          </w:p>
        </w:tc>
      </w:tr>
      <w:tr w:rsidR="00DC7753" w:rsidRPr="00DC7753" w14:paraId="70EE1DE2" w14:textId="77777777" w:rsidTr="00C91663">
        <w:trPr>
          <w:trHeight w:val="20"/>
          <w:tblHeader/>
        </w:trPr>
        <w:tc>
          <w:tcPr>
            <w:tcW w:w="790" w:type="pct"/>
            <w:vMerge/>
            <w:tcBorders>
              <w:top w:val="single" w:sz="8" w:space="0" w:color="000000"/>
              <w:left w:val="single" w:sz="8" w:space="0" w:color="000000"/>
              <w:bottom w:val="single" w:sz="8" w:space="0" w:color="000000"/>
              <w:right w:val="single" w:sz="8" w:space="0" w:color="000000"/>
            </w:tcBorders>
            <w:vAlign w:val="center"/>
            <w:hideMark/>
          </w:tcPr>
          <w:p w14:paraId="50C6954E" w14:textId="77777777" w:rsidR="00DC7753" w:rsidRPr="00DC7753" w:rsidRDefault="00DC7753" w:rsidP="00DC7753">
            <w:pPr>
              <w:widowControl/>
              <w:spacing w:after="0" w:line="240" w:lineRule="auto"/>
              <w:ind w:right="57"/>
              <w:contextualSpacing/>
              <w:rPr>
                <w:rFonts w:ascii="Arial Narrow" w:eastAsia="Times New Roman" w:hAnsi="Arial Narrow"/>
                <w:b/>
                <w:bCs/>
                <w:color w:val="000000"/>
                <w:sz w:val="20"/>
                <w:szCs w:val="20"/>
              </w:rPr>
            </w:pPr>
          </w:p>
        </w:tc>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6D5ABA75" w14:textId="77777777" w:rsidR="00DC7753" w:rsidRPr="00DC7753" w:rsidRDefault="00DC7753" w:rsidP="00DC7753">
            <w:pPr>
              <w:widowControl/>
              <w:spacing w:after="0" w:line="240" w:lineRule="auto"/>
              <w:ind w:right="57"/>
              <w:contextualSpacing/>
              <w:rPr>
                <w:rFonts w:ascii="Arial Narrow" w:eastAsia="Times New Roman" w:hAnsi="Arial Narrow"/>
                <w:b/>
                <w:bCs/>
                <w:color w:val="000000"/>
                <w:sz w:val="20"/>
                <w:szCs w:val="20"/>
              </w:rPr>
            </w:pPr>
          </w:p>
        </w:tc>
        <w:tc>
          <w:tcPr>
            <w:tcW w:w="56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CB014A3"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QUANTITY</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A148E0E"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19A6496"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B119C7E" w14:textId="77777777" w:rsidR="00DC7753" w:rsidRPr="00DC7753" w:rsidRDefault="00DC7753" w:rsidP="00DC7753">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 COST</w:t>
            </w: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2DAD6AFC" w14:textId="77777777" w:rsidR="00DC7753" w:rsidRPr="00DC7753" w:rsidRDefault="00DC7753" w:rsidP="00DC7753">
            <w:pPr>
              <w:widowControl/>
              <w:spacing w:after="0" w:line="240" w:lineRule="auto"/>
              <w:ind w:right="57"/>
              <w:contextualSpacing/>
              <w:rPr>
                <w:rFonts w:ascii="Arial Narrow" w:eastAsia="Times New Roman" w:hAnsi="Arial Narrow"/>
                <w:b/>
                <w:bCs/>
                <w:color w:val="000000"/>
                <w:sz w:val="20"/>
                <w:szCs w:val="20"/>
              </w:rPr>
            </w:pPr>
          </w:p>
        </w:tc>
      </w:tr>
      <w:tr w:rsidR="0058327B" w:rsidRPr="00DC7753" w14:paraId="1C00D8F3"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9FD6D38" w14:textId="77777777" w:rsidR="0058327B" w:rsidRPr="00DC7753" w:rsidRDefault="0058327B" w:rsidP="0058327B">
            <w:pPr>
              <w:widowControl/>
              <w:spacing w:after="0" w:line="240" w:lineRule="auto"/>
              <w:ind w:right="57"/>
              <w:contextualSpacing/>
              <w:jc w:val="center"/>
              <w:rPr>
                <w:rFonts w:ascii="Arial Narrow" w:eastAsia="Times New Roman" w:hAnsi="Arial Narrow"/>
                <w:b/>
                <w:bCs/>
                <w:color w:val="000000"/>
                <w:sz w:val="20"/>
                <w:szCs w:val="20"/>
              </w:rPr>
            </w:pPr>
            <w:r w:rsidRPr="00DC7753">
              <w:rPr>
                <w:rFonts w:ascii="Arial Narrow" w:eastAsia="Times New Roman" w:hAnsi="Arial Narrow"/>
                <w:b/>
                <w:bCs/>
                <w:color w:val="000000"/>
                <w:sz w:val="20"/>
                <w:szCs w:val="20"/>
              </w:rPr>
              <w:t>TOTAL</w:t>
            </w:r>
          </w:p>
        </w:tc>
        <w:tc>
          <w:tcPr>
            <w:tcW w:w="72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A5402F2" w14:textId="3D78622E" w:rsidR="0058327B" w:rsidRPr="0058327B" w:rsidRDefault="0058327B" w:rsidP="0058327B">
            <w:pPr>
              <w:widowControl/>
              <w:spacing w:after="0" w:line="240" w:lineRule="auto"/>
              <w:ind w:right="57"/>
              <w:contextualSpacing/>
              <w:jc w:val="right"/>
              <w:rPr>
                <w:rFonts w:ascii="Arial Narrow" w:eastAsia="Times New Roman" w:hAnsi="Arial Narrow"/>
                <w:b/>
                <w:bCs/>
                <w:color w:val="000000"/>
                <w:sz w:val="20"/>
                <w:szCs w:val="20"/>
              </w:rPr>
            </w:pPr>
            <w:r w:rsidRPr="0058327B">
              <w:rPr>
                <w:rFonts w:ascii="Arial Narrow" w:hAnsi="Arial Narrow"/>
                <w:b/>
                <w:bCs/>
                <w:color w:val="000000"/>
                <w:sz w:val="20"/>
                <w:szCs w:val="20"/>
              </w:rPr>
              <w:t>118,123,714.40</w:t>
            </w:r>
          </w:p>
        </w:tc>
        <w:tc>
          <w:tcPr>
            <w:tcW w:w="56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01AC4B" w14:textId="1F3623DB" w:rsidR="0058327B" w:rsidRPr="0058327B" w:rsidRDefault="0058327B" w:rsidP="0058327B">
            <w:pPr>
              <w:widowControl/>
              <w:spacing w:after="0" w:line="240" w:lineRule="auto"/>
              <w:ind w:right="57"/>
              <w:contextualSpacing/>
              <w:jc w:val="right"/>
              <w:rPr>
                <w:rFonts w:ascii="Arial Narrow" w:eastAsia="Times New Roman" w:hAnsi="Arial Narrow"/>
                <w:b/>
                <w:bCs/>
                <w:color w:val="000000"/>
                <w:sz w:val="20"/>
                <w:szCs w:val="20"/>
              </w:rPr>
            </w:pPr>
            <w:r w:rsidRPr="0058327B">
              <w:rPr>
                <w:rFonts w:ascii="Arial Narrow" w:hAnsi="Arial Narrow"/>
                <w:b/>
                <w:bCs/>
                <w:color w:val="000000"/>
                <w:sz w:val="20"/>
                <w:szCs w:val="20"/>
              </w:rPr>
              <w:t>209,008</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3BA3CB" w14:textId="56D2A738" w:rsidR="0058327B" w:rsidRPr="0058327B" w:rsidRDefault="0058327B" w:rsidP="0058327B">
            <w:pPr>
              <w:widowControl/>
              <w:spacing w:after="0" w:line="240" w:lineRule="auto"/>
              <w:ind w:right="57"/>
              <w:contextualSpacing/>
              <w:jc w:val="right"/>
              <w:rPr>
                <w:rFonts w:ascii="Arial Narrow" w:eastAsia="Times New Roman" w:hAnsi="Arial Narrow"/>
                <w:b/>
                <w:bCs/>
                <w:color w:val="000000"/>
                <w:sz w:val="20"/>
                <w:szCs w:val="20"/>
              </w:rPr>
            </w:pPr>
            <w:r w:rsidRPr="0058327B">
              <w:rPr>
                <w:rFonts w:ascii="Arial Narrow" w:hAnsi="Arial Narrow"/>
                <w:b/>
                <w:bCs/>
                <w:color w:val="000000"/>
                <w:sz w:val="20"/>
                <w:szCs w:val="20"/>
              </w:rPr>
              <w:t>96,579,595.79</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0787D4" w14:textId="64B4EA77" w:rsidR="0058327B" w:rsidRPr="0058327B" w:rsidRDefault="0058327B" w:rsidP="0058327B">
            <w:pPr>
              <w:widowControl/>
              <w:spacing w:after="0" w:line="240" w:lineRule="auto"/>
              <w:ind w:right="57"/>
              <w:contextualSpacing/>
              <w:jc w:val="right"/>
              <w:rPr>
                <w:rFonts w:ascii="Arial Narrow" w:eastAsia="Times New Roman" w:hAnsi="Arial Narrow"/>
                <w:b/>
                <w:bCs/>
                <w:color w:val="000000"/>
                <w:sz w:val="20"/>
                <w:szCs w:val="20"/>
              </w:rPr>
            </w:pPr>
            <w:r w:rsidRPr="0058327B">
              <w:rPr>
                <w:rFonts w:ascii="Arial Narrow" w:hAnsi="Arial Narrow"/>
                <w:b/>
                <w:bCs/>
                <w:color w:val="000000"/>
                <w:sz w:val="20"/>
                <w:szCs w:val="20"/>
              </w:rPr>
              <w:t>174,778,910.05</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F284C4" w14:textId="3FBCE604" w:rsidR="0058327B" w:rsidRPr="0058327B" w:rsidRDefault="0058327B" w:rsidP="0058327B">
            <w:pPr>
              <w:widowControl/>
              <w:spacing w:after="0" w:line="240" w:lineRule="auto"/>
              <w:ind w:right="57"/>
              <w:contextualSpacing/>
              <w:jc w:val="right"/>
              <w:rPr>
                <w:rFonts w:ascii="Arial Narrow" w:eastAsia="Times New Roman" w:hAnsi="Arial Narrow"/>
                <w:b/>
                <w:bCs/>
                <w:color w:val="000000"/>
                <w:sz w:val="20"/>
                <w:szCs w:val="20"/>
              </w:rPr>
            </w:pPr>
            <w:r w:rsidRPr="0058327B">
              <w:rPr>
                <w:rFonts w:ascii="Arial Narrow" w:hAnsi="Arial Narrow"/>
                <w:b/>
                <w:bCs/>
                <w:color w:val="000000"/>
                <w:sz w:val="20"/>
                <w:szCs w:val="20"/>
              </w:rPr>
              <w:t>336,766,034.20</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DC283F" w14:textId="09CC64AE" w:rsidR="0058327B" w:rsidRPr="0058327B" w:rsidRDefault="0058327B" w:rsidP="0058327B">
            <w:pPr>
              <w:widowControl/>
              <w:spacing w:after="0" w:line="240" w:lineRule="auto"/>
              <w:ind w:right="57"/>
              <w:contextualSpacing/>
              <w:jc w:val="right"/>
              <w:rPr>
                <w:rFonts w:ascii="Arial Narrow" w:eastAsia="Times New Roman" w:hAnsi="Arial Narrow"/>
                <w:b/>
                <w:bCs/>
                <w:color w:val="000000"/>
                <w:sz w:val="20"/>
                <w:szCs w:val="20"/>
              </w:rPr>
            </w:pPr>
            <w:r w:rsidRPr="0058327B">
              <w:rPr>
                <w:rFonts w:ascii="Arial Narrow" w:hAnsi="Arial Narrow"/>
                <w:b/>
                <w:bCs/>
                <w:color w:val="000000"/>
                <w:sz w:val="20"/>
                <w:szCs w:val="20"/>
              </w:rPr>
              <w:t>726,248,254.44</w:t>
            </w:r>
          </w:p>
        </w:tc>
      </w:tr>
      <w:tr w:rsidR="0058327B" w:rsidRPr="00DC7753" w14:paraId="71BD5D06"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8F9082"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entral Office</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7A7D7" w14:textId="6CC7656B"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74,407,324.9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EAA0F" w14:textId="3A25E9D0"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b/>
                <w:bCs/>
                <w:color w:val="000000"/>
                <w:sz w:val="20"/>
                <w:szCs w:val="20"/>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F022E" w14:textId="7F0B5E4D"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b/>
                <w:bCs/>
                <w:color w:val="000000"/>
                <w:sz w:val="20"/>
                <w:szCs w:val="20"/>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35495" w14:textId="5DE09F43"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b/>
                <w:bCs/>
                <w:color w:val="000000"/>
                <w:sz w:val="20"/>
                <w:szCs w:val="20"/>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80C8F9" w14:textId="0771B98E"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b/>
                <w:bCs/>
                <w:color w:val="000000"/>
                <w:sz w:val="20"/>
                <w:szCs w:val="20"/>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AAC110" w14:textId="55F8EDF3"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74,407,324.94</w:t>
            </w:r>
          </w:p>
        </w:tc>
      </w:tr>
      <w:tr w:rsidR="0058327B" w:rsidRPr="00DC7753" w14:paraId="2D84DD56"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A6A3B2"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NRLMB - NROC</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2A885" w14:textId="44CAA61D" w:rsidR="0058327B" w:rsidRPr="0058327B" w:rsidRDefault="00B21E49" w:rsidP="0058327B">
            <w:pPr>
              <w:widowControl/>
              <w:spacing w:after="0" w:line="240" w:lineRule="auto"/>
              <w:ind w:right="57"/>
              <w:contextualSpacing/>
              <w:jc w:val="right"/>
              <w:rPr>
                <w:rFonts w:ascii="Arial Narrow" w:eastAsia="Times New Roman" w:hAnsi="Arial Narrow"/>
                <w:color w:val="000000"/>
                <w:sz w:val="20"/>
                <w:szCs w:val="20"/>
              </w:rPr>
            </w:pPr>
            <w:r>
              <w:rPr>
                <w:rFonts w:ascii="Arial Narrow" w:hAnsi="Arial Narrow"/>
                <w:color w:val="000000"/>
                <w:sz w:val="20"/>
                <w:szCs w:val="20"/>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7F3BF" w14:textId="3E83227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72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EC2EC" w14:textId="72C1488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447,94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8BE17" w14:textId="17C95CCC"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5,122,82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F1307B" w14:textId="5FBCDD8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36,944,447.7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D9408" w14:textId="0E4A3CA4"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72,515,210.55</w:t>
            </w:r>
          </w:p>
        </w:tc>
      </w:tr>
      <w:tr w:rsidR="0058327B" w:rsidRPr="00DC7753" w14:paraId="20C466BF"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2BEB68"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NRLMB - VDRC</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F2D356" w14:textId="760684D7" w:rsidR="0058327B" w:rsidRPr="0058327B" w:rsidRDefault="00B21E49" w:rsidP="0058327B">
            <w:pPr>
              <w:widowControl/>
              <w:spacing w:after="0" w:line="240" w:lineRule="auto"/>
              <w:ind w:right="57"/>
              <w:contextualSpacing/>
              <w:jc w:val="right"/>
              <w:rPr>
                <w:rFonts w:ascii="Arial Narrow" w:eastAsia="Times New Roman" w:hAnsi="Arial Narrow"/>
                <w:color w:val="000000"/>
                <w:sz w:val="20"/>
                <w:szCs w:val="20"/>
              </w:rPr>
            </w:pPr>
            <w:r>
              <w:rPr>
                <w:rFonts w:ascii="Arial Narrow" w:hAnsi="Arial Narrow"/>
                <w:color w:val="000000"/>
                <w:sz w:val="20"/>
                <w:szCs w:val="20"/>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2934A" w14:textId="25BCB1BC"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1,25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939E6" w14:textId="09087892"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049,415.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F1959" w14:textId="79A44D16"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2,778,502.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C61A5" w14:textId="1C8BE7A3"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115,495.4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AC996" w14:textId="0B1FC4ED"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0,943,412.86</w:t>
            </w:r>
          </w:p>
        </w:tc>
      </w:tr>
      <w:tr w:rsidR="0058327B" w:rsidRPr="00DC7753" w14:paraId="1E093010"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A66C67"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97C0A" w14:textId="11D9FC88"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38768E" w14:textId="56FBE8A9"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1,57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290738" w14:textId="012C0B0B"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866,02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06BCD2" w14:textId="323C8E4A"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867,146.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869717" w14:textId="194DC3C6"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8,365,766.1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EF5D1" w14:textId="0907554B"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40,098,936.02</w:t>
            </w:r>
          </w:p>
        </w:tc>
      </w:tr>
      <w:tr w:rsidR="0058327B" w:rsidRPr="00DC7753" w14:paraId="0BB0CACC"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85A72F"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B99F4" w14:textId="6976B4FA"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E045A" w14:textId="32503E76"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6,93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9BAF3" w14:textId="7F3E7B86"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9,103,314.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5D658" w14:textId="2DA3BFDE"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732,130.6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CAE2F" w14:textId="0A47F3DC"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3,467,878.3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30E1A" w14:textId="3E2E196B"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8,303,323.08</w:t>
            </w:r>
          </w:p>
        </w:tc>
      </w:tr>
      <w:tr w:rsidR="0058327B" w:rsidRPr="00DC7753" w14:paraId="26CCB383"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60B54D"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I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7FF7F" w14:textId="40DB8726"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305,028.7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191A4" w14:textId="6B637467"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4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D06A3" w14:textId="730F7626"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307,071.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6EAF" w14:textId="0123DE4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557,385.8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716C1" w14:textId="1AB112B4"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020,960.9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0A23C" w14:textId="7AB86593"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5,190,447.30</w:t>
            </w:r>
          </w:p>
        </w:tc>
      </w:tr>
      <w:tr w:rsidR="0058327B" w:rsidRPr="00DC7753" w14:paraId="6A6574F4"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0F68A8"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ALABARZON</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2EB41E" w14:textId="00C47521"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0E0DA" w14:textId="00A8FDC2"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1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EF200" w14:textId="376B445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968,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6A591" w14:textId="66D310B2"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018,9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A9506" w14:textId="59C12CAA"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980,373.3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3EFDA" w14:textId="15E20BB8"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8,967,407.37</w:t>
            </w:r>
          </w:p>
        </w:tc>
      </w:tr>
      <w:tr w:rsidR="0058327B" w:rsidRPr="00DC7753" w14:paraId="19EA8561"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44B119"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MIMAROPA</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ADA9B" w14:textId="3895AE03"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153EE" w14:textId="2AE0E3C5"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2,02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DD9AF" w14:textId="513D370A"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9,909,9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4CABF" w14:textId="17A6100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061,6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2AF65" w14:textId="43694803"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6,149,105.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7D66" w14:textId="457DFE65"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1,120,639.40</w:t>
            </w:r>
          </w:p>
        </w:tc>
      </w:tr>
      <w:tr w:rsidR="0058327B" w:rsidRPr="00DC7753" w14:paraId="36A0DF09"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0B8D1D"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17830" w14:textId="32DE24CD"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C9D6E" w14:textId="3F3DD53C"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2,02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90768D" w14:textId="676726EC"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147,455.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0E726" w14:textId="56A1D5A4"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197,289.3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0742C" w14:textId="704BAF81"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7,125,279.9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58DE1" w14:textId="5FC95D63"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8,470,025.02</w:t>
            </w:r>
          </w:p>
        </w:tc>
      </w:tr>
      <w:tr w:rsidR="0058327B" w:rsidRPr="00DC7753" w14:paraId="36E56412"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991E21"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5CB3B" w14:textId="526D2334"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00,000.0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257D8" w14:textId="6CE35FE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6,9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0E942" w14:textId="76B7CAE0"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2,293,534.4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1897A" w14:textId="02145A4E"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8,683,75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3FAF1" w14:textId="60FE3489"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9,470,572.1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EBF7F" w14:textId="0DB3202C"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83,447,860.16</w:t>
            </w:r>
          </w:p>
        </w:tc>
      </w:tr>
      <w:tr w:rsidR="0058327B" w:rsidRPr="00DC7753" w14:paraId="3F826DE5"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3CE6F9"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5AF87" w14:textId="2D33AECD"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29,852.7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DBBC69" w14:textId="66B40CFA"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7,69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7F758" w14:textId="7B32C249"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347,76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88D5C" w14:textId="6F3C333B"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6,279,452.8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3EA92" w14:textId="04B8873D"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9,207,175.0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AE650" w14:textId="5A93CCFD"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1,864,240.65</w:t>
            </w:r>
          </w:p>
        </w:tc>
      </w:tr>
      <w:tr w:rsidR="0058327B" w:rsidRPr="00DC7753" w14:paraId="605629A5"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BEB413"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VI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EF41F" w14:textId="75CED36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194,543.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84471" w14:textId="7A2F855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5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69491" w14:textId="3DA3A0BE"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714,31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1E5FB6" w14:textId="2F11ED28"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132,799.9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8537" w14:textId="3D5825FE"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9,284,402.9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53604" w14:textId="61347757"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326,057.85</w:t>
            </w:r>
          </w:p>
        </w:tc>
      </w:tr>
      <w:tr w:rsidR="0058327B" w:rsidRPr="00DC7753" w14:paraId="2C920848"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8888E3"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lastRenderedPageBreak/>
              <w:t>IX</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86685" w14:textId="22608BCB"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7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1F866" w14:textId="5F0705DA"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5,82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3331B" w14:textId="46AB3959"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8,647,111.2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C4250" w14:textId="45DC3C65"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4,994,195.6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8D70B" w14:textId="511064E8"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0,866,180.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EB4FC" w14:textId="696496D8"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5,077,487.07</w:t>
            </w:r>
          </w:p>
        </w:tc>
      </w:tr>
      <w:tr w:rsidR="0058327B" w:rsidRPr="00DC7753" w14:paraId="293D03FF"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5478BC"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X</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A8C88C" w14:textId="210E9E06"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00,724.42</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26D43" w14:textId="17A44269"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0,55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68B57" w14:textId="3F994AF4"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360,278.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C66F0" w14:textId="1F7342E6"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1,330,547.6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65F955" w14:textId="02CB7595"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7,509,355.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1AD3D3" w14:textId="5BF634C2"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47,200,906.40</w:t>
            </w:r>
          </w:p>
        </w:tc>
      </w:tr>
      <w:tr w:rsidR="0058327B" w:rsidRPr="00DC7753" w14:paraId="3B7DB221"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CF1CEA"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X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4F73A" w14:textId="24AA4401" w:rsidR="0058327B" w:rsidRPr="0058327B" w:rsidRDefault="00B21E49" w:rsidP="0058327B">
            <w:pPr>
              <w:widowControl/>
              <w:spacing w:after="0" w:line="240" w:lineRule="auto"/>
              <w:ind w:right="57"/>
              <w:contextualSpacing/>
              <w:jc w:val="right"/>
              <w:rPr>
                <w:rFonts w:ascii="Arial Narrow" w:eastAsia="Times New Roman" w:hAnsi="Arial Narrow"/>
                <w:color w:val="000000"/>
                <w:sz w:val="20"/>
                <w:szCs w:val="20"/>
              </w:rPr>
            </w:pPr>
            <w:r>
              <w:rPr>
                <w:rFonts w:ascii="Arial Narrow" w:hAnsi="Arial Narrow"/>
                <w:color w:val="000000"/>
                <w:sz w:val="20"/>
                <w:szCs w:val="20"/>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D4B14" w14:textId="5CC6DD4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9,9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62464" w14:textId="2D9965DC"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691,135.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F0045" w14:textId="2FCDA4E7"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473,75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A3F25" w14:textId="39A810AC"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3,078,235.3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52D76" w14:textId="7B867EC1"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9,243,121.16</w:t>
            </w:r>
          </w:p>
        </w:tc>
      </w:tr>
      <w:tr w:rsidR="0058327B" w:rsidRPr="00DC7753" w14:paraId="4ED11EA5"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276C0B"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X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8CA98" w14:textId="7A73B0C2"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00,513.8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118F0" w14:textId="149EAD72"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87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6825B" w14:textId="4B278C2E"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485,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3CEB9" w14:textId="077AC9F1"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8,808,99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E7E19" w14:textId="38A23072"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4,462,999.2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87EB2" w14:textId="6C716430"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6,757,603.86</w:t>
            </w:r>
          </w:p>
        </w:tc>
      </w:tr>
      <w:tr w:rsidR="0058327B" w:rsidRPr="00DC7753" w14:paraId="11FC5D49"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9191AF"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ARAGA</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EB613" w14:textId="6478061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00,740.5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BC607" w14:textId="01E230C5"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7,86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18CD30" w14:textId="032B3BF9"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4,031,210.0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491B1" w14:textId="52E9C80B"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629,458.1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5F251" w14:textId="0332EF61"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4,779,723.5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BDDE0C" w14:textId="6E9C232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23,441,132.28</w:t>
            </w:r>
          </w:p>
        </w:tc>
      </w:tr>
      <w:tr w:rsidR="0058327B" w:rsidRPr="00DC7753" w14:paraId="7EC5B29A"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9374B7"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NCR</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156FD" w14:textId="265BD05F"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000,559.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2FED3" w14:textId="0E602D71"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2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16D978" w14:textId="39A47098"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692,118.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18AF8" w14:textId="78428EAC"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634,667.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5CEC50" w14:textId="393D2EC2"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741,232.7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296F3" w14:textId="1C9D9A2A"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0,068,576.78</w:t>
            </w:r>
          </w:p>
        </w:tc>
      </w:tr>
      <w:tr w:rsidR="0058327B" w:rsidRPr="00DC7753" w14:paraId="2CE6077E"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61C558" w14:textId="77777777" w:rsidR="0058327B" w:rsidRPr="00DC7753" w:rsidRDefault="0058327B" w:rsidP="0058327B">
            <w:pPr>
              <w:widowControl/>
              <w:spacing w:after="0" w:line="240" w:lineRule="auto"/>
              <w:ind w:right="57"/>
              <w:contextualSpacing/>
              <w:rPr>
                <w:rFonts w:ascii="Arial Narrow" w:eastAsia="Times New Roman" w:hAnsi="Arial Narrow"/>
                <w:color w:val="000000"/>
                <w:sz w:val="20"/>
                <w:szCs w:val="20"/>
              </w:rPr>
            </w:pPr>
            <w:r w:rsidRPr="00DC7753">
              <w:rPr>
                <w:rFonts w:ascii="Arial Narrow" w:eastAsia="Times New Roman" w:hAnsi="Arial Narrow"/>
                <w:color w:val="000000"/>
                <w:sz w:val="20"/>
                <w:szCs w:val="20"/>
              </w:rPr>
              <w:t>CAR</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C7D23" w14:textId="7F943B87"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3,614,427.06</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B97C17" w14:textId="0565FE6E"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0,42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2B33" w14:textId="55631A53"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5,517,813.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8257E" w14:textId="4FF78869"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475,451.3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352C1" w14:textId="32DF04F2"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8,196,849.9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A72E1" w14:textId="56EAC6FA" w:rsidR="0058327B" w:rsidRPr="0058327B" w:rsidRDefault="0058327B" w:rsidP="0058327B">
            <w:pPr>
              <w:widowControl/>
              <w:spacing w:after="0" w:line="240" w:lineRule="auto"/>
              <w:ind w:right="57"/>
              <w:contextualSpacing/>
              <w:jc w:val="right"/>
              <w:rPr>
                <w:rFonts w:ascii="Arial Narrow" w:eastAsia="Times New Roman" w:hAnsi="Arial Narrow"/>
                <w:color w:val="000000"/>
                <w:sz w:val="20"/>
                <w:szCs w:val="20"/>
              </w:rPr>
            </w:pPr>
            <w:r w:rsidRPr="0058327B">
              <w:rPr>
                <w:rFonts w:ascii="Arial Narrow" w:hAnsi="Arial Narrow"/>
                <w:color w:val="000000"/>
                <w:sz w:val="20"/>
                <w:szCs w:val="20"/>
              </w:rPr>
              <w:t>18,804,541.69</w:t>
            </w:r>
          </w:p>
        </w:tc>
      </w:tr>
    </w:tbl>
    <w:p w14:paraId="3A58A2DA" w14:textId="37A9214C"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he Inventory Summary is as of 2</w:t>
      </w:r>
      <w:r w:rsidR="0058327B">
        <w:rPr>
          <w:rFonts w:ascii="Arial" w:eastAsia="Arial" w:hAnsi="Arial" w:cs="Arial"/>
          <w:i/>
          <w:sz w:val="16"/>
          <w:szCs w:val="16"/>
        </w:rPr>
        <w:t>5</w:t>
      </w:r>
      <w:r w:rsidR="009049F0">
        <w:rPr>
          <w:rFonts w:ascii="Arial" w:eastAsia="Arial" w:hAnsi="Arial" w:cs="Arial"/>
          <w:i/>
          <w:sz w:val="16"/>
          <w:szCs w:val="16"/>
        </w:rPr>
        <w:t xml:space="preserve"> December 2020, </w:t>
      </w:r>
      <w:r w:rsidR="00C91663">
        <w:rPr>
          <w:rFonts w:ascii="Arial" w:eastAsia="Arial" w:hAnsi="Arial" w:cs="Arial"/>
          <w:i/>
          <w:sz w:val="16"/>
          <w:szCs w:val="16"/>
        </w:rPr>
        <w:t>3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71E5DF2E" w14:textId="03330D4E"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CC8E2AF" w:rsidR="00521424" w:rsidRPr="00D42B1F" w:rsidRDefault="003C1DB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130F55">
              <w:rPr>
                <w:rFonts w:ascii="Arial" w:eastAsia="Arial" w:hAnsi="Arial" w:cs="Arial"/>
                <w:sz w:val="20"/>
                <w:szCs w:val="20"/>
              </w:rPr>
              <w:t>5</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20650A5" w14:textId="77777777" w:rsidR="00930DDD" w:rsidRDefault="00930DD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6184E306"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6AD99702" w:rsidR="00521424" w:rsidRPr="00D42B1F" w:rsidRDefault="00C3641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130F55">
              <w:rPr>
                <w:rFonts w:ascii="Arial" w:eastAsia="Arial" w:hAnsi="Arial" w:cs="Arial"/>
                <w:sz w:val="20"/>
                <w:szCs w:val="20"/>
              </w:rPr>
              <w:t>5</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711ECC9" w:rsidR="00521424" w:rsidRPr="00126684" w:rsidRDefault="005315E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lastRenderedPageBreak/>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0DA75CE5" w14:textId="77777777" w:rsidR="004B54BC" w:rsidRDefault="004B54BC" w:rsidP="00D04565">
      <w:pPr>
        <w:widowControl/>
        <w:spacing w:after="0" w:line="240" w:lineRule="auto"/>
        <w:contextualSpacing/>
        <w:rPr>
          <w:rFonts w:ascii="Arial" w:eastAsia="Arial" w:hAnsi="Arial" w:cs="Arial"/>
          <w:b/>
          <w:sz w:val="24"/>
          <w:szCs w:val="24"/>
        </w:rPr>
      </w:pPr>
    </w:p>
    <w:p w14:paraId="203539CF" w14:textId="4D24C581"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51AF3A47" w:rsidR="00521424" w:rsidRPr="00211A8B" w:rsidRDefault="001F4104"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211A8B">
              <w:rPr>
                <w:rFonts w:ascii="Arial" w:eastAsia="Arial" w:hAnsi="Arial" w:cs="Arial"/>
                <w:sz w:val="20"/>
                <w:szCs w:val="19"/>
              </w:rPr>
              <w:t>23</w:t>
            </w:r>
            <w:r w:rsidR="007D56A7" w:rsidRPr="00211A8B">
              <w:rPr>
                <w:rFonts w:ascii="Arial" w:eastAsia="Arial" w:hAnsi="Arial" w:cs="Arial"/>
                <w:sz w:val="20"/>
                <w:szCs w:val="19"/>
              </w:rPr>
              <w:t xml:space="preserve"> </w:t>
            </w:r>
            <w:r w:rsidR="00521424" w:rsidRPr="00211A8B">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652E7C7D"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of </w:t>
            </w:r>
            <w:r w:rsidR="00C36413" w:rsidRPr="00211A8B">
              <w:rPr>
                <w:rFonts w:ascii="Arial" w:eastAsia="Arial" w:hAnsi="Arial" w:cs="Arial"/>
                <w:sz w:val="20"/>
                <w:szCs w:val="19"/>
              </w:rPr>
              <w:t>1</w:t>
            </w:r>
            <w:r w:rsidR="001F4104" w:rsidRPr="00211A8B">
              <w:rPr>
                <w:rFonts w:ascii="Arial" w:eastAsia="Arial" w:hAnsi="Arial" w:cs="Arial"/>
                <w:sz w:val="20"/>
                <w:szCs w:val="19"/>
              </w:rPr>
              <w:t>62</w:t>
            </w:r>
            <w:r w:rsidRPr="00211A8B">
              <w:rPr>
                <w:rFonts w:ascii="Arial" w:eastAsia="Arial" w:hAnsi="Arial" w:cs="Arial"/>
                <w:sz w:val="20"/>
                <w:szCs w:val="19"/>
              </w:rPr>
              <w:t xml:space="preserve"> perso</w:t>
            </w:r>
            <w:r w:rsidR="0024753A" w:rsidRPr="00211A8B">
              <w:rPr>
                <w:rFonts w:ascii="Arial" w:eastAsia="Arial" w:hAnsi="Arial" w:cs="Arial"/>
                <w:sz w:val="20"/>
                <w:szCs w:val="19"/>
              </w:rPr>
              <w:t>nnel are on-duty/deployed region-</w:t>
            </w:r>
            <w:r w:rsidRPr="00211A8B">
              <w:rPr>
                <w:rFonts w:ascii="Arial" w:eastAsia="Arial" w:hAnsi="Arial" w:cs="Arial"/>
                <w:sz w:val="20"/>
                <w:szCs w:val="19"/>
              </w:rPr>
              <w:t xml:space="preserve">wide to conduct response operation and to monitor and execute SAP implementation in the </w:t>
            </w:r>
            <w:r w:rsidR="0024753A" w:rsidRPr="00211A8B">
              <w:rPr>
                <w:rFonts w:ascii="Arial" w:eastAsia="Arial" w:hAnsi="Arial" w:cs="Arial"/>
                <w:sz w:val="20"/>
                <w:szCs w:val="19"/>
              </w:rPr>
              <w:t>Region</w:t>
            </w:r>
            <w:r w:rsidRPr="00211A8B">
              <w:rPr>
                <w:rFonts w:ascii="Arial" w:eastAsia="Arial" w:hAnsi="Arial" w:cs="Arial"/>
                <w:sz w:val="20"/>
                <w:szCs w:val="19"/>
              </w:rPr>
              <w:t>. Also, DSWD-FO I IMT is still operating in response to COVID-19 pandemic.</w:t>
            </w:r>
          </w:p>
          <w:p w14:paraId="44717BB9" w14:textId="77777777" w:rsidR="00CC29FD" w:rsidRPr="00211A8B" w:rsidRDefault="00CC29FD" w:rsidP="00D04565">
            <w:pPr>
              <w:pStyle w:val="ListParagraph"/>
              <w:spacing w:after="0" w:line="240" w:lineRule="auto"/>
              <w:ind w:left="360"/>
              <w:jc w:val="both"/>
              <w:rPr>
                <w:rFonts w:ascii="Arial" w:eastAsia="Arial" w:hAnsi="Arial" w:cs="Arial"/>
                <w:sz w:val="20"/>
                <w:szCs w:val="19"/>
              </w:rPr>
            </w:pPr>
          </w:p>
          <w:p w14:paraId="50A4445E" w14:textId="77777777" w:rsidR="00CC29FD" w:rsidRPr="00211A8B" w:rsidRDefault="00CC29FD" w:rsidP="00D04565">
            <w:pPr>
              <w:spacing w:after="0" w:line="240" w:lineRule="auto"/>
              <w:contextualSpacing/>
              <w:jc w:val="both"/>
              <w:rPr>
                <w:rFonts w:ascii="Arial" w:eastAsia="Arial" w:hAnsi="Arial" w:cs="Arial"/>
                <w:b/>
                <w:sz w:val="20"/>
                <w:szCs w:val="19"/>
              </w:rPr>
            </w:pPr>
            <w:r w:rsidRPr="00211A8B">
              <w:rPr>
                <w:rFonts w:ascii="Arial" w:eastAsia="Arial" w:hAnsi="Arial" w:cs="Arial"/>
                <w:b/>
                <w:sz w:val="20"/>
                <w:szCs w:val="19"/>
              </w:rPr>
              <w:t>Social Amelioration Program (SAP)</w:t>
            </w:r>
          </w:p>
          <w:p w14:paraId="48DFB406" w14:textId="1AC7BF9A"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of </w:t>
            </w:r>
            <w:r w:rsidRPr="00211A8B">
              <w:rPr>
                <w:rFonts w:ascii="Arial" w:eastAsia="Arial" w:hAnsi="Arial" w:cs="Arial"/>
                <w:b/>
                <w:sz w:val="20"/>
                <w:szCs w:val="19"/>
              </w:rPr>
              <w:t>₱</w:t>
            </w:r>
            <w:r w:rsidRPr="00211A8B">
              <w:rPr>
                <w:rFonts w:ascii="Arial" w:eastAsia="Arial" w:hAnsi="Arial" w:cs="Arial"/>
                <w:b/>
                <w:sz w:val="20"/>
                <w:szCs w:val="19"/>
                <w:lang w:val="en-US"/>
              </w:rPr>
              <w:t xml:space="preserve">4,270,871,000.00 </w:t>
            </w:r>
            <w:r w:rsidRPr="00211A8B">
              <w:rPr>
                <w:rFonts w:ascii="Arial" w:eastAsia="Arial" w:hAnsi="Arial" w:cs="Arial"/>
                <w:sz w:val="20"/>
                <w:szCs w:val="19"/>
              </w:rPr>
              <w:t xml:space="preserve">was paid to </w:t>
            </w:r>
            <w:r w:rsidRPr="00211A8B">
              <w:rPr>
                <w:rFonts w:ascii="Arial" w:eastAsia="Arial" w:hAnsi="Arial" w:cs="Arial"/>
                <w:b/>
                <w:bCs/>
                <w:sz w:val="20"/>
                <w:szCs w:val="19"/>
                <w:lang w:val="en-US"/>
              </w:rPr>
              <w:t>776,522 beneficiaries</w:t>
            </w:r>
            <w:r w:rsidRPr="00211A8B">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amount of </w:t>
            </w:r>
            <w:r w:rsidRPr="00211A8B">
              <w:rPr>
                <w:rFonts w:ascii="Arial" w:eastAsia="Arial" w:hAnsi="Arial" w:cs="Arial"/>
                <w:b/>
                <w:bCs/>
                <w:sz w:val="20"/>
                <w:szCs w:val="19"/>
              </w:rPr>
              <w:t>₱513,724,350.00</w:t>
            </w:r>
            <w:r w:rsidRPr="00211A8B">
              <w:rPr>
                <w:rFonts w:ascii="Arial" w:eastAsia="Arial" w:hAnsi="Arial" w:cs="Arial"/>
                <w:sz w:val="20"/>
                <w:szCs w:val="19"/>
              </w:rPr>
              <w:t xml:space="preserve"> were paid through direct payout and cash cards to </w:t>
            </w:r>
            <w:r w:rsidRPr="00211A8B">
              <w:rPr>
                <w:rFonts w:ascii="Arial" w:eastAsia="Arial" w:hAnsi="Arial" w:cs="Arial"/>
                <w:b/>
                <w:bCs/>
                <w:sz w:val="20"/>
                <w:szCs w:val="19"/>
              </w:rPr>
              <w:t>123,789</w:t>
            </w:r>
            <w:r w:rsidRPr="00211A8B">
              <w:rPr>
                <w:rFonts w:ascii="Arial" w:eastAsia="Arial" w:hAnsi="Arial" w:cs="Arial"/>
                <w:sz w:val="20"/>
                <w:szCs w:val="19"/>
              </w:rPr>
              <w:t xml:space="preserve"> </w:t>
            </w:r>
            <w:r w:rsidRPr="00211A8B">
              <w:rPr>
                <w:rFonts w:ascii="Arial" w:eastAsia="Arial" w:hAnsi="Arial" w:cs="Arial"/>
                <w:b/>
                <w:sz w:val="20"/>
                <w:szCs w:val="19"/>
              </w:rPr>
              <w:t>4Ps beneficiaries</w:t>
            </w:r>
            <w:r w:rsidRPr="00211A8B">
              <w:rPr>
                <w:rFonts w:ascii="Arial" w:eastAsia="Arial" w:hAnsi="Arial" w:cs="Arial"/>
                <w:sz w:val="20"/>
                <w:szCs w:val="19"/>
              </w:rPr>
              <w:t xml:space="preserve"> while a total amount of </w:t>
            </w:r>
            <w:r w:rsidRPr="00211A8B">
              <w:rPr>
                <w:rFonts w:ascii="Arial" w:eastAsia="Arial" w:hAnsi="Arial" w:cs="Arial"/>
                <w:b/>
                <w:sz w:val="20"/>
                <w:szCs w:val="19"/>
              </w:rPr>
              <w:t>₱</w:t>
            </w:r>
            <w:r w:rsidRPr="00211A8B">
              <w:rPr>
                <w:rFonts w:ascii="Arial" w:eastAsia="Arial" w:hAnsi="Arial" w:cs="Arial"/>
                <w:b/>
                <w:sz w:val="20"/>
                <w:szCs w:val="19"/>
                <w:lang w:val="en-US"/>
              </w:rPr>
              <w:t xml:space="preserve">2,259,829,000.00 </w:t>
            </w:r>
            <w:r w:rsidRPr="00211A8B">
              <w:rPr>
                <w:rFonts w:ascii="Arial" w:eastAsia="Arial" w:hAnsi="Arial" w:cs="Arial"/>
                <w:sz w:val="20"/>
                <w:szCs w:val="19"/>
              </w:rPr>
              <w:t xml:space="preserve">were paid through financial service providers (FSPs) to </w:t>
            </w:r>
            <w:r w:rsidRPr="00211A8B">
              <w:rPr>
                <w:rFonts w:ascii="Arial" w:eastAsia="Arial" w:hAnsi="Arial" w:cs="Arial"/>
                <w:b/>
                <w:sz w:val="20"/>
                <w:szCs w:val="19"/>
                <w:lang w:val="en-US"/>
              </w:rPr>
              <w:t xml:space="preserve">410,878 </w:t>
            </w:r>
            <w:r w:rsidR="0024753A" w:rsidRPr="00211A8B">
              <w:rPr>
                <w:rFonts w:ascii="Arial" w:eastAsia="Arial" w:hAnsi="Arial" w:cs="Arial"/>
                <w:b/>
                <w:sz w:val="20"/>
                <w:szCs w:val="19"/>
              </w:rPr>
              <w:t>n</w:t>
            </w:r>
            <w:r w:rsidRPr="00211A8B">
              <w:rPr>
                <w:rFonts w:ascii="Arial" w:eastAsia="Arial" w:hAnsi="Arial" w:cs="Arial"/>
                <w:b/>
                <w:sz w:val="20"/>
                <w:szCs w:val="19"/>
              </w:rPr>
              <w:t>on-4Ps beneficiaries</w:t>
            </w:r>
            <w:r w:rsidRPr="00211A8B">
              <w:rPr>
                <w:rFonts w:ascii="Arial" w:eastAsia="Arial" w:hAnsi="Arial" w:cs="Arial"/>
                <w:sz w:val="20"/>
                <w:szCs w:val="19"/>
              </w:rPr>
              <w:t xml:space="preserve"> in Pangasinan for the second tranche implementation.</w:t>
            </w:r>
          </w:p>
          <w:p w14:paraId="231D9C1F"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A total amount of</w:t>
            </w:r>
            <w:r w:rsidRPr="00211A8B">
              <w:rPr>
                <w:rFonts w:ascii="Arial" w:eastAsia="Arial" w:hAnsi="Arial" w:cs="Arial"/>
                <w:b/>
                <w:sz w:val="20"/>
                <w:szCs w:val="19"/>
              </w:rPr>
              <w:t xml:space="preserve"> ₱265,446,500.00 </w:t>
            </w:r>
            <w:r w:rsidRPr="00211A8B">
              <w:rPr>
                <w:rFonts w:ascii="Arial" w:eastAsia="Arial" w:hAnsi="Arial" w:cs="Arial"/>
                <w:sz w:val="20"/>
                <w:szCs w:val="19"/>
              </w:rPr>
              <w:t>were</w:t>
            </w:r>
            <w:r w:rsidRPr="00211A8B">
              <w:rPr>
                <w:rFonts w:ascii="Arial" w:eastAsia="Arial" w:hAnsi="Arial" w:cs="Arial"/>
                <w:b/>
                <w:sz w:val="20"/>
                <w:szCs w:val="19"/>
              </w:rPr>
              <w:t xml:space="preserve"> </w:t>
            </w:r>
            <w:r w:rsidRPr="00211A8B">
              <w:rPr>
                <w:rFonts w:ascii="Arial" w:eastAsia="Arial" w:hAnsi="Arial" w:cs="Arial"/>
                <w:sz w:val="20"/>
                <w:szCs w:val="19"/>
              </w:rPr>
              <w:t xml:space="preserve">paid to </w:t>
            </w:r>
            <w:r w:rsidRPr="00211A8B">
              <w:rPr>
                <w:rFonts w:ascii="Arial" w:eastAsia="Arial" w:hAnsi="Arial" w:cs="Arial"/>
                <w:b/>
                <w:sz w:val="20"/>
                <w:szCs w:val="19"/>
              </w:rPr>
              <w:t>48,263 waitlisted beneficiaries</w:t>
            </w:r>
            <w:r w:rsidRPr="00211A8B">
              <w:rPr>
                <w:rFonts w:ascii="Arial" w:eastAsia="Arial" w:hAnsi="Arial" w:cs="Arial"/>
                <w:sz w:val="20"/>
                <w:szCs w:val="19"/>
              </w:rPr>
              <w:t xml:space="preserve"> in the Region.</w:t>
            </w:r>
          </w:p>
          <w:p w14:paraId="41FB22EF"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amount of </w:t>
            </w:r>
            <w:r w:rsidRPr="00211A8B">
              <w:rPr>
                <w:rFonts w:ascii="Arial" w:eastAsia="Arial" w:hAnsi="Arial" w:cs="Arial"/>
                <w:b/>
                <w:sz w:val="20"/>
                <w:szCs w:val="19"/>
              </w:rPr>
              <w:t>₱</w:t>
            </w:r>
            <w:r w:rsidRPr="00211A8B">
              <w:rPr>
                <w:rFonts w:ascii="Arial" w:eastAsia="Arial" w:hAnsi="Arial" w:cs="Arial"/>
                <w:b/>
                <w:sz w:val="20"/>
                <w:szCs w:val="19"/>
                <w:lang w:val="en-US"/>
              </w:rPr>
              <w:t xml:space="preserve">15,130,500.00 </w:t>
            </w:r>
            <w:r w:rsidRPr="00211A8B">
              <w:rPr>
                <w:rFonts w:ascii="Arial" w:eastAsia="Arial" w:hAnsi="Arial" w:cs="Arial"/>
                <w:sz w:val="20"/>
                <w:szCs w:val="19"/>
              </w:rPr>
              <w:t xml:space="preserve">were paid to </w:t>
            </w:r>
            <w:r w:rsidRPr="00211A8B">
              <w:rPr>
                <w:rFonts w:ascii="Arial" w:eastAsia="Arial" w:hAnsi="Arial" w:cs="Arial"/>
                <w:b/>
                <w:sz w:val="20"/>
                <w:szCs w:val="19"/>
              </w:rPr>
              <w:t xml:space="preserve">1,887 </w:t>
            </w:r>
            <w:r w:rsidRPr="00211A8B">
              <w:rPr>
                <w:rFonts w:ascii="Arial" w:eastAsia="Arial" w:hAnsi="Arial" w:cs="Arial"/>
                <w:b/>
                <w:bCs/>
                <w:sz w:val="20"/>
                <w:szCs w:val="19"/>
              </w:rPr>
              <w:t>TNVS/PUV drivers</w:t>
            </w:r>
            <w:r w:rsidRPr="00211A8B">
              <w:rPr>
                <w:rFonts w:ascii="Arial" w:eastAsia="Arial" w:hAnsi="Arial" w:cs="Arial"/>
                <w:sz w:val="20"/>
                <w:szCs w:val="19"/>
              </w:rPr>
              <w:t xml:space="preserve"> in the Region.</w:t>
            </w:r>
          </w:p>
          <w:p w14:paraId="5A780436" w14:textId="5611354E" w:rsidR="00CC29FD" w:rsidRPr="00211A8B" w:rsidRDefault="0024753A"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Payout for the SAP w</w:t>
            </w:r>
            <w:r w:rsidR="00CC29FD" w:rsidRPr="00211A8B">
              <w:rPr>
                <w:rFonts w:ascii="Arial" w:eastAsia="Arial" w:hAnsi="Arial" w:cs="Arial"/>
                <w:sz w:val="20"/>
                <w:szCs w:val="19"/>
              </w:rPr>
              <w:t xml:space="preserve">aitlisted and </w:t>
            </w:r>
            <w:r w:rsidRPr="00211A8B">
              <w:rPr>
                <w:rFonts w:ascii="Arial" w:eastAsia="Arial" w:hAnsi="Arial" w:cs="Arial"/>
                <w:sz w:val="20"/>
                <w:szCs w:val="19"/>
              </w:rPr>
              <w:t>second t</w:t>
            </w:r>
            <w:r w:rsidR="00CC29FD" w:rsidRPr="00211A8B">
              <w:rPr>
                <w:rFonts w:ascii="Arial" w:eastAsia="Arial" w:hAnsi="Arial" w:cs="Arial"/>
                <w:sz w:val="20"/>
                <w:szCs w:val="19"/>
              </w:rPr>
              <w:t xml:space="preserve">ranche in the </w:t>
            </w:r>
            <w:r w:rsidRPr="00211A8B">
              <w:rPr>
                <w:rFonts w:ascii="Arial" w:eastAsia="Arial" w:hAnsi="Arial" w:cs="Arial"/>
                <w:sz w:val="20"/>
                <w:szCs w:val="19"/>
              </w:rPr>
              <w:t xml:space="preserve">Region </w:t>
            </w:r>
            <w:r w:rsidR="00CC29FD" w:rsidRPr="00211A8B">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I staff assisted the LGUs in facilitating the encoding of SAC forms and </w:t>
            </w:r>
            <w:r w:rsidRPr="00211A8B">
              <w:rPr>
                <w:rFonts w:ascii="Arial" w:eastAsia="Arial" w:hAnsi="Arial" w:cs="Arial"/>
                <w:sz w:val="20"/>
                <w:szCs w:val="19"/>
              </w:rPr>
              <w:lastRenderedPageBreak/>
              <w:t>preparing SAP liquidation documentary requirements.</w:t>
            </w:r>
          </w:p>
          <w:p w14:paraId="09632B24" w14:textId="30B13D02" w:rsidR="00521424"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211A8B">
              <w:rPr>
                <w:rFonts w:ascii="Arial" w:eastAsia="Arial" w:hAnsi="Arial" w:cs="Arial"/>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44265FD4" w:rsidR="00521424" w:rsidRPr="00151C03" w:rsidRDefault="001C4F45" w:rsidP="00FD51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151C03">
              <w:rPr>
                <w:rFonts w:ascii="Arial" w:eastAsia="Arial" w:hAnsi="Arial" w:cs="Arial"/>
                <w:sz w:val="20"/>
                <w:szCs w:val="20"/>
              </w:rPr>
              <w:t>2</w:t>
            </w:r>
            <w:r w:rsidR="00FD5170" w:rsidRPr="00151C03">
              <w:rPr>
                <w:rFonts w:ascii="Arial" w:eastAsia="Arial" w:hAnsi="Arial" w:cs="Arial"/>
                <w:sz w:val="20"/>
                <w:szCs w:val="20"/>
              </w:rPr>
              <w:t>3</w:t>
            </w:r>
            <w:r w:rsidR="00126FC7" w:rsidRPr="00151C03">
              <w:rPr>
                <w:rFonts w:ascii="Arial" w:eastAsia="Arial" w:hAnsi="Arial" w:cs="Arial"/>
                <w:sz w:val="20"/>
                <w:szCs w:val="20"/>
              </w:rPr>
              <w:t xml:space="preserve"> </w:t>
            </w:r>
            <w:r w:rsidR="00714581" w:rsidRPr="00151C03">
              <w:rPr>
                <w:rFonts w:ascii="Arial" w:eastAsia="Arial" w:hAnsi="Arial" w:cs="Arial"/>
                <w:sz w:val="20"/>
                <w:szCs w:val="20"/>
              </w:rPr>
              <w:t xml:space="preserve">December </w:t>
            </w:r>
            <w:r w:rsidR="00521424" w:rsidRPr="00151C03">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9C0AC66"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151C03">
              <w:rPr>
                <w:rFonts w:ascii="Arial" w:eastAsia="Arial" w:hAnsi="Arial" w:cs="Arial"/>
                <w:b/>
                <w:sz w:val="20"/>
                <w:szCs w:val="19"/>
                <w:lang w:bidi="en-US"/>
              </w:rPr>
              <w:t>5</w:t>
            </w:r>
            <w:r w:rsidR="00FD5170" w:rsidRPr="00151C03">
              <w:rPr>
                <w:rFonts w:ascii="Arial" w:eastAsia="Arial" w:hAnsi="Arial" w:cs="Arial"/>
                <w:b/>
                <w:sz w:val="20"/>
                <w:szCs w:val="19"/>
                <w:lang w:bidi="en-US"/>
              </w:rPr>
              <w:t>7</w:t>
            </w:r>
            <w:r w:rsidR="006B2A1D"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w:t>
            </w:r>
            <w:r w:rsidR="00F61646" w:rsidRPr="00151C03">
              <w:rPr>
                <w:rFonts w:ascii="Arial" w:eastAsia="Arial" w:hAnsi="Arial" w:cs="Arial"/>
                <w:b/>
                <w:sz w:val="20"/>
                <w:szCs w:val="19"/>
                <w:lang w:bidi="en-US"/>
              </w:rPr>
              <w:t>45</w:t>
            </w:r>
            <w:r w:rsidRPr="00151C03">
              <w:rPr>
                <w:rFonts w:ascii="Arial" w:eastAsia="Arial" w:hAnsi="Arial" w:cs="Arial"/>
                <w:b/>
                <w:sz w:val="20"/>
                <w:szCs w:val="19"/>
                <w:lang w:bidi="en-US"/>
              </w:rPr>
              <w:t xml:space="preserve"> clients</w:t>
            </w:r>
            <w:r w:rsidRPr="00151C03">
              <w:rPr>
                <w:rFonts w:ascii="Arial" w:eastAsia="Arial" w:hAnsi="Arial" w:cs="Arial"/>
                <w:sz w:val="20"/>
                <w:szCs w:val="19"/>
                <w:lang w:bidi="en-US"/>
              </w:rPr>
              <w:t xml:space="preserve"> were served and</w:t>
            </w:r>
            <w:r w:rsidR="00714581" w:rsidRPr="00151C03">
              <w:rPr>
                <w:rFonts w:ascii="Arial" w:eastAsia="Arial" w:hAnsi="Arial" w:cs="Arial"/>
                <w:sz w:val="20"/>
                <w:szCs w:val="19"/>
                <w:lang w:bidi="en-US"/>
              </w:rPr>
              <w:t xml:space="preserve"> provided with assistance amounting to </w:t>
            </w:r>
            <w:r w:rsidR="00D72392" w:rsidRPr="00151C03">
              <w:rPr>
                <w:rFonts w:ascii="Arial" w:eastAsia="Arial" w:hAnsi="Arial" w:cs="Arial"/>
                <w:b/>
                <w:sz w:val="20"/>
                <w:szCs w:val="19"/>
                <w:lang w:bidi="en-US"/>
              </w:rPr>
              <w:t>₱16</w:t>
            </w:r>
            <w:r w:rsidR="00FD5170" w:rsidRPr="00151C03">
              <w:rPr>
                <w:rFonts w:ascii="Arial" w:eastAsia="Arial" w:hAnsi="Arial" w:cs="Arial"/>
                <w:b/>
                <w:sz w:val="20"/>
                <w:szCs w:val="19"/>
                <w:lang w:bidi="en-US"/>
              </w:rPr>
              <w:t>7</w:t>
            </w:r>
            <w:r w:rsidR="00D72392"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95</w:t>
            </w:r>
            <w:r w:rsidR="00D72392"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3</w:t>
            </w:r>
            <w:r w:rsidR="00D72392" w:rsidRPr="00151C03">
              <w:rPr>
                <w:rFonts w:ascii="Arial" w:eastAsia="Arial" w:hAnsi="Arial" w:cs="Arial"/>
                <w:b/>
                <w:sz w:val="20"/>
                <w:szCs w:val="19"/>
                <w:lang w:bidi="en-US"/>
              </w:rPr>
              <w:t xml:space="preserve">99.82 </w:t>
            </w:r>
            <w:r w:rsidR="00714581" w:rsidRPr="00151C03">
              <w:rPr>
                <w:rFonts w:ascii="Arial" w:eastAsia="Arial" w:hAnsi="Arial" w:cs="Arial"/>
                <w:sz w:val="20"/>
                <w:szCs w:val="19"/>
                <w:lang w:bidi="en-US"/>
              </w:rPr>
              <w:t>through medical, burial, food and other assistance of the individuals in crisis.</w:t>
            </w:r>
            <w:r w:rsidRPr="00151C03">
              <w:rPr>
                <w:rFonts w:ascii="Arial" w:eastAsia="Arial" w:hAnsi="Arial" w:cs="Arial"/>
                <w:sz w:val="20"/>
                <w:szCs w:val="19"/>
                <w:lang w:bidi="en-US"/>
              </w:rPr>
              <w:t xml:space="preserve"> </w:t>
            </w:r>
          </w:p>
          <w:p w14:paraId="4D17F71E" w14:textId="38CB7FF9" w:rsidR="00714581" w:rsidRPr="00151C03" w:rsidRDefault="00714581"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through the Sustainable Livelihood Program (SLP) under its Livelihood Assistance Grant 1</w:t>
            </w:r>
            <w:r w:rsidR="009F50E6" w:rsidRPr="00151C03">
              <w:rPr>
                <w:rFonts w:ascii="Arial" w:eastAsia="Arial" w:hAnsi="Arial" w:cs="Arial"/>
                <w:sz w:val="20"/>
                <w:szCs w:val="19"/>
                <w:lang w:bidi="en-US"/>
              </w:rPr>
              <w:t xml:space="preserve"> </w:t>
            </w:r>
            <w:r w:rsidRPr="00151C03">
              <w:rPr>
                <w:rFonts w:ascii="Arial" w:eastAsia="Arial" w:hAnsi="Arial" w:cs="Arial"/>
                <w:sz w:val="20"/>
                <w:szCs w:val="19"/>
                <w:lang w:bidi="en-US"/>
              </w:rPr>
              <w:t xml:space="preserve">(LAG 1) already disbursed a total amount of </w:t>
            </w:r>
            <w:r w:rsidRPr="00151C03">
              <w:rPr>
                <w:rFonts w:ascii="Arial" w:eastAsia="Arial" w:hAnsi="Arial" w:cs="Arial"/>
                <w:b/>
                <w:sz w:val="20"/>
                <w:szCs w:val="19"/>
                <w:lang w:bidi="en-US"/>
              </w:rPr>
              <w:t>₱50,031,597.20</w:t>
            </w:r>
            <w:r w:rsidRPr="00151C03">
              <w:rPr>
                <w:rFonts w:ascii="Arial" w:eastAsia="Arial" w:hAnsi="Arial" w:cs="Arial"/>
                <w:sz w:val="20"/>
                <w:szCs w:val="19"/>
                <w:lang w:bidi="en-US"/>
              </w:rPr>
              <w:t xml:space="preserve"> to </w:t>
            </w:r>
            <w:r w:rsidRPr="00151C03">
              <w:rPr>
                <w:rFonts w:ascii="Arial" w:eastAsia="Arial" w:hAnsi="Arial" w:cs="Arial"/>
                <w:b/>
                <w:sz w:val="20"/>
                <w:szCs w:val="19"/>
                <w:lang w:bidi="en-US"/>
              </w:rPr>
              <w:t xml:space="preserve">5,991 </w:t>
            </w:r>
            <w:r w:rsidRPr="00151C03">
              <w:rPr>
                <w:rFonts w:ascii="Arial" w:eastAsia="Arial" w:hAnsi="Arial" w:cs="Arial"/>
                <w:sz w:val="20"/>
                <w:szCs w:val="19"/>
                <w:lang w:bidi="en-US"/>
              </w:rPr>
              <w:t>beneficiaries.</w:t>
            </w:r>
          </w:p>
          <w:p w14:paraId="0FB42D05" w14:textId="03A431D2"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151C03" w:rsidRDefault="0021737D"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ensures provision of augmentation support to LGUs, stakeholders and partners.</w:t>
            </w:r>
          </w:p>
          <w:p w14:paraId="0E2FC22E" w14:textId="77777777" w:rsidR="00521424" w:rsidRPr="00151C03" w:rsidRDefault="00521424" w:rsidP="00DF1775">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151C03" w:rsidRDefault="00521424"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51C03">
              <w:rPr>
                <w:rFonts w:ascii="Arial" w:eastAsia="Arial" w:hAnsi="Arial" w:cs="Arial"/>
                <w:b/>
                <w:sz w:val="20"/>
                <w:szCs w:val="19"/>
              </w:rPr>
              <w:t>Social Amelioration Program (SAP)</w:t>
            </w:r>
          </w:p>
          <w:p w14:paraId="246B694F" w14:textId="4CA7EF65" w:rsidR="002D691E" w:rsidRPr="00151C03" w:rsidRDefault="00FD5170" w:rsidP="00DF1775">
            <w:pPr>
              <w:pStyle w:val="ListParagraph"/>
              <w:numPr>
                <w:ilvl w:val="0"/>
                <w:numId w:val="4"/>
              </w:numPr>
              <w:spacing w:after="0" w:line="240" w:lineRule="auto"/>
              <w:jc w:val="both"/>
              <w:rPr>
                <w:rFonts w:ascii="Arial" w:eastAsia="Arial" w:hAnsi="Arial" w:cs="Arial"/>
                <w:sz w:val="20"/>
                <w:szCs w:val="19"/>
                <w:lang w:bidi="en-US"/>
              </w:rPr>
            </w:pPr>
            <w:r w:rsidRPr="00151C03">
              <w:rPr>
                <w:rFonts w:ascii="Arial" w:eastAsia="Arial" w:hAnsi="Arial" w:cs="Arial"/>
                <w:sz w:val="20"/>
                <w:szCs w:val="19"/>
                <w:lang w:bidi="en-US"/>
              </w:rPr>
              <w:t>DSWD-FO II has on</w:t>
            </w:r>
            <w:r w:rsidR="002D691E" w:rsidRPr="00151C03">
              <w:rPr>
                <w:rFonts w:ascii="Arial" w:eastAsia="Arial" w:hAnsi="Arial" w:cs="Arial"/>
                <w:sz w:val="20"/>
                <w:szCs w:val="19"/>
                <w:lang w:bidi="en-US"/>
              </w:rPr>
              <w:t>going Social Ameli</w:t>
            </w:r>
            <w:r w:rsidRPr="00151C03">
              <w:rPr>
                <w:rFonts w:ascii="Arial" w:eastAsia="Arial" w:hAnsi="Arial" w:cs="Arial"/>
                <w:sz w:val="20"/>
                <w:szCs w:val="19"/>
                <w:lang w:bidi="en-US"/>
              </w:rPr>
              <w:t xml:space="preserve">oration Program (SAP) payout </w:t>
            </w:r>
            <w:r w:rsidR="002D691E" w:rsidRPr="00151C03">
              <w:rPr>
                <w:rFonts w:ascii="Arial" w:eastAsia="Arial" w:hAnsi="Arial" w:cs="Arial"/>
                <w:sz w:val="20"/>
                <w:szCs w:val="19"/>
                <w:lang w:bidi="en-US"/>
              </w:rPr>
              <w:t>under the implementation of Bayanihan 2.</w:t>
            </w:r>
          </w:p>
          <w:p w14:paraId="1CEF3C7C" w14:textId="03D6FB25" w:rsidR="002D691E" w:rsidRPr="00151C03" w:rsidRDefault="002D691E"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ducted pay-out to </w:t>
            </w:r>
            <w:r w:rsidR="001C4F45" w:rsidRPr="00151C03">
              <w:rPr>
                <w:rFonts w:ascii="Arial" w:eastAsia="Arial" w:hAnsi="Arial" w:cs="Arial"/>
                <w:b/>
                <w:sz w:val="20"/>
                <w:szCs w:val="19"/>
                <w:lang w:bidi="en-US"/>
              </w:rPr>
              <w:t>18</w:t>
            </w:r>
            <w:r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66</w:t>
            </w:r>
            <w:r w:rsidR="00FD5170" w:rsidRPr="00151C03">
              <w:rPr>
                <w:rFonts w:ascii="Arial" w:eastAsia="Arial" w:hAnsi="Arial" w:cs="Arial"/>
                <w:b/>
                <w:sz w:val="20"/>
                <w:szCs w:val="19"/>
                <w:lang w:bidi="en-US"/>
              </w:rPr>
              <w:t>6</w:t>
            </w:r>
            <w:r w:rsidRPr="00151C03">
              <w:rPr>
                <w:rFonts w:ascii="Arial" w:eastAsia="Arial" w:hAnsi="Arial" w:cs="Arial"/>
                <w:b/>
                <w:sz w:val="20"/>
                <w:szCs w:val="19"/>
                <w:lang w:bidi="en-US"/>
              </w:rPr>
              <w:t xml:space="preserve"> beneficiaries</w:t>
            </w:r>
            <w:r w:rsidRPr="00151C03">
              <w:rPr>
                <w:rFonts w:ascii="Arial" w:eastAsia="Arial" w:hAnsi="Arial" w:cs="Arial"/>
                <w:sz w:val="20"/>
                <w:szCs w:val="19"/>
                <w:lang w:bidi="en-US"/>
              </w:rPr>
              <w:t xml:space="preserve"> of the Bayanihan 2 with a total amount of </w:t>
            </w:r>
            <w:r w:rsidRPr="00151C03">
              <w:rPr>
                <w:rFonts w:ascii="Arial" w:eastAsia="Arial" w:hAnsi="Arial" w:cs="Arial"/>
                <w:b/>
                <w:bCs/>
                <w:sz w:val="20"/>
                <w:szCs w:val="19"/>
                <w:lang w:bidi="en-US"/>
              </w:rPr>
              <w:t>₱</w:t>
            </w:r>
            <w:r w:rsidR="001C4F45" w:rsidRPr="00151C03">
              <w:rPr>
                <w:rFonts w:ascii="Arial" w:eastAsia="Arial" w:hAnsi="Arial" w:cs="Arial"/>
                <w:b/>
                <w:bCs/>
                <w:sz w:val="20"/>
                <w:szCs w:val="19"/>
                <w:lang w:bidi="en-US"/>
              </w:rPr>
              <w:t>10</w:t>
            </w:r>
            <w:r w:rsidR="00F61646" w:rsidRPr="00151C03">
              <w:rPr>
                <w:rFonts w:ascii="Arial" w:eastAsia="Arial" w:hAnsi="Arial" w:cs="Arial"/>
                <w:b/>
                <w:bCs/>
                <w:sz w:val="20"/>
                <w:szCs w:val="19"/>
                <w:lang w:bidi="en-US"/>
              </w:rPr>
              <w:t>2</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6</w:t>
            </w:r>
            <w:r w:rsidR="00FD5170" w:rsidRPr="00151C03">
              <w:rPr>
                <w:rFonts w:ascii="Arial" w:eastAsia="Arial" w:hAnsi="Arial" w:cs="Arial"/>
                <w:b/>
                <w:bCs/>
                <w:sz w:val="20"/>
                <w:szCs w:val="19"/>
                <w:lang w:bidi="en-US"/>
              </w:rPr>
              <w:t>63</w:t>
            </w:r>
            <w:r w:rsidRPr="00151C03">
              <w:rPr>
                <w:rFonts w:ascii="Arial" w:eastAsia="Arial" w:hAnsi="Arial" w:cs="Arial"/>
                <w:b/>
                <w:bCs/>
                <w:sz w:val="20"/>
                <w:szCs w:val="19"/>
                <w:lang w:bidi="en-US"/>
              </w:rPr>
              <w:t>,000.00.</w:t>
            </w:r>
          </w:p>
          <w:p w14:paraId="1D4985B2" w14:textId="145F8DDD"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has provided SAP to </w:t>
            </w:r>
            <w:r w:rsidRPr="00151C03">
              <w:rPr>
                <w:rFonts w:ascii="Arial" w:eastAsia="Arial" w:hAnsi="Arial" w:cs="Arial"/>
                <w:b/>
                <w:sz w:val="20"/>
                <w:szCs w:val="19"/>
                <w:lang w:bidi="en-US"/>
              </w:rPr>
              <w:t>571,097 beneficiaries</w:t>
            </w:r>
            <w:r w:rsidRPr="00151C03">
              <w:rPr>
                <w:rFonts w:ascii="Arial" w:eastAsia="Arial" w:hAnsi="Arial" w:cs="Arial"/>
                <w:sz w:val="20"/>
                <w:szCs w:val="19"/>
                <w:lang w:bidi="en-US"/>
              </w:rPr>
              <w:t xml:space="preserve"> amounting to a total of </w:t>
            </w:r>
            <w:r w:rsidRPr="00151C03">
              <w:rPr>
                <w:rFonts w:ascii="Arial" w:eastAsia="Arial" w:hAnsi="Arial" w:cs="Arial"/>
                <w:b/>
                <w:bCs/>
                <w:sz w:val="20"/>
                <w:szCs w:val="19"/>
              </w:rPr>
              <w:t>₱</w:t>
            </w:r>
            <w:r w:rsidRPr="00151C03">
              <w:rPr>
                <w:rFonts w:ascii="Arial" w:eastAsia="Arial" w:hAnsi="Arial" w:cs="Arial"/>
                <w:b/>
                <w:bCs/>
                <w:sz w:val="20"/>
                <w:szCs w:val="19"/>
                <w:lang w:bidi="en-US"/>
              </w:rPr>
              <w:t>3,</w:t>
            </w:r>
            <w:r w:rsidR="00F61646" w:rsidRPr="00151C03">
              <w:rPr>
                <w:rFonts w:ascii="Arial" w:eastAsia="Arial" w:hAnsi="Arial" w:cs="Arial"/>
                <w:b/>
                <w:bCs/>
                <w:sz w:val="20"/>
                <w:szCs w:val="19"/>
                <w:lang w:bidi="en-US"/>
              </w:rPr>
              <w:t>141</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033</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 xml:space="preserve">. </w:t>
            </w:r>
          </w:p>
          <w:p w14:paraId="289AB231" w14:textId="519FA103" w:rsidR="00521424" w:rsidRPr="00151C03" w:rsidRDefault="00521424" w:rsidP="00FD5170">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There are </w:t>
            </w:r>
            <w:r w:rsidRPr="00151C03">
              <w:rPr>
                <w:rFonts w:ascii="Arial" w:eastAsia="Arial" w:hAnsi="Arial" w:cs="Arial"/>
                <w:b/>
                <w:bCs/>
                <w:sz w:val="20"/>
                <w:szCs w:val="19"/>
                <w:lang w:bidi="en-US"/>
              </w:rPr>
              <w:t>46,911 waitlisted beneficiaries</w:t>
            </w:r>
            <w:r w:rsidRPr="00151C03">
              <w:rPr>
                <w:rFonts w:ascii="Arial" w:eastAsia="Arial" w:hAnsi="Arial" w:cs="Arial"/>
                <w:sz w:val="20"/>
                <w:szCs w:val="19"/>
                <w:lang w:bidi="en-US"/>
              </w:rPr>
              <w:t xml:space="preserve"> who were also provided with SAP amounting to </w:t>
            </w:r>
            <w:r w:rsidRPr="00151C03">
              <w:rPr>
                <w:rFonts w:ascii="Arial" w:eastAsia="Arial" w:hAnsi="Arial" w:cs="Arial"/>
                <w:b/>
                <w:bCs/>
                <w:sz w:val="20"/>
                <w:szCs w:val="19"/>
                <w:lang w:bidi="en-US"/>
              </w:rPr>
              <w:t>₱2</w:t>
            </w:r>
            <w:r w:rsidR="00F61646" w:rsidRPr="00151C03">
              <w:rPr>
                <w:rFonts w:ascii="Arial" w:eastAsia="Arial" w:hAnsi="Arial" w:cs="Arial"/>
                <w:b/>
                <w:bCs/>
                <w:sz w:val="20"/>
                <w:szCs w:val="19"/>
                <w:lang w:bidi="en-US"/>
              </w:rPr>
              <w:t>5</w:t>
            </w:r>
            <w:r w:rsidR="00D22198" w:rsidRPr="00151C03">
              <w:rPr>
                <w:rFonts w:ascii="Arial" w:eastAsia="Arial" w:hAnsi="Arial" w:cs="Arial"/>
                <w:b/>
                <w:bCs/>
                <w:sz w:val="20"/>
                <w:szCs w:val="19"/>
                <w:lang w:bidi="en-US"/>
              </w:rPr>
              <w:t>8</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010</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w:t>
            </w:r>
          </w:p>
        </w:tc>
      </w:tr>
    </w:tbl>
    <w:p w14:paraId="3A4A4F18" w14:textId="77777777" w:rsidR="00930DDD" w:rsidRDefault="00930DDD" w:rsidP="00D04565">
      <w:pPr>
        <w:widowControl/>
        <w:spacing w:after="0" w:line="240" w:lineRule="auto"/>
        <w:ind w:right="57"/>
        <w:contextualSpacing/>
        <w:rPr>
          <w:rFonts w:ascii="Arial" w:eastAsia="Arial" w:hAnsi="Arial" w:cs="Arial"/>
          <w:b/>
          <w:sz w:val="24"/>
          <w:szCs w:val="24"/>
        </w:rPr>
      </w:pPr>
    </w:p>
    <w:p w14:paraId="5A6F3424" w14:textId="52E8712B"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37BB0789" w14:textId="77777777" w:rsidR="001F4104" w:rsidRDefault="001F4104" w:rsidP="00D04565">
      <w:pPr>
        <w:pStyle w:val="NoSpacing"/>
        <w:contextualSpacing/>
        <w:rPr>
          <w:rFonts w:ascii="Arial" w:hAnsi="Arial" w:cs="Arial"/>
          <w:b/>
          <w:sz w:val="24"/>
        </w:rPr>
      </w:pPr>
    </w:p>
    <w:p w14:paraId="77E78BD0" w14:textId="28895628"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 xml:space="preserve">1,538 </w:t>
            </w:r>
            <w:r w:rsidRPr="00D55A7D">
              <w:rPr>
                <w:rFonts w:ascii="Arial" w:eastAsia="Arial" w:hAnsi="Arial" w:cs="Arial"/>
                <w:b/>
                <w:bCs/>
                <w:sz w:val="20"/>
                <w:szCs w:val="20"/>
              </w:rPr>
              <w:lastRenderedPageBreak/>
              <w:t>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F2A22C2" w14:textId="77777777" w:rsidR="004B54BC" w:rsidRDefault="004B54BC" w:rsidP="00D97641">
      <w:pPr>
        <w:widowControl/>
        <w:spacing w:after="0" w:line="240" w:lineRule="auto"/>
        <w:ind w:right="57"/>
        <w:contextualSpacing/>
        <w:rPr>
          <w:rFonts w:ascii="Arial" w:eastAsia="Arial" w:hAnsi="Arial" w:cs="Arial"/>
          <w:b/>
          <w:sz w:val="24"/>
          <w:szCs w:val="24"/>
        </w:rPr>
      </w:pPr>
    </w:p>
    <w:p w14:paraId="1E0A8346" w14:textId="0EEA001A" w:rsidR="00521424" w:rsidRDefault="00521424" w:rsidP="00D97641">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976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7E44F678" w:rsidR="00521424" w:rsidRPr="00365DB2" w:rsidRDefault="00D24889" w:rsidP="0091040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910408">
              <w:rPr>
                <w:rFonts w:ascii="Arial" w:eastAsia="Arial" w:hAnsi="Arial" w:cs="Arial"/>
                <w:sz w:val="20"/>
                <w:szCs w:val="20"/>
              </w:rPr>
              <w:t>3</w:t>
            </w:r>
            <w:r w:rsidR="00521424"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4,1</w:t>
            </w:r>
            <w:r w:rsidR="00000743" w:rsidRPr="00365DB2">
              <w:rPr>
                <w:rFonts w:ascii="Arial" w:eastAsia="Arial" w:hAnsi="Arial" w:cs="Arial"/>
                <w:b/>
                <w:sz w:val="20"/>
                <w:szCs w:val="19"/>
              </w:rPr>
              <w:t>30</w:t>
            </w:r>
            <w:r w:rsidRPr="00365DB2">
              <w:rPr>
                <w:rFonts w:ascii="Arial" w:eastAsia="Arial" w:hAnsi="Arial" w:cs="Arial"/>
                <w:b/>
                <w:sz w:val="20"/>
                <w:szCs w:val="19"/>
              </w:rPr>
              <w:t xml:space="preserve">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w:t>
            </w:r>
            <w:r w:rsidR="00000743"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4</w:t>
            </w:r>
            <w:r w:rsidR="00B10CB6" w:rsidRPr="00365DB2">
              <w:rPr>
                <w:rFonts w:ascii="Arial" w:eastAsia="Arial" w:hAnsi="Arial" w:cs="Arial"/>
                <w:b/>
                <w:sz w:val="20"/>
                <w:szCs w:val="19"/>
              </w:rPr>
              <w:t>,</w:t>
            </w:r>
            <w:r w:rsidR="001713F5" w:rsidRPr="00365DB2">
              <w:rPr>
                <w:rFonts w:ascii="Arial" w:eastAsia="Arial" w:hAnsi="Arial" w:cs="Arial"/>
                <w:b/>
                <w:sz w:val="20"/>
                <w:szCs w:val="19"/>
              </w:rPr>
              <w:t>10</w:t>
            </w:r>
            <w:r w:rsidR="00000743" w:rsidRPr="00365DB2">
              <w:rPr>
                <w:rFonts w:ascii="Arial" w:eastAsia="Arial" w:hAnsi="Arial" w:cs="Arial"/>
                <w:b/>
                <w:sz w:val="20"/>
                <w:szCs w:val="19"/>
              </w:rPr>
              <w:t>2</w:t>
            </w:r>
            <w:r w:rsidRPr="00365DB2">
              <w:rPr>
                <w:rFonts w:ascii="Arial" w:eastAsia="Arial" w:hAnsi="Arial" w:cs="Arial"/>
                <w:b/>
                <w:sz w:val="20"/>
                <w:szCs w:val="19"/>
              </w:rPr>
              <w:t xml:space="preserve"> Locally Stranded Individuals (LSIs) </w:t>
            </w:r>
            <w:r w:rsidRPr="00365DB2">
              <w:rPr>
                <w:rFonts w:ascii="Arial" w:eastAsia="Arial" w:hAnsi="Arial" w:cs="Arial"/>
                <w:sz w:val="20"/>
                <w:szCs w:val="19"/>
              </w:rPr>
              <w:t>through the Region/SWADTs Crisis Intervention Units (CIU) as of 0</w:t>
            </w:r>
            <w:r w:rsidR="00503114" w:rsidRPr="00365DB2">
              <w:rPr>
                <w:rFonts w:ascii="Arial" w:eastAsia="Arial" w:hAnsi="Arial" w:cs="Arial"/>
                <w:sz w:val="20"/>
                <w:szCs w:val="19"/>
              </w:rPr>
              <w:t>7</w:t>
            </w:r>
            <w:r w:rsidRPr="00365DB2">
              <w:rPr>
                <w:rFonts w:ascii="Arial" w:eastAsia="Arial" w:hAnsi="Arial" w:cs="Arial"/>
                <w:sz w:val="20"/>
                <w:szCs w:val="19"/>
              </w:rPr>
              <w:t xml:space="preserve"> </w:t>
            </w:r>
            <w:r w:rsidR="00503114" w:rsidRPr="00365DB2">
              <w:rPr>
                <w:rFonts w:ascii="Arial" w:eastAsia="Arial" w:hAnsi="Arial" w:cs="Arial"/>
                <w:sz w:val="20"/>
                <w:szCs w:val="19"/>
              </w:rPr>
              <w:t>December</w:t>
            </w:r>
            <w:r w:rsidRPr="00365DB2">
              <w:rPr>
                <w:rFonts w:ascii="Arial" w:eastAsia="Arial" w:hAnsi="Arial" w:cs="Arial"/>
                <w:sz w:val="20"/>
                <w:szCs w:val="19"/>
              </w:rPr>
              <w:t xml:space="preserve"> 2020, 1PM.</w:t>
            </w:r>
          </w:p>
          <w:p w14:paraId="5F71897D" w14:textId="12F894F6"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00B10CB6" w:rsidRPr="00365DB2">
              <w:rPr>
                <w:rFonts w:ascii="Arial" w:eastAsia="Arial" w:hAnsi="Arial" w:cs="Arial"/>
                <w:b/>
                <w:bCs/>
                <w:sz w:val="20"/>
                <w:szCs w:val="19"/>
              </w:rPr>
              <w:t>3,299</w:t>
            </w:r>
            <w:r w:rsidRPr="00365DB2">
              <w:rPr>
                <w:rFonts w:ascii="Arial" w:eastAsia="Arial" w:hAnsi="Arial" w:cs="Arial"/>
                <w:b/>
                <w:bCs/>
                <w:sz w:val="20"/>
                <w:szCs w:val="19"/>
              </w:rPr>
              <w:t xml:space="preserve"> hygiene kits</w:t>
            </w:r>
            <w:r w:rsidRPr="00365DB2">
              <w:rPr>
                <w:rFonts w:ascii="Arial" w:eastAsia="Arial" w:hAnsi="Arial" w:cs="Arial"/>
                <w:sz w:val="20"/>
                <w:szCs w:val="19"/>
              </w:rPr>
              <w:t xml:space="preserve"> to </w:t>
            </w:r>
            <w:r w:rsidR="00962CE2"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w:t>
            </w:r>
            <w:r w:rsidR="00962CE2" w:rsidRPr="00365DB2">
              <w:rPr>
                <w:rFonts w:ascii="Arial" w:eastAsia="Arial" w:hAnsi="Arial" w:cs="Arial"/>
                <w:b/>
                <w:bCs/>
                <w:sz w:val="20"/>
                <w:szCs w:val="19"/>
              </w:rPr>
              <w:t xml:space="preserve">5,584,228.65 </w:t>
            </w:r>
            <w:r w:rsidRPr="00365DB2">
              <w:rPr>
                <w:rFonts w:ascii="Arial" w:eastAsia="Arial" w:hAnsi="Arial" w:cs="Arial"/>
                <w:sz w:val="20"/>
                <w:szCs w:val="19"/>
              </w:rPr>
              <w:t xml:space="preserve">as of </w:t>
            </w:r>
            <w:r w:rsidR="00962CE2" w:rsidRPr="00365DB2">
              <w:rPr>
                <w:rFonts w:ascii="Arial" w:eastAsia="Arial" w:hAnsi="Arial" w:cs="Arial"/>
                <w:sz w:val="20"/>
                <w:szCs w:val="19"/>
              </w:rPr>
              <w:t>22</w:t>
            </w:r>
            <w:r w:rsidR="00B10CB6" w:rsidRPr="00365DB2">
              <w:rPr>
                <w:rFonts w:ascii="Arial" w:eastAsia="Arial" w:hAnsi="Arial" w:cs="Arial"/>
                <w:sz w:val="20"/>
                <w:szCs w:val="19"/>
              </w:rPr>
              <w:t xml:space="preserve"> December </w:t>
            </w:r>
            <w:r w:rsidRPr="00365DB2">
              <w:rPr>
                <w:rFonts w:ascii="Arial" w:eastAsia="Arial" w:hAnsi="Arial" w:cs="Arial"/>
                <w:sz w:val="20"/>
                <w:szCs w:val="19"/>
              </w:rPr>
              <w:t>2020, 11AM.</w:t>
            </w:r>
          </w:p>
          <w:p w14:paraId="21B4712E" w14:textId="6800BB55"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0088725B" w:rsidRPr="00365DB2">
              <w:rPr>
                <w:rFonts w:ascii="Arial" w:eastAsia="Arial" w:hAnsi="Arial" w:cs="Arial"/>
                <w:b/>
                <w:bCs/>
                <w:sz w:val="20"/>
                <w:szCs w:val="19"/>
              </w:rPr>
              <w:t>1,02</w:t>
            </w:r>
            <w:r w:rsidR="00F5198C" w:rsidRPr="00365DB2">
              <w:rPr>
                <w:rFonts w:ascii="Arial" w:eastAsia="Arial" w:hAnsi="Arial" w:cs="Arial"/>
                <w:b/>
                <w:bCs/>
                <w:sz w:val="20"/>
                <w:szCs w:val="19"/>
              </w:rPr>
              <w:t>9</w:t>
            </w:r>
            <w:r w:rsidRPr="00365DB2">
              <w:rPr>
                <w:rFonts w:ascii="Arial" w:eastAsia="Arial" w:hAnsi="Arial" w:cs="Arial"/>
                <w:b/>
                <w:bCs/>
                <w:sz w:val="20"/>
                <w:szCs w:val="19"/>
              </w:rPr>
              <w:t xml:space="preserve"> NFIs</w:t>
            </w:r>
            <w:r w:rsidRPr="00365DB2">
              <w:rPr>
                <w:rFonts w:ascii="Arial" w:eastAsia="Arial" w:hAnsi="Arial" w:cs="Arial"/>
                <w:sz w:val="20"/>
                <w:szCs w:val="19"/>
              </w:rPr>
              <w:t xml:space="preserve"> </w:t>
            </w:r>
            <w:r w:rsidR="00D24889"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w:t>
            </w:r>
            <w:r w:rsidR="00F5198C" w:rsidRPr="00365DB2">
              <w:rPr>
                <w:rFonts w:ascii="Arial" w:eastAsia="Arial" w:hAnsi="Arial" w:cs="Arial"/>
                <w:b/>
                <w:sz w:val="20"/>
                <w:szCs w:val="19"/>
              </w:rPr>
              <w:t>1,2</w:t>
            </w:r>
            <w:r w:rsidR="0088725B" w:rsidRPr="00365DB2">
              <w:rPr>
                <w:rFonts w:ascii="Arial" w:eastAsia="Arial" w:hAnsi="Arial" w:cs="Arial"/>
                <w:b/>
                <w:sz w:val="20"/>
                <w:szCs w:val="19"/>
              </w:rPr>
              <w:t>69</w:t>
            </w:r>
            <w:r w:rsidRPr="00365DB2">
              <w:rPr>
                <w:rFonts w:ascii="Arial" w:eastAsia="Arial" w:hAnsi="Arial" w:cs="Arial"/>
                <w:b/>
                <w:sz w:val="20"/>
                <w:szCs w:val="19"/>
              </w:rPr>
              <w:t>,</w:t>
            </w:r>
            <w:r w:rsidR="00F5198C" w:rsidRPr="00365DB2">
              <w:rPr>
                <w:rFonts w:ascii="Arial" w:eastAsia="Arial" w:hAnsi="Arial" w:cs="Arial"/>
                <w:b/>
                <w:sz w:val="20"/>
                <w:szCs w:val="19"/>
              </w:rPr>
              <w:t>7</w:t>
            </w:r>
            <w:r w:rsidRPr="00365DB2">
              <w:rPr>
                <w:rFonts w:ascii="Arial" w:eastAsia="Arial" w:hAnsi="Arial" w:cs="Arial"/>
                <w:b/>
                <w:sz w:val="20"/>
                <w:szCs w:val="19"/>
              </w:rPr>
              <w:t xml:space="preserve">68.93 </w:t>
            </w:r>
            <w:r w:rsidRPr="00365DB2">
              <w:rPr>
                <w:rFonts w:ascii="Arial" w:eastAsia="Arial" w:hAnsi="Arial" w:cs="Arial"/>
                <w:bCs/>
                <w:sz w:val="20"/>
                <w:szCs w:val="19"/>
              </w:rPr>
              <w:t xml:space="preserve">as of </w:t>
            </w:r>
            <w:r w:rsidR="00195E9F" w:rsidRPr="00365DB2">
              <w:rPr>
                <w:rFonts w:ascii="Arial" w:eastAsia="Arial" w:hAnsi="Arial" w:cs="Arial"/>
                <w:bCs/>
                <w:sz w:val="20"/>
                <w:szCs w:val="19"/>
              </w:rPr>
              <w:t>11</w:t>
            </w:r>
            <w:r w:rsidR="00F5198C" w:rsidRPr="00365DB2">
              <w:rPr>
                <w:rFonts w:ascii="Arial" w:eastAsia="Arial" w:hAnsi="Arial" w:cs="Arial"/>
                <w:bCs/>
                <w:sz w:val="20"/>
                <w:szCs w:val="19"/>
              </w:rPr>
              <w:t xml:space="preserve"> December </w:t>
            </w:r>
            <w:r w:rsidRPr="00365DB2">
              <w:rPr>
                <w:rFonts w:ascii="Arial" w:eastAsia="Arial" w:hAnsi="Arial" w:cs="Arial"/>
                <w:bCs/>
                <w:sz w:val="20"/>
                <w:szCs w:val="19"/>
              </w:rPr>
              <w:t>2020, 11AM.</w:t>
            </w:r>
          </w:p>
          <w:p w14:paraId="2266B35A" w14:textId="77777777"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B545783" w14:textId="77777777" w:rsidR="00211A8B" w:rsidRDefault="00211A8B" w:rsidP="00D04565">
      <w:pPr>
        <w:spacing w:after="0" w:line="240" w:lineRule="auto"/>
        <w:contextualSpacing/>
        <w:rPr>
          <w:rFonts w:ascii="Arial" w:eastAsia="Arial" w:hAnsi="Arial" w:cs="Arial"/>
          <w:b/>
          <w:sz w:val="24"/>
          <w:szCs w:val="24"/>
        </w:rPr>
      </w:pPr>
    </w:p>
    <w:p w14:paraId="6660BC84" w14:textId="77777777" w:rsidR="00211A8B" w:rsidRDefault="00211A8B" w:rsidP="00D04565">
      <w:pPr>
        <w:spacing w:after="0" w:line="240" w:lineRule="auto"/>
        <w:contextualSpacing/>
        <w:rPr>
          <w:rFonts w:ascii="Arial" w:eastAsia="Arial" w:hAnsi="Arial" w:cs="Arial"/>
          <w:b/>
          <w:sz w:val="24"/>
          <w:szCs w:val="24"/>
        </w:rPr>
      </w:pPr>
    </w:p>
    <w:p w14:paraId="62152F1A" w14:textId="77777777" w:rsidR="00211A8B" w:rsidRDefault="00211A8B" w:rsidP="00D04565">
      <w:pPr>
        <w:spacing w:after="0" w:line="240" w:lineRule="auto"/>
        <w:contextualSpacing/>
        <w:rPr>
          <w:rFonts w:ascii="Arial" w:eastAsia="Arial" w:hAnsi="Arial" w:cs="Arial"/>
          <w:b/>
          <w:sz w:val="24"/>
          <w:szCs w:val="24"/>
        </w:rPr>
      </w:pPr>
    </w:p>
    <w:p w14:paraId="5EC080F3" w14:textId="282D0492"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310BA47" w:rsidR="00521424" w:rsidRPr="00EC16DC" w:rsidRDefault="009F056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00521424"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5701C84A" w14:textId="180DF3E9" w:rsidR="00547A4B" w:rsidRPr="00EC16DC" w:rsidRDefault="00547A4B"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conducted technical assistance on Camp Coordination and Management under New Normal and DROMIC Reporting to staff/employees of LGU Mambusao, Capiz facilitated by technical staff from DRMD - Disaster Information and Management Section.</w:t>
            </w:r>
          </w:p>
          <w:p w14:paraId="3C846A7B" w14:textId="6776E37B" w:rsidR="00521424" w:rsidRPr="00EC16DC" w:rsidRDefault="00521424" w:rsidP="00D0456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3EF5B47E" w14:textId="1481C581" w:rsidR="00521424" w:rsidRPr="00EC16DC" w:rsidRDefault="00521424"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00547A4B"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00547A4B" w:rsidRPr="00EC16DC">
              <w:rPr>
                <w:rFonts w:ascii="Arial" w:eastAsia="Times New Roman" w:hAnsi="Arial" w:cs="Arial"/>
                <w:b/>
                <w:bCs/>
                <w:sz w:val="20"/>
                <w:szCs w:val="20"/>
              </w:rPr>
              <w:t xml:space="preserve">73,188 </w:t>
            </w:r>
            <w:r w:rsidRPr="00EC16DC">
              <w:rPr>
                <w:rFonts w:ascii="Arial" w:eastAsia="Times New Roman" w:hAnsi="Arial" w:cs="Arial"/>
                <w:b/>
                <w:bCs/>
                <w:sz w:val="20"/>
                <w:szCs w:val="20"/>
              </w:rPr>
              <w:t>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00D55A7D" w:rsidRPr="00EC16DC">
              <w:rPr>
                <w:rFonts w:ascii="Arial" w:eastAsia="Times New Roman" w:hAnsi="Arial" w:cs="Arial"/>
                <w:sz w:val="20"/>
                <w:szCs w:val="20"/>
              </w:rPr>
              <w:t xml:space="preserve"> from 09 March to </w:t>
            </w:r>
            <w:r w:rsidR="00547A4B" w:rsidRPr="00EC16DC">
              <w:rPr>
                <w:rFonts w:ascii="Arial" w:eastAsia="Times New Roman" w:hAnsi="Arial" w:cs="Arial"/>
                <w:sz w:val="20"/>
                <w:szCs w:val="20"/>
              </w:rPr>
              <w:t>21</w:t>
            </w:r>
            <w:r w:rsidRPr="00EC16DC">
              <w:rPr>
                <w:rFonts w:ascii="Arial" w:eastAsia="Times New Roman" w:hAnsi="Arial" w:cs="Arial"/>
                <w:sz w:val="20"/>
                <w:szCs w:val="20"/>
              </w:rPr>
              <w:t xml:space="preserve"> December 2020.</w:t>
            </w:r>
          </w:p>
          <w:p w14:paraId="4E71E23B" w14:textId="77777777" w:rsidR="00521424" w:rsidRPr="00EC16DC"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EC16DC"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7286197B"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1D8C6E76"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F766921"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69CB10C"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B9D1515" w:rsidR="00521424" w:rsidRPr="00CF50F9"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w:t>
            </w:r>
            <w:r w:rsidR="004375CD" w:rsidRPr="00CF50F9">
              <w:rPr>
                <w:rFonts w:ascii="Arial" w:eastAsia="Arial" w:hAnsi="Arial" w:cs="Arial"/>
                <w:sz w:val="20"/>
                <w:szCs w:val="19"/>
              </w:rPr>
              <w:t>21</w:t>
            </w:r>
            <w:r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4F697BC" w:rsidR="00D70AFD" w:rsidRPr="00CF50F9" w:rsidRDefault="00D70AFD" w:rsidP="004375C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VII is continuously conducting pa</w:t>
            </w:r>
            <w:r w:rsidR="005847A6" w:rsidRPr="00CF50F9">
              <w:rPr>
                <w:rFonts w:ascii="Arial" w:eastAsia="Arial" w:hAnsi="Arial" w:cs="Arial"/>
                <w:sz w:val="20"/>
                <w:szCs w:val="19"/>
              </w:rPr>
              <w:t>youts for the 2nd half</w:t>
            </w:r>
            <w:r w:rsidRPr="00CF50F9">
              <w:rPr>
                <w:rFonts w:ascii="Arial" w:eastAsia="Arial" w:hAnsi="Arial" w:cs="Arial"/>
                <w:sz w:val="20"/>
                <w:szCs w:val="19"/>
              </w:rPr>
              <w:t xml:space="preserve"> in Cebu,</w:t>
            </w:r>
            <w:r w:rsidR="005847A6" w:rsidRPr="00CF50F9">
              <w:rPr>
                <w:rFonts w:ascii="Arial" w:eastAsia="Arial" w:hAnsi="Arial" w:cs="Arial"/>
                <w:sz w:val="20"/>
                <w:szCs w:val="19"/>
              </w:rPr>
              <w:t xml:space="preserve"> </w:t>
            </w:r>
            <w:r w:rsidRPr="00CF50F9">
              <w:rPr>
                <w:rFonts w:ascii="Arial" w:eastAsia="Arial" w:hAnsi="Arial" w:cs="Arial"/>
                <w:sz w:val="20"/>
                <w:szCs w:val="19"/>
              </w:rPr>
              <w:t>Bohol and Negros Oriental.</w:t>
            </w:r>
            <w:r w:rsidR="005847A6" w:rsidRPr="00CF50F9">
              <w:rPr>
                <w:rFonts w:ascii="Arial" w:eastAsia="Arial" w:hAnsi="Arial" w:cs="Arial"/>
                <w:sz w:val="20"/>
                <w:szCs w:val="19"/>
              </w:rPr>
              <w:t xml:space="preserve"> As of </w:t>
            </w:r>
            <w:r w:rsidR="00A83F80" w:rsidRPr="00CF50F9">
              <w:rPr>
                <w:rFonts w:ascii="Arial" w:eastAsia="Arial" w:hAnsi="Arial" w:cs="Arial"/>
                <w:sz w:val="20"/>
                <w:szCs w:val="19"/>
              </w:rPr>
              <w:t>16</w:t>
            </w:r>
            <w:r w:rsidR="005847A6" w:rsidRPr="00CF50F9">
              <w:rPr>
                <w:rFonts w:ascii="Arial" w:eastAsia="Arial" w:hAnsi="Arial" w:cs="Arial"/>
                <w:sz w:val="20"/>
                <w:szCs w:val="19"/>
              </w:rPr>
              <w:t xml:space="preserve"> December 2020, a total of </w:t>
            </w:r>
            <w:r w:rsidR="004375CD" w:rsidRPr="00CF50F9">
              <w:rPr>
                <w:rFonts w:ascii="Arial" w:eastAsia="Arial" w:hAnsi="Arial" w:cs="Arial"/>
                <w:b/>
                <w:sz w:val="20"/>
                <w:szCs w:val="19"/>
              </w:rPr>
              <w:t xml:space="preserve">275,644 </w:t>
            </w:r>
            <w:r w:rsidR="00AB3BA4" w:rsidRPr="00CF50F9">
              <w:rPr>
                <w:rFonts w:ascii="Arial" w:eastAsia="Arial" w:hAnsi="Arial" w:cs="Arial"/>
                <w:sz w:val="20"/>
                <w:szCs w:val="19"/>
              </w:rPr>
              <w:t>beneficiaries</w:t>
            </w:r>
            <w:r w:rsidR="005847A6" w:rsidRPr="00CF50F9">
              <w:rPr>
                <w:rFonts w:ascii="Arial" w:eastAsia="Arial" w:hAnsi="Arial" w:cs="Arial"/>
                <w:sz w:val="20"/>
                <w:szCs w:val="19"/>
              </w:rPr>
              <w:t xml:space="preserve"> received cash </w:t>
            </w:r>
            <w:r w:rsidR="00AB3BA4" w:rsidRPr="00CF50F9">
              <w:rPr>
                <w:rFonts w:ascii="Arial" w:eastAsia="Arial" w:hAnsi="Arial" w:cs="Arial"/>
                <w:sz w:val="20"/>
                <w:szCs w:val="19"/>
              </w:rPr>
              <w:t xml:space="preserve">assistance </w:t>
            </w:r>
            <w:r w:rsidR="005847A6" w:rsidRPr="00CF50F9">
              <w:rPr>
                <w:rFonts w:ascii="Arial" w:eastAsia="Arial" w:hAnsi="Arial" w:cs="Arial"/>
                <w:sz w:val="20"/>
                <w:szCs w:val="19"/>
              </w:rPr>
              <w:t xml:space="preserve">amounting to </w:t>
            </w:r>
            <w:r w:rsidR="005847A6" w:rsidRPr="00CF50F9">
              <w:rPr>
                <w:rFonts w:ascii="Arial" w:eastAsia="Arial" w:hAnsi="Arial" w:cs="Arial"/>
                <w:b/>
                <w:sz w:val="20"/>
                <w:szCs w:val="19"/>
              </w:rPr>
              <w:t>₱</w:t>
            </w:r>
            <w:r w:rsidR="004375CD" w:rsidRPr="00CF50F9">
              <w:rPr>
                <w:rFonts w:ascii="Arial" w:eastAsia="Arial" w:hAnsi="Arial" w:cs="Arial"/>
                <w:b/>
                <w:sz w:val="20"/>
                <w:szCs w:val="19"/>
              </w:rPr>
              <w:t xml:space="preserve">863,180,000.00 </w:t>
            </w:r>
            <w:r w:rsidR="00AB3BA4" w:rsidRPr="00CF50F9">
              <w:rPr>
                <w:rFonts w:ascii="Arial" w:eastAsia="Arial" w:hAnsi="Arial" w:cs="Arial"/>
                <w:sz w:val="20"/>
                <w:szCs w:val="19"/>
              </w:rPr>
              <w:t>from</w:t>
            </w:r>
            <w:r w:rsidR="00AB3BA4" w:rsidRPr="00CF50F9">
              <w:rPr>
                <w:rFonts w:ascii="Arial" w:eastAsia="Arial" w:hAnsi="Arial" w:cs="Arial"/>
                <w:b/>
                <w:sz w:val="20"/>
                <w:szCs w:val="19"/>
              </w:rPr>
              <w:t xml:space="preserve"> Social Pension Program.</w:t>
            </w:r>
          </w:p>
          <w:p w14:paraId="1A49E964" w14:textId="5B062EE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5F0AB06E" w14:textId="730D2291" w:rsidR="00F0378E" w:rsidRPr="00CF50F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 xml:space="preserve">,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3DD626C6" w14:textId="56C2F5A7" w:rsidR="00F0378E" w:rsidRPr="00CF50F9"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0ADB4C" w14:textId="4395BA2D" w:rsidR="0052142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62141ECC" w14:textId="77777777" w:rsidR="00CA68C4" w:rsidRPr="00CA68C4" w:rsidRDefault="00CA68C4" w:rsidP="00CA68C4">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4FF2CC2A" w14:textId="7777777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308F4A77"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CF50F9" w:rsidRPr="00CF50F9" w14:paraId="25D386FF" w14:textId="77777777" w:rsidTr="009C745E">
              <w:tc>
                <w:tcPr>
                  <w:tcW w:w="1511" w:type="dxa"/>
                  <w:vAlign w:val="center"/>
                </w:tcPr>
                <w:p w14:paraId="04287D98"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2066D2D6"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23B33270"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2CA2AC3C"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77B64074"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F50F9" w:rsidRPr="00CF50F9" w14:paraId="5D53FBE3" w14:textId="77777777" w:rsidTr="009C745E">
              <w:tc>
                <w:tcPr>
                  <w:tcW w:w="1511" w:type="dxa"/>
                  <w:vAlign w:val="center"/>
                </w:tcPr>
                <w:p w14:paraId="3EEEAAFF"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6522C19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016AA118"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72B2CF4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0C62A5C"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CF50F9" w:rsidRPr="00CF50F9" w14:paraId="2AF332D1" w14:textId="77777777" w:rsidTr="009C745E">
              <w:tc>
                <w:tcPr>
                  <w:tcW w:w="1511" w:type="dxa"/>
                  <w:vAlign w:val="center"/>
                </w:tcPr>
                <w:p w14:paraId="79F325F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0003F07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322CAB3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76B160B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0DD7CD7F"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CF50F9" w:rsidRPr="00CF50F9" w14:paraId="5FF1B7DE" w14:textId="77777777" w:rsidTr="009C745E">
              <w:tc>
                <w:tcPr>
                  <w:tcW w:w="1511" w:type="dxa"/>
                  <w:vAlign w:val="center"/>
                </w:tcPr>
                <w:p w14:paraId="4EF13FCF"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829D7C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184765CE"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06193D0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1146B09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CF50F9" w:rsidRPr="00CF50F9" w14:paraId="2D0E32B8" w14:textId="77777777" w:rsidTr="009C745E">
              <w:tc>
                <w:tcPr>
                  <w:tcW w:w="1511" w:type="dxa"/>
                  <w:vAlign w:val="center"/>
                </w:tcPr>
                <w:p w14:paraId="5727BB21"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2A42C804"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5F0011E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20BC8E16"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7CA3A56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CF50F9" w:rsidRPr="00CF50F9" w14:paraId="3EEC9BC7" w14:textId="77777777" w:rsidTr="009C745E">
              <w:tc>
                <w:tcPr>
                  <w:tcW w:w="1511" w:type="dxa"/>
                  <w:vAlign w:val="center"/>
                </w:tcPr>
                <w:p w14:paraId="14BC9AE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28E8202"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501E392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3283706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777AD93B"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CF50F9" w:rsidRPr="00CF50F9" w14:paraId="1572F73A" w14:textId="77777777" w:rsidTr="009C745E">
              <w:tc>
                <w:tcPr>
                  <w:tcW w:w="1511" w:type="dxa"/>
                  <w:vAlign w:val="center"/>
                </w:tcPr>
                <w:p w14:paraId="1620F823"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09DC1E3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5C7F48F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1A1E2B2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126A5CB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CF50F9" w:rsidRPr="00CF50F9" w14:paraId="3C35D093" w14:textId="77777777" w:rsidTr="009C745E">
              <w:tc>
                <w:tcPr>
                  <w:tcW w:w="1511" w:type="dxa"/>
                  <w:vAlign w:val="center"/>
                </w:tcPr>
                <w:p w14:paraId="7683286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20B1404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4AFB7CE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2CF3314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8B5A98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CF50F9" w:rsidRPr="00CF50F9" w14:paraId="35DEA26E" w14:textId="77777777" w:rsidTr="009C745E">
              <w:tc>
                <w:tcPr>
                  <w:tcW w:w="1511" w:type="dxa"/>
                  <w:vAlign w:val="center"/>
                </w:tcPr>
                <w:p w14:paraId="778F6F2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54A7ACD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3F9DA7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1E39DBE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2CB4F9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CF50F9" w:rsidRPr="00CF50F9" w14:paraId="06219F75" w14:textId="77777777" w:rsidTr="009C745E">
              <w:tc>
                <w:tcPr>
                  <w:tcW w:w="1511" w:type="dxa"/>
                  <w:vAlign w:val="center"/>
                </w:tcPr>
                <w:p w14:paraId="390A21B7"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54BC357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535BAA6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7EA46C7B"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04E2A6B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3F3D5A87" w14:textId="77777777" w:rsidR="00CA68C4"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52EF0619" w14:textId="2BED074A" w:rsidR="00521424" w:rsidRPr="00CF50F9"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CA68C4" w:rsidRPr="00CF50F9" w14:paraId="2054B118" w14:textId="77777777" w:rsidTr="00145DC5">
              <w:tc>
                <w:tcPr>
                  <w:tcW w:w="1436" w:type="dxa"/>
                  <w:vAlign w:val="center"/>
                </w:tcPr>
                <w:p w14:paraId="10C8C0B5"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0095AB36"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08D5E6BA"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11011237"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71248023"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A68C4" w:rsidRPr="00CF50F9" w14:paraId="5B748521" w14:textId="77777777" w:rsidTr="00145DC5">
              <w:tc>
                <w:tcPr>
                  <w:tcW w:w="1436" w:type="dxa"/>
                  <w:vAlign w:val="center"/>
                </w:tcPr>
                <w:p w14:paraId="6C1AB703"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57EBF15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11975F9E"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773BFA46"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52FD5361"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CA68C4" w:rsidRPr="00CF50F9" w14:paraId="3B6F3A01" w14:textId="77777777" w:rsidTr="00145DC5">
              <w:tc>
                <w:tcPr>
                  <w:tcW w:w="1436" w:type="dxa"/>
                  <w:vAlign w:val="center"/>
                </w:tcPr>
                <w:p w14:paraId="20243B7A"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290A6DC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022E09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250F8EA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60E139B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CA68C4" w:rsidRPr="00CF50F9" w14:paraId="726EA4C0" w14:textId="77777777" w:rsidTr="00145DC5">
              <w:tc>
                <w:tcPr>
                  <w:tcW w:w="1436" w:type="dxa"/>
                  <w:vAlign w:val="center"/>
                </w:tcPr>
                <w:p w14:paraId="3511181F"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6BD73C5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3B32E911"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2B23F6A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1DB98D4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CA68C4" w:rsidRPr="00CF50F9" w14:paraId="66B0E8EE" w14:textId="77777777" w:rsidTr="00145DC5">
              <w:tc>
                <w:tcPr>
                  <w:tcW w:w="1436" w:type="dxa"/>
                  <w:vAlign w:val="center"/>
                </w:tcPr>
                <w:p w14:paraId="19B35B87"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lastRenderedPageBreak/>
                    <w:t>Waitlisted (Cebu)</w:t>
                  </w:r>
                </w:p>
              </w:tc>
              <w:tc>
                <w:tcPr>
                  <w:tcW w:w="1440" w:type="dxa"/>
                  <w:vAlign w:val="center"/>
                </w:tcPr>
                <w:p w14:paraId="10CB149A"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59E2012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4E5331A0"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68A395A6"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CA68C4" w:rsidRPr="00CF50F9" w14:paraId="32499B48" w14:textId="77777777" w:rsidTr="00145DC5">
              <w:tc>
                <w:tcPr>
                  <w:tcW w:w="1436" w:type="dxa"/>
                  <w:vAlign w:val="center"/>
                </w:tcPr>
                <w:p w14:paraId="2BE4D452"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04B209D0"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D2F10A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519DE6C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31AC190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CA68C4" w:rsidRPr="00CF50F9" w14:paraId="1216FE6E" w14:textId="77777777" w:rsidTr="00145DC5">
              <w:tc>
                <w:tcPr>
                  <w:tcW w:w="1436" w:type="dxa"/>
                  <w:vAlign w:val="center"/>
                </w:tcPr>
                <w:p w14:paraId="4CD6DC4B"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69CDF97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1DE9453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19114525"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4696611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CA68C4" w:rsidRPr="00CF50F9" w14:paraId="4473F013" w14:textId="77777777" w:rsidTr="00145DC5">
              <w:trPr>
                <w:trHeight w:val="58"/>
              </w:trPr>
              <w:tc>
                <w:tcPr>
                  <w:tcW w:w="1436" w:type="dxa"/>
                  <w:vAlign w:val="center"/>
                </w:tcPr>
                <w:p w14:paraId="172B845A"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7B81219F"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23F3C20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59685F2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1416A992"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4DF87514" w14:textId="19AD6E1C" w:rsidR="00521424" w:rsidRPr="00CA68C4" w:rsidRDefault="00521424" w:rsidP="00CA68C4">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9824E63" w14:textId="77777777" w:rsidR="00FF1865" w:rsidRDefault="00FF1865" w:rsidP="00D04565">
      <w:pPr>
        <w:spacing w:after="0" w:line="240" w:lineRule="auto"/>
        <w:contextualSpacing/>
        <w:rPr>
          <w:rFonts w:ascii="Arial" w:eastAsia="Arial" w:hAnsi="Arial" w:cs="Arial"/>
          <w:b/>
          <w:sz w:val="24"/>
          <w:szCs w:val="24"/>
        </w:rPr>
      </w:pPr>
    </w:p>
    <w:p w14:paraId="29F49832" w14:textId="0A30B451"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E240E4">
        <w:trPr>
          <w:trHeight w:val="223"/>
        </w:trPr>
        <w:tc>
          <w:tcPr>
            <w:tcW w:w="1951" w:type="dxa"/>
            <w:vAlign w:val="center"/>
          </w:tcPr>
          <w:p w14:paraId="5F8EB259" w14:textId="3B3C7849" w:rsidR="00521424" w:rsidRPr="00211A8B" w:rsidRDefault="00E240E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11A8B">
              <w:rPr>
                <w:rFonts w:ascii="Arial" w:eastAsia="Arial" w:hAnsi="Arial" w:cs="Arial"/>
                <w:sz w:val="20"/>
                <w:szCs w:val="19"/>
              </w:rPr>
              <w:t>23</w:t>
            </w:r>
            <w:r w:rsidR="00DA6962" w:rsidRPr="00211A8B">
              <w:rPr>
                <w:rFonts w:ascii="Arial" w:eastAsia="Arial" w:hAnsi="Arial" w:cs="Arial"/>
                <w:sz w:val="20"/>
                <w:szCs w:val="19"/>
              </w:rPr>
              <w:t xml:space="preserve"> </w:t>
            </w:r>
            <w:r w:rsidR="00521424" w:rsidRPr="00211A8B">
              <w:rPr>
                <w:rFonts w:ascii="Arial" w:eastAsia="Arial" w:hAnsi="Arial" w:cs="Arial"/>
                <w:sz w:val="20"/>
                <w:szCs w:val="19"/>
              </w:rPr>
              <w:t>December 2020</w:t>
            </w:r>
          </w:p>
        </w:tc>
        <w:tc>
          <w:tcPr>
            <w:tcW w:w="7830" w:type="dxa"/>
          </w:tcPr>
          <w:p w14:paraId="41FB6813" w14:textId="77777777" w:rsidR="00DA6962"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DRMD provided a total of </w:t>
            </w:r>
            <w:r w:rsidRPr="00211A8B">
              <w:rPr>
                <w:rFonts w:ascii="Arial" w:eastAsia="Arial" w:hAnsi="Arial" w:cs="Arial"/>
                <w:b/>
                <w:sz w:val="20"/>
                <w:szCs w:val="19"/>
              </w:rPr>
              <w:t xml:space="preserve">₱13,310,675.54 </w:t>
            </w:r>
            <w:r w:rsidRPr="00211A8B">
              <w:rPr>
                <w:rFonts w:ascii="Arial" w:eastAsia="Arial" w:hAnsi="Arial" w:cs="Arial"/>
                <w:sz w:val="20"/>
                <w:szCs w:val="19"/>
              </w:rPr>
              <w:t>worth of assistance</w:t>
            </w:r>
            <w:r w:rsidRPr="00211A8B">
              <w:rPr>
                <w:rFonts w:ascii="Arial" w:eastAsia="Arial" w:hAnsi="Arial" w:cs="Arial"/>
                <w:b/>
                <w:sz w:val="20"/>
                <w:szCs w:val="19"/>
              </w:rPr>
              <w:t xml:space="preserve"> </w:t>
            </w:r>
            <w:r w:rsidRPr="00211A8B">
              <w:rPr>
                <w:rFonts w:ascii="Arial" w:eastAsia="Arial" w:hAnsi="Arial" w:cs="Arial"/>
                <w:sz w:val="20"/>
                <w:szCs w:val="19"/>
              </w:rPr>
              <w:t xml:space="preserve">to </w:t>
            </w:r>
            <w:r w:rsidRPr="00211A8B">
              <w:rPr>
                <w:rFonts w:ascii="Arial" w:eastAsia="Arial" w:hAnsi="Arial" w:cs="Arial"/>
                <w:b/>
                <w:sz w:val="20"/>
                <w:szCs w:val="19"/>
              </w:rPr>
              <w:t xml:space="preserve">17 stranded sale representatives </w:t>
            </w:r>
            <w:r w:rsidRPr="00211A8B">
              <w:rPr>
                <w:rFonts w:ascii="Arial" w:eastAsia="Arial" w:hAnsi="Arial" w:cs="Arial"/>
                <w:sz w:val="20"/>
                <w:szCs w:val="19"/>
              </w:rPr>
              <w:t xml:space="preserve">and eight </w:t>
            </w:r>
            <w:r w:rsidRPr="00211A8B">
              <w:rPr>
                <w:rFonts w:ascii="Arial" w:eastAsia="Arial" w:hAnsi="Arial" w:cs="Arial"/>
                <w:b/>
                <w:sz w:val="20"/>
                <w:szCs w:val="19"/>
              </w:rPr>
              <w:t>(8) bus drivers (HTIs);</w:t>
            </w:r>
            <w:r w:rsidRPr="00211A8B">
              <w:rPr>
                <w:rFonts w:ascii="Arial" w:eastAsia="Arial" w:hAnsi="Arial" w:cs="Arial"/>
                <w:sz w:val="20"/>
                <w:szCs w:val="19"/>
              </w:rPr>
              <w:t xml:space="preserve"> and</w:t>
            </w:r>
            <w:r w:rsidRPr="00211A8B">
              <w:rPr>
                <w:rFonts w:ascii="Arial" w:eastAsia="Arial" w:hAnsi="Arial" w:cs="Arial"/>
                <w:b/>
                <w:sz w:val="20"/>
                <w:szCs w:val="19"/>
              </w:rPr>
              <w:t xml:space="preserve"> 25,480 families </w:t>
            </w:r>
            <w:r w:rsidRPr="00211A8B">
              <w:rPr>
                <w:rFonts w:ascii="Arial" w:eastAsia="Arial" w:hAnsi="Arial" w:cs="Arial"/>
                <w:sz w:val="20"/>
                <w:szCs w:val="19"/>
              </w:rPr>
              <w:t>in which 815 are LSIs.</w:t>
            </w:r>
          </w:p>
          <w:p w14:paraId="04D17FAB" w14:textId="18A1F40F"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through its Crisis Intervention Unit (CIU) provided assistance to </w:t>
            </w:r>
            <w:r w:rsidR="00370790" w:rsidRPr="00211A8B">
              <w:rPr>
                <w:rFonts w:ascii="Arial" w:eastAsia="Arial" w:hAnsi="Arial" w:cs="Arial"/>
                <w:b/>
                <w:sz w:val="20"/>
                <w:szCs w:val="19"/>
              </w:rPr>
              <w:t>22,171</w:t>
            </w:r>
            <w:r w:rsidR="00383B2B" w:rsidRPr="00211A8B">
              <w:rPr>
                <w:rFonts w:ascii="Arial" w:eastAsia="Arial" w:hAnsi="Arial" w:cs="Arial"/>
                <w:b/>
                <w:sz w:val="20"/>
                <w:szCs w:val="19"/>
              </w:rPr>
              <w:t xml:space="preserve"> </w:t>
            </w:r>
            <w:r w:rsidRPr="00211A8B">
              <w:rPr>
                <w:rFonts w:ascii="Arial" w:eastAsia="Arial" w:hAnsi="Arial" w:cs="Arial"/>
                <w:b/>
                <w:sz w:val="20"/>
                <w:szCs w:val="19"/>
              </w:rPr>
              <w:t>walk-in clients</w:t>
            </w:r>
            <w:r w:rsidRPr="00211A8B">
              <w:rPr>
                <w:rFonts w:ascii="Arial" w:eastAsia="Arial" w:hAnsi="Arial" w:cs="Arial"/>
                <w:sz w:val="20"/>
                <w:szCs w:val="19"/>
              </w:rPr>
              <w:t xml:space="preserve"> amounting to </w:t>
            </w:r>
            <w:r w:rsidRPr="00211A8B">
              <w:rPr>
                <w:rFonts w:ascii="Arial" w:eastAsia="Arial" w:hAnsi="Arial" w:cs="Arial"/>
                <w:b/>
                <w:sz w:val="20"/>
                <w:szCs w:val="19"/>
              </w:rPr>
              <w:t>₱</w:t>
            </w:r>
            <w:r w:rsidR="00370790" w:rsidRPr="00211A8B">
              <w:rPr>
                <w:rFonts w:ascii="Arial" w:eastAsia="Arial" w:hAnsi="Arial" w:cs="Arial"/>
                <w:b/>
                <w:sz w:val="20"/>
                <w:szCs w:val="19"/>
              </w:rPr>
              <w:t>109,625,556.13</w:t>
            </w:r>
            <w:r w:rsidRPr="00211A8B">
              <w:rPr>
                <w:rFonts w:ascii="Arial" w:eastAsia="Arial" w:hAnsi="Arial" w:cs="Arial"/>
                <w:b/>
                <w:sz w:val="20"/>
                <w:szCs w:val="19"/>
              </w:rPr>
              <w:t>.</w:t>
            </w:r>
          </w:p>
          <w:p w14:paraId="741B82CF" w14:textId="5C1D3308"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The Social Pension Unit extended assistance to </w:t>
            </w:r>
            <w:r w:rsidRPr="00211A8B">
              <w:rPr>
                <w:rFonts w:ascii="Arial" w:eastAsia="Arial" w:hAnsi="Arial" w:cs="Arial"/>
                <w:b/>
                <w:bCs/>
                <w:sz w:val="20"/>
                <w:szCs w:val="19"/>
              </w:rPr>
              <w:t xml:space="preserve">216,397 </w:t>
            </w:r>
            <w:r w:rsidR="00472B4C" w:rsidRPr="00211A8B">
              <w:rPr>
                <w:rFonts w:ascii="Arial" w:eastAsia="Arial" w:hAnsi="Arial" w:cs="Arial"/>
                <w:b/>
                <w:bCs/>
                <w:sz w:val="20"/>
                <w:szCs w:val="19"/>
              </w:rPr>
              <w:t>senior citizens</w:t>
            </w:r>
            <w:r w:rsidR="00472B4C" w:rsidRPr="00211A8B">
              <w:rPr>
                <w:rFonts w:ascii="Arial" w:eastAsia="Arial" w:hAnsi="Arial" w:cs="Arial"/>
                <w:sz w:val="20"/>
                <w:szCs w:val="19"/>
              </w:rPr>
              <w:t xml:space="preserve"> </w:t>
            </w:r>
            <w:r w:rsidRPr="00211A8B">
              <w:rPr>
                <w:rFonts w:ascii="Arial" w:eastAsia="Arial" w:hAnsi="Arial" w:cs="Arial"/>
                <w:sz w:val="20"/>
                <w:szCs w:val="19"/>
              </w:rPr>
              <w:t xml:space="preserve">amounting to </w:t>
            </w:r>
            <w:r w:rsidRPr="00211A8B">
              <w:rPr>
                <w:rFonts w:ascii="Arial" w:eastAsia="Arial" w:hAnsi="Arial" w:cs="Arial"/>
                <w:b/>
                <w:bCs/>
                <w:sz w:val="20"/>
                <w:szCs w:val="19"/>
              </w:rPr>
              <w:t xml:space="preserve">₱1,284,624,000.00; </w:t>
            </w:r>
            <w:r w:rsidRPr="00211A8B">
              <w:rPr>
                <w:rFonts w:ascii="Arial" w:eastAsia="Arial" w:hAnsi="Arial" w:cs="Arial"/>
                <w:sz w:val="20"/>
                <w:szCs w:val="19"/>
              </w:rPr>
              <w:t>and</w:t>
            </w:r>
            <w:r w:rsidRPr="00211A8B">
              <w:rPr>
                <w:rFonts w:ascii="Arial" w:eastAsia="Arial" w:hAnsi="Arial" w:cs="Arial"/>
                <w:b/>
                <w:bCs/>
                <w:sz w:val="20"/>
                <w:szCs w:val="19"/>
              </w:rPr>
              <w:t xml:space="preserve"> 29,264 </w:t>
            </w:r>
            <w:r w:rsidR="00472B4C" w:rsidRPr="00211A8B">
              <w:rPr>
                <w:rFonts w:ascii="Arial" w:eastAsia="Arial" w:hAnsi="Arial" w:cs="Arial"/>
                <w:b/>
                <w:bCs/>
                <w:sz w:val="20"/>
                <w:szCs w:val="19"/>
              </w:rPr>
              <w:t>senior citizens</w:t>
            </w:r>
            <w:r w:rsidR="00472B4C" w:rsidRPr="00211A8B">
              <w:rPr>
                <w:rFonts w:ascii="Arial" w:eastAsia="Arial" w:hAnsi="Arial" w:cs="Arial"/>
                <w:sz w:val="20"/>
                <w:szCs w:val="19"/>
              </w:rPr>
              <w:t xml:space="preserve"> </w:t>
            </w:r>
            <w:r w:rsidRPr="00211A8B">
              <w:rPr>
                <w:rFonts w:ascii="Arial" w:eastAsia="Arial" w:hAnsi="Arial" w:cs="Arial"/>
                <w:sz w:val="20"/>
                <w:szCs w:val="19"/>
              </w:rPr>
              <w:t xml:space="preserve">amounting to </w:t>
            </w:r>
            <w:r w:rsidRPr="00211A8B">
              <w:rPr>
                <w:rFonts w:ascii="Arial" w:eastAsia="Arial" w:hAnsi="Arial" w:cs="Arial"/>
                <w:b/>
                <w:bCs/>
                <w:sz w:val="20"/>
                <w:szCs w:val="19"/>
              </w:rPr>
              <w:t xml:space="preserve">₱173,937,000.00 </w:t>
            </w:r>
            <w:r w:rsidRPr="00211A8B">
              <w:rPr>
                <w:rFonts w:ascii="Arial" w:eastAsia="Arial" w:hAnsi="Arial" w:cs="Arial"/>
                <w:sz w:val="20"/>
                <w:szCs w:val="19"/>
              </w:rPr>
              <w:t>for the year 2019 and 2020, respectively.</w:t>
            </w:r>
          </w:p>
          <w:p w14:paraId="6D36DF7A" w14:textId="5390DA0A" w:rsidR="0024753A"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The Sustainable Livelihood Program (SLP) of DSWD-FO VIII was able to extend assistance to </w:t>
            </w:r>
            <w:r w:rsidRPr="00211A8B">
              <w:rPr>
                <w:rFonts w:ascii="Arial" w:eastAsia="Arial" w:hAnsi="Arial" w:cs="Arial"/>
                <w:b/>
                <w:sz w:val="20"/>
                <w:szCs w:val="19"/>
              </w:rPr>
              <w:t>170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2,261,210.07</w:t>
            </w:r>
            <w:r w:rsidRPr="00211A8B">
              <w:rPr>
                <w:rFonts w:ascii="Arial" w:eastAsia="Arial" w:hAnsi="Arial" w:cs="Arial"/>
                <w:sz w:val="20"/>
                <w:szCs w:val="19"/>
              </w:rPr>
              <w:t>.</w:t>
            </w:r>
          </w:p>
          <w:p w14:paraId="77099E5A" w14:textId="77777777" w:rsidR="00834E6A" w:rsidRPr="00211A8B"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211A8B"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211A8B">
              <w:rPr>
                <w:rFonts w:ascii="Arial" w:eastAsia="Arial" w:hAnsi="Arial" w:cs="Arial"/>
                <w:b/>
                <w:sz w:val="20"/>
                <w:szCs w:val="19"/>
              </w:rPr>
              <w:t>Social Amelioration Program (SAP)</w:t>
            </w:r>
          </w:p>
          <w:p w14:paraId="54D637B2" w14:textId="1FB8A145" w:rsidR="00521424" w:rsidRPr="00211A8B"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through the Emergency Subsidy Program was able to extend assistance to </w:t>
            </w:r>
            <w:r w:rsidR="008F674D" w:rsidRPr="00211A8B">
              <w:rPr>
                <w:rFonts w:ascii="Arial" w:eastAsia="Arial" w:hAnsi="Arial" w:cs="Arial"/>
                <w:b/>
                <w:sz w:val="20"/>
                <w:szCs w:val="19"/>
              </w:rPr>
              <w:t xml:space="preserve">7,466 </w:t>
            </w:r>
            <w:r w:rsidRPr="00211A8B">
              <w:rPr>
                <w:rFonts w:ascii="Arial" w:eastAsia="Arial" w:hAnsi="Arial" w:cs="Arial"/>
                <w:b/>
                <w:sz w:val="20"/>
                <w:szCs w:val="19"/>
              </w:rPr>
              <w:t>beneficiaries</w:t>
            </w:r>
            <w:r w:rsidRPr="00211A8B">
              <w:rPr>
                <w:rFonts w:ascii="Arial" w:eastAsia="Arial" w:hAnsi="Arial" w:cs="Arial"/>
                <w:sz w:val="20"/>
                <w:szCs w:val="19"/>
              </w:rPr>
              <w:t xml:space="preserve"> amounting to </w:t>
            </w:r>
            <w:r w:rsidRPr="00211A8B">
              <w:rPr>
                <w:rFonts w:ascii="Arial" w:eastAsia="Arial" w:hAnsi="Arial" w:cs="Arial"/>
                <w:b/>
                <w:bCs/>
                <w:sz w:val="20"/>
                <w:szCs w:val="19"/>
              </w:rPr>
              <w:t>₱</w:t>
            </w:r>
            <w:r w:rsidR="008F674D" w:rsidRPr="00211A8B">
              <w:rPr>
                <w:rFonts w:ascii="Arial" w:eastAsia="Arial" w:hAnsi="Arial" w:cs="Arial"/>
                <w:b/>
                <w:bCs/>
                <w:sz w:val="20"/>
                <w:szCs w:val="19"/>
              </w:rPr>
              <w:t>37,350,000.00</w:t>
            </w:r>
            <w:r w:rsidRPr="00211A8B">
              <w:rPr>
                <w:rFonts w:ascii="Arial" w:eastAsia="Arial" w:hAnsi="Arial" w:cs="Arial"/>
                <w:b/>
                <w:bCs/>
                <w:sz w:val="20"/>
                <w:szCs w:val="19"/>
              </w:rPr>
              <w:t>.</w:t>
            </w:r>
          </w:p>
          <w:p w14:paraId="392379DC" w14:textId="4D270BB1" w:rsidR="00521424" w:rsidRPr="00211A8B"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DRMD recorded </w:t>
            </w:r>
            <w:r w:rsidRPr="00211A8B">
              <w:rPr>
                <w:rFonts w:ascii="Arial" w:eastAsia="Arial" w:hAnsi="Arial" w:cs="Arial"/>
                <w:b/>
                <w:sz w:val="20"/>
                <w:szCs w:val="19"/>
              </w:rPr>
              <w:t>550,267 non-4Ps beneficiaries</w:t>
            </w:r>
            <w:r w:rsidRPr="00211A8B">
              <w:rPr>
                <w:rFonts w:ascii="Arial" w:eastAsia="Arial" w:hAnsi="Arial" w:cs="Arial"/>
                <w:sz w:val="20"/>
                <w:szCs w:val="19"/>
              </w:rPr>
              <w:t xml:space="preserve"> who received SAP amounting to </w:t>
            </w:r>
            <w:r w:rsidRPr="00211A8B">
              <w:rPr>
                <w:rFonts w:ascii="Arial" w:eastAsia="Arial" w:hAnsi="Arial" w:cs="Arial"/>
                <w:b/>
                <w:sz w:val="20"/>
                <w:szCs w:val="19"/>
              </w:rPr>
              <w:t>₱</w:t>
            </w:r>
            <w:r w:rsidRPr="00211A8B">
              <w:rPr>
                <w:rFonts w:ascii="Arial" w:eastAsia="Arial" w:hAnsi="Arial" w:cs="Arial"/>
                <w:b/>
                <w:sz w:val="20"/>
                <w:szCs w:val="24"/>
              </w:rPr>
              <w:t>2,751,249,750.00</w:t>
            </w:r>
            <w:r w:rsidRPr="00211A8B">
              <w:rPr>
                <w:rFonts w:ascii="Arial" w:eastAsia="Arial" w:hAnsi="Arial" w:cs="Arial"/>
                <w:b/>
                <w:sz w:val="20"/>
                <w:szCs w:val="19"/>
              </w:rPr>
              <w:t xml:space="preserve">. </w:t>
            </w:r>
            <w:r w:rsidRPr="00211A8B">
              <w:rPr>
                <w:rFonts w:ascii="Arial" w:eastAsia="Arial" w:hAnsi="Arial" w:cs="Arial"/>
                <w:sz w:val="20"/>
                <w:szCs w:val="19"/>
              </w:rPr>
              <w:t xml:space="preserve">There are also </w:t>
            </w:r>
            <w:r w:rsidR="00E240E4" w:rsidRPr="00211A8B">
              <w:rPr>
                <w:rFonts w:ascii="Arial" w:eastAsia="Arial" w:hAnsi="Arial" w:cs="Arial"/>
                <w:b/>
                <w:sz w:val="20"/>
                <w:szCs w:val="19"/>
              </w:rPr>
              <w:t xml:space="preserve">68,218 </w:t>
            </w:r>
            <w:r w:rsidRPr="00211A8B">
              <w:rPr>
                <w:rFonts w:ascii="Arial" w:eastAsia="Arial" w:hAnsi="Arial" w:cs="Arial"/>
                <w:sz w:val="20"/>
                <w:szCs w:val="19"/>
              </w:rPr>
              <w:t xml:space="preserve">out of 83,011 waitlisted beneficiaries who were served amounting to </w:t>
            </w:r>
            <w:r w:rsidRPr="00211A8B">
              <w:rPr>
                <w:rFonts w:ascii="Arial" w:eastAsia="Arial" w:hAnsi="Arial" w:cs="Arial"/>
                <w:b/>
                <w:sz w:val="20"/>
                <w:szCs w:val="19"/>
              </w:rPr>
              <w:t>₱</w:t>
            </w:r>
            <w:r w:rsidR="00383B2B" w:rsidRPr="00211A8B">
              <w:rPr>
                <w:rFonts w:ascii="Arial" w:eastAsia="Arial" w:hAnsi="Arial" w:cs="Arial"/>
                <w:b/>
                <w:sz w:val="20"/>
                <w:szCs w:val="19"/>
              </w:rPr>
              <w:t>3</w:t>
            </w:r>
            <w:r w:rsidR="00E240E4" w:rsidRPr="00211A8B">
              <w:t>,</w:t>
            </w:r>
            <w:r w:rsidR="00E240E4" w:rsidRPr="00211A8B">
              <w:rPr>
                <w:rFonts w:ascii="Arial" w:eastAsia="Arial" w:hAnsi="Arial" w:cs="Arial"/>
                <w:b/>
                <w:sz w:val="20"/>
                <w:szCs w:val="19"/>
              </w:rPr>
              <w:t>341,090,000.</w:t>
            </w:r>
          </w:p>
          <w:p w14:paraId="2106D0BB" w14:textId="77777777"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4Ps was able to extend assistance to their </w:t>
            </w:r>
            <w:r w:rsidRPr="00211A8B">
              <w:rPr>
                <w:rFonts w:ascii="Arial" w:eastAsia="Arial" w:hAnsi="Arial" w:cs="Arial"/>
                <w:b/>
                <w:sz w:val="20"/>
                <w:szCs w:val="19"/>
              </w:rPr>
              <w:t>258,936 cash card</w:t>
            </w:r>
            <w:r w:rsidRPr="00211A8B">
              <w:rPr>
                <w:rFonts w:ascii="Arial" w:eastAsia="Arial" w:hAnsi="Arial" w:cs="Arial"/>
                <w:sz w:val="20"/>
                <w:szCs w:val="19"/>
              </w:rPr>
              <w:t xml:space="preserve"> </w:t>
            </w:r>
            <w:r w:rsidRPr="00211A8B">
              <w:rPr>
                <w:rFonts w:ascii="Arial" w:eastAsia="Arial" w:hAnsi="Arial" w:cs="Arial"/>
                <w:b/>
                <w:sz w:val="20"/>
                <w:szCs w:val="19"/>
              </w:rPr>
              <w:t>holder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945,116,400.00</w:t>
            </w:r>
            <w:r w:rsidRPr="00211A8B">
              <w:rPr>
                <w:rFonts w:ascii="Arial" w:eastAsia="Arial" w:hAnsi="Arial" w:cs="Arial"/>
                <w:sz w:val="20"/>
                <w:szCs w:val="19"/>
              </w:rPr>
              <w:t xml:space="preserve"> and </w:t>
            </w:r>
            <w:r w:rsidRPr="00211A8B">
              <w:rPr>
                <w:rFonts w:ascii="Arial" w:eastAsia="Arial" w:hAnsi="Arial" w:cs="Arial"/>
                <w:b/>
                <w:sz w:val="20"/>
                <w:szCs w:val="19"/>
              </w:rPr>
              <w:t>21,153 non-cash card holder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77,212,100.00.</w:t>
            </w:r>
          </w:p>
        </w:tc>
      </w:tr>
    </w:tbl>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0AB9C0E7" w14:textId="77777777" w:rsidR="00211A8B" w:rsidRDefault="00211A8B" w:rsidP="00D04565">
      <w:pPr>
        <w:spacing w:after="0" w:line="240" w:lineRule="auto"/>
        <w:contextualSpacing/>
        <w:rPr>
          <w:rFonts w:ascii="Arial" w:eastAsia="Arial" w:hAnsi="Arial" w:cs="Arial"/>
          <w:b/>
          <w:sz w:val="24"/>
          <w:szCs w:val="24"/>
        </w:rPr>
      </w:pPr>
    </w:p>
    <w:p w14:paraId="4DE4B8A4" w14:textId="77777777" w:rsidR="00211A8B" w:rsidRDefault="00211A8B" w:rsidP="00D04565">
      <w:pPr>
        <w:spacing w:after="0" w:line="240" w:lineRule="auto"/>
        <w:contextualSpacing/>
        <w:rPr>
          <w:rFonts w:ascii="Arial" w:eastAsia="Arial" w:hAnsi="Arial" w:cs="Arial"/>
          <w:b/>
          <w:sz w:val="24"/>
          <w:szCs w:val="24"/>
        </w:rPr>
      </w:pPr>
    </w:p>
    <w:p w14:paraId="542D1613" w14:textId="77777777" w:rsidR="00211A8B" w:rsidRDefault="00211A8B" w:rsidP="00D04565">
      <w:pPr>
        <w:spacing w:after="0" w:line="240" w:lineRule="auto"/>
        <w:contextualSpacing/>
        <w:rPr>
          <w:rFonts w:ascii="Arial" w:eastAsia="Arial" w:hAnsi="Arial" w:cs="Arial"/>
          <w:b/>
          <w:sz w:val="24"/>
          <w:szCs w:val="24"/>
        </w:rPr>
      </w:pPr>
    </w:p>
    <w:p w14:paraId="32C758C6" w14:textId="33F2AF4F"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38D97EF8" w:rsidR="00521424" w:rsidRPr="00211A8B" w:rsidRDefault="00E751D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211A8B">
              <w:rPr>
                <w:rFonts w:ascii="Arial" w:eastAsia="Arial" w:hAnsi="Arial" w:cs="Arial"/>
                <w:sz w:val="20"/>
                <w:szCs w:val="19"/>
              </w:rPr>
              <w:t>23</w:t>
            </w:r>
            <w:r w:rsidR="00521424" w:rsidRPr="00211A8B">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Timely submission of reports to Office of the Regional Director, Central Office, OCD and NDRRMC.</w:t>
            </w:r>
          </w:p>
          <w:p w14:paraId="4A51DE56"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Regular attendance to the Agency Operation Center for COVID-19 meetings.</w:t>
            </w:r>
          </w:p>
          <w:p w14:paraId="41CB6AE0"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Ongoing procurement of additional supplies for production of FFPs.</w:t>
            </w:r>
          </w:p>
          <w:p w14:paraId="33CFE0DA"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Continuous monitoring, response and reporting at the Agency Operations Center.</w:t>
            </w:r>
          </w:p>
          <w:p w14:paraId="48F1DDFE"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211A8B"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211A8B"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211A8B">
              <w:rPr>
                <w:rFonts w:ascii="Arial" w:eastAsia="Arial" w:hAnsi="Arial" w:cs="Arial"/>
                <w:b/>
                <w:bCs/>
                <w:sz w:val="20"/>
                <w:szCs w:val="19"/>
              </w:rPr>
              <w:t>Social Amelioration Program (SAP)</w:t>
            </w:r>
          </w:p>
          <w:p w14:paraId="3BD4246E" w14:textId="0D12C05F" w:rsidR="009B6B20"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X has served </w:t>
            </w:r>
            <w:r w:rsidRPr="00211A8B">
              <w:rPr>
                <w:rFonts w:ascii="Arial" w:eastAsia="Arial" w:hAnsi="Arial" w:cs="Arial"/>
                <w:b/>
                <w:bCs/>
                <w:sz w:val="20"/>
                <w:szCs w:val="19"/>
              </w:rPr>
              <w:t>1</w:t>
            </w:r>
            <w:r w:rsidR="009B6B20" w:rsidRPr="00211A8B">
              <w:rPr>
                <w:rFonts w:ascii="Arial" w:eastAsia="Arial" w:hAnsi="Arial" w:cs="Arial"/>
                <w:b/>
                <w:bCs/>
                <w:sz w:val="20"/>
                <w:szCs w:val="19"/>
              </w:rPr>
              <w:t>33</w:t>
            </w:r>
            <w:r w:rsidRPr="00211A8B">
              <w:rPr>
                <w:rFonts w:ascii="Arial" w:eastAsia="Arial" w:hAnsi="Arial" w:cs="Arial"/>
                <w:b/>
                <w:bCs/>
                <w:sz w:val="20"/>
                <w:szCs w:val="19"/>
              </w:rPr>
              <w:t>,</w:t>
            </w:r>
            <w:r w:rsidR="009B6B20" w:rsidRPr="00211A8B">
              <w:rPr>
                <w:rFonts w:ascii="Arial" w:eastAsia="Arial" w:hAnsi="Arial" w:cs="Arial"/>
                <w:b/>
                <w:bCs/>
                <w:sz w:val="20"/>
                <w:szCs w:val="19"/>
              </w:rPr>
              <w:t>864</w:t>
            </w:r>
            <w:r w:rsidRPr="00211A8B">
              <w:rPr>
                <w:rFonts w:ascii="Arial" w:eastAsia="Arial" w:hAnsi="Arial" w:cs="Arial"/>
                <w:b/>
                <w:bCs/>
                <w:sz w:val="20"/>
                <w:szCs w:val="19"/>
              </w:rPr>
              <w:t xml:space="preserve"> </w:t>
            </w:r>
            <w:r w:rsidRPr="00211A8B">
              <w:rPr>
                <w:rFonts w:ascii="Arial" w:eastAsia="Arial" w:hAnsi="Arial" w:cs="Arial"/>
                <w:sz w:val="20"/>
                <w:szCs w:val="19"/>
              </w:rPr>
              <w:t>waitlisted</w:t>
            </w:r>
            <w:r w:rsidRPr="00211A8B">
              <w:rPr>
                <w:rFonts w:ascii="Arial" w:eastAsia="Arial" w:hAnsi="Arial" w:cs="Arial"/>
                <w:b/>
                <w:bCs/>
                <w:sz w:val="20"/>
                <w:szCs w:val="19"/>
              </w:rPr>
              <w:t xml:space="preserve"> </w:t>
            </w:r>
            <w:r w:rsidRPr="00211A8B">
              <w:rPr>
                <w:rFonts w:ascii="Arial" w:eastAsia="Arial" w:hAnsi="Arial" w:cs="Arial"/>
                <w:sz w:val="20"/>
                <w:szCs w:val="19"/>
              </w:rPr>
              <w:t xml:space="preserve">beneficiaries amounting to </w:t>
            </w:r>
            <w:r w:rsidRPr="00211A8B">
              <w:rPr>
                <w:rFonts w:ascii="Arial" w:eastAsia="Arial" w:hAnsi="Arial" w:cs="Arial"/>
                <w:b/>
                <w:bCs/>
                <w:sz w:val="20"/>
                <w:szCs w:val="19"/>
              </w:rPr>
              <w:t>₱</w:t>
            </w:r>
            <w:r w:rsidR="009B6B20" w:rsidRPr="00211A8B">
              <w:rPr>
                <w:rFonts w:ascii="Arial" w:eastAsia="Arial" w:hAnsi="Arial" w:cs="Arial"/>
                <w:b/>
                <w:bCs/>
                <w:sz w:val="20"/>
                <w:szCs w:val="19"/>
              </w:rPr>
              <w:t>803,184,000.00</w:t>
            </w:r>
            <w:r w:rsidR="00E751D4" w:rsidRPr="00211A8B">
              <w:rPr>
                <w:rFonts w:ascii="Arial" w:eastAsia="Arial" w:hAnsi="Arial" w:cs="Arial"/>
                <w:b/>
                <w:bCs/>
                <w:sz w:val="20"/>
                <w:szCs w:val="19"/>
              </w:rPr>
              <w:t>.</w:t>
            </w:r>
          </w:p>
          <w:p w14:paraId="0F87EC5E" w14:textId="0A01838D" w:rsidR="00521424" w:rsidRPr="00211A8B" w:rsidRDefault="00521424" w:rsidP="00E751D4">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X has served </w:t>
            </w:r>
            <w:r w:rsidR="00E751D4" w:rsidRPr="00211A8B">
              <w:rPr>
                <w:rFonts w:ascii="Arial" w:eastAsia="Arial" w:hAnsi="Arial" w:cs="Arial"/>
                <w:b/>
                <w:bCs/>
                <w:sz w:val="20"/>
                <w:szCs w:val="19"/>
              </w:rPr>
              <w:t xml:space="preserve">42,551 </w:t>
            </w:r>
            <w:r w:rsidRPr="00211A8B">
              <w:rPr>
                <w:rFonts w:ascii="Arial" w:eastAsia="Arial" w:hAnsi="Arial" w:cs="Arial"/>
                <w:sz w:val="20"/>
                <w:szCs w:val="19"/>
              </w:rPr>
              <w:t xml:space="preserve">beneficiaries for the Bayanihan 2 ESP Implementation amounting to </w:t>
            </w:r>
            <w:r w:rsidRPr="00211A8B">
              <w:rPr>
                <w:rFonts w:ascii="Arial" w:eastAsia="Arial" w:hAnsi="Arial" w:cs="Arial"/>
                <w:b/>
                <w:bCs/>
                <w:sz w:val="20"/>
                <w:szCs w:val="19"/>
              </w:rPr>
              <w:t>₱</w:t>
            </w:r>
            <w:r w:rsidR="00E751D4" w:rsidRPr="00211A8B">
              <w:rPr>
                <w:rFonts w:ascii="Arial" w:eastAsia="Arial" w:hAnsi="Arial" w:cs="Arial"/>
                <w:b/>
                <w:bCs/>
                <w:sz w:val="20"/>
                <w:szCs w:val="19"/>
              </w:rPr>
              <w:t xml:space="preserve">255,295,200.00 </w:t>
            </w:r>
            <w:r w:rsidRPr="00211A8B">
              <w:rPr>
                <w:rFonts w:ascii="Arial" w:eastAsia="Arial" w:hAnsi="Arial" w:cs="Arial"/>
                <w:sz w:val="20"/>
                <w:szCs w:val="19"/>
              </w:rPr>
              <w:t xml:space="preserve">as of </w:t>
            </w:r>
            <w:r w:rsidR="00B9568B" w:rsidRPr="00211A8B">
              <w:rPr>
                <w:rFonts w:ascii="Arial" w:eastAsia="Arial" w:hAnsi="Arial" w:cs="Arial"/>
                <w:sz w:val="20"/>
                <w:szCs w:val="19"/>
              </w:rPr>
              <w:t>21</w:t>
            </w:r>
            <w:r w:rsidR="00D94DFE" w:rsidRPr="00211A8B">
              <w:rPr>
                <w:rFonts w:ascii="Arial" w:eastAsia="Arial" w:hAnsi="Arial" w:cs="Arial"/>
                <w:sz w:val="20"/>
                <w:szCs w:val="19"/>
              </w:rPr>
              <w:t xml:space="preserve"> </w:t>
            </w:r>
            <w:r w:rsidRPr="00211A8B">
              <w:rPr>
                <w:rFonts w:ascii="Arial" w:eastAsia="Arial" w:hAnsi="Arial" w:cs="Arial"/>
                <w:sz w:val="20"/>
                <w:szCs w:val="19"/>
              </w:rPr>
              <w:t>December 2020, 12NN.</w:t>
            </w:r>
          </w:p>
          <w:p w14:paraId="6C83816D"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1F580C1D" w14:textId="4E0A73A0"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21F9C107" w14:textId="08B2EE08"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r w:rsidRPr="00124D16">
              <w:rPr>
                <w:rFonts w:ascii="Arial" w:eastAsia="Arial" w:hAnsi="Arial" w:cs="Arial"/>
                <w:bCs/>
                <w:sz w:val="20"/>
                <w:szCs w:val="20"/>
              </w:rPr>
              <w:lastRenderedPageBreak/>
              <w:t>Pantawid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35B03BC" w14:textId="77777777" w:rsidR="004B54BC" w:rsidRDefault="004B54BC" w:rsidP="00D04565">
      <w:pPr>
        <w:widowControl/>
        <w:spacing w:after="0" w:line="240" w:lineRule="auto"/>
        <w:contextualSpacing/>
        <w:rPr>
          <w:rFonts w:ascii="Arial" w:eastAsia="Arial" w:hAnsi="Arial" w:cs="Arial"/>
          <w:b/>
          <w:sz w:val="24"/>
          <w:szCs w:val="24"/>
        </w:rPr>
      </w:pPr>
    </w:p>
    <w:p w14:paraId="4BA82072" w14:textId="1AFCA13E"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3DF764A7" w14:textId="5E046E0A"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3CCD3117" w14:textId="77777777" w:rsidR="00EC4A6F" w:rsidRDefault="00EC4A6F" w:rsidP="006B00F2">
      <w:pPr>
        <w:spacing w:after="0" w:line="240" w:lineRule="auto"/>
        <w:contextualSpacing/>
        <w:rPr>
          <w:rFonts w:ascii="Arial" w:eastAsia="Arial" w:hAnsi="Arial" w:cs="Arial"/>
          <w:b/>
          <w:sz w:val="24"/>
          <w:szCs w:val="24"/>
        </w:rPr>
      </w:pPr>
    </w:p>
    <w:p w14:paraId="78EEA937" w14:textId="00E947C6" w:rsidR="0058327B" w:rsidRDefault="006B00F2" w:rsidP="006B00F2">
      <w:pPr>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r>
        <w:rPr>
          <w:rFonts w:ascii="Arial" w:eastAsia="Arial" w:hAnsi="Arial" w:cs="Arial"/>
          <w:b/>
          <w:sz w:val="24"/>
          <w:szCs w:val="24"/>
        </w:rPr>
        <w:tab/>
      </w:r>
      <w:r w:rsidR="0058327B">
        <w:rPr>
          <w:rFonts w:ascii="Arial" w:eastAsia="Arial" w:hAnsi="Arial" w:cs="Arial"/>
          <w:b/>
          <w:sz w:val="24"/>
          <w:szCs w:val="24"/>
        </w:rPr>
        <w:tab/>
      </w:r>
      <w:r w:rsidR="0058327B">
        <w:rPr>
          <w:rFonts w:ascii="Arial" w:eastAsia="Arial" w:hAnsi="Arial" w:cs="Arial"/>
          <w:b/>
          <w:sz w:val="24"/>
          <w:szCs w:val="24"/>
        </w:rPr>
        <w:tab/>
      </w:r>
      <w:r w:rsidR="0058327B">
        <w:rPr>
          <w:rFonts w:ascii="Arial" w:eastAsia="Arial" w:hAnsi="Arial" w:cs="Arial"/>
          <w:b/>
          <w:sz w:val="24"/>
          <w:szCs w:val="24"/>
        </w:rPr>
        <w:tab/>
      </w:r>
      <w:r w:rsidR="0058327B">
        <w:rPr>
          <w:rFonts w:ascii="Arial" w:eastAsia="Arial" w:hAnsi="Arial" w:cs="Arial"/>
          <w:b/>
          <w:sz w:val="24"/>
          <w:szCs w:val="24"/>
        </w:rPr>
        <w:tab/>
        <w:t>JEM ERIC F. FAMORCAN</w:t>
      </w:r>
    </w:p>
    <w:p w14:paraId="656EF3DB" w14:textId="718CC2F7" w:rsidR="006B00F2" w:rsidRDefault="00211A8B" w:rsidP="006B00F2">
      <w:pPr>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r w:rsidR="0058327B">
        <w:rPr>
          <w:rFonts w:ascii="Arial" w:eastAsia="Arial" w:hAnsi="Arial" w:cs="Arial"/>
          <w:sz w:val="24"/>
          <w:szCs w:val="24"/>
        </w:rPr>
        <w:tab/>
      </w:r>
      <w:r w:rsidR="0058327B">
        <w:rPr>
          <w:rFonts w:ascii="Arial" w:eastAsia="Arial" w:hAnsi="Arial" w:cs="Arial"/>
          <w:sz w:val="24"/>
          <w:szCs w:val="24"/>
        </w:rPr>
        <w:tab/>
      </w:r>
      <w:r w:rsidR="0058327B">
        <w:rPr>
          <w:rFonts w:ascii="Arial" w:eastAsia="Arial" w:hAnsi="Arial" w:cs="Arial"/>
          <w:sz w:val="24"/>
          <w:szCs w:val="24"/>
        </w:rPr>
        <w:tab/>
      </w:r>
      <w:r w:rsidR="0058327B">
        <w:rPr>
          <w:rFonts w:ascii="Arial" w:eastAsia="Arial" w:hAnsi="Arial" w:cs="Arial"/>
          <w:sz w:val="24"/>
          <w:szCs w:val="24"/>
        </w:rPr>
        <w:tab/>
      </w:r>
      <w:r w:rsidR="0058327B">
        <w:rPr>
          <w:rFonts w:ascii="Arial" w:eastAsia="Arial" w:hAnsi="Arial" w:cs="Arial"/>
          <w:sz w:val="24"/>
          <w:szCs w:val="24"/>
        </w:rPr>
        <w:tab/>
      </w:r>
      <w:r w:rsidR="0058327B" w:rsidRPr="00193169">
        <w:rPr>
          <w:rFonts w:ascii="Arial" w:eastAsia="Arial" w:hAnsi="Arial" w:cs="Arial"/>
          <w:sz w:val="24"/>
          <w:szCs w:val="24"/>
        </w:rPr>
        <w:t>Releasing Office</w:t>
      </w:r>
      <w:r w:rsidR="0058327B">
        <w:rPr>
          <w:rFonts w:ascii="Arial" w:eastAsia="Arial" w:hAnsi="Arial" w:cs="Arial"/>
          <w:sz w:val="24"/>
          <w:szCs w:val="24"/>
        </w:rPr>
        <w:t>r</w:t>
      </w:r>
      <w:r w:rsidR="006B00F2">
        <w:rPr>
          <w:rFonts w:ascii="Arial" w:eastAsia="Arial" w:hAnsi="Arial" w:cs="Arial"/>
          <w:sz w:val="24"/>
          <w:szCs w:val="24"/>
        </w:rPr>
        <w:tab/>
      </w:r>
      <w:r w:rsidR="006B00F2">
        <w:rPr>
          <w:rFonts w:ascii="Arial" w:eastAsia="Arial" w:hAnsi="Arial" w:cs="Arial"/>
          <w:sz w:val="24"/>
          <w:szCs w:val="24"/>
        </w:rPr>
        <w:tab/>
      </w:r>
      <w:r w:rsidR="006B00F2">
        <w:rPr>
          <w:rFonts w:ascii="Arial" w:eastAsia="Arial" w:hAnsi="Arial" w:cs="Arial"/>
          <w:sz w:val="24"/>
          <w:szCs w:val="24"/>
        </w:rPr>
        <w:tab/>
      </w:r>
    </w:p>
    <w:p w14:paraId="025E0224" w14:textId="6DAEAB4D" w:rsidR="00D23625" w:rsidRDefault="00EA5FE9" w:rsidP="00D04565">
      <w:pPr>
        <w:widowControl/>
        <w:spacing w:after="0" w:line="240" w:lineRule="auto"/>
        <w:contextualSpacing/>
        <w:rPr>
          <w:rFonts w:ascii="Arial" w:eastAsia="Arial" w:hAnsi="Arial" w:cs="Arial"/>
          <w:b/>
          <w:color w:val="002060"/>
          <w:sz w:val="28"/>
          <w:szCs w:val="24"/>
        </w:rPr>
      </w:pPr>
      <w:bookmarkStart w:id="2" w:name="_Hlk57655386"/>
      <w:r>
        <w:rPr>
          <w:rFonts w:ascii="Arial" w:eastAsia="Arial" w:hAnsi="Arial" w:cs="Arial"/>
          <w:b/>
          <w:noProof/>
          <w:color w:val="002060"/>
          <w:sz w:val="28"/>
          <w:szCs w:val="24"/>
        </w:rPr>
        <w:lastRenderedPageBreak/>
        <w:drawing>
          <wp:anchor distT="0" distB="0" distL="114300" distR="114300" simplePos="0" relativeHeight="251659264" behindDoc="0" locked="0" layoutInCell="1" allowOverlap="1" wp14:anchorId="4355EBA9" wp14:editId="231CEC4B">
            <wp:simplePos x="0" y="0"/>
            <wp:positionH relativeFrom="column">
              <wp:posOffset>238125</wp:posOffset>
            </wp:positionH>
            <wp:positionV relativeFrom="paragraph">
              <wp:posOffset>4518025</wp:posOffset>
            </wp:positionV>
            <wp:extent cx="5699125" cy="42868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9125" cy="428688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4"/>
        </w:rPr>
        <w:drawing>
          <wp:anchor distT="0" distB="0" distL="114300" distR="114300" simplePos="0" relativeHeight="251658240" behindDoc="0" locked="0" layoutInCell="1" allowOverlap="1" wp14:anchorId="26131A0C" wp14:editId="60EE8BF4">
            <wp:simplePos x="0" y="0"/>
            <wp:positionH relativeFrom="column">
              <wp:posOffset>262255</wp:posOffset>
            </wp:positionH>
            <wp:positionV relativeFrom="paragraph">
              <wp:posOffset>235585</wp:posOffset>
            </wp:positionV>
            <wp:extent cx="5656580" cy="4280535"/>
            <wp:effectExtent l="0" t="0" r="127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6580" cy="42805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2"/>
    </w:p>
    <w:p w14:paraId="28859F5A" w14:textId="138A3C05"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0B67C386" w:rsidR="00F01FC7" w:rsidRPr="00C23F3F" w:rsidRDefault="00365DB2"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0288" behindDoc="0" locked="0" layoutInCell="1" allowOverlap="1" wp14:anchorId="0B23F38D" wp14:editId="648F10FF">
            <wp:simplePos x="0" y="0"/>
            <wp:positionH relativeFrom="column">
              <wp:posOffset>283845</wp:posOffset>
            </wp:positionH>
            <wp:positionV relativeFrom="paragraph">
              <wp:posOffset>0</wp:posOffset>
            </wp:positionV>
            <wp:extent cx="5679440" cy="4259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79440" cy="4259580"/>
                    </a:xfrm>
                    <a:prstGeom prst="rect">
                      <a:avLst/>
                    </a:prstGeom>
                  </pic:spPr>
                </pic:pic>
              </a:graphicData>
            </a:graphic>
            <wp14:sizeRelH relativeFrom="page">
              <wp14:pctWidth>0</wp14:pctWidth>
            </wp14:sizeRelH>
            <wp14:sizeRelV relativeFrom="page">
              <wp14:pctHeight>0</wp14:pctHeight>
            </wp14:sizeRelV>
          </wp:anchor>
        </w:drawing>
      </w:r>
    </w:p>
    <w:sectPr w:rsidR="00F01FC7" w:rsidRPr="00C23F3F"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DEBF7" w14:textId="77777777" w:rsidR="008C2D89" w:rsidRDefault="008C2D89">
      <w:pPr>
        <w:spacing w:after="0" w:line="240" w:lineRule="auto"/>
      </w:pPr>
      <w:r>
        <w:separator/>
      </w:r>
    </w:p>
  </w:endnote>
  <w:endnote w:type="continuationSeparator" w:id="0">
    <w:p w14:paraId="41297126" w14:textId="77777777" w:rsidR="008C2D89" w:rsidRDefault="008C2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45DC5" w:rsidRDefault="00145DC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45DC5" w:rsidRDefault="00145DC5">
    <w:pPr>
      <w:pBdr>
        <w:bottom w:val="single" w:sz="6" w:space="1" w:color="000000"/>
      </w:pBdr>
      <w:tabs>
        <w:tab w:val="left" w:pos="2371"/>
        <w:tab w:val="center" w:pos="5233"/>
      </w:tabs>
      <w:spacing w:after="0" w:line="240" w:lineRule="auto"/>
      <w:jc w:val="right"/>
      <w:rPr>
        <w:sz w:val="16"/>
        <w:szCs w:val="16"/>
      </w:rPr>
    </w:pPr>
  </w:p>
  <w:p w14:paraId="7DE3E999" w14:textId="66BA074C" w:rsidR="00145DC5" w:rsidRDefault="00145DC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E614C">
      <w:rPr>
        <w:b/>
        <w:noProof/>
        <w:sz w:val="16"/>
        <w:szCs w:val="16"/>
      </w:rPr>
      <w:t>2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E614C">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151C03">
      <w:rPr>
        <w:rFonts w:ascii="Arial" w:eastAsia="Arial" w:hAnsi="Arial" w:cs="Arial"/>
        <w:sz w:val="14"/>
        <w:szCs w:val="14"/>
      </w:rPr>
      <w:t>50</w:t>
    </w:r>
    <w:r w:rsidR="004D4EE0">
      <w:rPr>
        <w:rFonts w:ascii="Arial" w:eastAsia="Arial" w:hAnsi="Arial" w:cs="Arial"/>
        <w:sz w:val="14"/>
        <w:szCs w:val="14"/>
      </w:rPr>
      <w:t>4</w:t>
    </w:r>
    <w:r w:rsidRPr="002E2AB4">
      <w:rPr>
        <w:rFonts w:ascii="Arial" w:eastAsia="Arial" w:hAnsi="Arial" w:cs="Arial"/>
        <w:sz w:val="14"/>
        <w:szCs w:val="14"/>
      </w:rPr>
      <w:t xml:space="preserve"> on the Coronavirus Disease (COVID19) as of </w:t>
    </w:r>
    <w:r w:rsidR="00151C03">
      <w:rPr>
        <w:rFonts w:ascii="Arial" w:eastAsia="Arial" w:hAnsi="Arial" w:cs="Arial"/>
        <w:sz w:val="14"/>
        <w:szCs w:val="14"/>
      </w:rPr>
      <w:t>2</w:t>
    </w:r>
    <w:r w:rsidR="004D4EE0">
      <w:rPr>
        <w:rFonts w:ascii="Arial" w:eastAsia="Arial" w:hAnsi="Arial" w:cs="Arial"/>
        <w:sz w:val="14"/>
        <w:szCs w:val="14"/>
      </w:rPr>
      <w:t>5</w:t>
    </w:r>
    <w:r w:rsidR="00151C03">
      <w:rPr>
        <w:rFonts w:ascii="Arial" w:eastAsia="Arial" w:hAnsi="Arial" w:cs="Arial"/>
        <w:sz w:val="14"/>
        <w:szCs w:val="14"/>
      </w:rPr>
      <w:t xml:space="preserve"> December 2020, 6</w:t>
    </w:r>
    <w:r w:rsidR="00F55556">
      <w:rPr>
        <w:rFonts w:ascii="Arial" w:eastAsia="Arial" w:hAnsi="Arial" w:cs="Arial"/>
        <w:sz w:val="14"/>
        <w:szCs w:val="14"/>
      </w:rPr>
      <w:t>P</w:t>
    </w:r>
    <w:r w:rsidRPr="002E2AB4">
      <w:rPr>
        <w:rFonts w:ascii="Arial" w:eastAsia="Arial" w:hAnsi="Arial" w:cs="Arial"/>
        <w:sz w:val="14"/>
        <w:szCs w:val="14"/>
      </w:rPr>
      <w:t>M</w:t>
    </w:r>
  </w:p>
  <w:p w14:paraId="2B859230" w14:textId="77777777" w:rsidR="00145DC5" w:rsidRDefault="00145DC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45DC5" w:rsidRDefault="00145DC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5A3C8C" w14:textId="77777777" w:rsidR="008C2D89" w:rsidRDefault="008C2D89">
      <w:pPr>
        <w:spacing w:after="0" w:line="240" w:lineRule="auto"/>
      </w:pPr>
      <w:r>
        <w:separator/>
      </w:r>
    </w:p>
  </w:footnote>
  <w:footnote w:type="continuationSeparator" w:id="0">
    <w:p w14:paraId="0DCA4A56" w14:textId="77777777" w:rsidR="008C2D89" w:rsidRDefault="008C2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45DC5" w:rsidRDefault="00145DC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45DC5" w:rsidRDefault="00145DC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45DC5" w:rsidRDefault="00145DC5">
    <w:pPr>
      <w:pBdr>
        <w:bottom w:val="single" w:sz="6" w:space="1" w:color="000000"/>
      </w:pBdr>
      <w:tabs>
        <w:tab w:val="center" w:pos="4680"/>
        <w:tab w:val="right" w:pos="9360"/>
      </w:tabs>
      <w:spacing w:after="0" w:line="240" w:lineRule="auto"/>
      <w:jc w:val="center"/>
      <w:rPr>
        <w:sz w:val="10"/>
      </w:rPr>
    </w:pPr>
  </w:p>
  <w:p w14:paraId="3A0C3660" w14:textId="77777777" w:rsidR="00145DC5" w:rsidRDefault="00145DC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45DC5" w:rsidRDefault="00145DC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4E51"/>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6EE62EF-F2FB-4919-83B9-88912EFFD5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6</Pages>
  <Words>13805</Words>
  <Characters>78694</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ose Castillo</cp:lastModifiedBy>
  <cp:revision>7</cp:revision>
  <dcterms:created xsi:type="dcterms:W3CDTF">2020-12-25T07:20:00Z</dcterms:created>
  <dcterms:modified xsi:type="dcterms:W3CDTF">2020-12-2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